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90F37" w14:textId="1B0952F0" w:rsidR="002E571E" w:rsidRDefault="002E571E" w:rsidP="00D07056">
      <w:pPr>
        <w:spacing w:after="0" w:line="240" w:lineRule="auto"/>
        <w:ind w:left="-900" w:firstLine="1620"/>
      </w:pPr>
    </w:p>
    <w:p w14:paraId="01C965E2" w14:textId="4FBF7BC8" w:rsidR="00F55E72" w:rsidRDefault="008D6448" w:rsidP="00D07056">
      <w:pPr>
        <w:spacing w:after="0" w:line="240" w:lineRule="auto"/>
        <w:ind w:left="-900" w:firstLine="1620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AC4F463" wp14:editId="55E5015D">
            <wp:simplePos x="0" y="0"/>
            <wp:positionH relativeFrom="column">
              <wp:posOffset>4622618</wp:posOffset>
            </wp:positionH>
            <wp:positionV relativeFrom="paragraph">
              <wp:posOffset>137795</wp:posOffset>
            </wp:positionV>
            <wp:extent cx="1993900" cy="873125"/>
            <wp:effectExtent l="0" t="0" r="0" b="3175"/>
            <wp:wrapThrough wrapText="bothSides">
              <wp:wrapPolygon edited="0">
                <wp:start x="0" y="0"/>
                <wp:lineTo x="0" y="21364"/>
                <wp:lineTo x="21462" y="21364"/>
                <wp:lineTo x="21462" y="0"/>
                <wp:lineTo x="0" y="0"/>
              </wp:wrapPolygon>
            </wp:wrapThrough>
            <wp:docPr id="3" name="Picture 3" descr="G:\Policy Department\PFACs\PFAC conference 2016\Conference Logos and Designs\PFAC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Policy Department\PFACs\PFAC conference 2016\Conference Logos and Designs\PFAC-Logo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87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056">
        <w:tab/>
      </w:r>
      <w:r w:rsidR="00D07056">
        <w:tab/>
      </w:r>
    </w:p>
    <w:p w14:paraId="57A3A9A9" w14:textId="3F396105" w:rsidR="00F55E72" w:rsidRDefault="008D6448" w:rsidP="00F55E72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8242" behindDoc="0" locked="0" layoutInCell="1" allowOverlap="1" wp14:anchorId="794D6368" wp14:editId="620D9C7D">
            <wp:simplePos x="574766" y="801189"/>
            <wp:positionH relativeFrom="column">
              <wp:align>left</wp:align>
            </wp:positionH>
            <wp:positionV relativeFrom="paragraph">
              <wp:align>top</wp:align>
            </wp:positionV>
            <wp:extent cx="1689463" cy="878289"/>
            <wp:effectExtent l="0" t="0" r="0" b="0"/>
            <wp:wrapSquare wrapText="bothSides"/>
            <wp:docPr id="550976089" name="Picture 550976089" descr="A blue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976089" name="Picture 2" descr="A blue and white logo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89463" cy="8782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464A">
        <w:rPr>
          <w:rFonts w:ascii="Arial" w:hAnsi="Arial" w:cs="Arial"/>
        </w:rPr>
        <w:br w:type="textWrapping" w:clear="all"/>
      </w:r>
    </w:p>
    <w:p w14:paraId="3F0A2EE1" w14:textId="77777777" w:rsidR="00F12D8E" w:rsidRDefault="00F12D8E" w:rsidP="00F55E72">
      <w:pPr>
        <w:spacing w:after="0" w:line="240" w:lineRule="auto"/>
        <w:rPr>
          <w:rFonts w:ascii="Arial" w:hAnsi="Arial" w:cs="Arial"/>
        </w:rPr>
      </w:pPr>
    </w:p>
    <w:p w14:paraId="3CB0A4BE" w14:textId="68B69F18" w:rsidR="00D07056" w:rsidRPr="00DC182B" w:rsidRDefault="00F55E72" w:rsidP="00BA464A">
      <w:pPr>
        <w:pStyle w:val="Heading1"/>
        <w:spacing w:before="0" w:line="240" w:lineRule="auto"/>
        <w:contextualSpacing/>
        <w:jc w:val="center"/>
        <w:rPr>
          <w:rFonts w:ascii="Arial" w:hAnsi="Arial" w:cs="Arial"/>
          <w:sz w:val="32"/>
          <w:szCs w:val="44"/>
        </w:rPr>
      </w:pPr>
      <w:r w:rsidRPr="00DC182B">
        <w:rPr>
          <w:rFonts w:ascii="Arial" w:hAnsi="Arial" w:cs="Arial"/>
          <w:sz w:val="32"/>
          <w:szCs w:val="44"/>
        </w:rPr>
        <w:t>PFAC Annual Report Form</w:t>
      </w:r>
      <w:r w:rsidR="00F12D8E">
        <w:rPr>
          <w:rFonts w:ascii="Arial" w:hAnsi="Arial" w:cs="Arial"/>
          <w:sz w:val="32"/>
          <w:szCs w:val="44"/>
        </w:rPr>
        <w:br/>
      </w:r>
    </w:p>
    <w:p w14:paraId="5FACD986" w14:textId="798AB3C8" w:rsidR="00E453A1" w:rsidRPr="00DC182B" w:rsidRDefault="00E453A1" w:rsidP="00F55E72">
      <w:pPr>
        <w:spacing w:after="0" w:line="240" w:lineRule="auto"/>
        <w:ind w:left="720"/>
        <w:contextualSpacing/>
        <w:rPr>
          <w:rFonts w:ascii="Arial" w:hAnsi="Arial" w:cs="Arial"/>
          <w:sz w:val="8"/>
          <w:szCs w:val="8"/>
        </w:rPr>
      </w:pPr>
    </w:p>
    <w:p w14:paraId="0521D4FB" w14:textId="5467A256" w:rsidR="00F55E72" w:rsidRPr="00DC182B" w:rsidRDefault="009F636C" w:rsidP="00F55E72">
      <w:pPr>
        <w:spacing w:after="0" w:line="240" w:lineRule="auto"/>
        <w:ind w:left="720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nual reports are an opportunity for Patient and Family Advisory Councils to summarize their work in the p</w:t>
      </w:r>
      <w:r w:rsidR="00984F52">
        <w:rPr>
          <w:rFonts w:ascii="Arial" w:hAnsi="Arial" w:cs="Arial"/>
          <w:sz w:val="24"/>
          <w:szCs w:val="24"/>
        </w:rPr>
        <w:t xml:space="preserve">rior year, track progress toward goals, and </w:t>
      </w:r>
      <w:r w:rsidR="0045108D">
        <w:rPr>
          <w:rFonts w:ascii="Arial" w:hAnsi="Arial" w:cs="Arial"/>
          <w:sz w:val="24"/>
          <w:szCs w:val="24"/>
        </w:rPr>
        <w:t xml:space="preserve">share successes as well as challenges with the </w:t>
      </w:r>
      <w:r w:rsidR="00447342">
        <w:rPr>
          <w:rFonts w:ascii="Arial" w:hAnsi="Arial" w:cs="Arial"/>
          <w:sz w:val="24"/>
          <w:szCs w:val="24"/>
        </w:rPr>
        <w:t xml:space="preserve">broader </w:t>
      </w:r>
      <w:r w:rsidR="0045108D">
        <w:rPr>
          <w:rFonts w:ascii="Arial" w:hAnsi="Arial" w:cs="Arial"/>
          <w:sz w:val="24"/>
          <w:szCs w:val="24"/>
        </w:rPr>
        <w:t>community.</w:t>
      </w:r>
    </w:p>
    <w:p w14:paraId="64F01B94" w14:textId="13E4A64B" w:rsidR="00DC182B" w:rsidRPr="00DC182B" w:rsidRDefault="00DC182B" w:rsidP="00F55E72">
      <w:pPr>
        <w:spacing w:after="0" w:line="240" w:lineRule="auto"/>
        <w:ind w:left="720"/>
        <w:contextualSpacing/>
        <w:rPr>
          <w:rFonts w:ascii="Arial" w:hAnsi="Arial" w:cs="Arial"/>
          <w:sz w:val="24"/>
          <w:szCs w:val="24"/>
        </w:rPr>
      </w:pPr>
    </w:p>
    <w:p w14:paraId="251D9888" w14:textId="1A7AB8E8" w:rsidR="00DC182B" w:rsidRPr="00DC182B" w:rsidRDefault="00F55E72" w:rsidP="00DC182B">
      <w:pPr>
        <w:pStyle w:val="Heading1"/>
        <w:spacing w:before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DC182B">
        <w:rPr>
          <w:rFonts w:ascii="Arial" w:hAnsi="Arial" w:cs="Arial"/>
          <w:sz w:val="24"/>
          <w:szCs w:val="24"/>
        </w:rPr>
        <w:t>Why complete an annual report for my PFAC?</w:t>
      </w:r>
    </w:p>
    <w:p w14:paraId="70DACE7D" w14:textId="01BF97F3" w:rsidR="00D83642" w:rsidRDefault="7D39FCB3" w:rsidP="00DC182B">
      <w:pPr>
        <w:spacing w:before="100" w:beforeAutospacing="1" w:after="0" w:line="240" w:lineRule="auto"/>
        <w:ind w:left="720"/>
        <w:rPr>
          <w:rFonts w:ascii="Arial" w:hAnsi="Arial" w:cs="Arial"/>
          <w:sz w:val="24"/>
          <w:szCs w:val="24"/>
        </w:rPr>
      </w:pPr>
      <w:r w:rsidRPr="6B1E250D">
        <w:rPr>
          <w:rFonts w:ascii="Arial" w:hAnsi="Arial" w:cs="Arial"/>
          <w:sz w:val="24"/>
          <w:szCs w:val="24"/>
        </w:rPr>
        <w:t xml:space="preserve">In </w:t>
      </w:r>
      <w:r w:rsidR="00F55E72" w:rsidRPr="00DC182B">
        <w:rPr>
          <w:rFonts w:ascii="Arial" w:hAnsi="Arial" w:cs="Arial"/>
          <w:sz w:val="24"/>
          <w:szCs w:val="24"/>
        </w:rPr>
        <w:t>Massachusetts</w:t>
      </w:r>
      <w:r w:rsidR="468BE324" w:rsidRPr="0A20F654">
        <w:rPr>
          <w:rFonts w:ascii="Arial" w:hAnsi="Arial" w:cs="Arial"/>
          <w:sz w:val="24"/>
          <w:szCs w:val="24"/>
        </w:rPr>
        <w:t>,</w:t>
      </w:r>
      <w:r w:rsidR="0045108D">
        <w:rPr>
          <w:rFonts w:ascii="Arial" w:hAnsi="Arial" w:cs="Arial"/>
          <w:sz w:val="24"/>
          <w:szCs w:val="24"/>
        </w:rPr>
        <w:t xml:space="preserve"> </w:t>
      </w:r>
      <w:proofErr w:type="gramStart"/>
      <w:r w:rsidR="00F12D8E" w:rsidRPr="00DC182B">
        <w:rPr>
          <w:rFonts w:ascii="Arial" w:hAnsi="Arial" w:cs="Arial"/>
          <w:sz w:val="24"/>
          <w:szCs w:val="24"/>
        </w:rPr>
        <w:t>hospital</w:t>
      </w:r>
      <w:r w:rsidR="00F12D8E">
        <w:rPr>
          <w:rFonts w:ascii="Arial" w:hAnsi="Arial" w:cs="Arial"/>
          <w:sz w:val="24"/>
          <w:szCs w:val="24"/>
        </w:rPr>
        <w:t>-</w:t>
      </w:r>
      <w:r w:rsidR="00F12D8E" w:rsidRPr="00DC182B">
        <w:rPr>
          <w:rFonts w:ascii="Arial" w:hAnsi="Arial" w:cs="Arial"/>
          <w:sz w:val="24"/>
          <w:szCs w:val="24"/>
        </w:rPr>
        <w:t>wide</w:t>
      </w:r>
      <w:proofErr w:type="gramEnd"/>
      <w:r w:rsidR="00F55E72" w:rsidRPr="00DC182B">
        <w:rPr>
          <w:rFonts w:ascii="Arial" w:hAnsi="Arial" w:cs="Arial"/>
          <w:sz w:val="24"/>
          <w:szCs w:val="24"/>
        </w:rPr>
        <w:t xml:space="preserve"> PFACs </w:t>
      </w:r>
      <w:r w:rsidR="0E5FCF88" w:rsidRPr="0A20F654">
        <w:rPr>
          <w:rFonts w:ascii="Arial" w:hAnsi="Arial" w:cs="Arial"/>
          <w:sz w:val="24"/>
          <w:szCs w:val="24"/>
        </w:rPr>
        <w:t xml:space="preserve">are required </w:t>
      </w:r>
      <w:r w:rsidR="00F55E72" w:rsidRPr="763CD907">
        <w:rPr>
          <w:rFonts w:ascii="Arial" w:hAnsi="Arial" w:cs="Arial"/>
          <w:sz w:val="24"/>
          <w:szCs w:val="24"/>
        </w:rPr>
        <w:t>to</w:t>
      </w:r>
      <w:r w:rsidR="00F55E72" w:rsidRPr="00DC182B">
        <w:rPr>
          <w:rFonts w:ascii="Arial" w:hAnsi="Arial" w:cs="Arial"/>
          <w:sz w:val="24"/>
          <w:szCs w:val="24"/>
        </w:rPr>
        <w:t xml:space="preserve"> </w:t>
      </w:r>
      <w:r w:rsidR="004275A0">
        <w:rPr>
          <w:rFonts w:ascii="Arial" w:hAnsi="Arial" w:cs="Arial"/>
          <w:sz w:val="24"/>
          <w:szCs w:val="24"/>
        </w:rPr>
        <w:t>produce</w:t>
      </w:r>
      <w:r w:rsidR="004275A0" w:rsidRPr="00DC182B">
        <w:rPr>
          <w:rFonts w:ascii="Arial" w:hAnsi="Arial" w:cs="Arial"/>
          <w:sz w:val="24"/>
          <w:szCs w:val="24"/>
        </w:rPr>
        <w:t xml:space="preserve"> </w:t>
      </w:r>
      <w:r w:rsidR="00BB73D5" w:rsidRPr="00DC182B">
        <w:rPr>
          <w:rFonts w:ascii="Arial" w:hAnsi="Arial" w:cs="Arial"/>
          <w:sz w:val="24"/>
          <w:szCs w:val="24"/>
        </w:rPr>
        <w:t>annual</w:t>
      </w:r>
      <w:r w:rsidR="00F55E72" w:rsidRPr="00DC182B">
        <w:rPr>
          <w:rFonts w:ascii="Arial" w:hAnsi="Arial" w:cs="Arial"/>
          <w:sz w:val="24"/>
          <w:szCs w:val="24"/>
        </w:rPr>
        <w:t xml:space="preserve"> reports </w:t>
      </w:r>
      <w:r w:rsidR="007826B2" w:rsidRPr="00DC182B">
        <w:rPr>
          <w:rFonts w:ascii="Arial" w:hAnsi="Arial" w:cs="Arial"/>
          <w:sz w:val="24"/>
          <w:szCs w:val="24"/>
        </w:rPr>
        <w:t xml:space="preserve">by October </w:t>
      </w:r>
      <w:r w:rsidR="00F12D8E">
        <w:rPr>
          <w:rFonts w:ascii="Arial" w:hAnsi="Arial" w:cs="Arial"/>
          <w:sz w:val="24"/>
          <w:szCs w:val="24"/>
        </w:rPr>
        <w:t>1 of</w:t>
      </w:r>
      <w:r w:rsidR="004275A0">
        <w:rPr>
          <w:rFonts w:ascii="Arial" w:hAnsi="Arial" w:cs="Arial"/>
          <w:sz w:val="24"/>
          <w:szCs w:val="24"/>
        </w:rPr>
        <w:t xml:space="preserve"> </w:t>
      </w:r>
      <w:r w:rsidR="00281309" w:rsidRPr="00DC182B">
        <w:rPr>
          <w:rFonts w:ascii="Arial" w:hAnsi="Arial" w:cs="Arial"/>
          <w:sz w:val="24"/>
          <w:szCs w:val="24"/>
        </w:rPr>
        <w:t>each year</w:t>
      </w:r>
      <w:r w:rsidR="007826B2" w:rsidRPr="00DC182B">
        <w:rPr>
          <w:rFonts w:ascii="Arial" w:hAnsi="Arial" w:cs="Arial"/>
          <w:sz w:val="24"/>
          <w:szCs w:val="24"/>
        </w:rPr>
        <w:t>. These reports must be made</w:t>
      </w:r>
      <w:r w:rsidR="00F55E72" w:rsidRPr="00DC182B">
        <w:rPr>
          <w:rFonts w:ascii="Arial" w:hAnsi="Arial" w:cs="Arial"/>
          <w:sz w:val="24"/>
          <w:szCs w:val="24"/>
        </w:rPr>
        <w:t xml:space="preserve"> available to members of the public upon request. </w:t>
      </w:r>
      <w:r w:rsidR="00802820" w:rsidRPr="763CD907">
        <w:rPr>
          <w:rFonts w:ascii="Arial" w:hAnsi="Arial" w:cs="Arial"/>
          <w:sz w:val="24"/>
          <w:szCs w:val="24"/>
        </w:rPr>
        <w:t>In</w:t>
      </w:r>
      <w:r w:rsidR="00F55E72" w:rsidRPr="00DC182B">
        <w:rPr>
          <w:rFonts w:ascii="Arial" w:hAnsi="Arial" w:cs="Arial"/>
          <w:sz w:val="24"/>
          <w:szCs w:val="24"/>
        </w:rPr>
        <w:t xml:space="preserve"> past years,</w:t>
      </w:r>
      <w:r w:rsidR="00F55E72" w:rsidRPr="00DC182B" w:rsidDel="00E73CFC">
        <w:rPr>
          <w:rFonts w:ascii="Arial" w:hAnsi="Arial" w:cs="Arial"/>
          <w:sz w:val="24"/>
          <w:szCs w:val="24"/>
        </w:rPr>
        <w:t xml:space="preserve"> </w:t>
      </w:r>
      <w:r w:rsidR="00281309" w:rsidRPr="00DC182B">
        <w:rPr>
          <w:rFonts w:ascii="Arial" w:hAnsi="Arial" w:cs="Arial"/>
          <w:sz w:val="24"/>
          <w:szCs w:val="24"/>
        </w:rPr>
        <w:t>H</w:t>
      </w:r>
      <w:r w:rsidR="00802820">
        <w:rPr>
          <w:rFonts w:ascii="Arial" w:hAnsi="Arial" w:cs="Arial"/>
          <w:sz w:val="24"/>
          <w:szCs w:val="24"/>
        </w:rPr>
        <w:t xml:space="preserve">ealth </w:t>
      </w:r>
      <w:r w:rsidR="00281309" w:rsidRPr="00DC182B">
        <w:rPr>
          <w:rFonts w:ascii="Arial" w:hAnsi="Arial" w:cs="Arial"/>
          <w:sz w:val="24"/>
          <w:szCs w:val="24"/>
        </w:rPr>
        <w:t>C</w:t>
      </w:r>
      <w:r w:rsidR="00802820">
        <w:rPr>
          <w:rFonts w:ascii="Arial" w:hAnsi="Arial" w:cs="Arial"/>
          <w:sz w:val="24"/>
          <w:szCs w:val="24"/>
        </w:rPr>
        <w:t xml:space="preserve">are </w:t>
      </w:r>
      <w:proofErr w:type="gramStart"/>
      <w:r w:rsidR="00281309" w:rsidRPr="00DC182B">
        <w:rPr>
          <w:rFonts w:ascii="Arial" w:hAnsi="Arial" w:cs="Arial"/>
          <w:sz w:val="24"/>
          <w:szCs w:val="24"/>
        </w:rPr>
        <w:t>F</w:t>
      </w:r>
      <w:r w:rsidR="00802820">
        <w:rPr>
          <w:rFonts w:ascii="Arial" w:hAnsi="Arial" w:cs="Arial"/>
          <w:sz w:val="24"/>
          <w:szCs w:val="24"/>
        </w:rPr>
        <w:t>or</w:t>
      </w:r>
      <w:proofErr w:type="gramEnd"/>
      <w:r w:rsidR="00802820">
        <w:rPr>
          <w:rFonts w:ascii="Arial" w:hAnsi="Arial" w:cs="Arial"/>
          <w:sz w:val="24"/>
          <w:szCs w:val="24"/>
        </w:rPr>
        <w:t xml:space="preserve"> </w:t>
      </w:r>
      <w:r w:rsidR="00281309" w:rsidRPr="00DC182B">
        <w:rPr>
          <w:rFonts w:ascii="Arial" w:hAnsi="Arial" w:cs="Arial"/>
          <w:sz w:val="24"/>
          <w:szCs w:val="24"/>
        </w:rPr>
        <w:t>A</w:t>
      </w:r>
      <w:r w:rsidR="00802820">
        <w:rPr>
          <w:rFonts w:ascii="Arial" w:hAnsi="Arial" w:cs="Arial"/>
          <w:sz w:val="24"/>
          <w:szCs w:val="24"/>
        </w:rPr>
        <w:t>ll</w:t>
      </w:r>
      <w:r w:rsidR="00225AF5">
        <w:rPr>
          <w:rFonts w:ascii="Arial" w:hAnsi="Arial" w:cs="Arial"/>
          <w:sz w:val="24"/>
          <w:szCs w:val="24"/>
        </w:rPr>
        <w:t xml:space="preserve"> (HCFA</w:t>
      </w:r>
      <w:r w:rsidR="00F25122" w:rsidRPr="763CD907">
        <w:rPr>
          <w:rFonts w:ascii="Arial" w:hAnsi="Arial" w:cs="Arial"/>
          <w:sz w:val="24"/>
          <w:szCs w:val="24"/>
        </w:rPr>
        <w:t>)</w:t>
      </w:r>
      <w:r w:rsidR="00F25122">
        <w:rPr>
          <w:rFonts w:ascii="Arial" w:hAnsi="Arial" w:cs="Arial"/>
          <w:sz w:val="24"/>
          <w:szCs w:val="24"/>
        </w:rPr>
        <w:t xml:space="preserve"> </w:t>
      </w:r>
      <w:r w:rsidR="00585C79">
        <w:rPr>
          <w:rFonts w:ascii="Arial" w:hAnsi="Arial" w:cs="Arial"/>
          <w:sz w:val="24"/>
          <w:szCs w:val="24"/>
        </w:rPr>
        <w:t xml:space="preserve">has collected and aggregated </w:t>
      </w:r>
      <w:r w:rsidR="007247CD">
        <w:rPr>
          <w:rFonts w:ascii="Arial" w:hAnsi="Arial" w:cs="Arial"/>
          <w:sz w:val="24"/>
          <w:szCs w:val="24"/>
        </w:rPr>
        <w:t>hospital reports to share with the wider community.</w:t>
      </w:r>
    </w:p>
    <w:p w14:paraId="33A9F498" w14:textId="459129B9" w:rsidR="00F55E72" w:rsidRPr="00485FB7" w:rsidRDefault="007247CD" w:rsidP="00DC182B">
      <w:pPr>
        <w:spacing w:before="100" w:beforeAutospacing="1" w:after="0" w:line="240" w:lineRule="auto"/>
        <w:ind w:left="720"/>
        <w:rPr>
          <w:rFonts w:ascii="Arial" w:hAnsi="Arial" w:cs="Arial"/>
          <w:color w:val="000000" w:themeColor="text1"/>
          <w:sz w:val="24"/>
          <w:szCs w:val="24"/>
        </w:rPr>
      </w:pPr>
      <w:r w:rsidRPr="00485FB7">
        <w:rPr>
          <w:rFonts w:ascii="Arial" w:hAnsi="Arial" w:cs="Arial"/>
          <w:color w:val="000000" w:themeColor="text1"/>
          <w:sz w:val="24"/>
          <w:szCs w:val="24"/>
        </w:rPr>
        <w:t xml:space="preserve">This template was designed by HCFA </w:t>
      </w:r>
      <w:r w:rsidR="00F55E72" w:rsidRPr="00485FB7">
        <w:rPr>
          <w:rFonts w:ascii="Arial" w:hAnsi="Arial" w:cs="Arial"/>
          <w:color w:val="000000" w:themeColor="text1"/>
          <w:sz w:val="24"/>
          <w:szCs w:val="24"/>
        </w:rPr>
        <w:t xml:space="preserve">to assist </w:t>
      </w:r>
      <w:r w:rsidR="00281309" w:rsidRPr="00485FB7">
        <w:rPr>
          <w:rFonts w:ascii="Arial" w:hAnsi="Arial" w:cs="Arial"/>
          <w:color w:val="000000" w:themeColor="text1"/>
          <w:sz w:val="24"/>
          <w:szCs w:val="24"/>
        </w:rPr>
        <w:t xml:space="preserve">with information collection, as well as the reporting of key activities and </w:t>
      </w:r>
      <w:r w:rsidR="00CA5E58" w:rsidRPr="00485FB7">
        <w:rPr>
          <w:rFonts w:ascii="Arial" w:hAnsi="Arial" w:cs="Arial"/>
          <w:color w:val="000000" w:themeColor="text1"/>
          <w:sz w:val="24"/>
          <w:szCs w:val="24"/>
        </w:rPr>
        <w:t xml:space="preserve">milestones. </w:t>
      </w:r>
      <w:r w:rsidR="008C1D3C" w:rsidRPr="00485FB7">
        <w:rPr>
          <w:rFonts w:ascii="Arial" w:hAnsi="Arial" w:cs="Arial"/>
          <w:color w:val="000000" w:themeColor="text1"/>
          <w:sz w:val="24"/>
          <w:szCs w:val="24"/>
        </w:rPr>
        <w:t xml:space="preserve">As of </w:t>
      </w:r>
      <w:r w:rsidR="00AB5E83" w:rsidRPr="00485FB7">
        <w:rPr>
          <w:rFonts w:ascii="Arial" w:hAnsi="Arial" w:cs="Arial"/>
          <w:color w:val="000000" w:themeColor="text1"/>
          <w:sz w:val="24"/>
          <w:szCs w:val="24"/>
        </w:rPr>
        <w:t>2023</w:t>
      </w:r>
      <w:r w:rsidR="008C1D3C" w:rsidRPr="00485FB7">
        <w:rPr>
          <w:rFonts w:ascii="Arial" w:hAnsi="Arial" w:cs="Arial"/>
          <w:color w:val="000000" w:themeColor="text1"/>
          <w:sz w:val="24"/>
          <w:szCs w:val="24"/>
        </w:rPr>
        <w:t xml:space="preserve">, the responsibility for collecting and sharing PFAC reports with the broader community has been </w:t>
      </w:r>
      <w:r w:rsidR="008220D8" w:rsidRPr="00485FB7">
        <w:rPr>
          <w:rFonts w:ascii="Arial" w:hAnsi="Arial" w:cs="Arial"/>
          <w:color w:val="000000" w:themeColor="text1"/>
          <w:sz w:val="24"/>
          <w:szCs w:val="24"/>
        </w:rPr>
        <w:t xml:space="preserve">assumed by </w:t>
      </w:r>
      <w:r w:rsidR="008C1D3C" w:rsidRPr="00485FB7">
        <w:rPr>
          <w:rFonts w:ascii="Arial" w:hAnsi="Arial" w:cs="Arial"/>
          <w:color w:val="000000" w:themeColor="text1"/>
          <w:sz w:val="24"/>
          <w:szCs w:val="24"/>
        </w:rPr>
        <w:t xml:space="preserve">the Betsy Lehman Center for Patient Safety. The Center is also planning </w:t>
      </w:r>
      <w:r w:rsidR="00AB5B98" w:rsidRPr="00485FB7">
        <w:rPr>
          <w:rFonts w:ascii="Arial" w:hAnsi="Arial" w:cs="Arial"/>
          <w:color w:val="000000" w:themeColor="text1"/>
          <w:sz w:val="24"/>
          <w:szCs w:val="24"/>
        </w:rPr>
        <w:t>to revitalize efforts to support PFAC work across the state</w:t>
      </w:r>
      <w:r w:rsidR="00D83642" w:rsidRPr="00485FB7">
        <w:rPr>
          <w:rFonts w:ascii="Arial" w:hAnsi="Arial" w:cs="Arial"/>
          <w:color w:val="000000" w:themeColor="text1"/>
          <w:sz w:val="24"/>
          <w:szCs w:val="24"/>
        </w:rPr>
        <w:t xml:space="preserve"> and will have more information in the coming months</w:t>
      </w:r>
      <w:r w:rsidR="003F5AB7" w:rsidRPr="00485FB7">
        <w:rPr>
          <w:rFonts w:ascii="Arial" w:hAnsi="Arial" w:cs="Arial"/>
          <w:color w:val="000000" w:themeColor="text1"/>
          <w:sz w:val="24"/>
          <w:szCs w:val="24"/>
        </w:rPr>
        <w:t xml:space="preserve"> on those efforts</w:t>
      </w:r>
      <w:r w:rsidR="008C1D3C" w:rsidRPr="00485FB7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1A193600" w14:textId="77777777" w:rsidR="00F55E72" w:rsidRPr="00DC182B" w:rsidRDefault="00F55E72" w:rsidP="00F55E72">
      <w:pPr>
        <w:pStyle w:val="Heading1"/>
        <w:spacing w:before="0" w:line="240" w:lineRule="auto"/>
        <w:ind w:left="720"/>
        <w:contextualSpacing/>
        <w:rPr>
          <w:rFonts w:ascii="Arial" w:hAnsi="Arial" w:cs="Arial"/>
          <w:sz w:val="24"/>
          <w:szCs w:val="24"/>
        </w:rPr>
      </w:pPr>
    </w:p>
    <w:p w14:paraId="3B82B19D" w14:textId="12CE9B2E" w:rsidR="00DC182B" w:rsidRDefault="00F55E72" w:rsidP="00A75A40">
      <w:pPr>
        <w:pStyle w:val="Heading1"/>
        <w:spacing w:before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DC182B">
        <w:rPr>
          <w:rFonts w:ascii="Arial" w:hAnsi="Arial" w:cs="Arial"/>
          <w:sz w:val="24"/>
          <w:szCs w:val="24"/>
        </w:rPr>
        <w:t>What will happen with my report?</w:t>
      </w:r>
      <w:r w:rsidR="00CD332A">
        <w:rPr>
          <w:rFonts w:ascii="Arial" w:hAnsi="Arial" w:cs="Arial"/>
          <w:sz w:val="24"/>
          <w:szCs w:val="24"/>
        </w:rPr>
        <w:br/>
      </w:r>
    </w:p>
    <w:p w14:paraId="79023055" w14:textId="3CE566D0" w:rsidR="009A4D8F" w:rsidRDefault="00AD2C60" w:rsidP="00F738B9">
      <w:pPr>
        <w:spacing w:after="0" w:line="240" w:lineRule="auto"/>
        <w:ind w:left="720"/>
        <w:contextualSpacing/>
        <w:jc w:val="center"/>
        <w:rPr>
          <w:rFonts w:ascii="Arial" w:hAnsi="Arial" w:cs="Arial"/>
          <w:sz w:val="24"/>
          <w:szCs w:val="24"/>
        </w:rPr>
      </w:pPr>
      <w:r w:rsidRPr="22FD1277">
        <w:rPr>
          <w:rFonts w:ascii="Arial" w:hAnsi="Arial" w:cs="Arial"/>
          <w:sz w:val="24"/>
          <w:szCs w:val="24"/>
        </w:rPr>
        <w:t>PFAC</w:t>
      </w:r>
      <w:r w:rsidRPr="49DB02C8">
        <w:rPr>
          <w:rFonts w:ascii="Arial" w:hAnsi="Arial" w:cs="Arial"/>
          <w:sz w:val="24"/>
          <w:szCs w:val="24"/>
        </w:rPr>
        <w:t xml:space="preserve"> </w:t>
      </w:r>
      <w:r w:rsidR="00F55E72" w:rsidRPr="49DB02C8">
        <w:rPr>
          <w:rFonts w:ascii="Arial" w:hAnsi="Arial" w:cs="Arial"/>
          <w:sz w:val="24"/>
          <w:szCs w:val="24"/>
        </w:rPr>
        <w:t>reports</w:t>
      </w:r>
      <w:r w:rsidR="00F55E72">
        <w:rPr>
          <w:rFonts w:ascii="Arial" w:hAnsi="Arial" w:cs="Arial"/>
          <w:sz w:val="24"/>
          <w:szCs w:val="24"/>
        </w:rPr>
        <w:t xml:space="preserve"> </w:t>
      </w:r>
      <w:r w:rsidR="4B26FEEC" w:rsidRPr="22FD1277">
        <w:rPr>
          <w:rFonts w:ascii="Arial" w:hAnsi="Arial" w:cs="Arial"/>
          <w:sz w:val="24"/>
          <w:szCs w:val="24"/>
        </w:rPr>
        <w:t xml:space="preserve">submitted </w:t>
      </w:r>
      <w:r w:rsidR="00A95006">
        <w:rPr>
          <w:rFonts w:ascii="Arial" w:hAnsi="Arial" w:cs="Arial"/>
          <w:sz w:val="24"/>
          <w:szCs w:val="24"/>
        </w:rPr>
        <w:t>will be</w:t>
      </w:r>
      <w:r w:rsidR="00F55E72" w:rsidRPr="49DB02C8">
        <w:rPr>
          <w:rFonts w:ascii="Arial" w:hAnsi="Arial" w:cs="Arial"/>
          <w:sz w:val="24"/>
          <w:szCs w:val="24"/>
        </w:rPr>
        <w:t xml:space="preserve"> available online</w:t>
      </w:r>
      <w:r w:rsidR="00D83642" w:rsidRPr="49DB02C8">
        <w:rPr>
          <w:rFonts w:ascii="Arial" w:hAnsi="Arial" w:cs="Arial"/>
          <w:sz w:val="24"/>
          <w:szCs w:val="24"/>
        </w:rPr>
        <w:t xml:space="preserve"> </w:t>
      </w:r>
      <w:r w:rsidR="5708B75D" w:rsidRPr="423B598F">
        <w:rPr>
          <w:rFonts w:ascii="Arial" w:hAnsi="Arial" w:cs="Arial"/>
          <w:sz w:val="24"/>
          <w:szCs w:val="24"/>
        </w:rPr>
        <w:t xml:space="preserve">in early November </w:t>
      </w:r>
      <w:r w:rsidR="00D83642" w:rsidRPr="49DB02C8">
        <w:rPr>
          <w:rFonts w:ascii="Arial" w:hAnsi="Arial" w:cs="Arial"/>
          <w:sz w:val="24"/>
          <w:szCs w:val="24"/>
        </w:rPr>
        <w:t>at</w:t>
      </w:r>
      <w:r w:rsidR="009A4D8F">
        <w:rPr>
          <w:rFonts w:ascii="Arial" w:hAnsi="Arial" w:cs="Arial"/>
          <w:sz w:val="24"/>
          <w:szCs w:val="24"/>
        </w:rPr>
        <w:t>:</w:t>
      </w:r>
    </w:p>
    <w:p w14:paraId="1F115424" w14:textId="391A70BF" w:rsidR="00F55E72" w:rsidRPr="009A4D8F" w:rsidRDefault="002E2A91" w:rsidP="00F738B9">
      <w:pPr>
        <w:spacing w:after="0" w:line="240" w:lineRule="auto"/>
        <w:ind w:left="720"/>
        <w:jc w:val="center"/>
        <w:rPr>
          <w:rFonts w:ascii="Arial" w:hAnsi="Arial" w:cs="Arial"/>
          <w:sz w:val="24"/>
          <w:szCs w:val="24"/>
        </w:rPr>
      </w:pPr>
      <w:r w:rsidRPr="49DB02C8">
        <w:rPr>
          <w:rFonts w:ascii="Arial" w:hAnsi="Arial" w:cs="Arial"/>
          <w:sz w:val="24"/>
          <w:szCs w:val="24"/>
        </w:rPr>
        <w:t>B</w:t>
      </w:r>
      <w:r w:rsidR="00967CC7" w:rsidRPr="49DB02C8">
        <w:rPr>
          <w:rFonts w:ascii="Arial" w:hAnsi="Arial" w:cs="Arial"/>
          <w:sz w:val="24"/>
          <w:szCs w:val="24"/>
        </w:rPr>
        <w:t>etsy</w:t>
      </w:r>
      <w:r w:rsidRPr="49DB02C8">
        <w:rPr>
          <w:rFonts w:ascii="Arial" w:hAnsi="Arial" w:cs="Arial"/>
          <w:sz w:val="24"/>
          <w:szCs w:val="24"/>
        </w:rPr>
        <w:t>L</w:t>
      </w:r>
      <w:r w:rsidR="00967CC7" w:rsidRPr="49DB02C8">
        <w:rPr>
          <w:rFonts w:ascii="Arial" w:hAnsi="Arial" w:cs="Arial"/>
          <w:sz w:val="24"/>
          <w:szCs w:val="24"/>
        </w:rPr>
        <w:t>ehman</w:t>
      </w:r>
      <w:r w:rsidRPr="49DB02C8">
        <w:rPr>
          <w:rFonts w:ascii="Arial" w:hAnsi="Arial" w:cs="Arial"/>
          <w:sz w:val="24"/>
          <w:szCs w:val="24"/>
        </w:rPr>
        <w:t>C</w:t>
      </w:r>
      <w:r w:rsidR="00967CC7" w:rsidRPr="49DB02C8">
        <w:rPr>
          <w:rFonts w:ascii="Arial" w:hAnsi="Arial" w:cs="Arial"/>
          <w:sz w:val="24"/>
          <w:szCs w:val="24"/>
        </w:rPr>
        <w:t>enter</w:t>
      </w:r>
      <w:r w:rsidRPr="49DB02C8">
        <w:rPr>
          <w:rFonts w:ascii="Arial" w:hAnsi="Arial" w:cs="Arial"/>
          <w:sz w:val="24"/>
          <w:szCs w:val="24"/>
        </w:rPr>
        <w:t>MA</w:t>
      </w:r>
      <w:r w:rsidR="00967CC7" w:rsidRPr="49DB02C8">
        <w:rPr>
          <w:rFonts w:ascii="Arial" w:hAnsi="Arial" w:cs="Arial"/>
          <w:sz w:val="24"/>
          <w:szCs w:val="24"/>
        </w:rPr>
        <w:t>.gov/</w:t>
      </w:r>
      <w:r w:rsidRPr="49DB02C8">
        <w:rPr>
          <w:rFonts w:ascii="Arial" w:hAnsi="Arial" w:cs="Arial"/>
          <w:sz w:val="24"/>
          <w:szCs w:val="24"/>
        </w:rPr>
        <w:t>PFAC</w:t>
      </w:r>
    </w:p>
    <w:p w14:paraId="7C5F5FB2" w14:textId="1A37E6FA" w:rsidR="001E7C2B" w:rsidRPr="00DC182B" w:rsidRDefault="001E7C2B" w:rsidP="00FA4E3F">
      <w:pPr>
        <w:pStyle w:val="Heading1"/>
        <w:spacing w:before="0" w:line="240" w:lineRule="auto"/>
        <w:ind w:left="1440"/>
        <w:contextualSpacing/>
        <w:rPr>
          <w:rFonts w:ascii="Arial" w:hAnsi="Arial" w:cs="Arial"/>
          <w:sz w:val="24"/>
          <w:szCs w:val="24"/>
        </w:rPr>
      </w:pPr>
    </w:p>
    <w:p w14:paraId="71E717BD" w14:textId="1B23DCD9" w:rsidR="001E7C2B" w:rsidRPr="00DC182B" w:rsidRDefault="001E7C2B" w:rsidP="0084708D">
      <w:pPr>
        <w:pStyle w:val="Heading1"/>
        <w:tabs>
          <w:tab w:val="left" w:pos="540"/>
        </w:tabs>
        <w:spacing w:before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DC182B">
        <w:rPr>
          <w:rFonts w:ascii="Arial" w:hAnsi="Arial" w:cs="Arial"/>
          <w:sz w:val="24"/>
          <w:szCs w:val="24"/>
        </w:rPr>
        <w:t>Who can I contact with questions?</w:t>
      </w:r>
      <w:r w:rsidR="00CD332A">
        <w:rPr>
          <w:rFonts w:ascii="Arial" w:hAnsi="Arial" w:cs="Arial"/>
          <w:sz w:val="24"/>
          <w:szCs w:val="24"/>
        </w:rPr>
        <w:br/>
      </w:r>
    </w:p>
    <w:p w14:paraId="4986930A" w14:textId="5ABD3738" w:rsidR="001E7C2B" w:rsidRDefault="001E7C2B" w:rsidP="00C42361">
      <w:pPr>
        <w:spacing w:after="0" w:line="240" w:lineRule="auto"/>
        <w:ind w:firstLine="720"/>
        <w:rPr>
          <w:rFonts w:ascii="Arial" w:hAnsi="Arial" w:cs="Arial"/>
          <w:color w:val="000000" w:themeColor="text1"/>
          <w:sz w:val="24"/>
          <w:szCs w:val="24"/>
        </w:rPr>
      </w:pPr>
      <w:r w:rsidRPr="00485FB7">
        <w:rPr>
          <w:rFonts w:ascii="Arial" w:hAnsi="Arial" w:cs="Arial"/>
          <w:color w:val="000000" w:themeColor="text1"/>
          <w:sz w:val="24"/>
          <w:szCs w:val="24"/>
        </w:rPr>
        <w:t xml:space="preserve">Please contact </w:t>
      </w:r>
      <w:r w:rsidR="00FA4E3F" w:rsidRPr="00485FB7">
        <w:rPr>
          <w:rFonts w:ascii="Arial" w:hAnsi="Arial" w:cs="Arial"/>
          <w:color w:val="000000" w:themeColor="text1"/>
          <w:sz w:val="24"/>
          <w:szCs w:val="24"/>
        </w:rPr>
        <w:t>Janell.Wilkinson@</w:t>
      </w:r>
      <w:r w:rsidR="00EB1810" w:rsidRPr="00485FB7">
        <w:rPr>
          <w:rFonts w:ascii="Arial" w:hAnsi="Arial" w:cs="Arial"/>
          <w:color w:val="000000" w:themeColor="text1"/>
          <w:sz w:val="24"/>
          <w:szCs w:val="24"/>
        </w:rPr>
        <w:t>B</w:t>
      </w:r>
      <w:r w:rsidR="00E15A47" w:rsidRPr="00485FB7">
        <w:rPr>
          <w:rFonts w:ascii="Arial" w:hAnsi="Arial" w:cs="Arial"/>
          <w:color w:val="000000" w:themeColor="text1"/>
          <w:sz w:val="24"/>
          <w:szCs w:val="24"/>
        </w:rPr>
        <w:t>etsy</w:t>
      </w:r>
      <w:r w:rsidR="00EB1810" w:rsidRPr="00485FB7">
        <w:rPr>
          <w:rFonts w:ascii="Arial" w:hAnsi="Arial" w:cs="Arial"/>
          <w:color w:val="000000" w:themeColor="text1"/>
          <w:sz w:val="24"/>
          <w:szCs w:val="24"/>
        </w:rPr>
        <w:t>L</w:t>
      </w:r>
      <w:r w:rsidR="00E15A47" w:rsidRPr="00485FB7">
        <w:rPr>
          <w:rFonts w:ascii="Arial" w:hAnsi="Arial" w:cs="Arial"/>
          <w:color w:val="000000" w:themeColor="text1"/>
          <w:sz w:val="24"/>
          <w:szCs w:val="24"/>
        </w:rPr>
        <w:t>ehman</w:t>
      </w:r>
      <w:r w:rsidR="00EB1810" w:rsidRPr="00485FB7">
        <w:rPr>
          <w:rFonts w:ascii="Arial" w:hAnsi="Arial" w:cs="Arial"/>
          <w:color w:val="000000" w:themeColor="text1"/>
          <w:sz w:val="24"/>
          <w:szCs w:val="24"/>
        </w:rPr>
        <w:t>C</w:t>
      </w:r>
      <w:r w:rsidR="00E15A47" w:rsidRPr="00485FB7">
        <w:rPr>
          <w:rFonts w:ascii="Arial" w:hAnsi="Arial" w:cs="Arial"/>
          <w:color w:val="000000" w:themeColor="text1"/>
          <w:sz w:val="24"/>
          <w:szCs w:val="24"/>
        </w:rPr>
        <w:t>enter</w:t>
      </w:r>
      <w:r w:rsidR="00EB1810" w:rsidRPr="00485FB7">
        <w:rPr>
          <w:rFonts w:ascii="Arial" w:hAnsi="Arial" w:cs="Arial"/>
          <w:color w:val="000000" w:themeColor="text1"/>
          <w:sz w:val="24"/>
          <w:szCs w:val="24"/>
        </w:rPr>
        <w:t>MA</w:t>
      </w:r>
      <w:r w:rsidR="00E15A47" w:rsidRPr="00485FB7">
        <w:rPr>
          <w:rFonts w:ascii="Arial" w:hAnsi="Arial" w:cs="Arial"/>
          <w:color w:val="000000" w:themeColor="text1"/>
          <w:sz w:val="24"/>
          <w:szCs w:val="24"/>
        </w:rPr>
        <w:t>.gov</w:t>
      </w:r>
      <w:r w:rsidR="00DC182B" w:rsidRPr="00485FB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485FB7">
        <w:rPr>
          <w:rFonts w:ascii="Arial" w:hAnsi="Arial" w:cs="Arial"/>
          <w:color w:val="000000" w:themeColor="text1"/>
          <w:sz w:val="24"/>
          <w:szCs w:val="24"/>
        </w:rPr>
        <w:t xml:space="preserve">or call </w:t>
      </w:r>
      <w:r w:rsidR="00E15A47" w:rsidRPr="00485FB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617-</w:t>
      </w:r>
      <w:r w:rsidR="006E11A7" w:rsidRPr="00485FB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701-827</w:t>
      </w:r>
      <w:r w:rsidR="003F5AB7" w:rsidRPr="00485FB7">
        <w:rPr>
          <w:rFonts w:ascii="Arial" w:hAnsi="Arial" w:cs="Arial"/>
          <w:color w:val="000000" w:themeColor="text1"/>
          <w:sz w:val="24"/>
          <w:szCs w:val="24"/>
        </w:rPr>
        <w:t>1</w:t>
      </w:r>
      <w:r w:rsidRPr="00485FB7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13032237" w14:textId="77777777" w:rsidR="002B6D47" w:rsidRPr="00485FB7" w:rsidRDefault="002B6D47" w:rsidP="00C42361">
      <w:pPr>
        <w:spacing w:after="0" w:line="240" w:lineRule="auto"/>
        <w:ind w:firstLine="720"/>
        <w:rPr>
          <w:rFonts w:ascii="Arial" w:hAnsi="Arial" w:cs="Arial"/>
          <w:color w:val="000000" w:themeColor="text1"/>
          <w:sz w:val="24"/>
          <w:szCs w:val="24"/>
        </w:rPr>
      </w:pPr>
    </w:p>
    <w:p w14:paraId="7B9C12F0" w14:textId="3738336A" w:rsidR="007159BB" w:rsidRPr="00B17723" w:rsidRDefault="002B6D47" w:rsidP="00B17723">
      <w:pPr>
        <w:rPr>
          <w:rFonts w:ascii="Palatino Linotype" w:hAnsi="Palatino Linotype"/>
          <w:b/>
          <w:sz w:val="28"/>
        </w:rPr>
      </w:pPr>
      <w:r>
        <w:rPr>
          <w:rFonts w:ascii="Palatino Linotype" w:hAnsi="Palatino Linotype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2193F4E" wp14:editId="27E91FC6">
                <wp:simplePos x="0" y="0"/>
                <wp:positionH relativeFrom="column">
                  <wp:posOffset>451666</wp:posOffset>
                </wp:positionH>
                <wp:positionV relativeFrom="paragraph">
                  <wp:posOffset>151221</wp:posOffset>
                </wp:positionV>
                <wp:extent cx="5590903" cy="1149531"/>
                <wp:effectExtent l="0" t="0" r="0" b="6350"/>
                <wp:wrapNone/>
                <wp:docPr id="1392627583" name="Text Box 13926275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0903" cy="114953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E3223BC" w14:textId="47273766" w:rsidR="002B6D47" w:rsidRPr="000D0E78" w:rsidRDefault="00E7275C" w:rsidP="00CE2D8C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0D0E7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Please email </w:t>
                            </w:r>
                            <w:r w:rsidR="003A71AB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this </w:t>
                            </w:r>
                            <w:r w:rsidRPr="000D0E7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completed form to </w:t>
                            </w:r>
                            <w:hyperlink r:id="rId13" w:history="1">
                              <w:r w:rsidRPr="000D0E78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PFAC@BetsyLehmanCenterMA.gov</w:t>
                              </w:r>
                            </w:hyperlink>
                            <w:r w:rsidRPr="000D0E7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by </w:t>
                            </w:r>
                            <w:r w:rsidR="00CE2D8C" w:rsidRPr="000D0E7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October 1, 2023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193F4E" id="_x0000_t202" coordsize="21600,21600" o:spt="202" path="m,l,21600r21600,l21600,xe">
                <v:stroke joinstyle="miter"/>
                <v:path gradientshapeok="t" o:connecttype="rect"/>
              </v:shapetype>
              <v:shape id="Text Box 1392627583" o:spid="_x0000_s1026" type="#_x0000_t202" style="position:absolute;margin-left:35.55pt;margin-top:11.9pt;width:440.25pt;height:90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" fillcolor="#dbe5f1 [660]" stroked="f" strokeweight=".5pt">
                <v:textbox>
                  <w:txbxContent>
                    <w:p w14:paraId="0E3223BC" w14:textId="47273766" w:rsidR="002B6D47" w:rsidRPr="000D0E78" w:rsidRDefault="00E7275C" w:rsidP="00CE2D8C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0D0E78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Please email </w:t>
                      </w:r>
                      <w:r w:rsidR="003A71AB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this </w:t>
                      </w:r>
                      <w:r w:rsidRPr="000D0E78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completed form to </w:t>
                      </w:r>
                      <w:hyperlink r:id="rId14" w:history="1">
                        <w:r w:rsidRPr="000D0E78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PFAC@BetsyLehmanCenterMA.gov</w:t>
                        </w:r>
                      </w:hyperlink>
                      <w:r w:rsidRPr="000D0E78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by </w:t>
                      </w:r>
                      <w:r w:rsidR="00CE2D8C" w:rsidRPr="000D0E78">
                        <w:rPr>
                          <w:rFonts w:ascii="Arial" w:hAnsi="Arial" w:cs="Arial"/>
                          <w:sz w:val="28"/>
                          <w:szCs w:val="28"/>
                        </w:rPr>
                        <w:t>October 1, 2023.</w:t>
                      </w:r>
                    </w:p>
                  </w:txbxContent>
                </v:textbox>
              </v:shape>
            </w:pict>
          </mc:Fallback>
        </mc:AlternateContent>
      </w:r>
      <w:r w:rsidR="005D0378">
        <w:rPr>
          <w:rFonts w:ascii="Palatino Linotype" w:hAnsi="Palatino Linotype"/>
          <w:b/>
          <w:sz w:val="28"/>
        </w:rPr>
        <w:br w:type="page"/>
      </w:r>
    </w:p>
    <w:p w14:paraId="2F1F9F93" w14:textId="77777777" w:rsidR="00DF2CD8" w:rsidRDefault="00DF2CD8" w:rsidP="00DF2CD8">
      <w:pPr>
        <w:spacing w:after="0"/>
        <w:rPr>
          <w:rFonts w:ascii="Palatino Linotype" w:hAnsi="Palatino Linotype"/>
          <w:b/>
          <w:sz w:val="28"/>
        </w:rPr>
      </w:pPr>
    </w:p>
    <w:p w14:paraId="72C5E948" w14:textId="547888A9" w:rsidR="002E571E" w:rsidRDefault="004B2485" w:rsidP="000B6A4A">
      <w:pPr>
        <w:spacing w:after="0"/>
        <w:ind w:left="360"/>
        <w:jc w:val="center"/>
      </w:pPr>
      <w:r w:rsidRPr="00B17723">
        <w:rPr>
          <w:rFonts w:ascii="Palatino Linotype" w:hAnsi="Palatino Linotype"/>
          <w:b/>
          <w:sz w:val="28"/>
        </w:rPr>
        <w:t>20</w:t>
      </w:r>
      <w:r w:rsidR="00060B3F">
        <w:rPr>
          <w:rFonts w:ascii="Palatino Linotype" w:hAnsi="Palatino Linotype"/>
          <w:b/>
          <w:sz w:val="28"/>
        </w:rPr>
        <w:t>23</w:t>
      </w:r>
      <w:r w:rsidRPr="00B17723">
        <w:rPr>
          <w:rFonts w:ascii="Palatino Linotype" w:hAnsi="Palatino Linotype"/>
          <w:b/>
          <w:sz w:val="28"/>
        </w:rPr>
        <w:t xml:space="preserve"> </w:t>
      </w:r>
      <w:r w:rsidR="00DB4988" w:rsidRPr="00B17723">
        <w:rPr>
          <w:rFonts w:ascii="Palatino Linotype" w:hAnsi="Palatino Linotype"/>
          <w:b/>
          <w:sz w:val="28"/>
        </w:rPr>
        <w:t>Patient and Family Advisory Council Annual Report</w:t>
      </w:r>
      <w:r w:rsidR="00F55E72" w:rsidRPr="00B17723">
        <w:rPr>
          <w:rFonts w:ascii="Palatino Linotype" w:hAnsi="Palatino Linotype"/>
          <w:b/>
          <w:sz w:val="28"/>
        </w:rPr>
        <w:t xml:space="preserve"> Form</w:t>
      </w:r>
    </w:p>
    <w:p w14:paraId="2D93579C" w14:textId="28FB1A37" w:rsidR="00395A88" w:rsidRPr="00B17723" w:rsidRDefault="00395A88" w:rsidP="000B6A4A">
      <w:pPr>
        <w:pStyle w:val="Default"/>
        <w:ind w:left="-360" w:right="-907"/>
        <w:jc w:val="center"/>
        <w:rPr>
          <w:rFonts w:ascii="Palatino Linotype" w:hAnsi="Palatino Linotype"/>
          <w:b/>
          <w:bCs/>
          <w:i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The </w:t>
      </w:r>
      <w:r w:rsidR="00134FEE"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survey questions </w:t>
      </w: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>concern PFAC activities in fiscal year</w:t>
      </w:r>
      <w:r w:rsidR="00227952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 2022</w:t>
      </w:r>
      <w:r w:rsidR="004B2485"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 </w:t>
      </w: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>only</w:t>
      </w:r>
      <w:r w:rsidR="00DC182B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: (July 1, </w:t>
      </w:r>
      <w:r w:rsidR="00060B3F">
        <w:rPr>
          <w:rFonts w:ascii="Palatino Linotype" w:hAnsi="Palatino Linotype"/>
          <w:b/>
          <w:bCs/>
          <w:i/>
          <w:color w:val="auto"/>
          <w:sz w:val="20"/>
          <w:szCs w:val="20"/>
        </w:rPr>
        <w:t>2022</w:t>
      </w:r>
      <w:r w:rsidR="00CD2F55"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 – June 30,</w:t>
      </w:r>
      <w:r w:rsidR="00060B3F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 2023</w:t>
      </w:r>
      <w:r w:rsidR="00281309"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>)</w:t>
      </w: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>.</w:t>
      </w:r>
    </w:p>
    <w:p w14:paraId="0894B73E" w14:textId="779D243B" w:rsidR="0030161C" w:rsidRDefault="0030161C" w:rsidP="00296FB8">
      <w:pPr>
        <w:pStyle w:val="Default"/>
        <w:jc w:val="center"/>
        <w:rPr>
          <w:rFonts w:ascii="Palatino Linotype" w:hAnsi="Palatino Linotype"/>
          <w:b/>
          <w:bCs/>
          <w:color w:val="auto"/>
          <w:sz w:val="20"/>
          <w:szCs w:val="20"/>
          <w:u w:val="single"/>
        </w:rPr>
      </w:pPr>
    </w:p>
    <w:p w14:paraId="7E12CD55" w14:textId="61A65F61" w:rsidR="00542285" w:rsidRDefault="00542285" w:rsidP="00296FB8">
      <w:pPr>
        <w:pStyle w:val="Default"/>
        <w:jc w:val="center"/>
        <w:rPr>
          <w:rFonts w:ascii="Palatino Linotype" w:hAnsi="Palatino Linotype"/>
          <w:b/>
          <w:bCs/>
          <w:color w:val="auto"/>
          <w:sz w:val="20"/>
          <w:szCs w:val="20"/>
          <w:u w:val="single"/>
        </w:rPr>
      </w:pPr>
    </w:p>
    <w:p w14:paraId="4C468882" w14:textId="22BDB8E6" w:rsidR="00AB713F" w:rsidRDefault="0030161C" w:rsidP="00B17723">
      <w:pPr>
        <w:spacing w:after="0"/>
        <w:jc w:val="center"/>
        <w:rPr>
          <w:rFonts w:ascii="Palatino Linotype" w:hAnsi="Palatino Linotype"/>
          <w:b/>
          <w:sz w:val="24"/>
          <w:szCs w:val="32"/>
          <w:u w:val="single"/>
        </w:rPr>
      </w:pPr>
      <w:r w:rsidRPr="00B17723">
        <w:rPr>
          <w:rFonts w:ascii="Palatino Linotype" w:hAnsi="Palatino Linotype"/>
          <w:b/>
          <w:sz w:val="24"/>
          <w:szCs w:val="32"/>
          <w:u w:val="single"/>
        </w:rPr>
        <w:t>Section 1: General Information</w:t>
      </w:r>
    </w:p>
    <w:p w14:paraId="636B1B4E" w14:textId="77777777" w:rsidR="00542285" w:rsidRPr="00B17723" w:rsidRDefault="00542285" w:rsidP="00B17723">
      <w:pPr>
        <w:spacing w:after="0"/>
        <w:jc w:val="center"/>
        <w:rPr>
          <w:rFonts w:ascii="Palatino Linotype" w:hAnsi="Palatino Linotype"/>
          <w:b/>
          <w:strike/>
          <w:sz w:val="20"/>
          <w:szCs w:val="20"/>
          <w:u w:val="single"/>
        </w:rPr>
      </w:pPr>
    </w:p>
    <w:p w14:paraId="326E2D3E" w14:textId="477746FD" w:rsidR="00E5315A" w:rsidRPr="00B17723" w:rsidRDefault="00DB4988" w:rsidP="00B17723">
      <w:pPr>
        <w:pStyle w:val="Default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 xml:space="preserve">1. Hospital Name: </w:t>
      </w:r>
      <w:r w:rsidR="00207549" w:rsidRPr="00B17723">
        <w:rPr>
          <w:b/>
          <w:sz w:val="20"/>
          <w:szCs w:val="20"/>
        </w:rPr>
        <w:t xml:space="preserve"> </w:t>
      </w:r>
    </w:p>
    <w:p w14:paraId="1DC9FE56" w14:textId="79D3D478" w:rsidR="00542285" w:rsidRDefault="0009258D" w:rsidP="00DB4988">
      <w:pPr>
        <w:pStyle w:val="Default"/>
        <w:rPr>
          <w:rFonts w:ascii="Palatino Linotype" w:hAnsi="Palatino Linotype"/>
          <w:i/>
          <w:color w:val="auto"/>
          <w:sz w:val="20"/>
          <w:szCs w:val="20"/>
        </w:rPr>
      </w:pPr>
      <w:r w:rsidRPr="00B17723">
        <w:rPr>
          <w:rFonts w:ascii="Palatino Linotype" w:hAnsi="Palatino Linotype"/>
          <w:i/>
          <w:color w:val="auto"/>
          <w:sz w:val="20"/>
          <w:szCs w:val="20"/>
        </w:rPr>
        <w:t xml:space="preserve">NOTE: Massachusetts law requires every hospital to make </w:t>
      </w:r>
      <w:r w:rsidR="001D2F1D" w:rsidRPr="00B17723">
        <w:rPr>
          <w:rFonts w:ascii="Palatino Linotype" w:hAnsi="Palatino Linotype"/>
          <w:i/>
          <w:color w:val="auto"/>
          <w:sz w:val="20"/>
          <w:szCs w:val="20"/>
        </w:rPr>
        <w:t>a report about its PFAC public</w:t>
      </w:r>
      <w:r w:rsidRPr="00B17723">
        <w:rPr>
          <w:rFonts w:ascii="Palatino Linotype" w:hAnsi="Palatino Linotype"/>
          <w:i/>
          <w:color w:val="auto"/>
          <w:sz w:val="20"/>
          <w:szCs w:val="20"/>
        </w:rPr>
        <w:t xml:space="preserve">ly available. </w:t>
      </w:r>
      <w:r w:rsidR="00D312B7">
        <w:rPr>
          <w:rFonts w:ascii="Palatino Linotype" w:hAnsi="Palatino Linotype"/>
          <w:i/>
          <w:color w:val="auto"/>
          <w:sz w:val="20"/>
          <w:szCs w:val="20"/>
        </w:rPr>
        <w:t>The Center</w:t>
      </w:r>
      <w:r w:rsidR="001974EF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 </w:t>
      </w:r>
      <w:r w:rsidRPr="00B17723">
        <w:rPr>
          <w:rFonts w:ascii="Palatino Linotype" w:hAnsi="Palatino Linotype"/>
          <w:i/>
          <w:color w:val="auto"/>
          <w:sz w:val="20"/>
          <w:szCs w:val="20"/>
        </w:rPr>
        <w:t>strongly encourages</w:t>
      </w:r>
      <w:r w:rsidR="00DC182B">
        <w:rPr>
          <w:rFonts w:ascii="Palatino Linotype" w:hAnsi="Palatino Linotype"/>
          <w:i/>
          <w:color w:val="auto"/>
          <w:sz w:val="20"/>
          <w:szCs w:val="20"/>
        </w:rPr>
        <w:t xml:space="preserve"> the completion of an individual report for each</w:t>
      </w:r>
      <w:r w:rsidRPr="00B17723">
        <w:rPr>
          <w:rFonts w:ascii="Palatino Linotype" w:hAnsi="Palatino Linotype"/>
          <w:i/>
          <w:color w:val="auto"/>
          <w:sz w:val="20"/>
          <w:szCs w:val="20"/>
        </w:rPr>
        <w:t xml:space="preserve"> </w:t>
      </w:r>
      <w:proofErr w:type="gramStart"/>
      <w:r w:rsidRPr="00B17723">
        <w:rPr>
          <w:rFonts w:ascii="Palatino Linotype" w:hAnsi="Palatino Linotype"/>
          <w:i/>
          <w:color w:val="auto"/>
          <w:sz w:val="20"/>
          <w:szCs w:val="20"/>
        </w:rPr>
        <w:t>hospital-wide</w:t>
      </w:r>
      <w:proofErr w:type="gramEnd"/>
      <w:r w:rsidRPr="00B17723">
        <w:rPr>
          <w:rFonts w:ascii="Palatino Linotype" w:hAnsi="Palatino Linotype"/>
          <w:i/>
          <w:color w:val="auto"/>
          <w:sz w:val="20"/>
          <w:szCs w:val="20"/>
        </w:rPr>
        <w:t xml:space="preserve"> PFAC.</w:t>
      </w:r>
    </w:p>
    <w:p w14:paraId="629E4D73" w14:textId="77777777" w:rsidR="00DC182B" w:rsidRPr="00B17723" w:rsidRDefault="00DC182B" w:rsidP="00DB4988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042613A4" w14:textId="69CF50B5" w:rsidR="00E83673" w:rsidRPr="00B17723" w:rsidRDefault="00542285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r>
        <w:rPr>
          <w:rFonts w:ascii="Palatino Linotype" w:hAnsi="Palatino Linotype"/>
          <w:color w:val="auto"/>
          <w:sz w:val="20"/>
          <w:szCs w:val="20"/>
        </w:rPr>
        <w:t>1</w:t>
      </w:r>
      <w:r w:rsidR="00457A0E" w:rsidRPr="00B17723">
        <w:rPr>
          <w:rFonts w:ascii="Palatino Linotype" w:hAnsi="Palatino Linotype"/>
          <w:color w:val="auto"/>
          <w:sz w:val="20"/>
          <w:szCs w:val="20"/>
        </w:rPr>
        <w:t xml:space="preserve">a. </w:t>
      </w:r>
      <w:r w:rsidR="008E4883" w:rsidRPr="00DC182B">
        <w:rPr>
          <w:rFonts w:ascii="Palatino Linotype" w:hAnsi="Palatino Linotype"/>
          <w:b/>
          <w:color w:val="auto"/>
          <w:sz w:val="20"/>
          <w:szCs w:val="20"/>
        </w:rPr>
        <w:t>Which best describes your PFAC?</w:t>
      </w:r>
    </w:p>
    <w:p w14:paraId="43CC3938" w14:textId="78AC4064" w:rsidR="00457A0E" w:rsidRPr="00B17723" w:rsidRDefault="008C7716" w:rsidP="00B17723">
      <w:pPr>
        <w:pStyle w:val="Default"/>
        <w:ind w:left="1080"/>
        <w:rPr>
          <w:rFonts w:ascii="Palatino Linotype" w:hAnsi="Palatino Linotype"/>
          <w:b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5944805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2285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457A0E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8004B8" w:rsidRPr="00B17723">
        <w:rPr>
          <w:rFonts w:ascii="Palatino Linotype" w:hAnsi="Palatino Linotype"/>
          <w:color w:val="auto"/>
          <w:sz w:val="20"/>
          <w:szCs w:val="20"/>
        </w:rPr>
        <w:t xml:space="preserve">We are the only PFAC at a single hospital – </w:t>
      </w:r>
      <w:r w:rsidR="008004B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skip to #3 </w:t>
      </w:r>
      <w:proofErr w:type="gramStart"/>
      <w:r w:rsidR="008004B8" w:rsidRPr="00B17723">
        <w:rPr>
          <w:rFonts w:ascii="Palatino Linotype" w:hAnsi="Palatino Linotype"/>
          <w:b/>
          <w:color w:val="auto"/>
          <w:sz w:val="20"/>
          <w:szCs w:val="20"/>
        </w:rPr>
        <w:t>below</w:t>
      </w:r>
      <w:proofErr w:type="gramEnd"/>
    </w:p>
    <w:p w14:paraId="0CBBED7E" w14:textId="77777777" w:rsidR="00843BC4" w:rsidRPr="00B17723" w:rsidRDefault="008C7716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972100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843BC4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8004B8" w:rsidRPr="00B17723">
        <w:rPr>
          <w:rFonts w:ascii="Palatino Linotype" w:hAnsi="Palatino Linotype"/>
          <w:color w:val="auto"/>
          <w:sz w:val="20"/>
          <w:szCs w:val="20"/>
        </w:rPr>
        <w:t xml:space="preserve">We are a PFAC for a system with several hospitals – </w:t>
      </w:r>
      <w:r w:rsidR="00DC538E" w:rsidRPr="00B17723">
        <w:rPr>
          <w:rFonts w:ascii="Palatino Linotype" w:hAnsi="Palatino Linotype"/>
          <w:b/>
          <w:color w:val="auto"/>
          <w:sz w:val="20"/>
          <w:szCs w:val="20"/>
        </w:rPr>
        <w:t>skip to #2C</w:t>
      </w:r>
      <w:r w:rsidR="008004B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proofErr w:type="gramStart"/>
      <w:r w:rsidR="008004B8" w:rsidRPr="00B17723">
        <w:rPr>
          <w:rFonts w:ascii="Palatino Linotype" w:hAnsi="Palatino Linotype"/>
          <w:b/>
          <w:color w:val="auto"/>
          <w:sz w:val="20"/>
          <w:szCs w:val="20"/>
        </w:rPr>
        <w:t>below</w:t>
      </w:r>
      <w:proofErr w:type="gramEnd"/>
    </w:p>
    <w:p w14:paraId="2092AD94" w14:textId="77777777" w:rsidR="00457A0E" w:rsidRPr="00B17723" w:rsidRDefault="008C7716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505824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457A0E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8004B8" w:rsidRPr="00B17723">
        <w:rPr>
          <w:rFonts w:ascii="Palatino Linotype" w:hAnsi="Palatino Linotype"/>
          <w:color w:val="auto"/>
          <w:sz w:val="20"/>
          <w:szCs w:val="20"/>
        </w:rPr>
        <w:t xml:space="preserve">We are one of multiple PFACs at a single </w:t>
      </w:r>
      <w:proofErr w:type="gramStart"/>
      <w:r w:rsidR="008004B8" w:rsidRPr="00B17723">
        <w:rPr>
          <w:rFonts w:ascii="Palatino Linotype" w:hAnsi="Palatino Linotype"/>
          <w:color w:val="auto"/>
          <w:sz w:val="20"/>
          <w:szCs w:val="20"/>
        </w:rPr>
        <w:t>hospital</w:t>
      </w:r>
      <w:proofErr w:type="gramEnd"/>
    </w:p>
    <w:p w14:paraId="3619C016" w14:textId="77777777" w:rsidR="008004B8" w:rsidRPr="00B17723" w:rsidRDefault="008C7716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398434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8004B8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8004B8" w:rsidRPr="00B17723">
        <w:rPr>
          <w:rFonts w:ascii="Palatino Linotype" w:hAnsi="Palatino Linotype"/>
          <w:color w:val="auto"/>
          <w:sz w:val="20"/>
          <w:szCs w:val="20"/>
        </w:rPr>
        <w:t xml:space="preserve">We are one of several PFACs for a system with several hospitals – </w:t>
      </w:r>
      <w:r w:rsidR="00DC538E" w:rsidRPr="00B17723">
        <w:rPr>
          <w:rFonts w:ascii="Palatino Linotype" w:hAnsi="Palatino Linotype"/>
          <w:b/>
          <w:color w:val="auto"/>
          <w:sz w:val="20"/>
          <w:szCs w:val="20"/>
        </w:rPr>
        <w:t>skip to #2C</w:t>
      </w:r>
      <w:r w:rsidR="008004B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proofErr w:type="gramStart"/>
      <w:r w:rsidR="008004B8" w:rsidRPr="00B17723">
        <w:rPr>
          <w:rFonts w:ascii="Palatino Linotype" w:hAnsi="Palatino Linotype"/>
          <w:b/>
          <w:color w:val="auto"/>
          <w:sz w:val="20"/>
          <w:szCs w:val="20"/>
        </w:rPr>
        <w:t>below</w:t>
      </w:r>
      <w:proofErr w:type="gramEnd"/>
    </w:p>
    <w:p w14:paraId="123DD107" w14:textId="37CBC018" w:rsidR="00457A0E" w:rsidRDefault="008C7716" w:rsidP="00B17723">
      <w:pPr>
        <w:pStyle w:val="Default"/>
        <w:ind w:left="1080"/>
        <w:rPr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6766621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457A0E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457A0E" w:rsidRPr="00B17723">
        <w:rPr>
          <w:rFonts w:ascii="Palatino Linotype" w:hAnsi="Palatino Linotype"/>
          <w:color w:val="auto"/>
          <w:sz w:val="20"/>
          <w:szCs w:val="20"/>
        </w:rPr>
        <w:t xml:space="preserve">Other </w:t>
      </w:r>
      <w:r w:rsidR="001B7540" w:rsidRPr="00B17723">
        <w:rPr>
          <w:rFonts w:ascii="Palatino Linotype" w:hAnsi="Palatino Linotype"/>
          <w:color w:val="auto"/>
          <w:sz w:val="20"/>
          <w:szCs w:val="20"/>
        </w:rPr>
        <w:t xml:space="preserve">(Please describe): </w:t>
      </w:r>
      <w:r w:rsidR="00207549" w:rsidRPr="00B17723">
        <w:rPr>
          <w:sz w:val="20"/>
          <w:szCs w:val="20"/>
        </w:rPr>
        <w:t xml:space="preserve"> </w:t>
      </w:r>
    </w:p>
    <w:p w14:paraId="1E952B84" w14:textId="77777777" w:rsidR="00DC182B" w:rsidRPr="00B17723" w:rsidRDefault="00DC182B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</w:p>
    <w:p w14:paraId="6888BEA0" w14:textId="3457A33B" w:rsidR="00F048BA" w:rsidRPr="00B17723" w:rsidRDefault="00542285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r>
        <w:rPr>
          <w:rFonts w:ascii="Palatino Linotype" w:hAnsi="Palatino Linotype"/>
          <w:color w:val="auto"/>
          <w:sz w:val="20"/>
          <w:szCs w:val="20"/>
        </w:rPr>
        <w:t>1</w:t>
      </w:r>
      <w:r w:rsidR="00B46A95" w:rsidRPr="00B17723">
        <w:rPr>
          <w:rFonts w:ascii="Palatino Linotype" w:hAnsi="Palatino Linotype"/>
          <w:color w:val="auto"/>
          <w:sz w:val="20"/>
          <w:szCs w:val="20"/>
        </w:rPr>
        <w:t>b</w:t>
      </w:r>
      <w:r w:rsidR="00F048BA" w:rsidRPr="00B17723">
        <w:rPr>
          <w:rFonts w:ascii="Palatino Linotype" w:hAnsi="Palatino Linotype"/>
          <w:color w:val="auto"/>
          <w:sz w:val="20"/>
          <w:szCs w:val="20"/>
        </w:rPr>
        <w:t>. Will another PFAC at your hospital also submit a report?</w:t>
      </w:r>
    </w:p>
    <w:p w14:paraId="6105EC18" w14:textId="77777777" w:rsidR="00F048BA" w:rsidRPr="00B17723" w:rsidRDefault="008C7716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0695018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F048BA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F048BA" w:rsidRPr="00B17723">
        <w:rPr>
          <w:rFonts w:ascii="Palatino Linotype" w:hAnsi="Palatino Linotype"/>
          <w:color w:val="auto"/>
          <w:sz w:val="20"/>
          <w:szCs w:val="20"/>
        </w:rPr>
        <w:t>Yes</w:t>
      </w:r>
    </w:p>
    <w:p w14:paraId="3B3F4B1B" w14:textId="77777777" w:rsidR="00F048BA" w:rsidRPr="00B17723" w:rsidRDefault="008C7716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0787507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F048BA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F048BA" w:rsidRPr="00B17723">
        <w:rPr>
          <w:rFonts w:ascii="Palatino Linotype" w:hAnsi="Palatino Linotype"/>
          <w:color w:val="auto"/>
          <w:sz w:val="20"/>
          <w:szCs w:val="20"/>
        </w:rPr>
        <w:t>No</w:t>
      </w:r>
    </w:p>
    <w:p w14:paraId="264C467F" w14:textId="46909D4B" w:rsidR="00B46A95" w:rsidRDefault="008C7716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7044788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F048BA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F048BA" w:rsidRPr="00B17723">
        <w:rPr>
          <w:rFonts w:ascii="Palatino Linotype" w:hAnsi="Palatino Linotype"/>
          <w:color w:val="auto"/>
          <w:sz w:val="20"/>
          <w:szCs w:val="20"/>
        </w:rPr>
        <w:t xml:space="preserve">Don’t </w:t>
      </w:r>
      <w:proofErr w:type="gramStart"/>
      <w:r w:rsidR="00F048BA" w:rsidRPr="00B17723">
        <w:rPr>
          <w:rFonts w:ascii="Palatino Linotype" w:hAnsi="Palatino Linotype"/>
          <w:color w:val="auto"/>
          <w:sz w:val="20"/>
          <w:szCs w:val="20"/>
        </w:rPr>
        <w:t>know</w:t>
      </w:r>
      <w:proofErr w:type="gramEnd"/>
    </w:p>
    <w:p w14:paraId="34EF21F6" w14:textId="77777777" w:rsidR="00DC182B" w:rsidRPr="00B17723" w:rsidRDefault="00DC182B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</w:p>
    <w:p w14:paraId="573939A5" w14:textId="515B997E" w:rsidR="00B46A95" w:rsidRPr="00B17723" w:rsidRDefault="00542285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r>
        <w:rPr>
          <w:rFonts w:ascii="Palatino Linotype" w:hAnsi="Palatino Linotype"/>
          <w:color w:val="auto"/>
          <w:sz w:val="20"/>
          <w:szCs w:val="20"/>
        </w:rPr>
        <w:t>1</w:t>
      </w:r>
      <w:r w:rsidR="00DC538E" w:rsidRPr="00B17723">
        <w:rPr>
          <w:rFonts w:ascii="Palatino Linotype" w:hAnsi="Palatino Linotype"/>
          <w:color w:val="auto"/>
          <w:sz w:val="20"/>
          <w:szCs w:val="20"/>
        </w:rPr>
        <w:t>c</w:t>
      </w:r>
      <w:r w:rsidR="00B46A95" w:rsidRPr="00B17723">
        <w:rPr>
          <w:rFonts w:ascii="Palatino Linotype" w:hAnsi="Palatino Linotype"/>
          <w:color w:val="auto"/>
          <w:sz w:val="20"/>
          <w:szCs w:val="20"/>
        </w:rPr>
        <w:t>. Will another hospital within your system also submit a report?</w:t>
      </w:r>
    </w:p>
    <w:p w14:paraId="49656208" w14:textId="77777777" w:rsidR="00B46A95" w:rsidRPr="00B17723" w:rsidRDefault="008C7716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2025626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B46A95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B46A95" w:rsidRPr="00B17723">
        <w:rPr>
          <w:rFonts w:ascii="Palatino Linotype" w:hAnsi="Palatino Linotype"/>
          <w:color w:val="auto"/>
          <w:sz w:val="20"/>
          <w:szCs w:val="20"/>
        </w:rPr>
        <w:t>Yes</w:t>
      </w:r>
    </w:p>
    <w:p w14:paraId="516EA6BF" w14:textId="77777777" w:rsidR="00B46A95" w:rsidRPr="00B17723" w:rsidRDefault="008C7716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1138995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B46A95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B46A95" w:rsidRPr="00B17723">
        <w:rPr>
          <w:rFonts w:ascii="Palatino Linotype" w:hAnsi="Palatino Linotype"/>
          <w:color w:val="auto"/>
          <w:sz w:val="20"/>
          <w:szCs w:val="20"/>
        </w:rPr>
        <w:t>No</w:t>
      </w:r>
    </w:p>
    <w:p w14:paraId="1CFFBF10" w14:textId="77777777" w:rsidR="00B46A95" w:rsidRPr="00B17723" w:rsidRDefault="008C7716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2078929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B46A95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B46A95" w:rsidRPr="00B17723">
        <w:rPr>
          <w:rFonts w:ascii="Palatino Linotype" w:hAnsi="Palatino Linotype"/>
          <w:color w:val="auto"/>
          <w:sz w:val="20"/>
          <w:szCs w:val="20"/>
        </w:rPr>
        <w:t xml:space="preserve">Don’t </w:t>
      </w:r>
      <w:proofErr w:type="gramStart"/>
      <w:r w:rsidR="00B46A95" w:rsidRPr="00B17723">
        <w:rPr>
          <w:rFonts w:ascii="Palatino Linotype" w:hAnsi="Palatino Linotype"/>
          <w:color w:val="auto"/>
          <w:sz w:val="20"/>
          <w:szCs w:val="20"/>
        </w:rPr>
        <w:t>know</w:t>
      </w:r>
      <w:proofErr w:type="gramEnd"/>
    </w:p>
    <w:p w14:paraId="1A517BD7" w14:textId="77777777" w:rsidR="00F048BA" w:rsidRPr="00B17723" w:rsidRDefault="00F048BA" w:rsidP="00DB4988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4308B555" w14:textId="77777777" w:rsidR="007773D6" w:rsidRPr="00B17723" w:rsidRDefault="00D72124" w:rsidP="00DB4988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3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Staff PFAC </w:t>
      </w:r>
      <w:r w:rsidR="00F21FC3" w:rsidRPr="00B17723">
        <w:rPr>
          <w:rFonts w:ascii="Palatino Linotype" w:hAnsi="Palatino Linotype"/>
          <w:b/>
          <w:color w:val="auto"/>
          <w:sz w:val="20"/>
          <w:szCs w:val="20"/>
        </w:rPr>
        <w:t>Co-</w:t>
      </w:r>
      <w:r w:rsidR="006F669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Chair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Contact</w:t>
      </w:r>
      <w:r w:rsidR="007773D6" w:rsidRPr="00B17723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402149A2" w14:textId="77777777" w:rsidR="00DB4988" w:rsidRPr="00B17723" w:rsidRDefault="007773D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2a.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8B2342" w:rsidRPr="00B17723">
        <w:rPr>
          <w:rFonts w:ascii="Palatino Linotype" w:hAnsi="Palatino Linotype"/>
          <w:color w:val="auto"/>
          <w:sz w:val="20"/>
          <w:szCs w:val="20"/>
        </w:rPr>
        <w:t>N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ame and </w:t>
      </w:r>
      <w:r w:rsidR="008B2342" w:rsidRPr="00B17723">
        <w:rPr>
          <w:rFonts w:ascii="Palatino Linotype" w:hAnsi="Palatino Linotype"/>
          <w:color w:val="auto"/>
          <w:sz w:val="20"/>
          <w:szCs w:val="20"/>
        </w:rPr>
        <w:t>T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>itle:</w:t>
      </w:r>
      <w:r w:rsidR="00527DE3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581297D4" w14:textId="77777777" w:rsidR="007773D6" w:rsidRPr="00B17723" w:rsidRDefault="007773D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2b. Email:</w:t>
      </w:r>
      <w:r w:rsidR="001B7540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5C5780E6" w14:textId="77777777" w:rsidR="007773D6" w:rsidRPr="00B17723" w:rsidRDefault="007773D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2c. Phone:</w:t>
      </w:r>
      <w:r w:rsidR="00527DE3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23F8CC13" w14:textId="77777777" w:rsidR="007773D6" w:rsidRPr="00B17723" w:rsidRDefault="008C771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16891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780FD4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7773D6" w:rsidRPr="00B17723">
        <w:rPr>
          <w:rFonts w:ascii="Palatino Linotype" w:hAnsi="Palatino Linotype"/>
          <w:color w:val="auto"/>
          <w:sz w:val="20"/>
          <w:szCs w:val="20"/>
        </w:rPr>
        <w:t>Not applicable</w:t>
      </w:r>
    </w:p>
    <w:p w14:paraId="1AB9CA8C" w14:textId="77777777" w:rsidR="00E5315A" w:rsidRPr="00B17723" w:rsidRDefault="00E5315A" w:rsidP="00DB4988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649C27F0" w14:textId="77777777" w:rsidR="007773D6" w:rsidRPr="00B17723" w:rsidRDefault="00D72124" w:rsidP="00DB4988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4</w:t>
      </w:r>
      <w:r w:rsidR="00527DE3" w:rsidRPr="00B17723">
        <w:rPr>
          <w:rFonts w:ascii="Palatino Linotype" w:hAnsi="Palatino Linotype"/>
          <w:b/>
          <w:color w:val="auto"/>
          <w:sz w:val="20"/>
          <w:szCs w:val="20"/>
        </w:rPr>
        <w:t>.</w:t>
      </w:r>
      <w:r w:rsidR="00DF090B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6F669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Patient/Family </w:t>
      </w:r>
      <w:r w:rsidR="00DF090B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PFAC </w:t>
      </w:r>
      <w:r w:rsidR="006F6695" w:rsidRPr="00B17723">
        <w:rPr>
          <w:rFonts w:ascii="Palatino Linotype" w:hAnsi="Palatino Linotype"/>
          <w:b/>
          <w:color w:val="auto"/>
          <w:sz w:val="20"/>
          <w:szCs w:val="20"/>
        </w:rPr>
        <w:t>C</w:t>
      </w:r>
      <w:r w:rsidR="00DF090B" w:rsidRPr="00B17723">
        <w:rPr>
          <w:rFonts w:ascii="Palatino Linotype" w:hAnsi="Palatino Linotype"/>
          <w:b/>
          <w:color w:val="auto"/>
          <w:sz w:val="20"/>
          <w:szCs w:val="20"/>
        </w:rPr>
        <w:t>o-</w:t>
      </w:r>
      <w:r w:rsidR="006F6695" w:rsidRPr="00B17723">
        <w:rPr>
          <w:rFonts w:ascii="Palatino Linotype" w:hAnsi="Palatino Linotype"/>
          <w:b/>
          <w:color w:val="auto"/>
          <w:sz w:val="20"/>
          <w:szCs w:val="20"/>
        </w:rPr>
        <w:t>C</w:t>
      </w:r>
      <w:r w:rsidR="00DF090B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hair </w:t>
      </w:r>
      <w:r w:rsidR="008B2342" w:rsidRPr="00B17723">
        <w:rPr>
          <w:rFonts w:ascii="Palatino Linotype" w:hAnsi="Palatino Linotype"/>
          <w:b/>
          <w:color w:val="auto"/>
          <w:sz w:val="20"/>
          <w:szCs w:val="20"/>
        </w:rPr>
        <w:t>C</w:t>
      </w:r>
      <w:r w:rsidR="00DF090B" w:rsidRPr="00B17723">
        <w:rPr>
          <w:rFonts w:ascii="Palatino Linotype" w:hAnsi="Palatino Linotype"/>
          <w:b/>
          <w:color w:val="auto"/>
          <w:sz w:val="20"/>
          <w:szCs w:val="20"/>
        </w:rPr>
        <w:t>ontact</w:t>
      </w:r>
      <w:r w:rsidR="007773D6" w:rsidRPr="00B17723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55B4FC2D" w14:textId="77777777" w:rsidR="008B2342" w:rsidRPr="00B17723" w:rsidRDefault="007773D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3a.</w:t>
      </w:r>
      <w:r w:rsidR="00DF090B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8B2342" w:rsidRPr="00B17723">
        <w:rPr>
          <w:rFonts w:ascii="Palatino Linotype" w:hAnsi="Palatino Linotype"/>
          <w:color w:val="auto"/>
          <w:sz w:val="20"/>
          <w:szCs w:val="20"/>
        </w:rPr>
        <w:t>Name and Title:</w:t>
      </w:r>
      <w:r w:rsidR="00527DE3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1B3B29F5" w14:textId="77777777" w:rsidR="007773D6" w:rsidRPr="00B17723" w:rsidRDefault="007773D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3b. Email:</w:t>
      </w:r>
      <w:r w:rsidR="00527DE3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47C56D27" w14:textId="77777777" w:rsidR="007773D6" w:rsidRPr="00B17723" w:rsidRDefault="007773D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3c. Phone:</w:t>
      </w:r>
      <w:r w:rsidR="00527DE3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7BF94024" w14:textId="77777777" w:rsidR="007773D6" w:rsidRPr="00B17723" w:rsidRDefault="008C771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19995349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7773D6" w:rsidRPr="00B17723">
        <w:rPr>
          <w:rFonts w:ascii="Palatino Linotype" w:hAnsi="Palatino Linotype"/>
          <w:color w:val="auto"/>
          <w:sz w:val="20"/>
          <w:szCs w:val="20"/>
        </w:rPr>
        <w:t xml:space="preserve"> Not applicable</w:t>
      </w:r>
    </w:p>
    <w:p w14:paraId="241E9027" w14:textId="77777777" w:rsidR="00E5315A" w:rsidRPr="00B17723" w:rsidRDefault="00E5315A" w:rsidP="00DB4988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438CF15F" w14:textId="77777777" w:rsidR="00F013FA" w:rsidRPr="00B17723" w:rsidRDefault="00D72124" w:rsidP="00DB4988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5</w:t>
      </w:r>
      <w:r w:rsidR="00F013FA" w:rsidRPr="00B17723">
        <w:rPr>
          <w:rFonts w:ascii="Palatino Linotype" w:hAnsi="Palatino Linotype"/>
          <w:b/>
          <w:color w:val="auto"/>
          <w:sz w:val="20"/>
          <w:szCs w:val="20"/>
        </w:rPr>
        <w:t>. Is the Staff PFAC Co-Chair also the Staff PFAC Liaison/Coordinator?</w:t>
      </w:r>
    </w:p>
    <w:p w14:paraId="1114B51D" w14:textId="77777777" w:rsidR="00F013FA" w:rsidRPr="00B17723" w:rsidRDefault="008C7716" w:rsidP="00F013FA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636378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F013FA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F013FA" w:rsidRPr="00B17723">
        <w:rPr>
          <w:rFonts w:ascii="Palatino Linotype" w:hAnsi="Palatino Linotype"/>
          <w:color w:val="auto"/>
          <w:sz w:val="20"/>
          <w:szCs w:val="20"/>
        </w:rPr>
        <w:t xml:space="preserve">Yes – skip </w:t>
      </w:r>
      <w:r w:rsidR="00F013FA" w:rsidRPr="00B17723">
        <w:rPr>
          <w:rFonts w:ascii="Palatino Linotype" w:hAnsi="Palatino Linotype"/>
          <w:b/>
          <w:color w:val="auto"/>
          <w:sz w:val="20"/>
          <w:szCs w:val="20"/>
        </w:rPr>
        <w:t>to</w:t>
      </w:r>
      <w:r w:rsidR="00D72124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#7</w:t>
      </w:r>
      <w:r w:rsidR="00F013FA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(Section 1)</w:t>
      </w:r>
      <w:r w:rsidR="00F013FA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proofErr w:type="gramStart"/>
      <w:r w:rsidR="00F013FA" w:rsidRPr="00B17723">
        <w:rPr>
          <w:rFonts w:ascii="Palatino Linotype" w:hAnsi="Palatino Linotype"/>
          <w:color w:val="auto"/>
          <w:sz w:val="20"/>
          <w:szCs w:val="20"/>
        </w:rPr>
        <w:t>below</w:t>
      </w:r>
      <w:proofErr w:type="gramEnd"/>
    </w:p>
    <w:p w14:paraId="6274C6B7" w14:textId="72999672" w:rsidR="00F013FA" w:rsidRPr="00B17723" w:rsidRDefault="008C7716" w:rsidP="00F013FA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213320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3865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F013FA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F013FA" w:rsidRPr="00B17723">
        <w:rPr>
          <w:rFonts w:ascii="Palatino Linotype" w:hAnsi="Palatino Linotype"/>
          <w:color w:val="auto"/>
          <w:sz w:val="20"/>
          <w:szCs w:val="20"/>
        </w:rPr>
        <w:t xml:space="preserve">No – describe below in </w:t>
      </w:r>
      <w:r w:rsidR="00D72124" w:rsidRPr="00B17723">
        <w:rPr>
          <w:rFonts w:ascii="Palatino Linotype" w:hAnsi="Palatino Linotype"/>
          <w:b/>
          <w:color w:val="auto"/>
          <w:sz w:val="20"/>
          <w:szCs w:val="20"/>
        </w:rPr>
        <w:t>#6</w:t>
      </w:r>
    </w:p>
    <w:p w14:paraId="34F848A0" w14:textId="77777777" w:rsidR="00F013FA" w:rsidRPr="00B17723" w:rsidRDefault="00F013FA" w:rsidP="00DB4988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13D3A18E" w14:textId="4649E8F6" w:rsidR="00542285" w:rsidRPr="00B17723" w:rsidRDefault="00D72124" w:rsidP="00DB4988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6</w:t>
      </w:r>
      <w:r w:rsidR="00E5315A" w:rsidRPr="00B17723">
        <w:rPr>
          <w:rFonts w:ascii="Palatino Linotype" w:hAnsi="Palatino Linotype"/>
          <w:b/>
          <w:color w:val="auto"/>
          <w:sz w:val="20"/>
          <w:szCs w:val="20"/>
        </w:rPr>
        <w:t>. Staff PFAC Liaison</w:t>
      </w:r>
      <w:r w:rsidR="00301E7C" w:rsidRPr="00B17723">
        <w:rPr>
          <w:rFonts w:ascii="Palatino Linotype" w:hAnsi="Palatino Linotype"/>
          <w:b/>
          <w:color w:val="auto"/>
          <w:sz w:val="20"/>
          <w:szCs w:val="20"/>
        </w:rPr>
        <w:t>/Coordinator</w:t>
      </w:r>
      <w:r w:rsidR="00E5315A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Contact</w:t>
      </w:r>
      <w:r w:rsidR="007773D6" w:rsidRPr="00B17723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6C842DC7" w14:textId="1CCE37B0" w:rsidR="00542285" w:rsidRPr="00B17723" w:rsidRDefault="00A82D73" w:rsidP="00B17723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6</w:t>
      </w:r>
      <w:r w:rsidR="007773D6" w:rsidRPr="00B17723">
        <w:rPr>
          <w:rFonts w:ascii="Palatino Linotype" w:hAnsi="Palatino Linotype"/>
          <w:color w:val="auto"/>
          <w:sz w:val="20"/>
          <w:szCs w:val="20"/>
        </w:rPr>
        <w:t>a. Name and Title:</w:t>
      </w:r>
      <w:r w:rsidR="001B7540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238800A5" w14:textId="2E3B1948" w:rsidR="002E571E" w:rsidRPr="00B17723" w:rsidRDefault="00A82D73" w:rsidP="00B17723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6</w:t>
      </w:r>
      <w:r w:rsidR="001B7540" w:rsidRPr="00B17723">
        <w:rPr>
          <w:rFonts w:ascii="Palatino Linotype" w:hAnsi="Palatino Linotype"/>
          <w:color w:val="auto"/>
          <w:sz w:val="20"/>
          <w:szCs w:val="20"/>
        </w:rPr>
        <w:t>b. Email:</w:t>
      </w:r>
      <w:r w:rsidR="0026677A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338D7091" w14:textId="11489862" w:rsidR="007773D6" w:rsidRPr="00B17723" w:rsidRDefault="00A82D73" w:rsidP="00B17723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6</w:t>
      </w:r>
      <w:r w:rsidR="007773D6" w:rsidRPr="00B17723">
        <w:rPr>
          <w:rFonts w:ascii="Palatino Linotype" w:hAnsi="Palatino Linotype"/>
          <w:color w:val="auto"/>
          <w:sz w:val="20"/>
          <w:szCs w:val="20"/>
        </w:rPr>
        <w:t>c. Phone:</w:t>
      </w:r>
      <w:r w:rsidR="00527DE3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0B09D44C" w14:textId="1D968933" w:rsidR="00134FEE" w:rsidRDefault="008C7716" w:rsidP="00B17723">
      <w:pPr>
        <w:pStyle w:val="Default"/>
        <w:ind w:firstLine="720"/>
        <w:rPr>
          <w:rFonts w:ascii="Palatino Linotype" w:hAnsi="Palatino Linotype"/>
          <w:b/>
          <w:bCs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817227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780FD4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7773D6" w:rsidRPr="00B17723">
        <w:rPr>
          <w:rFonts w:ascii="Palatino Linotype" w:hAnsi="Palatino Linotype"/>
          <w:color w:val="auto"/>
          <w:sz w:val="20"/>
          <w:szCs w:val="20"/>
        </w:rPr>
        <w:t>Not applicable</w:t>
      </w:r>
    </w:p>
    <w:p w14:paraId="18012341" w14:textId="5EC92BA1" w:rsidR="00542285" w:rsidRDefault="00542285" w:rsidP="009C3E2D">
      <w:pPr>
        <w:jc w:val="center"/>
        <w:rPr>
          <w:rFonts w:ascii="Palatino Linotype" w:hAnsi="Palatino Linotype"/>
          <w:b/>
          <w:sz w:val="20"/>
          <w:szCs w:val="32"/>
          <w:u w:val="single"/>
        </w:rPr>
      </w:pPr>
    </w:p>
    <w:p w14:paraId="13221F36" w14:textId="3016B2A4" w:rsidR="00DB4988" w:rsidRDefault="00DB4988" w:rsidP="00B17723">
      <w:pPr>
        <w:spacing w:after="0"/>
        <w:jc w:val="center"/>
        <w:rPr>
          <w:rFonts w:ascii="Palatino Linotype" w:hAnsi="Palatino Linotype"/>
          <w:b/>
          <w:sz w:val="24"/>
          <w:szCs w:val="32"/>
          <w:u w:val="single"/>
        </w:rPr>
      </w:pPr>
      <w:r w:rsidRPr="00B17723">
        <w:rPr>
          <w:rFonts w:ascii="Palatino Linotype" w:hAnsi="Palatino Linotype"/>
          <w:b/>
          <w:sz w:val="24"/>
          <w:szCs w:val="32"/>
          <w:u w:val="single"/>
        </w:rPr>
        <w:t xml:space="preserve">Section </w:t>
      </w:r>
      <w:r w:rsidR="0030161C" w:rsidRPr="00B17723">
        <w:rPr>
          <w:rFonts w:ascii="Palatino Linotype" w:hAnsi="Palatino Linotype"/>
          <w:b/>
          <w:sz w:val="24"/>
          <w:szCs w:val="32"/>
          <w:u w:val="single"/>
        </w:rPr>
        <w:t>2</w:t>
      </w:r>
      <w:r w:rsidRPr="00B17723">
        <w:rPr>
          <w:rFonts w:ascii="Palatino Linotype" w:hAnsi="Palatino Linotype"/>
          <w:b/>
          <w:sz w:val="24"/>
          <w:szCs w:val="32"/>
          <w:u w:val="single"/>
        </w:rPr>
        <w:t>: PFAC Organization</w:t>
      </w:r>
    </w:p>
    <w:p w14:paraId="71D00B5A" w14:textId="77777777" w:rsidR="00542285" w:rsidRPr="00B17723" w:rsidRDefault="00542285" w:rsidP="00B17723">
      <w:pPr>
        <w:spacing w:after="0"/>
        <w:jc w:val="center"/>
        <w:rPr>
          <w:rFonts w:ascii="Palatino Linotype" w:hAnsi="Palatino Linotype"/>
          <w:b/>
          <w:strike/>
          <w:sz w:val="20"/>
          <w:szCs w:val="20"/>
          <w:u w:val="single"/>
        </w:rPr>
      </w:pPr>
    </w:p>
    <w:p w14:paraId="1F14058E" w14:textId="77777777" w:rsidR="00CD50B4" w:rsidRPr="00B17723" w:rsidRDefault="00D72124" w:rsidP="00296FB8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7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C914F7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his year, </w:t>
      </w:r>
      <w:r w:rsidR="00C30B3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he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PFAC recruit</w:t>
      </w:r>
      <w:r w:rsidR="00F84AF0" w:rsidRPr="00B17723">
        <w:rPr>
          <w:rFonts w:ascii="Palatino Linotype" w:hAnsi="Palatino Linotype"/>
          <w:b/>
          <w:color w:val="auto"/>
          <w:sz w:val="20"/>
          <w:szCs w:val="20"/>
        </w:rPr>
        <w:t>ed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new members </w:t>
      </w:r>
      <w:r w:rsidR="00E5315A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hrough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the following approaches (check all that apply)</w:t>
      </w:r>
      <w:r w:rsidR="00BC6105" w:rsidRPr="00B17723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5E25CF22" w14:textId="77777777" w:rsidR="00D01EE3" w:rsidRPr="00B17723" w:rsidRDefault="008C7716" w:rsidP="00D01EE3">
      <w:pPr>
        <w:pStyle w:val="Default"/>
        <w:spacing w:after="178"/>
        <w:ind w:left="108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1848469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Case managers/care coordinators</w:t>
      </w:r>
    </w:p>
    <w:p w14:paraId="6B882E2E" w14:textId="77777777" w:rsidR="00D01EE3" w:rsidRPr="00B17723" w:rsidRDefault="008C7716" w:rsidP="00D01EE3">
      <w:pPr>
        <w:pStyle w:val="Default"/>
        <w:spacing w:after="178"/>
        <w:ind w:left="108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18095412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Community based organizations </w:t>
      </w:r>
    </w:p>
    <w:p w14:paraId="62608AF4" w14:textId="77777777" w:rsidR="00D01EE3" w:rsidRPr="00B17723" w:rsidRDefault="008C7716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1989665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Community events</w:t>
      </w:r>
    </w:p>
    <w:p w14:paraId="2CBF9061" w14:textId="77777777" w:rsidR="00D01EE3" w:rsidRPr="00B17723" w:rsidRDefault="008C7716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243008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Facebook</w:t>
      </w:r>
      <w:r w:rsidR="00A82D73" w:rsidRPr="00B17723">
        <w:rPr>
          <w:rFonts w:ascii="Palatino Linotype" w:hAnsi="Palatino Linotype" w:cs="Times New Roman"/>
          <w:sz w:val="20"/>
          <w:szCs w:val="20"/>
        </w:rPr>
        <w:t>,</w:t>
      </w:r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Twitter</w:t>
      </w:r>
      <w:r w:rsidR="00A82D73" w:rsidRPr="00B17723">
        <w:rPr>
          <w:rFonts w:ascii="Palatino Linotype" w:hAnsi="Palatino Linotype" w:cs="Times New Roman"/>
          <w:sz w:val="20"/>
          <w:szCs w:val="20"/>
        </w:rPr>
        <w:t xml:space="preserve">, and other social media </w:t>
      </w:r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</w:t>
      </w:r>
    </w:p>
    <w:p w14:paraId="4C1295A1" w14:textId="77777777" w:rsidR="00D01EE3" w:rsidRPr="00B17723" w:rsidRDefault="008C7716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161058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Hospital banners and posters</w:t>
      </w:r>
    </w:p>
    <w:p w14:paraId="00032AC4" w14:textId="77777777" w:rsidR="00D01EE3" w:rsidRPr="00B17723" w:rsidRDefault="008C7716" w:rsidP="00D01EE3">
      <w:pPr>
        <w:pStyle w:val="Default"/>
        <w:spacing w:after="178"/>
        <w:ind w:left="108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746150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Hospital publications</w:t>
      </w:r>
    </w:p>
    <w:p w14:paraId="148C5C8D" w14:textId="77777777" w:rsidR="00D01EE3" w:rsidRPr="00B17723" w:rsidRDefault="008C7716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1203711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Houses of worship</w:t>
      </w:r>
      <w:r w:rsidR="00A82D73" w:rsidRPr="00B17723">
        <w:rPr>
          <w:rFonts w:ascii="Palatino Linotype" w:hAnsi="Palatino Linotype" w:cs="Times New Roman"/>
          <w:sz w:val="20"/>
          <w:szCs w:val="20"/>
        </w:rPr>
        <w:t>/religious organizations</w:t>
      </w:r>
    </w:p>
    <w:p w14:paraId="67C73B4E" w14:textId="77777777" w:rsidR="00D01EE3" w:rsidRPr="00B17723" w:rsidRDefault="008C7716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14478068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Patient satisfaction surveys</w:t>
      </w:r>
    </w:p>
    <w:p w14:paraId="613AFBD5" w14:textId="77777777" w:rsidR="00D01EE3" w:rsidRPr="00B17723" w:rsidRDefault="008C7716" w:rsidP="00D01EE3">
      <w:pPr>
        <w:pStyle w:val="Default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181966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/>
          <w:color w:val="auto"/>
          <w:sz w:val="20"/>
          <w:szCs w:val="20"/>
        </w:rPr>
        <w:t xml:space="preserve"> Promotional efforts within institution to patients or families</w:t>
      </w:r>
    </w:p>
    <w:p w14:paraId="2EDC1078" w14:textId="77777777" w:rsidR="00D01EE3" w:rsidRPr="00B17723" w:rsidRDefault="008C7716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128695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/>
          <w:color w:val="auto"/>
          <w:sz w:val="20"/>
          <w:szCs w:val="20"/>
        </w:rPr>
        <w:t xml:space="preserve"> Promotional efforts within institution to providers or staff</w:t>
      </w:r>
    </w:p>
    <w:p w14:paraId="4B708942" w14:textId="77777777" w:rsidR="00D01EE3" w:rsidRPr="00B17723" w:rsidRDefault="008C7716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0833795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D01EE3" w:rsidRPr="00B17723">
        <w:rPr>
          <w:rFonts w:ascii="Segoe UI Symbol" w:eastAsia="MS Gothic" w:hAnsi="Segoe UI Symbol" w:cs="Segoe UI Symbol"/>
          <w:sz w:val="20"/>
          <w:szCs w:val="20"/>
        </w:rPr>
        <w:t xml:space="preserve"> </w:t>
      </w:r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Recruitment brochures </w:t>
      </w:r>
    </w:p>
    <w:p w14:paraId="374E95A0" w14:textId="77777777" w:rsidR="00DB4988" w:rsidRPr="00B17723" w:rsidRDefault="008C7716" w:rsidP="00D2492E">
      <w:pPr>
        <w:pStyle w:val="Default"/>
        <w:ind w:left="360" w:firstLine="720"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7664970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 Word of mouth</w:t>
      </w:r>
      <w:r w:rsidR="001B4A11" w:rsidRPr="00B17723">
        <w:rPr>
          <w:rFonts w:ascii="Palatino Linotype" w:hAnsi="Palatino Linotype" w:cs="Times New Roman"/>
          <w:sz w:val="20"/>
          <w:szCs w:val="20"/>
        </w:rPr>
        <w:t>/</w:t>
      </w:r>
      <w:r w:rsidR="00BC4D06" w:rsidRPr="00B17723">
        <w:rPr>
          <w:rFonts w:ascii="Palatino Linotype" w:hAnsi="Palatino Linotype" w:cs="Times New Roman"/>
          <w:sz w:val="20"/>
          <w:szCs w:val="20"/>
        </w:rPr>
        <w:t xml:space="preserve">through </w:t>
      </w:r>
      <w:r w:rsidR="001B4A11" w:rsidRPr="00B17723">
        <w:rPr>
          <w:rFonts w:ascii="Palatino Linotype" w:hAnsi="Palatino Linotype" w:cs="Times New Roman"/>
          <w:sz w:val="20"/>
          <w:szCs w:val="20"/>
        </w:rPr>
        <w:t>existing members</w:t>
      </w:r>
    </w:p>
    <w:p w14:paraId="5CCEDD23" w14:textId="77777777" w:rsidR="00D537E9" w:rsidRPr="00B17723" w:rsidRDefault="008C7716" w:rsidP="00D537E9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842161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Other </w:t>
      </w:r>
      <w:r w:rsidR="00D537E9" w:rsidRPr="00B17723">
        <w:rPr>
          <w:rFonts w:ascii="Palatino Linotype" w:hAnsi="Palatino Linotype"/>
          <w:color w:val="auto"/>
          <w:sz w:val="20"/>
          <w:szCs w:val="20"/>
        </w:rPr>
        <w:t>(</w:t>
      </w:r>
      <w:r w:rsidR="001B7540" w:rsidRPr="00B17723">
        <w:rPr>
          <w:rFonts w:ascii="Palatino Linotype" w:hAnsi="Palatino Linotype"/>
          <w:color w:val="auto"/>
          <w:sz w:val="20"/>
          <w:szCs w:val="20"/>
        </w:rPr>
        <w:t>Please describe):</w:t>
      </w:r>
      <w:r w:rsidR="0026677A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07066288" w14:textId="4D95A802" w:rsidR="00DB4988" w:rsidRPr="00B17723" w:rsidRDefault="008C7716" w:rsidP="00DB4988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834985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 N</w:t>
      </w:r>
      <w:r w:rsidR="00F84AF0" w:rsidRPr="00B17723">
        <w:rPr>
          <w:rFonts w:ascii="Palatino Linotype" w:hAnsi="Palatino Linotype"/>
          <w:color w:val="auto"/>
          <w:sz w:val="20"/>
          <w:szCs w:val="20"/>
        </w:rPr>
        <w:t xml:space="preserve">/A – we did not recruit new members in FY </w:t>
      </w:r>
      <w:r w:rsidR="00227952">
        <w:rPr>
          <w:rFonts w:ascii="Palatino Linotype" w:hAnsi="Palatino Linotype"/>
          <w:color w:val="auto"/>
          <w:sz w:val="20"/>
          <w:szCs w:val="20"/>
        </w:rPr>
        <w:t>2022</w:t>
      </w:r>
    </w:p>
    <w:p w14:paraId="1AFEB494" w14:textId="77777777" w:rsidR="00DB4988" w:rsidRPr="00B17723" w:rsidRDefault="00DB4988" w:rsidP="00DB4988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38625BF2" w14:textId="5011A11C" w:rsidR="00DB4988" w:rsidRPr="00B17723" w:rsidRDefault="00D72124" w:rsidP="00B17723">
      <w:pPr>
        <w:pStyle w:val="Default"/>
        <w:rPr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8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CD50B4" w:rsidRPr="00B17723">
        <w:rPr>
          <w:rFonts w:ascii="Palatino Linotype" w:hAnsi="Palatino Linotype"/>
          <w:b/>
          <w:color w:val="auto"/>
          <w:sz w:val="20"/>
          <w:szCs w:val="20"/>
        </w:rPr>
        <w:t>Total number of staff members on the PFAC: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4F5E9885" w14:textId="77777777" w:rsidR="00542285" w:rsidRPr="00B17723" w:rsidRDefault="00542285" w:rsidP="00B17723">
      <w:pPr>
        <w:pStyle w:val="Default"/>
        <w:rPr>
          <w:sz w:val="20"/>
          <w:szCs w:val="20"/>
        </w:rPr>
      </w:pPr>
    </w:p>
    <w:p w14:paraId="408BE3EE" w14:textId="77777777" w:rsidR="00DB3865" w:rsidRPr="00B17723" w:rsidRDefault="00DB3865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306E2603" w14:textId="781962F0" w:rsidR="00DB4988" w:rsidRPr="00B17723" w:rsidRDefault="00D72124" w:rsidP="00B17723">
      <w:pPr>
        <w:pStyle w:val="Default"/>
        <w:rPr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9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CD50B4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otal number of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patient or family member</w:t>
      </w:r>
      <w:r w:rsidR="00CD50B4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134FEE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advisors </w:t>
      </w:r>
      <w:r w:rsidR="00CD50B4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on the PFAC: </w:t>
      </w:r>
      <w:r w:rsidR="00207549" w:rsidRPr="00B17723">
        <w:rPr>
          <w:sz w:val="20"/>
          <w:szCs w:val="20"/>
        </w:rPr>
        <w:t xml:space="preserve"> </w:t>
      </w:r>
    </w:p>
    <w:p w14:paraId="00F587CE" w14:textId="77777777" w:rsidR="00542285" w:rsidRPr="00B17723" w:rsidRDefault="00542285" w:rsidP="00B17723">
      <w:pPr>
        <w:pStyle w:val="Default"/>
        <w:rPr>
          <w:sz w:val="20"/>
          <w:szCs w:val="20"/>
        </w:rPr>
      </w:pPr>
    </w:p>
    <w:p w14:paraId="45E65319" w14:textId="77777777" w:rsidR="00DB3865" w:rsidRPr="00B17723" w:rsidRDefault="00DB3865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0CB5056E" w14:textId="2C8629E8" w:rsidR="00DB4988" w:rsidRPr="00B17723" w:rsidRDefault="00D72124" w:rsidP="00B17723">
      <w:pPr>
        <w:pStyle w:val="Default"/>
        <w:rPr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10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The name of the hospital department supporting the PFAC is: </w:t>
      </w:r>
      <w:r w:rsidR="00207549" w:rsidRPr="00B17723">
        <w:rPr>
          <w:sz w:val="20"/>
          <w:szCs w:val="20"/>
        </w:rPr>
        <w:t xml:space="preserve"> </w:t>
      </w:r>
    </w:p>
    <w:p w14:paraId="32027AE1" w14:textId="77777777" w:rsidR="00542285" w:rsidRPr="00B17723" w:rsidRDefault="00542285" w:rsidP="00B17723">
      <w:pPr>
        <w:pStyle w:val="Default"/>
        <w:rPr>
          <w:sz w:val="20"/>
          <w:szCs w:val="20"/>
        </w:rPr>
      </w:pPr>
    </w:p>
    <w:p w14:paraId="1139C507" w14:textId="77777777" w:rsidR="00DB3865" w:rsidRPr="00B17723" w:rsidRDefault="00DB3865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179DF341" w14:textId="00FFDDAC" w:rsidR="00DB4988" w:rsidRPr="00B17723" w:rsidRDefault="00D72124" w:rsidP="00B17723">
      <w:pPr>
        <w:pStyle w:val="Default"/>
        <w:rPr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11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D472F2" w:rsidRPr="00B17723">
        <w:rPr>
          <w:rFonts w:ascii="Palatino Linotype" w:hAnsi="Palatino Linotype"/>
          <w:b/>
          <w:color w:val="auto"/>
          <w:sz w:val="20"/>
          <w:szCs w:val="20"/>
        </w:rPr>
        <w:t>The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hospital position of the PFAC </w:t>
      </w:r>
      <w:r w:rsidR="00D472F2" w:rsidRPr="00B17723">
        <w:rPr>
          <w:rFonts w:ascii="Palatino Linotype" w:hAnsi="Palatino Linotype"/>
          <w:b/>
          <w:color w:val="auto"/>
          <w:sz w:val="20"/>
          <w:szCs w:val="20"/>
        </w:rPr>
        <w:t>S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aff </w:t>
      </w:r>
      <w:r w:rsidR="00D472F2" w:rsidRPr="00B17723">
        <w:rPr>
          <w:rFonts w:ascii="Palatino Linotype" w:hAnsi="Palatino Linotype"/>
          <w:b/>
          <w:color w:val="auto"/>
          <w:sz w:val="20"/>
          <w:szCs w:val="20"/>
        </w:rPr>
        <w:t>L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iaison</w:t>
      </w:r>
      <w:r w:rsidR="00D472F2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/Coordinator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is</w:t>
      </w:r>
      <w:r w:rsidR="001B7540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: </w:t>
      </w:r>
      <w:r w:rsidR="00207549" w:rsidRPr="00B17723">
        <w:rPr>
          <w:sz w:val="20"/>
          <w:szCs w:val="20"/>
        </w:rPr>
        <w:t xml:space="preserve"> </w:t>
      </w:r>
    </w:p>
    <w:p w14:paraId="72E7CE7F" w14:textId="77777777" w:rsidR="00542285" w:rsidRPr="00B17723" w:rsidRDefault="00542285" w:rsidP="00B17723">
      <w:pPr>
        <w:pStyle w:val="Default"/>
        <w:rPr>
          <w:sz w:val="20"/>
          <w:szCs w:val="20"/>
        </w:rPr>
      </w:pPr>
    </w:p>
    <w:p w14:paraId="4FEDE8B3" w14:textId="77777777" w:rsidR="00DB3865" w:rsidRPr="00B17723" w:rsidRDefault="00DB3865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2189B11F" w14:textId="77777777" w:rsidR="00DB4988" w:rsidRDefault="00D72124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>
        <w:rPr>
          <w:rFonts w:ascii="Palatino Linotype" w:hAnsi="Palatino Linotype"/>
          <w:b/>
          <w:color w:val="auto"/>
          <w:sz w:val="20"/>
          <w:szCs w:val="20"/>
        </w:rPr>
        <w:t>12</w:t>
      </w:r>
      <w:r w:rsidR="00BC4D06">
        <w:rPr>
          <w:rFonts w:ascii="Palatino Linotype" w:hAnsi="Palatino Linotype"/>
          <w:b/>
          <w:color w:val="auto"/>
          <w:sz w:val="20"/>
          <w:szCs w:val="20"/>
        </w:rPr>
        <w:t>. The hospital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BC4D06">
        <w:rPr>
          <w:rFonts w:ascii="Palatino Linotype" w:hAnsi="Palatino Linotype"/>
          <w:b/>
          <w:color w:val="auto"/>
          <w:sz w:val="20"/>
          <w:szCs w:val="20"/>
        </w:rPr>
        <w:t xml:space="preserve">provides the following for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PFAC members </w:t>
      </w:r>
      <w:r w:rsidR="00BC4D06">
        <w:rPr>
          <w:rFonts w:ascii="Palatino Linotype" w:hAnsi="Palatino Linotype"/>
          <w:b/>
          <w:color w:val="auto"/>
          <w:sz w:val="20"/>
          <w:szCs w:val="20"/>
        </w:rPr>
        <w:t xml:space="preserve">to encourage their participation in meetings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(</w:t>
      </w:r>
      <w:r w:rsidR="00A50719" w:rsidRPr="001B0F5F">
        <w:rPr>
          <w:rFonts w:ascii="Palatino Linotype" w:hAnsi="Palatino Linotype"/>
          <w:b/>
          <w:color w:val="auto"/>
          <w:sz w:val="20"/>
          <w:szCs w:val="20"/>
        </w:rPr>
        <w:t>check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all that apply)</w:t>
      </w:r>
      <w:r w:rsidR="0076166E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3A5CC80E" w14:textId="77777777" w:rsidR="006F7A4D" w:rsidRPr="00DC182B" w:rsidRDefault="008C7716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556139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Annual gifts of appreciation </w:t>
      </w:r>
    </w:p>
    <w:p w14:paraId="14739A1B" w14:textId="77777777" w:rsidR="006F7A4D" w:rsidRPr="00DC182B" w:rsidRDefault="008C7716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-2032711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Assistive services for those with disabilities </w:t>
      </w:r>
    </w:p>
    <w:p w14:paraId="31EBA931" w14:textId="77777777" w:rsidR="006F7A4D" w:rsidRPr="00DC182B" w:rsidRDefault="008C7716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-636885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Conference call phone numbers or “virtual meeting” options </w:t>
      </w:r>
    </w:p>
    <w:p w14:paraId="38C69D29" w14:textId="77777777" w:rsidR="006F7A4D" w:rsidRPr="00DC182B" w:rsidRDefault="008C7716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393397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Meetings outside 9am-5pm office hours </w:t>
      </w:r>
    </w:p>
    <w:p w14:paraId="3687F800" w14:textId="77777777" w:rsidR="00DB4988" w:rsidRPr="00DC182B" w:rsidRDefault="008C7716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-13497102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280F04" w:rsidRPr="00DC182B">
        <w:rPr>
          <w:rFonts w:ascii="Palatino Linotype" w:hAnsi="Palatino Linotype" w:cs="Times New Roman"/>
          <w:sz w:val="18"/>
          <w:szCs w:val="20"/>
        </w:rPr>
        <w:t>P</w:t>
      </w:r>
      <w:r w:rsidR="00BC4D06" w:rsidRPr="00DC182B">
        <w:rPr>
          <w:rFonts w:ascii="Palatino Linotype" w:hAnsi="Palatino Linotype" w:cs="Times New Roman"/>
          <w:sz w:val="18"/>
          <w:szCs w:val="20"/>
        </w:rPr>
        <w:t>arking, mileage, or meals</w:t>
      </w:r>
    </w:p>
    <w:p w14:paraId="1941E421" w14:textId="77777777" w:rsidR="006F7A4D" w:rsidRPr="00DC182B" w:rsidRDefault="008C7716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1940025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Payment for attendance at annual PFAC conference </w:t>
      </w:r>
    </w:p>
    <w:p w14:paraId="0FD98E72" w14:textId="77777777" w:rsidR="006F7A4D" w:rsidRPr="00DC182B" w:rsidRDefault="008C7716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10337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Payment for attendance at other conferences or trainings </w:t>
      </w:r>
    </w:p>
    <w:p w14:paraId="283A77B1" w14:textId="29CFCC04" w:rsidR="00DB4988" w:rsidRPr="00DC182B" w:rsidRDefault="008C7716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4347911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280F04" w:rsidRPr="00DC182B">
        <w:rPr>
          <w:rFonts w:ascii="Palatino Linotype" w:hAnsi="Palatino Linotype" w:cs="Times New Roman"/>
          <w:sz w:val="18"/>
          <w:szCs w:val="20"/>
        </w:rPr>
        <w:t>Provision/reimbursement for</w:t>
      </w:r>
      <w:r w:rsidR="00BC4D06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0B6A4A" w:rsidRPr="00DC182B">
        <w:rPr>
          <w:rFonts w:ascii="Palatino Linotype" w:hAnsi="Palatino Linotype" w:cs="Times New Roman"/>
          <w:sz w:val="18"/>
          <w:szCs w:val="20"/>
        </w:rPr>
        <w:t>childcare</w:t>
      </w:r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or elder care </w:t>
      </w:r>
    </w:p>
    <w:p w14:paraId="660E97B1" w14:textId="77777777" w:rsidR="00DB4988" w:rsidRPr="00DC182B" w:rsidRDefault="008C7716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-908538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56703D" w:rsidRPr="00DC182B">
        <w:rPr>
          <w:rFonts w:ascii="Palatino Linotype" w:hAnsi="Palatino Linotype" w:cs="Times New Roman"/>
          <w:sz w:val="18"/>
          <w:szCs w:val="20"/>
        </w:rPr>
        <w:t>S</w:t>
      </w:r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tipends </w:t>
      </w:r>
    </w:p>
    <w:p w14:paraId="58DE4BB3" w14:textId="77777777" w:rsidR="006F7A4D" w:rsidRPr="00DC182B" w:rsidRDefault="008C7716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-967040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Translator or interpreter services</w:t>
      </w:r>
    </w:p>
    <w:p w14:paraId="630AE92B" w14:textId="77777777" w:rsidR="00FC61E3" w:rsidRPr="00DC182B" w:rsidRDefault="008C7716" w:rsidP="00B17723">
      <w:pPr>
        <w:pStyle w:val="Default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1952127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D537E9" w:rsidRPr="00DC182B">
        <w:rPr>
          <w:rFonts w:ascii="Palatino Linotype" w:hAnsi="Palatino Linotype"/>
          <w:color w:val="auto"/>
          <w:sz w:val="18"/>
          <w:szCs w:val="20"/>
        </w:rPr>
        <w:t>Other (</w:t>
      </w:r>
      <w:r w:rsidR="001B7540" w:rsidRPr="00DC182B">
        <w:rPr>
          <w:rFonts w:ascii="Palatino Linotype" w:hAnsi="Palatino Linotype"/>
          <w:color w:val="auto"/>
          <w:sz w:val="18"/>
          <w:szCs w:val="20"/>
        </w:rPr>
        <w:t xml:space="preserve">Please describe): </w:t>
      </w:r>
      <w:r w:rsidR="00207549" w:rsidRPr="00DC182B">
        <w:rPr>
          <w:sz w:val="22"/>
        </w:rPr>
        <w:t xml:space="preserve"> </w:t>
      </w:r>
    </w:p>
    <w:p w14:paraId="349FF9FA" w14:textId="77777777" w:rsidR="002E571E" w:rsidRPr="00DC182B" w:rsidRDefault="008C7716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eastAsia="MS Gothic" w:hAnsi="Palatino Linotype" w:cs="Segoe UI Symbol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-1444691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571E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A50719" w:rsidRPr="00DC182B">
        <w:rPr>
          <w:rFonts w:ascii="Palatino Linotype" w:eastAsia="MS Gothic" w:hAnsi="Palatino Linotype" w:cs="Segoe UI Symbol"/>
          <w:sz w:val="24"/>
          <w:szCs w:val="28"/>
        </w:rPr>
        <w:t xml:space="preserve"> </w:t>
      </w:r>
      <w:r w:rsidR="00BC4D06" w:rsidRPr="00DC182B">
        <w:rPr>
          <w:rFonts w:ascii="Palatino Linotype" w:eastAsia="MS Gothic" w:hAnsi="Palatino Linotype" w:cs="Segoe UI Symbol"/>
          <w:sz w:val="18"/>
          <w:szCs w:val="20"/>
        </w:rPr>
        <w:t xml:space="preserve">N/A </w:t>
      </w:r>
    </w:p>
    <w:p w14:paraId="7845C01D" w14:textId="2219CE9E" w:rsidR="00AF3628" w:rsidRDefault="00AF3628" w:rsidP="00DB4988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 w:cs="Times New Roman"/>
          <w:b/>
          <w:sz w:val="20"/>
          <w:szCs w:val="20"/>
        </w:rPr>
      </w:pPr>
    </w:p>
    <w:p w14:paraId="531838BF" w14:textId="77777777" w:rsidR="00DB3865" w:rsidRDefault="00DB3865" w:rsidP="00DB4988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 w:cs="Times New Roman"/>
          <w:b/>
          <w:sz w:val="20"/>
          <w:szCs w:val="20"/>
        </w:rPr>
      </w:pPr>
    </w:p>
    <w:p w14:paraId="0C42A47D" w14:textId="77777777" w:rsidR="00DB3865" w:rsidRDefault="00DB3865" w:rsidP="00DB4988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 w:cs="Times New Roman"/>
          <w:b/>
          <w:sz w:val="20"/>
          <w:szCs w:val="20"/>
        </w:rPr>
      </w:pPr>
    </w:p>
    <w:p w14:paraId="26E7FFA3" w14:textId="1CE2C6B2" w:rsidR="00DB4988" w:rsidRPr="00B17723" w:rsidRDefault="00685AC9" w:rsidP="00B17723">
      <w:pPr>
        <w:spacing w:after="0"/>
        <w:jc w:val="center"/>
        <w:rPr>
          <w:rFonts w:ascii="Palatino Linotype" w:eastAsiaTheme="majorEastAsia" w:hAnsi="Palatino Linotype" w:cstheme="majorBidi"/>
          <w:b/>
          <w:color w:val="365F91" w:themeColor="accent1" w:themeShade="BF"/>
          <w:sz w:val="24"/>
          <w:szCs w:val="32"/>
          <w:u w:val="single"/>
        </w:rPr>
      </w:pPr>
      <w:r>
        <w:rPr>
          <w:rFonts w:ascii="Palatino Linotype" w:hAnsi="Palatino Linotype"/>
          <w:b/>
          <w:sz w:val="24"/>
          <w:szCs w:val="32"/>
          <w:u w:val="single"/>
        </w:rPr>
        <w:lastRenderedPageBreak/>
        <w:br/>
      </w:r>
      <w:r w:rsidR="00DB4988" w:rsidRPr="00B17723">
        <w:rPr>
          <w:rFonts w:ascii="Palatino Linotype" w:hAnsi="Palatino Linotype"/>
          <w:b/>
          <w:sz w:val="24"/>
          <w:szCs w:val="32"/>
          <w:u w:val="single"/>
        </w:rPr>
        <w:t xml:space="preserve">Section </w:t>
      </w:r>
      <w:r w:rsidR="0030161C" w:rsidRPr="00B17723">
        <w:rPr>
          <w:rFonts w:ascii="Palatino Linotype" w:hAnsi="Palatino Linotype"/>
          <w:b/>
          <w:sz w:val="24"/>
          <w:szCs w:val="32"/>
          <w:u w:val="single"/>
        </w:rPr>
        <w:t>3</w:t>
      </w:r>
      <w:r w:rsidR="00DB4988" w:rsidRPr="00B17723">
        <w:rPr>
          <w:rFonts w:ascii="Palatino Linotype" w:hAnsi="Palatino Linotype"/>
          <w:b/>
          <w:sz w:val="24"/>
          <w:szCs w:val="32"/>
          <w:u w:val="single"/>
        </w:rPr>
        <w:t>: Community Representation</w:t>
      </w:r>
    </w:p>
    <w:p w14:paraId="2D46E7A8" w14:textId="77777777" w:rsidR="00DB4988" w:rsidRPr="00B17723" w:rsidRDefault="00DB4988" w:rsidP="00B17723">
      <w:pPr>
        <w:pStyle w:val="Heading2"/>
        <w:spacing w:before="0"/>
        <w:jc w:val="center"/>
        <w:rPr>
          <w:rFonts w:ascii="Palatino Linotype" w:hAnsi="Palatino Linotype"/>
          <w:i/>
          <w:color w:val="auto"/>
          <w:sz w:val="20"/>
          <w:szCs w:val="20"/>
        </w:rPr>
      </w:pPr>
      <w:bookmarkStart w:id="0" w:name="_Toc436081243"/>
      <w:bookmarkStart w:id="1" w:name="_Toc436082993"/>
      <w:bookmarkStart w:id="2" w:name="_Toc436131098"/>
      <w:r w:rsidRPr="00B17723">
        <w:rPr>
          <w:rFonts w:ascii="Palatino Linotype" w:hAnsi="Palatino Linotype"/>
          <w:i/>
          <w:color w:val="auto"/>
          <w:sz w:val="20"/>
          <w:szCs w:val="20"/>
        </w:rPr>
        <w:t>The PFAC regulations require</w:t>
      </w:r>
      <w:r w:rsidR="00FD6BF1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 that patient and family members </w:t>
      </w:r>
      <w:r w:rsidR="00867F08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in </w:t>
      </w:r>
      <w:r w:rsidR="00FD6BF1" w:rsidRPr="00B17723">
        <w:rPr>
          <w:rFonts w:ascii="Palatino Linotype" w:hAnsi="Palatino Linotype"/>
          <w:i/>
          <w:color w:val="auto"/>
          <w:sz w:val="20"/>
          <w:szCs w:val="20"/>
        </w:rPr>
        <w:t>your PFAC be “representative of the community served by the hospital.”</w:t>
      </w:r>
      <w:r w:rsidR="00134FEE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 </w:t>
      </w:r>
      <w:bookmarkEnd w:id="0"/>
      <w:bookmarkEnd w:id="1"/>
      <w:bookmarkEnd w:id="2"/>
      <w:r w:rsidR="00A50719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If you are not sure how to answer the following questions, </w:t>
      </w:r>
      <w:r w:rsidR="00134FEE" w:rsidRPr="00B17723">
        <w:rPr>
          <w:rFonts w:ascii="Palatino Linotype" w:hAnsi="Palatino Linotype"/>
          <w:i/>
          <w:color w:val="auto"/>
          <w:sz w:val="20"/>
          <w:szCs w:val="20"/>
        </w:rPr>
        <w:t>contact your</w:t>
      </w:r>
      <w:r w:rsidR="00697F56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 community relations office</w:t>
      </w:r>
      <w:r w:rsidR="00A50719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 or </w:t>
      </w:r>
      <w:r w:rsidR="00697F56" w:rsidRPr="00B17723">
        <w:rPr>
          <w:rFonts w:ascii="Palatino Linotype" w:hAnsi="Palatino Linotype"/>
          <w:i/>
          <w:color w:val="auto"/>
          <w:sz w:val="20"/>
          <w:szCs w:val="20"/>
        </w:rPr>
        <w:t>check “don’t know</w:t>
      </w:r>
      <w:r w:rsidR="00A50719" w:rsidRPr="00B17723">
        <w:rPr>
          <w:rFonts w:ascii="Palatino Linotype" w:hAnsi="Palatino Linotype"/>
          <w:i/>
          <w:color w:val="auto"/>
          <w:sz w:val="20"/>
          <w:szCs w:val="20"/>
        </w:rPr>
        <w:t>.</w:t>
      </w:r>
      <w:r w:rsidR="00697F56" w:rsidRPr="00B17723">
        <w:rPr>
          <w:rFonts w:ascii="Palatino Linotype" w:hAnsi="Palatino Linotype"/>
          <w:i/>
          <w:color w:val="auto"/>
          <w:sz w:val="20"/>
          <w:szCs w:val="20"/>
        </w:rPr>
        <w:t>”</w:t>
      </w:r>
    </w:p>
    <w:p w14:paraId="1431F0E6" w14:textId="77777777" w:rsidR="00DB4988" w:rsidRPr="00B17723" w:rsidRDefault="00DB4988" w:rsidP="00DB4988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</w:p>
    <w:p w14:paraId="5AF36B5D" w14:textId="77777777" w:rsidR="00DF7732" w:rsidRPr="001B0F5F" w:rsidRDefault="00D72124" w:rsidP="00DB4988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  <w:r>
        <w:rPr>
          <w:rFonts w:ascii="Palatino Linotype" w:hAnsi="Palatino Linotype"/>
          <w:b/>
          <w:sz w:val="20"/>
          <w:szCs w:val="20"/>
        </w:rPr>
        <w:t>13</w:t>
      </w:r>
      <w:r w:rsidR="00DB4988" w:rsidRPr="001B0F5F">
        <w:rPr>
          <w:rFonts w:ascii="Palatino Linotype" w:hAnsi="Palatino Linotype"/>
          <w:b/>
          <w:sz w:val="20"/>
          <w:szCs w:val="20"/>
        </w:rPr>
        <w:t xml:space="preserve">. Our </w:t>
      </w:r>
      <w:r w:rsidR="00F7698A" w:rsidRPr="001B0F5F">
        <w:rPr>
          <w:rFonts w:ascii="Palatino Linotype" w:hAnsi="Palatino Linotype"/>
          <w:b/>
          <w:sz w:val="20"/>
          <w:szCs w:val="20"/>
        </w:rPr>
        <w:t xml:space="preserve">hospital’s </w:t>
      </w:r>
      <w:r w:rsidR="00DB4988" w:rsidRPr="001B0F5F">
        <w:rPr>
          <w:rFonts w:ascii="Palatino Linotype" w:hAnsi="Palatino Linotype"/>
          <w:b/>
          <w:sz w:val="20"/>
          <w:szCs w:val="20"/>
        </w:rPr>
        <w:t>catchment area</w:t>
      </w:r>
      <w:r w:rsidR="00993666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1B7540">
        <w:rPr>
          <w:rFonts w:ascii="Palatino Linotype" w:hAnsi="Palatino Linotype"/>
          <w:b/>
          <w:sz w:val="20"/>
          <w:szCs w:val="20"/>
        </w:rPr>
        <w:t>is geographically defined as:</w:t>
      </w:r>
      <w:r w:rsidR="008F79DC">
        <w:rPr>
          <w:rFonts w:ascii="Palatino Linotype" w:hAnsi="Palatino Linotype"/>
          <w:b/>
          <w:sz w:val="20"/>
          <w:szCs w:val="20"/>
        </w:rPr>
        <w:t xml:space="preserve"> </w:t>
      </w:r>
      <w:r w:rsidR="00207549">
        <w:t xml:space="preserve"> </w:t>
      </w:r>
    </w:p>
    <w:p w14:paraId="476AB763" w14:textId="77777777" w:rsidR="00305C66" w:rsidRDefault="008C7716" w:rsidP="00C56E14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1194105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C56E14" w:rsidRPr="001B0F5F">
        <w:rPr>
          <w:rFonts w:ascii="Palatino Linotype" w:hAnsi="Palatino Linotype"/>
          <w:sz w:val="28"/>
          <w:szCs w:val="20"/>
        </w:rPr>
        <w:t xml:space="preserve"> </w:t>
      </w:r>
      <w:r w:rsidR="00C56E14" w:rsidRPr="001B0F5F">
        <w:rPr>
          <w:rFonts w:ascii="Palatino Linotype" w:hAnsi="Palatino Linotype"/>
          <w:sz w:val="20"/>
          <w:szCs w:val="20"/>
        </w:rPr>
        <w:t xml:space="preserve">Don’t </w:t>
      </w:r>
      <w:proofErr w:type="gramStart"/>
      <w:r w:rsidR="00C56E14" w:rsidRPr="001B0F5F">
        <w:rPr>
          <w:rFonts w:ascii="Palatino Linotype" w:hAnsi="Palatino Linotype"/>
          <w:sz w:val="20"/>
          <w:szCs w:val="20"/>
        </w:rPr>
        <w:t>know</w:t>
      </w:r>
      <w:proofErr w:type="gramEnd"/>
    </w:p>
    <w:p w14:paraId="1A5A08AB" w14:textId="77777777" w:rsidR="00D06E57" w:rsidRPr="00B17723" w:rsidRDefault="00D06E57" w:rsidP="00C56E14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/>
          <w:sz w:val="20"/>
          <w:szCs w:val="20"/>
        </w:rPr>
      </w:pPr>
    </w:p>
    <w:p w14:paraId="72A08EF5" w14:textId="563F5242" w:rsidR="00706524" w:rsidRDefault="00D72124" w:rsidP="00DB4988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  <w:r>
        <w:rPr>
          <w:rFonts w:ascii="Palatino Linotype" w:hAnsi="Palatino Linotype"/>
          <w:b/>
          <w:sz w:val="20"/>
          <w:szCs w:val="20"/>
        </w:rPr>
        <w:t>14</w:t>
      </w:r>
      <w:r w:rsidR="00DB4988" w:rsidRPr="001B0F5F">
        <w:rPr>
          <w:rFonts w:ascii="Palatino Linotype" w:hAnsi="Palatino Linotype"/>
          <w:b/>
          <w:sz w:val="20"/>
          <w:szCs w:val="20"/>
        </w:rPr>
        <w:t xml:space="preserve">. </w:t>
      </w:r>
      <w:r w:rsidR="00DC182B">
        <w:rPr>
          <w:rFonts w:ascii="Palatino Linotype" w:hAnsi="Palatino Linotype"/>
          <w:b/>
          <w:sz w:val="20"/>
          <w:szCs w:val="20"/>
        </w:rPr>
        <w:t>The</w:t>
      </w:r>
      <w:r w:rsidR="00686E89">
        <w:rPr>
          <w:rFonts w:ascii="Palatino Linotype" w:hAnsi="Palatino Linotype"/>
          <w:b/>
          <w:sz w:val="20"/>
          <w:szCs w:val="20"/>
        </w:rPr>
        <w:t xml:space="preserve"> </w:t>
      </w:r>
      <w:r w:rsidR="00CD50B4" w:rsidRPr="001B0F5F">
        <w:rPr>
          <w:rFonts w:ascii="Palatino Linotype" w:hAnsi="Palatino Linotype"/>
          <w:b/>
          <w:sz w:val="20"/>
          <w:szCs w:val="20"/>
        </w:rPr>
        <w:t>racial</w:t>
      </w:r>
      <w:r w:rsidR="0034314A">
        <w:rPr>
          <w:rFonts w:ascii="Palatino Linotype" w:hAnsi="Palatino Linotype"/>
          <w:b/>
          <w:sz w:val="20"/>
          <w:szCs w:val="20"/>
        </w:rPr>
        <w:t xml:space="preserve"> and ethnic</w:t>
      </w:r>
      <w:r w:rsidR="00CD50B4" w:rsidRPr="001B0F5F">
        <w:rPr>
          <w:rFonts w:ascii="Palatino Linotype" w:hAnsi="Palatino Linotype"/>
          <w:b/>
          <w:sz w:val="20"/>
          <w:szCs w:val="20"/>
        </w:rPr>
        <w:t xml:space="preserve"> groups</w:t>
      </w:r>
      <w:r w:rsidR="00686E89">
        <w:rPr>
          <w:rFonts w:ascii="Palatino Linotype" w:hAnsi="Palatino Linotype"/>
          <w:b/>
          <w:sz w:val="20"/>
          <w:szCs w:val="20"/>
        </w:rPr>
        <w:t xml:space="preserve"> in </w:t>
      </w:r>
      <w:r>
        <w:rPr>
          <w:rFonts w:ascii="Palatino Linotype" w:hAnsi="Palatino Linotype"/>
          <w:b/>
          <w:sz w:val="20"/>
          <w:szCs w:val="20"/>
        </w:rPr>
        <w:t>these</w:t>
      </w:r>
      <w:r w:rsidR="00686E89">
        <w:rPr>
          <w:rFonts w:ascii="Palatino Linotype" w:hAnsi="Palatino Linotype"/>
          <w:b/>
          <w:sz w:val="20"/>
          <w:szCs w:val="20"/>
        </w:rPr>
        <w:t xml:space="preserve"> area</w:t>
      </w:r>
      <w:r>
        <w:rPr>
          <w:rFonts w:ascii="Palatino Linotype" w:hAnsi="Palatino Linotype"/>
          <w:b/>
          <w:sz w:val="20"/>
          <w:szCs w:val="20"/>
        </w:rPr>
        <w:t>s</w:t>
      </w:r>
      <w:r w:rsidR="00DC182B">
        <w:rPr>
          <w:rFonts w:ascii="Palatino Linotype" w:hAnsi="Palatino Linotype"/>
          <w:b/>
          <w:sz w:val="20"/>
          <w:szCs w:val="20"/>
        </w:rPr>
        <w:t xml:space="preserve"> include</w:t>
      </w:r>
      <w:r w:rsidR="00CD50B4" w:rsidRPr="001B0F5F">
        <w:rPr>
          <w:rFonts w:ascii="Palatino Linotype" w:hAnsi="Palatino Linotype"/>
          <w:b/>
          <w:sz w:val="20"/>
          <w:szCs w:val="20"/>
        </w:rPr>
        <w:t xml:space="preserve"> (please provide </w:t>
      </w:r>
      <w:r w:rsidR="00DB4988" w:rsidRPr="001B0F5F">
        <w:rPr>
          <w:rFonts w:ascii="Palatino Linotype" w:hAnsi="Palatino Linotype"/>
          <w:b/>
          <w:sz w:val="20"/>
          <w:szCs w:val="20"/>
        </w:rPr>
        <w:t>percentages</w:t>
      </w:r>
      <w:r w:rsidR="00367E50" w:rsidRPr="001B0F5F">
        <w:rPr>
          <w:rFonts w:ascii="Palatino Linotype" w:hAnsi="Palatino Linotype"/>
          <w:b/>
          <w:sz w:val="20"/>
          <w:szCs w:val="20"/>
        </w:rPr>
        <w:t xml:space="preserve">; </w:t>
      </w:r>
      <w:r w:rsidR="00C56E14" w:rsidRPr="00296FB8">
        <w:rPr>
          <w:rFonts w:ascii="Palatino Linotype" w:hAnsi="Palatino Linotype"/>
          <w:b/>
          <w:sz w:val="20"/>
          <w:szCs w:val="20"/>
          <w:u w:val="single"/>
        </w:rPr>
        <w:t>if you are unsure of the percentages</w:t>
      </w:r>
      <w:r w:rsidR="00C56E14" w:rsidRPr="00296FB8" w:rsidDel="00C56E14">
        <w:rPr>
          <w:rFonts w:ascii="Palatino Linotype" w:hAnsi="Palatino Linotype"/>
          <w:b/>
          <w:sz w:val="20"/>
          <w:szCs w:val="20"/>
          <w:u w:val="single"/>
        </w:rPr>
        <w:t xml:space="preserve"> </w:t>
      </w:r>
      <w:r w:rsidR="00101512">
        <w:rPr>
          <w:rFonts w:ascii="Palatino Linotype" w:hAnsi="Palatino Linotype"/>
          <w:b/>
          <w:sz w:val="20"/>
          <w:szCs w:val="20"/>
          <w:u w:val="single"/>
        </w:rPr>
        <w:t>check</w:t>
      </w:r>
      <w:r w:rsidR="00C35EDC">
        <w:rPr>
          <w:rFonts w:ascii="Palatino Linotype" w:hAnsi="Palatino Linotype"/>
          <w:b/>
          <w:sz w:val="20"/>
          <w:szCs w:val="20"/>
          <w:u w:val="single"/>
        </w:rPr>
        <w:t xml:space="preserve"> “don’t know”</w:t>
      </w:r>
      <w:r w:rsidR="00460AAD">
        <w:rPr>
          <w:rFonts w:ascii="Palatino Linotype" w:hAnsi="Palatino Linotype"/>
          <w:b/>
          <w:sz w:val="20"/>
          <w:szCs w:val="20"/>
          <w:u w:val="single"/>
        </w:rPr>
        <w:t>)</w:t>
      </w:r>
      <w:r w:rsidR="00DB4988" w:rsidRPr="001B0F5F">
        <w:rPr>
          <w:rFonts w:ascii="Palatino Linotype" w:hAnsi="Palatino Linotype"/>
          <w:b/>
          <w:sz w:val="20"/>
          <w:szCs w:val="20"/>
        </w:rPr>
        <w:t>:</w:t>
      </w:r>
    </w:p>
    <w:p w14:paraId="352D41AC" w14:textId="77777777" w:rsidR="00D06E57" w:rsidRPr="001B0F5F" w:rsidRDefault="00D06E57" w:rsidP="00DB4988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</w:p>
    <w:tbl>
      <w:tblPr>
        <w:tblStyle w:val="GridTable4-Accent11"/>
        <w:tblW w:w="10530" w:type="dxa"/>
        <w:tblInd w:w="-5" w:type="dxa"/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1890"/>
        <w:gridCol w:w="1440"/>
        <w:gridCol w:w="630"/>
        <w:gridCol w:w="958"/>
        <w:gridCol w:w="1562"/>
        <w:gridCol w:w="720"/>
        <w:gridCol w:w="630"/>
        <w:gridCol w:w="1260"/>
        <w:gridCol w:w="1440"/>
      </w:tblGrid>
      <w:tr w:rsidR="009173CE" w:rsidRPr="001B0F5F" w14:paraId="18BC475E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Merge w:val="restart"/>
            <w:shd w:val="clear" w:color="auto" w:fill="B8CCE4" w:themeFill="accent1" w:themeFillTint="66"/>
            <w:vAlign w:val="center"/>
          </w:tcPr>
          <w:p w14:paraId="56061517" w14:textId="77777777" w:rsidR="00C96D01" w:rsidRPr="001B0F5F" w:rsidRDefault="00C96D01" w:rsidP="00B17723">
            <w:pPr>
              <w:pStyle w:val="Default"/>
              <w:jc w:val="center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4263ED92" w14:textId="77777777" w:rsidR="00C96D01" w:rsidRPr="00B17723" w:rsidRDefault="00C96D01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4500" w:type="dxa"/>
            <w:gridSpan w:val="5"/>
            <w:vAlign w:val="center"/>
          </w:tcPr>
          <w:p w14:paraId="0E9DC831" w14:textId="77777777" w:rsidR="00C96D01" w:rsidRPr="00B17723" w:rsidRDefault="00C96D01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RACE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615C495" w14:textId="27CCA57B" w:rsidR="00C96D01" w:rsidRPr="00B17723" w:rsidRDefault="00C96D01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>ETHNICITY</w:t>
            </w:r>
          </w:p>
        </w:tc>
        <w:tc>
          <w:tcPr>
            <w:tcW w:w="1440" w:type="dxa"/>
            <w:vAlign w:val="center"/>
          </w:tcPr>
          <w:p w14:paraId="1C237E98" w14:textId="77777777" w:rsidR="00C96D01" w:rsidRPr="001B0F5F" w:rsidRDefault="00C96D01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</w:tr>
      <w:tr w:rsidR="009173CE" w:rsidRPr="001B0F5F" w14:paraId="66E97D54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Merge/>
            <w:shd w:val="clear" w:color="auto" w:fill="B8CCE4" w:themeFill="accent1" w:themeFillTint="66"/>
          </w:tcPr>
          <w:p w14:paraId="0A0A92D4" w14:textId="77777777" w:rsidR="008F3B27" w:rsidRPr="001B0F5F" w:rsidRDefault="008F3B27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2AF92E6" w14:textId="311443A9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34A37120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merican Indian or Alaska Native</w:t>
            </w:r>
          </w:p>
        </w:tc>
        <w:tc>
          <w:tcPr>
            <w:tcW w:w="630" w:type="dxa"/>
          </w:tcPr>
          <w:p w14:paraId="7D379DDB" w14:textId="717487D4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59AFD477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sian</w:t>
            </w:r>
          </w:p>
        </w:tc>
        <w:tc>
          <w:tcPr>
            <w:tcW w:w="958" w:type="dxa"/>
          </w:tcPr>
          <w:p w14:paraId="4976C773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6CCE6808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Black or African American</w:t>
            </w:r>
          </w:p>
        </w:tc>
        <w:tc>
          <w:tcPr>
            <w:tcW w:w="1562" w:type="dxa"/>
          </w:tcPr>
          <w:p w14:paraId="4579F244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7250022D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Native Hawaiian or </w:t>
            </w:r>
            <w:proofErr w:type="gramStart"/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other</w:t>
            </w:r>
            <w:proofErr w:type="gramEnd"/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Pacific Islander</w:t>
            </w:r>
          </w:p>
        </w:tc>
        <w:tc>
          <w:tcPr>
            <w:tcW w:w="720" w:type="dxa"/>
          </w:tcPr>
          <w:p w14:paraId="027072A2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2EEA751D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White</w:t>
            </w:r>
          </w:p>
        </w:tc>
        <w:tc>
          <w:tcPr>
            <w:tcW w:w="630" w:type="dxa"/>
          </w:tcPr>
          <w:p w14:paraId="739B9F38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34381557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Other</w:t>
            </w:r>
          </w:p>
        </w:tc>
        <w:tc>
          <w:tcPr>
            <w:tcW w:w="1260" w:type="dxa"/>
          </w:tcPr>
          <w:p w14:paraId="669776F5" w14:textId="1E8BBD43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5BBB725D" w14:textId="77777777" w:rsidR="008F3B27" w:rsidRPr="001B0F5F" w:rsidRDefault="00920CC8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Hispanic, Latino, or Spanish origin</w:t>
            </w:r>
          </w:p>
        </w:tc>
        <w:tc>
          <w:tcPr>
            <w:tcW w:w="1440" w:type="dxa"/>
          </w:tcPr>
          <w:p w14:paraId="411F4010" w14:textId="77777777" w:rsidR="008F3B27" w:rsidRPr="001B0F5F" w:rsidRDefault="008F3B27" w:rsidP="00B17723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</w:tr>
      <w:tr w:rsidR="009173CE" w:rsidRPr="001B0F5F" w14:paraId="2C4EF2DB" w14:textId="77777777" w:rsidTr="00B17723">
        <w:trPr>
          <w:trHeight w:val="10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679DF5A" w14:textId="77777777" w:rsidR="00920CC8" w:rsidRPr="001B0F5F" w:rsidRDefault="00920CC8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>1</w:t>
            </w:r>
            <w:r w:rsidR="00D72124">
              <w:rPr>
                <w:rFonts w:ascii="Palatino Linotype" w:hAnsi="Palatino Linotype"/>
                <w:b w:val="0"/>
                <w:sz w:val="20"/>
                <w:szCs w:val="20"/>
              </w:rPr>
              <w:t>4a. Our defined catchment area</w:t>
            </w:r>
          </w:p>
        </w:tc>
        <w:tc>
          <w:tcPr>
            <w:tcW w:w="1440" w:type="dxa"/>
            <w:vAlign w:val="center"/>
          </w:tcPr>
          <w:p w14:paraId="2C7A3F63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14:paraId="68DE7B93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958" w:type="dxa"/>
            <w:vAlign w:val="center"/>
          </w:tcPr>
          <w:p w14:paraId="3A37A299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562" w:type="dxa"/>
            <w:vAlign w:val="center"/>
          </w:tcPr>
          <w:p w14:paraId="0365AC84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6E97EAC3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14:paraId="55163E7D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260" w:type="dxa"/>
            <w:vAlign w:val="center"/>
          </w:tcPr>
          <w:p w14:paraId="516820CB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440" w:type="dxa"/>
            <w:vAlign w:val="center"/>
          </w:tcPr>
          <w:p w14:paraId="11CACE09" w14:textId="01C00156" w:rsidR="00920CC8" w:rsidRPr="00B17723" w:rsidRDefault="008C7716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19"/>
              </w:rPr>
            </w:pPr>
            <w:sdt>
              <w:sdtPr>
                <w:rPr>
                  <w:rFonts w:ascii="Segoe UI Symbol" w:eastAsia="MS Gothic" w:hAnsi="Segoe UI Symbol" w:cs="Segoe UI Symbol"/>
                  <w:sz w:val="20"/>
                  <w:szCs w:val="19"/>
                </w:rPr>
                <w:id w:val="-316881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549" w:rsidRPr="00B17723">
                  <w:rPr>
                    <w:rFonts w:ascii="MS Gothic" w:eastAsia="MS Gothic" w:hAnsi="MS Gothic" w:cs="Segoe UI Symbol" w:hint="eastAsia"/>
                    <w:sz w:val="20"/>
                    <w:szCs w:val="19"/>
                  </w:rPr>
                  <w:t>☐</w:t>
                </w:r>
              </w:sdtContent>
            </w:sdt>
            <w:r w:rsidR="00920CC8" w:rsidRPr="00B17723">
              <w:rPr>
                <w:rFonts w:ascii="Palatino Linotype" w:hAnsi="Palatino Linotype"/>
                <w:color w:val="auto"/>
                <w:sz w:val="20"/>
                <w:szCs w:val="19"/>
              </w:rPr>
              <w:t xml:space="preserve"> Don’t</w:t>
            </w:r>
            <w:r w:rsidR="009173CE">
              <w:rPr>
                <w:rFonts w:ascii="Palatino Linotype" w:hAnsi="Palatino Linotype"/>
                <w:color w:val="auto"/>
                <w:sz w:val="20"/>
                <w:szCs w:val="19"/>
              </w:rPr>
              <w:t xml:space="preserve"> </w:t>
            </w:r>
            <w:r w:rsidR="00920CC8" w:rsidRPr="00B17723">
              <w:rPr>
                <w:rFonts w:ascii="Palatino Linotype" w:hAnsi="Palatino Linotype"/>
                <w:color w:val="auto"/>
                <w:sz w:val="20"/>
                <w:szCs w:val="19"/>
              </w:rPr>
              <w:t>know</w:t>
            </w:r>
          </w:p>
        </w:tc>
      </w:tr>
      <w:tr w:rsidR="00B17723" w:rsidRPr="001B0F5F" w14:paraId="0DE2B1AF" w14:textId="77777777" w:rsidTr="00D06E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6BC78F40" w14:textId="4F3F9626" w:rsidR="00920CC8" w:rsidRPr="001B0F5F" w:rsidRDefault="00920CC8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>1</w:t>
            </w:r>
            <w:r w:rsidR="00D72124">
              <w:rPr>
                <w:rFonts w:ascii="Palatino Linotype" w:hAnsi="Palatino Linotype"/>
                <w:b w:val="0"/>
                <w:sz w:val="20"/>
                <w:szCs w:val="20"/>
              </w:rPr>
              <w:t>4</w:t>
            </w: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 xml:space="preserve">b. </w:t>
            </w:r>
            <w:r w:rsidR="00D72124">
              <w:rPr>
                <w:rFonts w:ascii="Palatino Linotype" w:hAnsi="Palatino Linotype"/>
                <w:b w:val="0"/>
                <w:sz w:val="20"/>
                <w:szCs w:val="20"/>
              </w:rPr>
              <w:t>Patients</w:t>
            </w: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 xml:space="preserve"> the hospital provided care to </w:t>
            </w:r>
            <w:r w:rsidR="00D72124">
              <w:rPr>
                <w:rFonts w:ascii="Palatino Linotype" w:hAnsi="Palatino Linotype"/>
                <w:b w:val="0"/>
                <w:sz w:val="20"/>
                <w:szCs w:val="20"/>
              </w:rPr>
              <w:t>in FY</w:t>
            </w:r>
            <w:r w:rsidR="00060B3F">
              <w:rPr>
                <w:rFonts w:ascii="Palatino Linotype" w:hAnsi="Palatino Linotype"/>
                <w:b w:val="0"/>
                <w:sz w:val="20"/>
                <w:szCs w:val="20"/>
              </w:rPr>
              <w:t xml:space="preserve"> 2023</w:t>
            </w:r>
            <w:r w:rsidR="005A0B93"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61CF8654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14:paraId="71613CEC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958" w:type="dxa"/>
            <w:vAlign w:val="center"/>
          </w:tcPr>
          <w:p w14:paraId="3A6B25F7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562" w:type="dxa"/>
            <w:vAlign w:val="center"/>
          </w:tcPr>
          <w:p w14:paraId="3B9C54DD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77707DD8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14:paraId="3198C653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260" w:type="dxa"/>
            <w:vAlign w:val="center"/>
          </w:tcPr>
          <w:p w14:paraId="4CFD258F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440" w:type="dxa"/>
            <w:vAlign w:val="center"/>
          </w:tcPr>
          <w:p w14:paraId="7FD44832" w14:textId="2023CCAD" w:rsidR="00920CC8" w:rsidRPr="00B17723" w:rsidRDefault="008C7716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19"/>
              </w:rPr>
            </w:pPr>
            <w:sdt>
              <w:sdtPr>
                <w:rPr>
                  <w:rFonts w:ascii="Segoe UI Symbol" w:eastAsia="MS Gothic" w:hAnsi="Segoe UI Symbol" w:cs="Segoe UI Symbol"/>
                  <w:sz w:val="20"/>
                  <w:szCs w:val="19"/>
                </w:rPr>
                <w:id w:val="-395445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549" w:rsidRPr="00B17723">
                  <w:rPr>
                    <w:rFonts w:ascii="MS Gothic" w:eastAsia="MS Gothic" w:hAnsi="MS Gothic" w:cs="Segoe UI Symbol" w:hint="eastAsia"/>
                    <w:sz w:val="20"/>
                    <w:szCs w:val="19"/>
                  </w:rPr>
                  <w:t>☐</w:t>
                </w:r>
              </w:sdtContent>
            </w:sdt>
            <w:r w:rsidR="00920CC8" w:rsidRPr="00B17723">
              <w:rPr>
                <w:rFonts w:ascii="Palatino Linotype" w:hAnsi="Palatino Linotype"/>
                <w:color w:val="auto"/>
                <w:sz w:val="20"/>
                <w:szCs w:val="19"/>
              </w:rPr>
              <w:t xml:space="preserve"> Don’t</w:t>
            </w:r>
            <w:r w:rsidR="009173CE">
              <w:rPr>
                <w:rFonts w:ascii="Palatino Linotype" w:hAnsi="Palatino Linotype"/>
                <w:color w:val="auto"/>
                <w:sz w:val="20"/>
                <w:szCs w:val="19"/>
              </w:rPr>
              <w:t xml:space="preserve"> </w:t>
            </w:r>
            <w:r w:rsidR="00920CC8" w:rsidRPr="00B17723">
              <w:rPr>
                <w:rFonts w:ascii="Palatino Linotype" w:hAnsi="Palatino Linotype"/>
                <w:color w:val="auto"/>
                <w:sz w:val="20"/>
                <w:szCs w:val="19"/>
              </w:rPr>
              <w:t>know</w:t>
            </w:r>
          </w:p>
        </w:tc>
      </w:tr>
      <w:tr w:rsidR="00D06E57" w:rsidRPr="001B0F5F" w14:paraId="5FA361DB" w14:textId="77777777" w:rsidTr="00B17723">
        <w:trPr>
          <w:trHeight w:val="10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4CC74271" w14:textId="07AC7997" w:rsidR="00920CC8" w:rsidRPr="00D72124" w:rsidRDefault="00920CC8" w:rsidP="00B17723">
            <w:pPr>
              <w:pStyle w:val="Default"/>
              <w:rPr>
                <w:rFonts w:ascii="Palatino Linotype" w:hAnsi="Palatino Linotype"/>
                <w:b w:val="0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>1</w:t>
            </w:r>
            <w:r w:rsidR="00D72124">
              <w:rPr>
                <w:rFonts w:ascii="Palatino Linotype" w:hAnsi="Palatino Linotype"/>
                <w:b w:val="0"/>
                <w:sz w:val="20"/>
                <w:szCs w:val="20"/>
              </w:rPr>
              <w:t>4</w:t>
            </w: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 xml:space="preserve">c. </w:t>
            </w:r>
            <w:r w:rsidR="00D72124">
              <w:rPr>
                <w:rFonts w:ascii="Palatino Linotype" w:hAnsi="Palatino Linotype"/>
                <w:b w:val="0"/>
                <w:sz w:val="20"/>
                <w:szCs w:val="20"/>
              </w:rPr>
              <w:t>T</w:t>
            </w:r>
            <w:r>
              <w:rPr>
                <w:rFonts w:ascii="Palatino Linotype" w:hAnsi="Palatino Linotype"/>
                <w:b w:val="0"/>
                <w:sz w:val="20"/>
                <w:szCs w:val="20"/>
              </w:rPr>
              <w:t>he</w:t>
            </w: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 xml:space="preserve"> PFAC </w:t>
            </w:r>
            <w:r w:rsidRPr="00B17723">
              <w:rPr>
                <w:rFonts w:ascii="Palatino Linotype" w:hAnsi="Palatino Linotype"/>
                <w:b w:val="0"/>
                <w:color w:val="auto"/>
                <w:sz w:val="20"/>
                <w:szCs w:val="20"/>
              </w:rPr>
              <w:t>patient and family advisors</w:t>
            </w:r>
            <w:r w:rsidR="00D72124">
              <w:rPr>
                <w:rFonts w:ascii="Palatino Linotype" w:hAnsi="Palatino Linotype"/>
                <w:b w:val="0"/>
                <w:color w:val="auto"/>
                <w:sz w:val="20"/>
                <w:szCs w:val="20"/>
              </w:rPr>
              <w:t xml:space="preserve"> in FY</w:t>
            </w:r>
            <w:r w:rsidR="00060B3F">
              <w:rPr>
                <w:rFonts w:ascii="Palatino Linotype" w:hAnsi="Palatino Linotype"/>
                <w:b w:val="0"/>
                <w:color w:val="auto"/>
                <w:sz w:val="20"/>
                <w:szCs w:val="20"/>
              </w:rPr>
              <w:t xml:space="preserve"> 2023</w:t>
            </w:r>
          </w:p>
        </w:tc>
        <w:tc>
          <w:tcPr>
            <w:tcW w:w="1440" w:type="dxa"/>
            <w:vAlign w:val="center"/>
          </w:tcPr>
          <w:p w14:paraId="134CC7EA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14:paraId="039E0DD7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958" w:type="dxa"/>
            <w:vAlign w:val="center"/>
          </w:tcPr>
          <w:p w14:paraId="61859C90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562" w:type="dxa"/>
            <w:vAlign w:val="center"/>
          </w:tcPr>
          <w:p w14:paraId="5DD427A3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2F018490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14:paraId="684754D0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260" w:type="dxa"/>
            <w:vAlign w:val="center"/>
          </w:tcPr>
          <w:p w14:paraId="138D9ADD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440" w:type="dxa"/>
            <w:vAlign w:val="center"/>
          </w:tcPr>
          <w:p w14:paraId="1355DA46" w14:textId="51F1D184" w:rsidR="00920CC8" w:rsidRPr="00B17723" w:rsidRDefault="008C7716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19"/>
              </w:rPr>
            </w:pPr>
            <w:sdt>
              <w:sdtPr>
                <w:rPr>
                  <w:rFonts w:ascii="Segoe UI Symbol" w:eastAsia="MS Gothic" w:hAnsi="Segoe UI Symbol" w:cs="Segoe UI Symbol"/>
                  <w:sz w:val="20"/>
                  <w:szCs w:val="19"/>
                </w:rPr>
                <w:id w:val="7333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549" w:rsidRPr="00B17723">
                  <w:rPr>
                    <w:rFonts w:ascii="MS Gothic" w:eastAsia="MS Gothic" w:hAnsi="MS Gothic" w:cs="Segoe UI Symbol" w:hint="eastAsia"/>
                    <w:sz w:val="20"/>
                    <w:szCs w:val="19"/>
                  </w:rPr>
                  <w:t>☐</w:t>
                </w:r>
              </w:sdtContent>
            </w:sdt>
            <w:r w:rsidR="00920CC8" w:rsidRPr="00B17723">
              <w:rPr>
                <w:rFonts w:ascii="Palatino Linotype" w:hAnsi="Palatino Linotype"/>
                <w:color w:val="auto"/>
                <w:sz w:val="20"/>
                <w:szCs w:val="19"/>
              </w:rPr>
              <w:t xml:space="preserve"> Don’t</w:t>
            </w:r>
            <w:r w:rsidR="009173CE">
              <w:rPr>
                <w:rFonts w:ascii="Palatino Linotype" w:hAnsi="Palatino Linotype"/>
                <w:color w:val="auto"/>
                <w:sz w:val="20"/>
                <w:szCs w:val="19"/>
              </w:rPr>
              <w:t xml:space="preserve"> </w:t>
            </w:r>
            <w:r w:rsidR="00920CC8" w:rsidRPr="00B17723">
              <w:rPr>
                <w:rFonts w:ascii="Palatino Linotype" w:hAnsi="Palatino Linotype"/>
                <w:color w:val="auto"/>
                <w:sz w:val="20"/>
                <w:szCs w:val="19"/>
              </w:rPr>
              <w:t>know</w:t>
            </w:r>
          </w:p>
        </w:tc>
      </w:tr>
    </w:tbl>
    <w:p w14:paraId="5860B28F" w14:textId="77777777" w:rsidR="001E3E1D" w:rsidRDefault="001E3E1D" w:rsidP="00686E89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</w:p>
    <w:p w14:paraId="14D3272A" w14:textId="77777777" w:rsidR="002C50B5" w:rsidRDefault="002C50B5" w:rsidP="00686E89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</w:p>
    <w:p w14:paraId="0392314E" w14:textId="033C803F" w:rsidR="00686E89" w:rsidRDefault="001E3E1D" w:rsidP="00686E89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  <w:r>
        <w:rPr>
          <w:rFonts w:ascii="Palatino Linotype" w:hAnsi="Palatino Linotype"/>
          <w:b/>
          <w:sz w:val="20"/>
          <w:szCs w:val="20"/>
        </w:rPr>
        <w:t xml:space="preserve">15. </w:t>
      </w:r>
      <w:r w:rsidR="00DC182B">
        <w:rPr>
          <w:rFonts w:ascii="Palatino Linotype" w:hAnsi="Palatino Linotype"/>
          <w:b/>
          <w:sz w:val="20"/>
          <w:szCs w:val="20"/>
        </w:rPr>
        <w:t>The</w:t>
      </w:r>
      <w:r w:rsidR="00686E89">
        <w:rPr>
          <w:rFonts w:ascii="Palatino Linotype" w:hAnsi="Palatino Linotype"/>
          <w:b/>
          <w:sz w:val="20"/>
          <w:szCs w:val="20"/>
        </w:rPr>
        <w:t xml:space="preserve"> languages spoken </w:t>
      </w:r>
      <w:r>
        <w:rPr>
          <w:rFonts w:ascii="Palatino Linotype" w:hAnsi="Palatino Linotype"/>
          <w:b/>
          <w:sz w:val="20"/>
          <w:szCs w:val="20"/>
        </w:rPr>
        <w:t>in these areas</w:t>
      </w:r>
      <w:r w:rsidR="00DC182B">
        <w:rPr>
          <w:rFonts w:ascii="Palatino Linotype" w:hAnsi="Palatino Linotype"/>
          <w:b/>
          <w:sz w:val="20"/>
          <w:szCs w:val="20"/>
        </w:rPr>
        <w:t xml:space="preserve"> include</w:t>
      </w:r>
      <w:r w:rsidRPr="001B0F5F">
        <w:rPr>
          <w:rFonts w:ascii="Palatino Linotype" w:hAnsi="Palatino Linotype"/>
          <w:b/>
          <w:sz w:val="20"/>
          <w:szCs w:val="20"/>
        </w:rPr>
        <w:t xml:space="preserve"> (please provide percentages; </w:t>
      </w:r>
      <w:r w:rsidRPr="00296FB8">
        <w:rPr>
          <w:rFonts w:ascii="Palatino Linotype" w:hAnsi="Palatino Linotype"/>
          <w:b/>
          <w:sz w:val="20"/>
          <w:szCs w:val="20"/>
          <w:u w:val="single"/>
        </w:rPr>
        <w:t>if you are unsure of the percentages</w:t>
      </w:r>
      <w:r w:rsidRPr="00296FB8" w:rsidDel="00C56E14">
        <w:rPr>
          <w:rFonts w:ascii="Palatino Linotype" w:hAnsi="Palatino Linotype"/>
          <w:b/>
          <w:sz w:val="20"/>
          <w:szCs w:val="20"/>
          <w:u w:val="single"/>
        </w:rPr>
        <w:t xml:space="preserve"> </w:t>
      </w:r>
      <w:r>
        <w:rPr>
          <w:rFonts w:ascii="Palatino Linotype" w:hAnsi="Palatino Linotype"/>
          <w:b/>
          <w:sz w:val="20"/>
          <w:szCs w:val="20"/>
          <w:u w:val="single"/>
        </w:rPr>
        <w:t>select “don’t know”)</w:t>
      </w:r>
      <w:r w:rsidRPr="001B0F5F">
        <w:rPr>
          <w:rFonts w:ascii="Palatino Linotype" w:hAnsi="Palatino Linotype"/>
          <w:b/>
          <w:sz w:val="20"/>
          <w:szCs w:val="20"/>
        </w:rPr>
        <w:t>:</w:t>
      </w:r>
    </w:p>
    <w:p w14:paraId="38444F21" w14:textId="77777777" w:rsidR="00D06E57" w:rsidRDefault="00D06E57" w:rsidP="00686E89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</w:p>
    <w:tbl>
      <w:tblPr>
        <w:tblStyle w:val="GridTable4-Accent11"/>
        <w:tblW w:w="1053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490"/>
        <w:gridCol w:w="3330"/>
        <w:gridCol w:w="1710"/>
      </w:tblGrid>
      <w:tr w:rsidR="00ED79DA" w:rsidRPr="001B0F5F" w14:paraId="54DDAB34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0" w:type="dxa"/>
            <w:shd w:val="clear" w:color="auto" w:fill="B8CCE4" w:themeFill="accent1" w:themeFillTint="66"/>
          </w:tcPr>
          <w:p w14:paraId="5D72E470" w14:textId="77777777" w:rsidR="00101512" w:rsidRPr="00B17723" w:rsidRDefault="00101512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3330" w:type="dxa"/>
          </w:tcPr>
          <w:p w14:paraId="2C67FD74" w14:textId="1CB3C0CC" w:rsidR="00101512" w:rsidRPr="00B17723" w:rsidRDefault="00101512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 xml:space="preserve">Limited English </w:t>
            </w:r>
            <w:r w:rsidR="00810A32"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P</w:t>
            </w: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roficiency</w:t>
            </w:r>
            <w:r w:rsidR="00ED79DA"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 xml:space="preserve"> </w:t>
            </w: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(LEP)</w:t>
            </w:r>
            <w:r w:rsidR="00ED79DA"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 xml:space="preserve"> </w:t>
            </w: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%</w:t>
            </w:r>
          </w:p>
        </w:tc>
        <w:tc>
          <w:tcPr>
            <w:tcW w:w="1710" w:type="dxa"/>
          </w:tcPr>
          <w:p w14:paraId="2C730D9B" w14:textId="77777777" w:rsidR="00101512" w:rsidRPr="00B17723" w:rsidRDefault="00101512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</w:tr>
      <w:tr w:rsidR="00ED79DA" w:rsidRPr="001B0F5F" w14:paraId="4A3A6491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0" w:type="dxa"/>
          </w:tcPr>
          <w:p w14:paraId="56FDD70F" w14:textId="022F5095" w:rsidR="00101512" w:rsidRPr="00B17723" w:rsidRDefault="00101512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b w:val="0"/>
                <w:sz w:val="20"/>
                <w:szCs w:val="20"/>
              </w:rPr>
              <w:t>15a. Patients the hospital provided care to in FY</w:t>
            </w:r>
            <w:r w:rsidR="00060B3F">
              <w:rPr>
                <w:rFonts w:ascii="Palatino Linotype" w:hAnsi="Palatino Linotype"/>
                <w:b w:val="0"/>
                <w:sz w:val="20"/>
                <w:szCs w:val="20"/>
              </w:rPr>
              <w:t xml:space="preserve"> 2023</w:t>
            </w:r>
          </w:p>
        </w:tc>
        <w:tc>
          <w:tcPr>
            <w:tcW w:w="3330" w:type="dxa"/>
          </w:tcPr>
          <w:p w14:paraId="63304D3D" w14:textId="77777777" w:rsidR="00101512" w:rsidRPr="00B17723" w:rsidRDefault="00101512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1710" w:type="dxa"/>
          </w:tcPr>
          <w:p w14:paraId="3415FA91" w14:textId="3D4FDD77" w:rsidR="00101512" w:rsidRPr="00B17723" w:rsidRDefault="008C7716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0"/>
                  <w:szCs w:val="20"/>
                </w:rPr>
                <w:id w:val="-933439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549" w:rsidRPr="00B17723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101512"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Don’t</w:t>
            </w:r>
            <w:r w:rsidR="00F71A60"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  <w:r w:rsidR="00101512"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>know</w:t>
            </w:r>
          </w:p>
        </w:tc>
      </w:tr>
      <w:tr w:rsidR="00ED79DA" w:rsidRPr="001B0F5F" w14:paraId="500B01A4" w14:textId="77777777" w:rsidTr="00B17723">
        <w:trPr>
          <w:trHeight w:val="9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0" w:type="dxa"/>
          </w:tcPr>
          <w:p w14:paraId="3D30EAFD" w14:textId="22C010D4" w:rsidR="00101512" w:rsidRPr="00B17723" w:rsidRDefault="00101512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b w:val="0"/>
                <w:sz w:val="20"/>
                <w:szCs w:val="20"/>
              </w:rPr>
              <w:t xml:space="preserve">15b. PFAC patient and family advisors in </w:t>
            </w:r>
            <w:r w:rsidR="001B0E69" w:rsidRPr="00B17723">
              <w:rPr>
                <w:rFonts w:ascii="Palatino Linotype" w:hAnsi="Palatino Linotype"/>
                <w:b w:val="0"/>
                <w:sz w:val="20"/>
                <w:szCs w:val="20"/>
              </w:rPr>
              <w:t>FY</w:t>
            </w:r>
            <w:r w:rsidR="00060B3F">
              <w:rPr>
                <w:rFonts w:ascii="Palatino Linotype" w:hAnsi="Palatino Linotype"/>
                <w:b w:val="0"/>
                <w:sz w:val="20"/>
                <w:szCs w:val="20"/>
              </w:rPr>
              <w:t xml:space="preserve"> 2023</w:t>
            </w:r>
          </w:p>
        </w:tc>
        <w:tc>
          <w:tcPr>
            <w:tcW w:w="3330" w:type="dxa"/>
          </w:tcPr>
          <w:p w14:paraId="18B3BD5C" w14:textId="77777777" w:rsidR="00101512" w:rsidRPr="00B17723" w:rsidRDefault="00101512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1710" w:type="dxa"/>
          </w:tcPr>
          <w:p w14:paraId="7F6B3CDE" w14:textId="354B9A42" w:rsidR="00101512" w:rsidRPr="00B17723" w:rsidRDefault="008C7716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0"/>
                  <w:szCs w:val="20"/>
                </w:rPr>
                <w:id w:val="143098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79DC" w:rsidRPr="00B17723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101512"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Don’t</w:t>
            </w:r>
            <w:r w:rsidR="00F71A60"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  <w:r w:rsidR="00101512"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>know</w:t>
            </w:r>
          </w:p>
        </w:tc>
      </w:tr>
    </w:tbl>
    <w:p w14:paraId="684EC0B8" w14:textId="7A0D8A93" w:rsidR="00D06E57" w:rsidRDefault="00D06E57" w:rsidP="00B17723">
      <w:pPr>
        <w:tabs>
          <w:tab w:val="left" w:pos="2226"/>
        </w:tabs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ab/>
      </w:r>
    </w:p>
    <w:p w14:paraId="77818BD2" w14:textId="77777777" w:rsidR="006266A4" w:rsidRDefault="006266A4" w:rsidP="00F71A60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/>
          <w:sz w:val="20"/>
          <w:szCs w:val="20"/>
        </w:rPr>
      </w:pPr>
    </w:p>
    <w:p w14:paraId="401EFD86" w14:textId="77777777" w:rsidR="006266A4" w:rsidRDefault="006266A4" w:rsidP="00F71A60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/>
          <w:sz w:val="20"/>
          <w:szCs w:val="20"/>
        </w:rPr>
      </w:pPr>
    </w:p>
    <w:p w14:paraId="09B946B3" w14:textId="2F3976B3" w:rsidR="00706524" w:rsidRPr="00B17723" w:rsidRDefault="00706524" w:rsidP="00F71A60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 w:cs="Times New Roman"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t>1</w:t>
      </w:r>
      <w:r w:rsidR="001E3E1D" w:rsidRPr="00B17723">
        <w:rPr>
          <w:rFonts w:ascii="Palatino Linotype" w:hAnsi="Palatino Linotype"/>
          <w:sz w:val="20"/>
          <w:szCs w:val="20"/>
        </w:rPr>
        <w:t>5c</w:t>
      </w:r>
      <w:r w:rsidRPr="00B17723">
        <w:rPr>
          <w:rFonts w:ascii="Palatino Linotype" w:hAnsi="Palatino Linotype"/>
          <w:sz w:val="20"/>
          <w:szCs w:val="20"/>
        </w:rPr>
        <w:t>.</w:t>
      </w:r>
      <w:r w:rsidR="00C44CC4" w:rsidRPr="00B17723">
        <w:t xml:space="preserve"> </w:t>
      </w:r>
      <w:r w:rsidR="00C44CC4" w:rsidRPr="00B17723">
        <w:rPr>
          <w:rFonts w:ascii="Palatino Linotype" w:hAnsi="Palatino Linotype"/>
          <w:sz w:val="20"/>
          <w:szCs w:val="20"/>
        </w:rPr>
        <w:t>What percentage of patients that the hospital provided care to in FY</w:t>
      </w:r>
      <w:r w:rsidR="00227952">
        <w:rPr>
          <w:rFonts w:ascii="Palatino Linotype" w:hAnsi="Palatino Linotype"/>
          <w:sz w:val="20"/>
          <w:szCs w:val="20"/>
        </w:rPr>
        <w:t xml:space="preserve"> 202</w:t>
      </w:r>
      <w:r w:rsidR="008C7716">
        <w:rPr>
          <w:rFonts w:ascii="Palatino Linotype" w:hAnsi="Palatino Linotype"/>
          <w:sz w:val="20"/>
          <w:szCs w:val="20"/>
        </w:rPr>
        <w:t>3</w:t>
      </w:r>
      <w:r w:rsidR="004B2485" w:rsidRPr="00B17723">
        <w:rPr>
          <w:rFonts w:ascii="Palatino Linotype" w:hAnsi="Palatino Linotype"/>
          <w:sz w:val="20"/>
          <w:szCs w:val="20"/>
        </w:rPr>
        <w:t xml:space="preserve"> </w:t>
      </w:r>
      <w:r w:rsidR="00C44CC4" w:rsidRPr="00B17723">
        <w:rPr>
          <w:rFonts w:ascii="Palatino Linotype" w:hAnsi="Palatino Linotype"/>
          <w:sz w:val="20"/>
          <w:szCs w:val="20"/>
        </w:rPr>
        <w:t>spoke the following as their primary language?</w:t>
      </w:r>
    </w:p>
    <w:tbl>
      <w:tblPr>
        <w:tblStyle w:val="GridTable4-Accent11"/>
        <w:tblW w:w="8808" w:type="dxa"/>
        <w:tblInd w:w="727" w:type="dxa"/>
        <w:tblLayout w:type="fixed"/>
        <w:tblLook w:val="04A0" w:firstRow="1" w:lastRow="0" w:firstColumn="1" w:lastColumn="0" w:noHBand="0" w:noVBand="1"/>
      </w:tblPr>
      <w:tblGrid>
        <w:gridCol w:w="7458"/>
        <w:gridCol w:w="1350"/>
      </w:tblGrid>
      <w:tr w:rsidR="009173CE" w:rsidRPr="001B0F5F" w14:paraId="5A666E2E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23D9FEC5" w14:textId="77777777" w:rsidR="00706524" w:rsidRPr="001B0F5F" w:rsidRDefault="00706524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D0F98D0" w14:textId="77777777" w:rsidR="00706524" w:rsidRPr="00B17723" w:rsidRDefault="00706524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b w:val="0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b w:val="0"/>
                <w:color w:val="FFFFFF" w:themeColor="background1"/>
                <w:sz w:val="20"/>
                <w:szCs w:val="20"/>
              </w:rPr>
              <w:t>%</w:t>
            </w:r>
          </w:p>
        </w:tc>
      </w:tr>
      <w:tr w:rsidR="009173CE" w:rsidRPr="001B0F5F" w14:paraId="29A6AE65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269DB60D" w14:textId="77777777" w:rsidR="00706524" w:rsidRPr="001B0F5F" w:rsidRDefault="00706524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Spanish</w:t>
            </w:r>
          </w:p>
        </w:tc>
        <w:tc>
          <w:tcPr>
            <w:tcW w:w="1350" w:type="dxa"/>
          </w:tcPr>
          <w:p w14:paraId="0B5DD450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1AC6E1BF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7A7D2E68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Portuguese</w:t>
            </w:r>
          </w:p>
        </w:tc>
        <w:tc>
          <w:tcPr>
            <w:tcW w:w="1350" w:type="dxa"/>
          </w:tcPr>
          <w:p w14:paraId="2F6A4431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0A238D43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5ACF1CF9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Chinese</w:t>
            </w:r>
          </w:p>
        </w:tc>
        <w:tc>
          <w:tcPr>
            <w:tcW w:w="1350" w:type="dxa"/>
          </w:tcPr>
          <w:p w14:paraId="56976C53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61D1AD3A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10EF0667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Haitian Creole</w:t>
            </w:r>
          </w:p>
        </w:tc>
        <w:tc>
          <w:tcPr>
            <w:tcW w:w="1350" w:type="dxa"/>
          </w:tcPr>
          <w:p w14:paraId="3CD566B3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2DFC4D09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43EF7FDC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Vietnamese</w:t>
            </w:r>
          </w:p>
        </w:tc>
        <w:tc>
          <w:tcPr>
            <w:tcW w:w="1350" w:type="dxa"/>
          </w:tcPr>
          <w:p w14:paraId="5608E314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1DB80BD1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432412C8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Russian</w:t>
            </w:r>
          </w:p>
        </w:tc>
        <w:tc>
          <w:tcPr>
            <w:tcW w:w="1350" w:type="dxa"/>
          </w:tcPr>
          <w:p w14:paraId="59F16B8E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1641048D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38AA139D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French</w:t>
            </w:r>
          </w:p>
        </w:tc>
        <w:tc>
          <w:tcPr>
            <w:tcW w:w="1350" w:type="dxa"/>
          </w:tcPr>
          <w:p w14:paraId="6FBF3AD6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3C16BA5E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575862C6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 w:rsidRPr="00706524">
              <w:rPr>
                <w:rFonts w:ascii="Palatino Linotype" w:hAnsi="Palatino Linotype"/>
                <w:b w:val="0"/>
                <w:sz w:val="20"/>
                <w:szCs w:val="20"/>
              </w:rPr>
              <w:t>Mon-Khmer/Cambodian</w:t>
            </w:r>
          </w:p>
        </w:tc>
        <w:tc>
          <w:tcPr>
            <w:tcW w:w="1350" w:type="dxa"/>
          </w:tcPr>
          <w:p w14:paraId="74D21FB1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456E140D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4EF885BC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Italian</w:t>
            </w:r>
          </w:p>
        </w:tc>
        <w:tc>
          <w:tcPr>
            <w:tcW w:w="1350" w:type="dxa"/>
          </w:tcPr>
          <w:p w14:paraId="2F2F521E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33D1298D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2B0417AE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Arabic</w:t>
            </w:r>
          </w:p>
        </w:tc>
        <w:tc>
          <w:tcPr>
            <w:tcW w:w="1350" w:type="dxa"/>
          </w:tcPr>
          <w:p w14:paraId="570D49B3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5C1BDE94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7A33D1AC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Albanian</w:t>
            </w:r>
          </w:p>
        </w:tc>
        <w:tc>
          <w:tcPr>
            <w:tcW w:w="1350" w:type="dxa"/>
          </w:tcPr>
          <w:p w14:paraId="30FFB051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2CB49630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3436B4B9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Cape Verdean</w:t>
            </w:r>
          </w:p>
        </w:tc>
        <w:tc>
          <w:tcPr>
            <w:tcW w:w="1350" w:type="dxa"/>
          </w:tcPr>
          <w:p w14:paraId="31BFF8B2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</w:tbl>
    <w:p w14:paraId="3F61534C" w14:textId="4302840E" w:rsidR="00101512" w:rsidRDefault="008C7716" w:rsidP="00B17723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309959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3865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101512" w:rsidRPr="001B0F5F">
        <w:rPr>
          <w:rFonts w:ascii="Palatino Linotype" w:hAnsi="Palatino Linotype"/>
          <w:sz w:val="28"/>
          <w:szCs w:val="20"/>
        </w:rPr>
        <w:t xml:space="preserve"> </w:t>
      </w:r>
      <w:r w:rsidR="00101512" w:rsidRPr="001B0F5F">
        <w:rPr>
          <w:rFonts w:ascii="Palatino Linotype" w:hAnsi="Palatino Linotype"/>
          <w:sz w:val="20"/>
          <w:szCs w:val="20"/>
        </w:rPr>
        <w:t xml:space="preserve">Don’t </w:t>
      </w:r>
      <w:proofErr w:type="gramStart"/>
      <w:r w:rsidR="00101512" w:rsidRPr="001B0F5F">
        <w:rPr>
          <w:rFonts w:ascii="Palatino Linotype" w:hAnsi="Palatino Linotype"/>
          <w:sz w:val="20"/>
          <w:szCs w:val="20"/>
        </w:rPr>
        <w:t>know</w:t>
      </w:r>
      <w:proofErr w:type="gramEnd"/>
    </w:p>
    <w:p w14:paraId="114501B4" w14:textId="77777777" w:rsidR="003213EE" w:rsidRDefault="003213EE" w:rsidP="00C44CC4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</w:p>
    <w:p w14:paraId="1F5F02AD" w14:textId="2EA6633D" w:rsidR="00C44CC4" w:rsidRPr="00B17723" w:rsidRDefault="00C44CC4" w:rsidP="00F71A60">
      <w:pPr>
        <w:autoSpaceDE w:val="0"/>
        <w:autoSpaceDN w:val="0"/>
        <w:adjustRightInd w:val="0"/>
        <w:spacing w:after="85" w:line="240" w:lineRule="auto"/>
        <w:ind w:left="810"/>
        <w:contextualSpacing/>
        <w:rPr>
          <w:rFonts w:ascii="Palatino Linotype" w:hAnsi="Palatino Linotype" w:cs="Times New Roman"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t>1</w:t>
      </w:r>
      <w:r w:rsidR="001E3E1D" w:rsidRPr="00B17723">
        <w:rPr>
          <w:rFonts w:ascii="Palatino Linotype" w:hAnsi="Palatino Linotype"/>
          <w:sz w:val="20"/>
          <w:szCs w:val="20"/>
        </w:rPr>
        <w:t>5d</w:t>
      </w:r>
      <w:r w:rsidRPr="00B17723">
        <w:rPr>
          <w:rFonts w:ascii="Palatino Linotype" w:hAnsi="Palatino Linotype"/>
          <w:sz w:val="20"/>
          <w:szCs w:val="20"/>
        </w:rPr>
        <w:t>.</w:t>
      </w:r>
      <w:r w:rsidRPr="00B17723">
        <w:t xml:space="preserve"> </w:t>
      </w:r>
      <w:r w:rsidRPr="00B17723">
        <w:rPr>
          <w:rFonts w:ascii="Palatino Linotype" w:hAnsi="Palatino Linotype"/>
          <w:sz w:val="20"/>
          <w:szCs w:val="20"/>
        </w:rPr>
        <w:t>In FY</w:t>
      </w:r>
      <w:r w:rsidR="00060B3F">
        <w:rPr>
          <w:rFonts w:ascii="Palatino Linotype" w:hAnsi="Palatino Linotype"/>
          <w:sz w:val="20"/>
          <w:szCs w:val="20"/>
        </w:rPr>
        <w:t xml:space="preserve"> 2023</w:t>
      </w:r>
      <w:r w:rsidRPr="00B17723">
        <w:rPr>
          <w:rFonts w:ascii="Palatino Linotype" w:hAnsi="Palatino Linotype"/>
          <w:sz w:val="20"/>
          <w:szCs w:val="20"/>
        </w:rPr>
        <w:t>, what percentage of PFAC patient and family advisors spoke the following as their primary language?</w:t>
      </w:r>
    </w:p>
    <w:tbl>
      <w:tblPr>
        <w:tblStyle w:val="GridTable4-Accent11"/>
        <w:tblW w:w="8808" w:type="dxa"/>
        <w:tblInd w:w="799" w:type="dxa"/>
        <w:tblLayout w:type="fixed"/>
        <w:tblLook w:val="04A0" w:firstRow="1" w:lastRow="0" w:firstColumn="1" w:lastColumn="0" w:noHBand="0" w:noVBand="1"/>
      </w:tblPr>
      <w:tblGrid>
        <w:gridCol w:w="7458"/>
        <w:gridCol w:w="1350"/>
      </w:tblGrid>
      <w:tr w:rsidR="00D06E57" w:rsidRPr="001B0F5F" w14:paraId="0019C97A" w14:textId="77777777" w:rsidTr="009173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1AF667BD" w14:textId="77777777" w:rsidR="00C44CC4" w:rsidRPr="001B0F5F" w:rsidRDefault="00C44CC4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9F67CAC" w14:textId="77777777" w:rsidR="00C44CC4" w:rsidRPr="00B17723" w:rsidRDefault="00C44CC4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%</w:t>
            </w:r>
          </w:p>
        </w:tc>
      </w:tr>
      <w:tr w:rsidR="00D06E57" w:rsidRPr="001B0F5F" w14:paraId="54AD5DE2" w14:textId="77777777" w:rsidTr="009173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7852EB83" w14:textId="77777777" w:rsidR="00C44CC4" w:rsidRPr="001B0F5F" w:rsidRDefault="00C44CC4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Spanish</w:t>
            </w:r>
          </w:p>
        </w:tc>
        <w:tc>
          <w:tcPr>
            <w:tcW w:w="1350" w:type="dxa"/>
          </w:tcPr>
          <w:p w14:paraId="20220883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B17723" w:rsidRPr="001B0F5F" w14:paraId="1AD8EDBF" w14:textId="77777777" w:rsidTr="009173CE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19F78E35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Portuguese</w:t>
            </w:r>
          </w:p>
        </w:tc>
        <w:tc>
          <w:tcPr>
            <w:tcW w:w="1350" w:type="dxa"/>
          </w:tcPr>
          <w:p w14:paraId="49173855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D06E57" w:rsidRPr="001B0F5F" w14:paraId="0DB19290" w14:textId="77777777" w:rsidTr="009173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0F257C33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Chinese</w:t>
            </w:r>
          </w:p>
        </w:tc>
        <w:tc>
          <w:tcPr>
            <w:tcW w:w="1350" w:type="dxa"/>
          </w:tcPr>
          <w:p w14:paraId="2C1A72C4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B17723" w:rsidRPr="001B0F5F" w14:paraId="72821647" w14:textId="77777777" w:rsidTr="009173CE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70504B1E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Haitian Creole</w:t>
            </w:r>
          </w:p>
        </w:tc>
        <w:tc>
          <w:tcPr>
            <w:tcW w:w="1350" w:type="dxa"/>
          </w:tcPr>
          <w:p w14:paraId="535EAF90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D06E57" w:rsidRPr="001B0F5F" w14:paraId="0CD3128C" w14:textId="77777777" w:rsidTr="009173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039DA260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Vietnamese</w:t>
            </w:r>
          </w:p>
        </w:tc>
        <w:tc>
          <w:tcPr>
            <w:tcW w:w="1350" w:type="dxa"/>
          </w:tcPr>
          <w:p w14:paraId="516AE4A9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B17723" w:rsidRPr="001B0F5F" w14:paraId="3D93809D" w14:textId="77777777" w:rsidTr="009173CE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187B2E99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Russian</w:t>
            </w:r>
          </w:p>
        </w:tc>
        <w:tc>
          <w:tcPr>
            <w:tcW w:w="1350" w:type="dxa"/>
          </w:tcPr>
          <w:p w14:paraId="48B75DBA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D06E57" w:rsidRPr="001B0F5F" w14:paraId="61544AC8" w14:textId="77777777" w:rsidTr="009173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5EB9CAEB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French</w:t>
            </w:r>
          </w:p>
        </w:tc>
        <w:tc>
          <w:tcPr>
            <w:tcW w:w="1350" w:type="dxa"/>
          </w:tcPr>
          <w:p w14:paraId="18AA88F1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B17723" w:rsidRPr="001B0F5F" w14:paraId="6BCB10F1" w14:textId="77777777" w:rsidTr="009173CE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79C5D490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 w:rsidRPr="00706524">
              <w:rPr>
                <w:rFonts w:ascii="Palatino Linotype" w:hAnsi="Palatino Linotype"/>
                <w:b w:val="0"/>
                <w:sz w:val="20"/>
                <w:szCs w:val="20"/>
              </w:rPr>
              <w:t>Mon-Khmer/Cambodian</w:t>
            </w:r>
          </w:p>
        </w:tc>
        <w:tc>
          <w:tcPr>
            <w:tcW w:w="1350" w:type="dxa"/>
          </w:tcPr>
          <w:p w14:paraId="35788675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D06E57" w:rsidRPr="001B0F5F" w14:paraId="48D98EAF" w14:textId="77777777" w:rsidTr="009173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6855D09B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Italian</w:t>
            </w:r>
          </w:p>
        </w:tc>
        <w:tc>
          <w:tcPr>
            <w:tcW w:w="1350" w:type="dxa"/>
          </w:tcPr>
          <w:p w14:paraId="3F30A93E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B17723" w:rsidRPr="001B0F5F" w14:paraId="338ED0D0" w14:textId="77777777" w:rsidTr="009173CE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5D439D46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Arabic</w:t>
            </w:r>
          </w:p>
        </w:tc>
        <w:tc>
          <w:tcPr>
            <w:tcW w:w="1350" w:type="dxa"/>
          </w:tcPr>
          <w:p w14:paraId="05F56E22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D06E57" w:rsidRPr="001B0F5F" w14:paraId="24BF4D4C" w14:textId="77777777" w:rsidTr="009173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08ED99D3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Albanian</w:t>
            </w:r>
          </w:p>
        </w:tc>
        <w:tc>
          <w:tcPr>
            <w:tcW w:w="1350" w:type="dxa"/>
          </w:tcPr>
          <w:p w14:paraId="1E32FA76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B17723" w:rsidRPr="001B0F5F" w14:paraId="7D9A54D6" w14:textId="77777777" w:rsidTr="009173CE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5A051A93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Cape Verdean</w:t>
            </w:r>
          </w:p>
        </w:tc>
        <w:tc>
          <w:tcPr>
            <w:tcW w:w="1350" w:type="dxa"/>
          </w:tcPr>
          <w:p w14:paraId="10D95B90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</w:tbl>
    <w:p w14:paraId="65A51251" w14:textId="7A697F59" w:rsidR="00101512" w:rsidRDefault="008C7716" w:rsidP="00B17723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133714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71A60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101512" w:rsidRPr="001B0F5F">
        <w:rPr>
          <w:rFonts w:ascii="Palatino Linotype" w:hAnsi="Palatino Linotype"/>
          <w:sz w:val="28"/>
          <w:szCs w:val="20"/>
        </w:rPr>
        <w:t xml:space="preserve"> </w:t>
      </w:r>
      <w:r w:rsidR="00101512" w:rsidRPr="001B0F5F">
        <w:rPr>
          <w:rFonts w:ascii="Palatino Linotype" w:hAnsi="Palatino Linotype"/>
          <w:sz w:val="20"/>
          <w:szCs w:val="20"/>
        </w:rPr>
        <w:t xml:space="preserve">Don’t </w:t>
      </w:r>
      <w:proofErr w:type="gramStart"/>
      <w:r w:rsidR="00101512" w:rsidRPr="001B0F5F">
        <w:rPr>
          <w:rFonts w:ascii="Palatino Linotype" w:hAnsi="Palatino Linotype"/>
          <w:sz w:val="20"/>
          <w:szCs w:val="20"/>
        </w:rPr>
        <w:t>know</w:t>
      </w:r>
      <w:proofErr w:type="gramEnd"/>
    </w:p>
    <w:p w14:paraId="5369936E" w14:textId="77777777" w:rsidR="006266A4" w:rsidRDefault="006266A4" w:rsidP="006266A4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 w:cs="Times New Roman"/>
          <w:sz w:val="20"/>
          <w:szCs w:val="20"/>
        </w:rPr>
      </w:pPr>
    </w:p>
    <w:p w14:paraId="69E3DA71" w14:textId="77777777" w:rsidR="00727396" w:rsidRPr="001B7540" w:rsidRDefault="00DB5867" w:rsidP="00B17723">
      <w:pPr>
        <w:pStyle w:val="Default"/>
        <w:tabs>
          <w:tab w:val="left" w:pos="90"/>
        </w:tabs>
        <w:rPr>
          <w:rFonts w:ascii="Palatino Linotype" w:hAnsi="Palatino Linotype"/>
          <w:b/>
          <w:color w:val="auto"/>
          <w:sz w:val="20"/>
          <w:szCs w:val="20"/>
        </w:rPr>
      </w:pPr>
      <w:r w:rsidRPr="001B0F5F"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6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C30B35">
        <w:rPr>
          <w:rFonts w:ascii="Palatino Linotype" w:hAnsi="Palatino Linotype"/>
          <w:b/>
          <w:color w:val="auto"/>
          <w:sz w:val="20"/>
          <w:szCs w:val="20"/>
        </w:rPr>
        <w:t>The</w:t>
      </w:r>
      <w:r w:rsidR="00C30B35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PFAC is undertaking the following activities to ensure appropriate representation of our membership in comparison to our patient </w:t>
      </w:r>
      <w:r w:rsidR="00281309">
        <w:rPr>
          <w:rFonts w:ascii="Palatino Linotype" w:hAnsi="Palatino Linotype"/>
          <w:b/>
          <w:color w:val="auto"/>
          <w:sz w:val="20"/>
          <w:szCs w:val="20"/>
        </w:rPr>
        <w:t xml:space="preserve">population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or catchment area:</w:t>
      </w:r>
    </w:p>
    <w:p w14:paraId="7ACB3938" w14:textId="42C89442" w:rsidR="00CB1694" w:rsidRPr="00B17723" w:rsidRDefault="00207549" w:rsidP="00B17723">
      <w:pPr>
        <w:spacing w:after="0"/>
        <w:rPr>
          <w:rFonts w:ascii="Palatino Linotype" w:hAnsi="Palatino Linotype"/>
          <w:b/>
          <w:sz w:val="20"/>
        </w:rPr>
      </w:pPr>
      <w:r>
        <w:t xml:space="preserve"> </w:t>
      </w:r>
    </w:p>
    <w:p w14:paraId="386608FE" w14:textId="77777777" w:rsidR="00542285" w:rsidRPr="00B17723" w:rsidRDefault="00542285" w:rsidP="00B17723">
      <w:pPr>
        <w:spacing w:after="0"/>
        <w:rPr>
          <w:rFonts w:ascii="Palatino Linotype" w:hAnsi="Palatino Linotype"/>
          <w:b/>
          <w:sz w:val="20"/>
        </w:rPr>
      </w:pPr>
    </w:p>
    <w:p w14:paraId="15443E20" w14:textId="23EC82F1" w:rsidR="00DB4988" w:rsidRDefault="00DB4988" w:rsidP="00B17723">
      <w:pPr>
        <w:spacing w:after="0"/>
        <w:jc w:val="center"/>
        <w:rPr>
          <w:rFonts w:ascii="Palatino Linotype" w:hAnsi="Palatino Linotype"/>
          <w:b/>
          <w:sz w:val="24"/>
          <w:szCs w:val="28"/>
          <w:u w:val="single"/>
        </w:rPr>
      </w:pPr>
      <w:r w:rsidRPr="00B17723">
        <w:rPr>
          <w:rFonts w:ascii="Palatino Linotype" w:hAnsi="Palatino Linotype"/>
          <w:b/>
          <w:sz w:val="24"/>
          <w:szCs w:val="28"/>
          <w:u w:val="single"/>
        </w:rPr>
        <w:t xml:space="preserve">Section </w:t>
      </w:r>
      <w:r w:rsidR="0030161C" w:rsidRPr="00B17723">
        <w:rPr>
          <w:rFonts w:ascii="Palatino Linotype" w:hAnsi="Palatino Linotype"/>
          <w:b/>
          <w:sz w:val="24"/>
          <w:szCs w:val="28"/>
          <w:u w:val="single"/>
        </w:rPr>
        <w:t>4</w:t>
      </w:r>
      <w:r w:rsidRPr="00B17723">
        <w:rPr>
          <w:rFonts w:ascii="Palatino Linotype" w:hAnsi="Palatino Linotype"/>
          <w:b/>
          <w:sz w:val="24"/>
          <w:szCs w:val="28"/>
          <w:u w:val="single"/>
        </w:rPr>
        <w:t>: PFAC Operations</w:t>
      </w:r>
    </w:p>
    <w:p w14:paraId="710659D0" w14:textId="77777777" w:rsidR="00CB1694" w:rsidRPr="00B17723" w:rsidRDefault="00CB1694" w:rsidP="00B17723">
      <w:pPr>
        <w:spacing w:after="0"/>
        <w:jc w:val="center"/>
        <w:rPr>
          <w:rFonts w:ascii="Palatino Linotype" w:hAnsi="Palatino Linotype" w:cs="Calibri"/>
          <w:b/>
          <w:sz w:val="24"/>
          <w:szCs w:val="28"/>
          <w:u w:val="single"/>
        </w:rPr>
      </w:pPr>
    </w:p>
    <w:p w14:paraId="76100732" w14:textId="77777777" w:rsidR="00DB4988" w:rsidRPr="001B0F5F" w:rsidRDefault="005476EE" w:rsidP="00B17723">
      <w:pPr>
        <w:pStyle w:val="Default"/>
        <w:autoSpaceDE/>
        <w:autoSpaceDN/>
        <w:adjustRightInd/>
        <w:rPr>
          <w:rFonts w:ascii="Palatino Linotype" w:hAnsi="Palatino Linotype"/>
          <w:b/>
          <w:color w:val="auto"/>
          <w:sz w:val="20"/>
          <w:szCs w:val="20"/>
        </w:rPr>
      </w:pPr>
      <w:r w:rsidRPr="001B0F5F"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7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Our process for developing and distributing agendas for </w:t>
      </w:r>
      <w:r w:rsidR="00C30B35">
        <w:rPr>
          <w:rFonts w:ascii="Palatino Linotype" w:hAnsi="Palatino Linotype"/>
          <w:b/>
          <w:color w:val="auto"/>
          <w:sz w:val="20"/>
          <w:szCs w:val="20"/>
        </w:rPr>
        <w:t>the</w:t>
      </w:r>
      <w:r w:rsidR="00C30B35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PFAC meetings (choose):</w:t>
      </w:r>
    </w:p>
    <w:p w14:paraId="5FF1047F" w14:textId="77777777" w:rsidR="00DB4988" w:rsidRPr="0062181F" w:rsidRDefault="008C7716" w:rsidP="00B17723">
      <w:pPr>
        <w:pStyle w:val="Default"/>
        <w:ind w:left="360" w:firstLine="36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216888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79DC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1B0F5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440240">
        <w:rPr>
          <w:rFonts w:ascii="Palatino Linotype" w:hAnsi="Palatino Linotype"/>
          <w:color w:val="auto"/>
          <w:sz w:val="20"/>
          <w:szCs w:val="20"/>
        </w:rPr>
        <w:t>S</w:t>
      </w:r>
      <w:r w:rsidR="00DB4988" w:rsidRPr="001B0F5F">
        <w:rPr>
          <w:rFonts w:ascii="Palatino Linotype" w:hAnsi="Palatino Linotype"/>
          <w:color w:val="auto"/>
          <w:sz w:val="20"/>
          <w:szCs w:val="20"/>
        </w:rPr>
        <w:t xml:space="preserve">taff develops the agenda and sends it out </w:t>
      </w:r>
      <w:r w:rsidR="00DB4988" w:rsidRPr="0062181F">
        <w:rPr>
          <w:rFonts w:ascii="Palatino Linotype" w:hAnsi="Palatino Linotype"/>
          <w:color w:val="auto"/>
          <w:sz w:val="20"/>
          <w:szCs w:val="20"/>
        </w:rPr>
        <w:t xml:space="preserve">prior to the </w:t>
      </w:r>
      <w:proofErr w:type="gramStart"/>
      <w:r w:rsidR="00DB4988" w:rsidRPr="0062181F">
        <w:rPr>
          <w:rFonts w:ascii="Palatino Linotype" w:hAnsi="Palatino Linotype"/>
          <w:color w:val="auto"/>
          <w:sz w:val="20"/>
          <w:szCs w:val="20"/>
        </w:rPr>
        <w:t>meeting</w:t>
      </w:r>
      <w:proofErr w:type="gramEnd"/>
    </w:p>
    <w:p w14:paraId="3C465560" w14:textId="77777777" w:rsidR="00DB4988" w:rsidRPr="0062181F" w:rsidRDefault="008C7716" w:rsidP="00B17723">
      <w:pPr>
        <w:pStyle w:val="Default"/>
        <w:ind w:left="1080" w:hanging="36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61765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62181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440240" w:rsidRPr="0062181F">
        <w:rPr>
          <w:rFonts w:ascii="Palatino Linotype" w:hAnsi="Palatino Linotype"/>
          <w:color w:val="auto"/>
          <w:sz w:val="20"/>
          <w:szCs w:val="20"/>
        </w:rPr>
        <w:t>S</w:t>
      </w:r>
      <w:r w:rsidR="00DB4988" w:rsidRPr="0062181F">
        <w:rPr>
          <w:rFonts w:ascii="Palatino Linotype" w:hAnsi="Palatino Linotype"/>
          <w:color w:val="auto"/>
          <w:sz w:val="20"/>
          <w:szCs w:val="20"/>
        </w:rPr>
        <w:t xml:space="preserve">taff develops the agenda and distributes it </w:t>
      </w:r>
      <w:r w:rsidR="00DB4988" w:rsidRPr="0062181F">
        <w:rPr>
          <w:rFonts w:ascii="Palatino Linotype" w:hAnsi="Palatino Linotype"/>
          <w:color w:val="auto"/>
          <w:sz w:val="20"/>
        </w:rPr>
        <w:t xml:space="preserve">at the </w:t>
      </w:r>
      <w:proofErr w:type="gramStart"/>
      <w:r w:rsidR="00DB4988" w:rsidRPr="0062181F">
        <w:rPr>
          <w:rFonts w:ascii="Palatino Linotype" w:hAnsi="Palatino Linotype"/>
          <w:color w:val="auto"/>
          <w:sz w:val="20"/>
        </w:rPr>
        <w:t>meeting</w:t>
      </w:r>
      <w:proofErr w:type="gramEnd"/>
    </w:p>
    <w:p w14:paraId="71462A86" w14:textId="77777777" w:rsidR="00DB4988" w:rsidRPr="0062181F" w:rsidRDefault="008C7716" w:rsidP="00B17723">
      <w:pPr>
        <w:pStyle w:val="Default"/>
        <w:ind w:left="1080" w:hanging="36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820854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62181F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62181F">
        <w:rPr>
          <w:rFonts w:ascii="Palatino Linotype" w:hAnsi="Palatino Linotype"/>
          <w:color w:val="auto"/>
          <w:sz w:val="20"/>
          <w:szCs w:val="20"/>
        </w:rPr>
        <w:t xml:space="preserve">PFAC members develop the agenda and send it out prior to the </w:t>
      </w:r>
      <w:proofErr w:type="gramStart"/>
      <w:r w:rsidR="00DB4988" w:rsidRPr="0062181F">
        <w:rPr>
          <w:rFonts w:ascii="Palatino Linotype" w:hAnsi="Palatino Linotype"/>
          <w:color w:val="auto"/>
          <w:sz w:val="20"/>
          <w:szCs w:val="20"/>
        </w:rPr>
        <w:t>meeting</w:t>
      </w:r>
      <w:proofErr w:type="gramEnd"/>
    </w:p>
    <w:p w14:paraId="2BDA510A" w14:textId="77777777" w:rsidR="00DB4988" w:rsidRPr="0062181F" w:rsidRDefault="008C7716" w:rsidP="00B17723">
      <w:pPr>
        <w:pStyle w:val="Default"/>
        <w:ind w:left="1080" w:hanging="36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2114348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62181F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62181F">
        <w:rPr>
          <w:rFonts w:ascii="Palatino Linotype" w:hAnsi="Palatino Linotype"/>
          <w:color w:val="auto"/>
          <w:sz w:val="20"/>
          <w:szCs w:val="20"/>
        </w:rPr>
        <w:t xml:space="preserve">PFAC members develop the agenda and distribute it at the </w:t>
      </w:r>
      <w:proofErr w:type="gramStart"/>
      <w:r w:rsidR="00DB4988" w:rsidRPr="0062181F">
        <w:rPr>
          <w:rFonts w:ascii="Palatino Linotype" w:hAnsi="Palatino Linotype"/>
          <w:color w:val="auto"/>
          <w:sz w:val="20"/>
          <w:szCs w:val="20"/>
        </w:rPr>
        <w:t>meeting</w:t>
      </w:r>
      <w:proofErr w:type="gramEnd"/>
    </w:p>
    <w:p w14:paraId="7163B7EF" w14:textId="77777777" w:rsidR="00496263" w:rsidRPr="0062181F" w:rsidRDefault="008C7716" w:rsidP="00B17723">
      <w:pPr>
        <w:pStyle w:val="Default"/>
        <w:ind w:left="1080" w:hanging="360"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675000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62181F">
        <w:rPr>
          <w:rFonts w:ascii="Palatino Linotype" w:hAnsi="Palatino Linotype" w:cs="Times New Roman"/>
          <w:sz w:val="20"/>
          <w:szCs w:val="20"/>
        </w:rPr>
        <w:t xml:space="preserve"> </w:t>
      </w:r>
      <w:r w:rsidR="00496263" w:rsidRPr="0062181F">
        <w:rPr>
          <w:rFonts w:ascii="Palatino Linotype" w:hAnsi="Palatino Linotype" w:cs="Times New Roman"/>
          <w:sz w:val="20"/>
          <w:szCs w:val="20"/>
        </w:rPr>
        <w:t>PFAC members and staff develop agenda together and send it out prior to the meeting.</w:t>
      </w:r>
      <w:r w:rsidR="004B6952" w:rsidRPr="0062181F">
        <w:rPr>
          <w:rFonts w:ascii="Palatino Linotype" w:hAnsi="Palatino Linotype" w:cs="Times New Roman"/>
          <w:sz w:val="20"/>
          <w:szCs w:val="20"/>
        </w:rPr>
        <w:t xml:space="preserve"> </w:t>
      </w:r>
      <w:r w:rsidR="004B6952" w:rsidRPr="0062181F">
        <w:rPr>
          <w:rFonts w:ascii="Palatino Linotype" w:hAnsi="Palatino Linotype"/>
          <w:color w:val="auto"/>
          <w:sz w:val="20"/>
          <w:szCs w:val="20"/>
        </w:rPr>
        <w:t>(Please describe below</w:t>
      </w:r>
      <w:r w:rsidR="009A567E" w:rsidRPr="0062181F">
        <w:rPr>
          <w:rFonts w:ascii="Palatino Linotype" w:hAnsi="Palatino Linotype"/>
          <w:color w:val="auto"/>
          <w:sz w:val="20"/>
          <w:szCs w:val="20"/>
        </w:rPr>
        <w:t xml:space="preserve"> in </w:t>
      </w:r>
      <w:r w:rsidR="00DB42D7" w:rsidRPr="0062181F">
        <w:rPr>
          <w:rFonts w:ascii="Palatino Linotype" w:hAnsi="Palatino Linotype"/>
          <w:b/>
          <w:color w:val="auto"/>
          <w:sz w:val="20"/>
          <w:szCs w:val="20"/>
        </w:rPr>
        <w:t>#</w:t>
      </w:r>
      <w:r w:rsidR="009A567E" w:rsidRPr="0062181F"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 w:rsidRPr="0062181F">
        <w:rPr>
          <w:rFonts w:ascii="Palatino Linotype" w:hAnsi="Palatino Linotype"/>
          <w:b/>
          <w:color w:val="auto"/>
          <w:sz w:val="20"/>
          <w:szCs w:val="20"/>
        </w:rPr>
        <w:t>7</w:t>
      </w:r>
      <w:r w:rsidR="009A567E" w:rsidRPr="0062181F">
        <w:rPr>
          <w:rFonts w:ascii="Palatino Linotype" w:hAnsi="Palatino Linotype"/>
          <w:b/>
          <w:color w:val="auto"/>
          <w:sz w:val="20"/>
          <w:szCs w:val="20"/>
        </w:rPr>
        <w:t>a</w:t>
      </w:r>
      <w:r w:rsidR="004B6952" w:rsidRPr="0062181F">
        <w:rPr>
          <w:rFonts w:ascii="Palatino Linotype" w:hAnsi="Palatino Linotype"/>
          <w:color w:val="auto"/>
          <w:sz w:val="20"/>
          <w:szCs w:val="20"/>
        </w:rPr>
        <w:t>)</w:t>
      </w:r>
    </w:p>
    <w:p w14:paraId="19943AB9" w14:textId="77777777" w:rsidR="00DB4988" w:rsidRPr="001B0F5F" w:rsidRDefault="008C7716" w:rsidP="00B17723">
      <w:pPr>
        <w:pStyle w:val="Default"/>
        <w:ind w:left="1080" w:hanging="36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702228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6852A4" w:rsidRPr="0062181F">
        <w:rPr>
          <w:rFonts w:ascii="Palatino Linotype" w:hAnsi="Palatino Linotype" w:cs="Times New Roman"/>
          <w:sz w:val="20"/>
          <w:szCs w:val="20"/>
        </w:rPr>
        <w:t xml:space="preserve"> P</w:t>
      </w:r>
      <w:r w:rsidR="00496263" w:rsidRPr="0062181F">
        <w:rPr>
          <w:rFonts w:ascii="Palatino Linotype" w:hAnsi="Palatino Linotype" w:cs="Times New Roman"/>
          <w:sz w:val="20"/>
          <w:szCs w:val="20"/>
        </w:rPr>
        <w:t>FAC members and staff develop agenda together and distribute it at the meeting</w:t>
      </w:r>
      <w:r w:rsidR="00AA2415">
        <w:rPr>
          <w:rFonts w:ascii="Palatino Linotype" w:hAnsi="Palatino Linotype" w:cs="Times New Roman"/>
          <w:sz w:val="20"/>
          <w:szCs w:val="20"/>
        </w:rPr>
        <w:t>.</w:t>
      </w:r>
      <w:r w:rsidR="004B6952">
        <w:rPr>
          <w:rFonts w:ascii="Palatino Linotype" w:hAnsi="Palatino Linotype" w:cs="Times New Roman"/>
          <w:sz w:val="20"/>
          <w:szCs w:val="20"/>
        </w:rPr>
        <w:t xml:space="preserve"> </w:t>
      </w:r>
      <w:r w:rsidR="004B6952">
        <w:rPr>
          <w:rFonts w:ascii="Palatino Linotype" w:hAnsi="Palatino Linotype"/>
          <w:color w:val="auto"/>
          <w:sz w:val="20"/>
          <w:szCs w:val="20"/>
        </w:rPr>
        <w:t>(Please describe below</w:t>
      </w:r>
      <w:r w:rsidR="00866375">
        <w:rPr>
          <w:rFonts w:ascii="Palatino Linotype" w:hAnsi="Palatino Linotype"/>
          <w:color w:val="auto"/>
          <w:sz w:val="20"/>
          <w:szCs w:val="20"/>
        </w:rPr>
        <w:t xml:space="preserve"> in </w:t>
      </w:r>
      <w:r w:rsidR="00DB42D7">
        <w:rPr>
          <w:rFonts w:ascii="Palatino Linotype" w:hAnsi="Palatino Linotype"/>
          <w:color w:val="auto"/>
          <w:sz w:val="20"/>
          <w:szCs w:val="20"/>
        </w:rPr>
        <w:t>#</w:t>
      </w:r>
      <w:r w:rsidR="009A567E" w:rsidRPr="00296FB8"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7</w:t>
      </w:r>
      <w:r w:rsidR="009A567E" w:rsidRPr="00296FB8">
        <w:rPr>
          <w:rFonts w:ascii="Palatino Linotype" w:hAnsi="Palatino Linotype"/>
          <w:b/>
          <w:color w:val="auto"/>
          <w:sz w:val="20"/>
          <w:szCs w:val="20"/>
        </w:rPr>
        <w:t>a</w:t>
      </w:r>
      <w:r w:rsidR="004B6952">
        <w:rPr>
          <w:rFonts w:ascii="Palatino Linotype" w:hAnsi="Palatino Linotype"/>
          <w:color w:val="auto"/>
          <w:sz w:val="20"/>
          <w:szCs w:val="20"/>
        </w:rPr>
        <w:t>)</w:t>
      </w:r>
    </w:p>
    <w:p w14:paraId="669D7816" w14:textId="77777777" w:rsidR="00DB4988" w:rsidRPr="001B0F5F" w:rsidRDefault="008C7716" w:rsidP="00B17723">
      <w:pPr>
        <w:pStyle w:val="Default"/>
        <w:ind w:left="1080" w:hanging="36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779713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1B0F5F">
        <w:rPr>
          <w:rFonts w:ascii="Palatino Linotype" w:hAnsi="Palatino Linotype"/>
          <w:color w:val="auto"/>
          <w:sz w:val="20"/>
          <w:szCs w:val="20"/>
        </w:rPr>
        <w:t>Other process</w:t>
      </w:r>
      <w:r w:rsidR="00AA2415">
        <w:rPr>
          <w:rFonts w:ascii="Palatino Linotype" w:hAnsi="Palatino Linotype"/>
          <w:color w:val="auto"/>
          <w:sz w:val="20"/>
          <w:szCs w:val="20"/>
        </w:rPr>
        <w:t xml:space="preserve"> (Please describe</w:t>
      </w:r>
      <w:r w:rsidR="00D07ACC">
        <w:rPr>
          <w:rFonts w:ascii="Palatino Linotype" w:hAnsi="Palatino Linotype"/>
          <w:color w:val="auto"/>
          <w:sz w:val="20"/>
          <w:szCs w:val="20"/>
        </w:rPr>
        <w:t xml:space="preserve"> below</w:t>
      </w:r>
      <w:r w:rsidR="009A567E">
        <w:rPr>
          <w:rFonts w:ascii="Palatino Linotype" w:hAnsi="Palatino Linotype"/>
          <w:color w:val="auto"/>
          <w:sz w:val="20"/>
          <w:szCs w:val="20"/>
        </w:rPr>
        <w:t xml:space="preserve"> in </w:t>
      </w:r>
      <w:r w:rsidR="00DB42D7" w:rsidRPr="00DB42D7">
        <w:rPr>
          <w:rFonts w:ascii="Palatino Linotype" w:hAnsi="Palatino Linotype"/>
          <w:color w:val="auto"/>
          <w:sz w:val="20"/>
          <w:szCs w:val="20"/>
        </w:rPr>
        <w:t>#</w:t>
      </w:r>
      <w:r w:rsidR="009A567E" w:rsidRPr="00296FB8"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7</w:t>
      </w:r>
      <w:r w:rsidR="009A567E" w:rsidRPr="00296FB8">
        <w:rPr>
          <w:rFonts w:ascii="Palatino Linotype" w:hAnsi="Palatino Linotype"/>
          <w:b/>
          <w:color w:val="auto"/>
          <w:sz w:val="20"/>
          <w:szCs w:val="20"/>
        </w:rPr>
        <w:t>b</w:t>
      </w:r>
      <w:r w:rsidR="00AA2415">
        <w:rPr>
          <w:rFonts w:ascii="Palatino Linotype" w:hAnsi="Palatino Linotype"/>
          <w:color w:val="auto"/>
          <w:sz w:val="20"/>
          <w:szCs w:val="20"/>
        </w:rPr>
        <w:t>)</w:t>
      </w:r>
    </w:p>
    <w:p w14:paraId="4214DCA0" w14:textId="77777777" w:rsidR="00F84AF0" w:rsidRPr="001B0F5F" w:rsidRDefault="008C7716" w:rsidP="00B17723">
      <w:pPr>
        <w:pStyle w:val="Default"/>
        <w:ind w:left="1080" w:hanging="36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757782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F84AF0" w:rsidRPr="001B0F5F">
        <w:rPr>
          <w:rFonts w:ascii="Palatino Linotype" w:hAnsi="Palatino Linotype"/>
          <w:color w:val="auto"/>
          <w:sz w:val="28"/>
          <w:szCs w:val="20"/>
        </w:rPr>
        <w:t xml:space="preserve"> </w:t>
      </w:r>
      <w:r w:rsidR="00F84AF0" w:rsidRPr="001B0F5F">
        <w:rPr>
          <w:rFonts w:ascii="Palatino Linotype" w:hAnsi="Palatino Linotype"/>
          <w:color w:val="auto"/>
          <w:sz w:val="20"/>
          <w:szCs w:val="20"/>
        </w:rPr>
        <w:t xml:space="preserve">N/A – </w:t>
      </w:r>
      <w:r w:rsidR="00C30B35">
        <w:rPr>
          <w:rFonts w:ascii="Palatino Linotype" w:hAnsi="Palatino Linotype"/>
          <w:color w:val="auto"/>
          <w:sz w:val="20"/>
          <w:szCs w:val="20"/>
        </w:rPr>
        <w:t>the</w:t>
      </w:r>
      <w:r w:rsidR="00C30B35" w:rsidRPr="001B0F5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F84AF0" w:rsidRPr="001B0F5F">
        <w:rPr>
          <w:rFonts w:ascii="Palatino Linotype" w:hAnsi="Palatino Linotype"/>
          <w:color w:val="auto"/>
          <w:sz w:val="20"/>
          <w:szCs w:val="20"/>
        </w:rPr>
        <w:t xml:space="preserve">PFAC does not use </w:t>
      </w:r>
      <w:proofErr w:type="gramStart"/>
      <w:r w:rsidR="00F84AF0" w:rsidRPr="001B0F5F">
        <w:rPr>
          <w:rFonts w:ascii="Palatino Linotype" w:hAnsi="Palatino Linotype"/>
          <w:color w:val="auto"/>
          <w:sz w:val="20"/>
          <w:szCs w:val="20"/>
        </w:rPr>
        <w:t>agendas</w:t>
      </w:r>
      <w:proofErr w:type="gramEnd"/>
    </w:p>
    <w:p w14:paraId="3560D0E6" w14:textId="77777777" w:rsidR="00DB4988" w:rsidRPr="001B0F5F" w:rsidRDefault="00DB4988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</w:p>
    <w:p w14:paraId="5E3ADB2C" w14:textId="77777777" w:rsidR="0044771F" w:rsidRPr="00B17723" w:rsidRDefault="005476EE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1</w:t>
      </w:r>
      <w:r w:rsidR="001E3E1D" w:rsidRPr="00B17723">
        <w:rPr>
          <w:rFonts w:ascii="Palatino Linotype" w:hAnsi="Palatino Linotype"/>
          <w:color w:val="auto"/>
          <w:sz w:val="20"/>
          <w:szCs w:val="20"/>
        </w:rPr>
        <w:t>7</w:t>
      </w:r>
      <w:r w:rsidRPr="00B17723">
        <w:rPr>
          <w:rFonts w:ascii="Palatino Linotype" w:hAnsi="Palatino Linotype"/>
          <w:color w:val="auto"/>
          <w:sz w:val="20"/>
          <w:szCs w:val="20"/>
        </w:rPr>
        <w:t>a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. If </w:t>
      </w:r>
      <w:r w:rsidR="00BD5E51" w:rsidRPr="00B17723">
        <w:rPr>
          <w:rFonts w:ascii="Palatino Linotype" w:hAnsi="Palatino Linotype"/>
          <w:color w:val="auto"/>
          <w:sz w:val="20"/>
          <w:szCs w:val="20"/>
        </w:rPr>
        <w:t xml:space="preserve">staff and </w:t>
      </w:r>
      <w:r w:rsidR="00D07ACC" w:rsidRPr="00B17723">
        <w:rPr>
          <w:rFonts w:ascii="Palatino Linotype" w:hAnsi="Palatino Linotype"/>
          <w:color w:val="auto"/>
          <w:sz w:val="20"/>
          <w:szCs w:val="20"/>
        </w:rPr>
        <w:t>PFAC members develop the agenda together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>,</w:t>
      </w:r>
      <w:r w:rsidR="00D07ACC" w:rsidRPr="00B17723">
        <w:rPr>
          <w:rFonts w:ascii="Palatino Linotype" w:hAnsi="Palatino Linotype"/>
          <w:color w:val="auto"/>
          <w:sz w:val="20"/>
          <w:szCs w:val="20"/>
        </w:rPr>
        <w:t xml:space="preserve"> please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 describe</w:t>
      </w:r>
      <w:r w:rsidR="00873DD0" w:rsidRPr="00B17723">
        <w:rPr>
          <w:rFonts w:ascii="Palatino Linotype" w:hAnsi="Palatino Linotype"/>
          <w:color w:val="auto"/>
          <w:sz w:val="20"/>
          <w:szCs w:val="20"/>
        </w:rPr>
        <w:t xml:space="preserve"> the process</w:t>
      </w:r>
      <w:r w:rsidR="007F16D2" w:rsidRPr="00B17723">
        <w:rPr>
          <w:rFonts w:ascii="Palatino Linotype" w:hAnsi="Palatino Linotype"/>
          <w:color w:val="auto"/>
          <w:sz w:val="20"/>
          <w:szCs w:val="20"/>
        </w:rPr>
        <w:t xml:space="preserve">: </w:t>
      </w:r>
    </w:p>
    <w:p w14:paraId="1DEB89BF" w14:textId="08E9920F" w:rsidR="001B7540" w:rsidRPr="00B17723" w:rsidRDefault="00207549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t xml:space="preserve"> </w:t>
      </w:r>
    </w:p>
    <w:p w14:paraId="35E31A46" w14:textId="0394FFC7" w:rsidR="0044771F" w:rsidRPr="00B17723" w:rsidRDefault="005476EE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1</w:t>
      </w:r>
      <w:r w:rsidR="001E3E1D" w:rsidRPr="00B17723">
        <w:rPr>
          <w:rFonts w:ascii="Palatino Linotype" w:hAnsi="Palatino Linotype"/>
          <w:color w:val="auto"/>
          <w:sz w:val="20"/>
          <w:szCs w:val="20"/>
        </w:rPr>
        <w:t>7</w:t>
      </w:r>
      <w:r w:rsidRPr="00B17723">
        <w:rPr>
          <w:rFonts w:ascii="Palatino Linotype" w:hAnsi="Palatino Linotype"/>
          <w:color w:val="auto"/>
          <w:sz w:val="20"/>
          <w:szCs w:val="20"/>
        </w:rPr>
        <w:t>b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. If other process, </w:t>
      </w:r>
      <w:r w:rsidR="00866375" w:rsidRPr="00B17723">
        <w:rPr>
          <w:rFonts w:ascii="Palatino Linotype" w:hAnsi="Palatino Linotype"/>
          <w:color w:val="auto"/>
          <w:sz w:val="20"/>
          <w:szCs w:val="20"/>
        </w:rPr>
        <w:t xml:space="preserve">please 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>describe</w:t>
      </w:r>
      <w:r w:rsidR="00866375" w:rsidRPr="00B17723">
        <w:rPr>
          <w:rFonts w:ascii="Palatino Linotype" w:hAnsi="Palatino Linotype"/>
          <w:color w:val="auto"/>
          <w:sz w:val="20"/>
          <w:szCs w:val="20"/>
        </w:rPr>
        <w:t>:</w:t>
      </w:r>
      <w:r w:rsidR="00207549" w:rsidRPr="00B17723">
        <w:t xml:space="preserve"> </w:t>
      </w:r>
    </w:p>
    <w:p w14:paraId="6473CE5D" w14:textId="77777777" w:rsidR="003C6D53" w:rsidRPr="00B17723" w:rsidRDefault="0026677A" w:rsidP="00B17723">
      <w:pPr>
        <w:pStyle w:val="Default"/>
        <w:ind w:left="360"/>
        <w:rPr>
          <w:rFonts w:ascii="Palatino Linotype" w:hAnsi="Palatino Linotype" w:cs="Times New Roman"/>
          <w:sz w:val="20"/>
          <w:szCs w:val="20"/>
        </w:rPr>
      </w:pPr>
      <w:r w:rsidRPr="00B17723">
        <w:rPr>
          <w:rFonts w:ascii="Palatino Linotype" w:hAnsi="Palatino Linotype" w:cs="Times New Roman"/>
          <w:sz w:val="20"/>
          <w:szCs w:val="20"/>
        </w:rPr>
        <w:tab/>
      </w:r>
    </w:p>
    <w:p w14:paraId="49C0A4F2" w14:textId="77777777" w:rsidR="001B7540" w:rsidRDefault="001B7540" w:rsidP="00B17723">
      <w:pPr>
        <w:pStyle w:val="Default"/>
        <w:ind w:left="360"/>
        <w:rPr>
          <w:rFonts w:ascii="Palatino Linotype" w:hAnsi="Palatino Linotype"/>
          <w:b/>
          <w:color w:val="auto"/>
          <w:sz w:val="20"/>
          <w:szCs w:val="20"/>
        </w:rPr>
      </w:pPr>
    </w:p>
    <w:p w14:paraId="7E84A59C" w14:textId="7C9EAC01" w:rsidR="003C6D53" w:rsidRPr="001B0F5F" w:rsidRDefault="003C6D53" w:rsidP="00B17723">
      <w:pPr>
        <w:pStyle w:val="Default"/>
        <w:autoSpaceDE/>
        <w:autoSpaceDN/>
        <w:adjustRightInd/>
        <w:rPr>
          <w:rFonts w:ascii="Palatino Linotype" w:hAnsi="Palatino Linotype"/>
          <w:b/>
          <w:color w:val="auto"/>
          <w:sz w:val="20"/>
          <w:szCs w:val="20"/>
        </w:rPr>
      </w:pPr>
      <w:r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8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>
        <w:rPr>
          <w:rFonts w:ascii="Palatino Linotype" w:hAnsi="Palatino Linotype"/>
          <w:b/>
          <w:color w:val="auto"/>
          <w:sz w:val="20"/>
          <w:szCs w:val="20"/>
        </w:rPr>
        <w:t>The PFAC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goals and objectives </w:t>
      </w:r>
      <w:r>
        <w:rPr>
          <w:rFonts w:ascii="Palatino Linotype" w:hAnsi="Palatino Linotype"/>
          <w:b/>
          <w:color w:val="auto"/>
          <w:sz w:val="20"/>
          <w:szCs w:val="20"/>
        </w:rPr>
        <w:t>for</w:t>
      </w:r>
      <w:r w:rsidR="00060B3F">
        <w:rPr>
          <w:rFonts w:ascii="Palatino Linotype" w:hAnsi="Palatino Linotype"/>
          <w:b/>
          <w:color w:val="auto"/>
          <w:sz w:val="20"/>
          <w:szCs w:val="20"/>
        </w:rPr>
        <w:t xml:space="preserve"> 2023</w:t>
      </w:r>
      <w:r w:rsidR="004B2485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>were</w:t>
      </w:r>
      <w:r>
        <w:rPr>
          <w:rFonts w:ascii="Palatino Linotype" w:hAnsi="Palatino Linotype"/>
          <w:b/>
          <w:color w:val="auto"/>
          <w:sz w:val="20"/>
          <w:szCs w:val="20"/>
        </w:rPr>
        <w:t>: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(</w:t>
      </w:r>
      <w:r w:rsidR="005101EA">
        <w:rPr>
          <w:rFonts w:ascii="Palatino Linotype" w:hAnsi="Palatino Linotype"/>
          <w:b/>
          <w:color w:val="auto"/>
          <w:sz w:val="20"/>
          <w:szCs w:val="20"/>
        </w:rPr>
        <w:t>check</w:t>
      </w:r>
      <w:r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>the best choice):</w:t>
      </w:r>
    </w:p>
    <w:p w14:paraId="41D25FBC" w14:textId="77777777" w:rsidR="003C6D53" w:rsidRPr="001B0F5F" w:rsidRDefault="008C7716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8671677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3C6D53" w:rsidRPr="001B0F5F">
        <w:rPr>
          <w:rFonts w:ascii="Palatino Linotype" w:hAnsi="Palatino Linotype"/>
          <w:color w:val="auto"/>
          <w:sz w:val="20"/>
          <w:szCs w:val="20"/>
        </w:rPr>
        <w:t xml:space="preserve"> Developed by staff </w:t>
      </w:r>
      <w:proofErr w:type="gramStart"/>
      <w:r w:rsidR="003C6D53" w:rsidRPr="001B0F5F">
        <w:rPr>
          <w:rFonts w:ascii="Palatino Linotype" w:hAnsi="Palatino Linotype"/>
          <w:color w:val="auto"/>
          <w:sz w:val="20"/>
          <w:szCs w:val="20"/>
        </w:rPr>
        <w:t>alone</w:t>
      </w:r>
      <w:proofErr w:type="gramEnd"/>
    </w:p>
    <w:p w14:paraId="3EAF981F" w14:textId="77777777" w:rsidR="003C6D53" w:rsidRPr="001B0F5F" w:rsidRDefault="008C7716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906041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3C6D53" w:rsidRPr="001B0F5F">
        <w:rPr>
          <w:rFonts w:ascii="Palatino Linotype" w:hAnsi="Palatino Linotype"/>
          <w:color w:val="auto"/>
          <w:sz w:val="20"/>
          <w:szCs w:val="20"/>
        </w:rPr>
        <w:t xml:space="preserve"> Developed by staff and reviewed by PFAC </w:t>
      </w:r>
      <w:proofErr w:type="gramStart"/>
      <w:r w:rsidR="003C6D53" w:rsidRPr="001B0F5F">
        <w:rPr>
          <w:rFonts w:ascii="Palatino Linotype" w:hAnsi="Palatino Linotype"/>
          <w:color w:val="auto"/>
          <w:sz w:val="20"/>
          <w:szCs w:val="20"/>
        </w:rPr>
        <w:t>members</w:t>
      </w:r>
      <w:proofErr w:type="gramEnd"/>
    </w:p>
    <w:p w14:paraId="716BBB85" w14:textId="77777777" w:rsidR="003C6D53" w:rsidRPr="001B0F5F" w:rsidRDefault="008C7716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234540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3C6D53" w:rsidRPr="001B0F5F">
        <w:rPr>
          <w:rFonts w:ascii="Palatino Linotype" w:hAnsi="Palatino Linotype"/>
          <w:color w:val="auto"/>
          <w:sz w:val="20"/>
          <w:szCs w:val="20"/>
        </w:rPr>
        <w:t xml:space="preserve"> Developed by PFAC members and </w:t>
      </w:r>
      <w:proofErr w:type="gramStart"/>
      <w:r w:rsidR="003C6D53" w:rsidRPr="001B0F5F">
        <w:rPr>
          <w:rFonts w:ascii="Palatino Linotype" w:hAnsi="Palatino Linotype"/>
          <w:color w:val="auto"/>
          <w:sz w:val="20"/>
          <w:szCs w:val="20"/>
        </w:rPr>
        <w:t>staff</w:t>
      </w:r>
      <w:proofErr w:type="gramEnd"/>
    </w:p>
    <w:p w14:paraId="4D05CA7D" w14:textId="7C784DC4" w:rsidR="003C6D53" w:rsidRPr="003C6D53" w:rsidRDefault="008C7716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982619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3C6D53" w:rsidRPr="001B0F5F">
        <w:rPr>
          <w:rFonts w:ascii="Palatino Linotype" w:eastAsia="MS Gothic" w:hAnsi="Palatino Linotype" w:cs="Segoe UI Symbol"/>
          <w:color w:val="auto"/>
          <w:sz w:val="28"/>
          <w:szCs w:val="28"/>
        </w:rPr>
        <w:t xml:space="preserve"> </w:t>
      </w:r>
      <w:r w:rsidR="003C6D53" w:rsidRPr="001B0F5F">
        <w:rPr>
          <w:rFonts w:ascii="Palatino Linotype" w:hAnsi="Palatino Linotype"/>
          <w:color w:val="auto"/>
          <w:sz w:val="20"/>
          <w:szCs w:val="20"/>
        </w:rPr>
        <w:t xml:space="preserve">N/A – we did not have goals for FY </w:t>
      </w:r>
      <w:r w:rsidR="00227952">
        <w:rPr>
          <w:rFonts w:ascii="Palatino Linotype" w:hAnsi="Palatino Linotype"/>
          <w:color w:val="auto"/>
          <w:sz w:val="20"/>
          <w:szCs w:val="20"/>
        </w:rPr>
        <w:t>2022</w:t>
      </w:r>
      <w:r w:rsidR="00E208DB">
        <w:rPr>
          <w:rFonts w:ascii="Palatino Linotype" w:hAnsi="Palatino Linotype"/>
          <w:color w:val="auto"/>
          <w:sz w:val="20"/>
          <w:szCs w:val="20"/>
        </w:rPr>
        <w:t>–</w:t>
      </w:r>
      <w:r w:rsidR="00E208DB" w:rsidRPr="00296FB8">
        <w:rPr>
          <w:rFonts w:ascii="Palatino Linotype" w:hAnsi="Palatino Linotype"/>
          <w:b/>
          <w:color w:val="auto"/>
          <w:sz w:val="20"/>
          <w:szCs w:val="20"/>
        </w:rPr>
        <w:t xml:space="preserve"> S</w:t>
      </w:r>
      <w:r w:rsidR="003C6D53" w:rsidRPr="00296FB8">
        <w:rPr>
          <w:rFonts w:ascii="Palatino Linotype" w:hAnsi="Palatino Linotype"/>
          <w:b/>
          <w:color w:val="auto"/>
          <w:sz w:val="20"/>
          <w:szCs w:val="20"/>
        </w:rPr>
        <w:t xml:space="preserve">kip to </w:t>
      </w:r>
      <w:r w:rsidR="00E208DB">
        <w:rPr>
          <w:rFonts w:ascii="Palatino Linotype" w:hAnsi="Palatino Linotype"/>
          <w:b/>
          <w:color w:val="auto"/>
          <w:sz w:val="20"/>
          <w:szCs w:val="20"/>
        </w:rPr>
        <w:t>#</w:t>
      </w:r>
      <w:r w:rsidR="00810A32">
        <w:rPr>
          <w:rFonts w:ascii="Palatino Linotype" w:hAnsi="Palatino Linotype"/>
          <w:b/>
          <w:color w:val="auto"/>
          <w:sz w:val="20"/>
          <w:szCs w:val="20"/>
        </w:rPr>
        <w:t>20</w:t>
      </w:r>
    </w:p>
    <w:p w14:paraId="7235E9E9" w14:textId="77777777" w:rsidR="003C6D53" w:rsidRPr="001B0F5F" w:rsidRDefault="003C6D53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</w:p>
    <w:p w14:paraId="5B13852C" w14:textId="646F190C" w:rsidR="00542285" w:rsidRDefault="00F81F6A" w:rsidP="00B17723">
      <w:pPr>
        <w:pStyle w:val="Default"/>
        <w:rPr>
          <w:rFonts w:ascii="Palatino Linotype" w:hAnsi="Palatino Linotype" w:cs="Times New Roman"/>
          <w:b/>
          <w:sz w:val="20"/>
          <w:szCs w:val="20"/>
        </w:rPr>
      </w:pPr>
      <w:r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9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The PFAC had the following goals </w:t>
      </w:r>
      <w:r w:rsidR="00F270CB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and objectives 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>for</w:t>
      </w:r>
      <w:r w:rsidR="00060B3F">
        <w:rPr>
          <w:rFonts w:ascii="Palatino Linotype" w:hAnsi="Palatino Linotype"/>
          <w:b/>
          <w:color w:val="auto"/>
          <w:sz w:val="20"/>
          <w:szCs w:val="20"/>
        </w:rPr>
        <w:t xml:space="preserve"> 2023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: </w:t>
      </w:r>
    </w:p>
    <w:p w14:paraId="1D348F7E" w14:textId="19122AE6" w:rsidR="00542285" w:rsidRDefault="00542285" w:rsidP="00B17723">
      <w:pPr>
        <w:pStyle w:val="Default"/>
        <w:rPr>
          <w:rFonts w:ascii="Palatino Linotype" w:hAnsi="Palatino Linotype" w:cs="Times New Roman"/>
          <w:b/>
          <w:sz w:val="20"/>
          <w:szCs w:val="20"/>
        </w:rPr>
      </w:pPr>
    </w:p>
    <w:p w14:paraId="690473FF" w14:textId="77777777" w:rsidR="00542285" w:rsidRPr="001B0F5F" w:rsidRDefault="00542285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314A55E9" w14:textId="77777777" w:rsidR="0044771F" w:rsidRDefault="001E3E1D" w:rsidP="00B17723">
      <w:pPr>
        <w:pStyle w:val="Default"/>
        <w:rPr>
          <w:rFonts w:ascii="Palatino Linotype" w:hAnsi="Palatino Linotype" w:cs="Times New Roman"/>
          <w:b/>
          <w:sz w:val="20"/>
          <w:szCs w:val="20"/>
        </w:rPr>
      </w:pPr>
      <w:r>
        <w:rPr>
          <w:rFonts w:ascii="Palatino Linotype" w:hAnsi="Palatino Linotype"/>
          <w:b/>
          <w:color w:val="auto"/>
          <w:sz w:val="20"/>
          <w:szCs w:val="20"/>
        </w:rPr>
        <w:t>20</w:t>
      </w:r>
      <w:r w:rsidR="008707DB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Please </w:t>
      </w:r>
      <w:r w:rsidR="008E5200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list </w:t>
      </w:r>
      <w:r w:rsidR="008707DB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any </w:t>
      </w:r>
      <w:r w:rsidR="005C615F" w:rsidRPr="001B0F5F">
        <w:rPr>
          <w:rFonts w:ascii="Palatino Linotype" w:hAnsi="Palatino Linotype"/>
          <w:b/>
          <w:color w:val="auto"/>
          <w:sz w:val="20"/>
          <w:szCs w:val="20"/>
        </w:rPr>
        <w:t>subcommittees</w:t>
      </w:r>
      <w:r w:rsidR="008707DB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>that your</w:t>
      </w:r>
      <w:r w:rsidR="008707DB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PFAC</w:t>
      </w:r>
      <w:r w:rsidR="00DC3600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>has established</w:t>
      </w:r>
      <w:r w:rsidR="00DC3600" w:rsidRPr="001B0F5F">
        <w:rPr>
          <w:rFonts w:ascii="Palatino Linotype" w:hAnsi="Palatino Linotype" w:cs="Times New Roman"/>
          <w:b/>
          <w:sz w:val="20"/>
          <w:szCs w:val="20"/>
        </w:rPr>
        <w:t xml:space="preserve">:  </w:t>
      </w:r>
    </w:p>
    <w:p w14:paraId="68E099FC" w14:textId="77777777" w:rsidR="00542285" w:rsidRDefault="00542285" w:rsidP="00B17723">
      <w:pPr>
        <w:pStyle w:val="Default"/>
      </w:pPr>
    </w:p>
    <w:p w14:paraId="10FAB7D0" w14:textId="7016BD7F" w:rsidR="006001E0" w:rsidRPr="001B0F5F" w:rsidRDefault="00207549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>
        <w:t xml:space="preserve"> </w:t>
      </w:r>
    </w:p>
    <w:p w14:paraId="7D6A6084" w14:textId="77777777" w:rsidR="00DB4988" w:rsidRPr="001B0F5F" w:rsidRDefault="001E3E1D" w:rsidP="00B17723">
      <w:pPr>
        <w:spacing w:after="0" w:line="240" w:lineRule="auto"/>
        <w:rPr>
          <w:rFonts w:ascii="Palatino Linotype" w:hAnsi="Palatino Linotype"/>
          <w:b/>
          <w:sz w:val="20"/>
          <w:szCs w:val="20"/>
        </w:rPr>
      </w:pPr>
      <w:r>
        <w:rPr>
          <w:rFonts w:ascii="Palatino Linotype" w:hAnsi="Palatino Linotype"/>
          <w:b/>
          <w:sz w:val="20"/>
          <w:szCs w:val="20"/>
        </w:rPr>
        <w:t>21</w:t>
      </w:r>
      <w:r w:rsidR="00DB4988" w:rsidRPr="001B0F5F">
        <w:rPr>
          <w:rFonts w:ascii="Palatino Linotype" w:hAnsi="Palatino Linotype"/>
          <w:b/>
          <w:sz w:val="20"/>
          <w:szCs w:val="20"/>
        </w:rPr>
        <w:t xml:space="preserve">. </w:t>
      </w:r>
      <w:r w:rsidR="00331E91" w:rsidRPr="001B0F5F">
        <w:rPr>
          <w:rFonts w:ascii="Palatino Linotype" w:hAnsi="Palatino Linotype"/>
          <w:b/>
          <w:sz w:val="20"/>
          <w:szCs w:val="20"/>
        </w:rPr>
        <w:t>How does the PFAC interact</w:t>
      </w:r>
      <w:r w:rsidR="00DB4988" w:rsidRPr="001B0F5F">
        <w:rPr>
          <w:rFonts w:ascii="Palatino Linotype" w:hAnsi="Palatino Linotype"/>
          <w:b/>
          <w:sz w:val="20"/>
          <w:szCs w:val="20"/>
        </w:rPr>
        <w:t xml:space="preserve"> with the </w:t>
      </w:r>
      <w:r w:rsidR="00F270CB" w:rsidRPr="001B0F5F">
        <w:rPr>
          <w:rFonts w:ascii="Palatino Linotype" w:hAnsi="Palatino Linotype"/>
          <w:b/>
          <w:sz w:val="20"/>
          <w:szCs w:val="20"/>
        </w:rPr>
        <w:t xml:space="preserve">hospital </w:t>
      </w:r>
      <w:r w:rsidR="00DB4988" w:rsidRPr="001B0F5F">
        <w:rPr>
          <w:rFonts w:ascii="Palatino Linotype" w:hAnsi="Palatino Linotype"/>
          <w:b/>
          <w:sz w:val="20"/>
          <w:szCs w:val="20"/>
        </w:rPr>
        <w:t>Board of Directors</w:t>
      </w:r>
      <w:r w:rsidR="008E5200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DB4988" w:rsidRPr="001B0F5F">
        <w:rPr>
          <w:rFonts w:ascii="Palatino Linotype" w:hAnsi="Palatino Linotype"/>
          <w:b/>
          <w:sz w:val="20"/>
          <w:szCs w:val="20"/>
        </w:rPr>
        <w:t>(</w:t>
      </w:r>
      <w:r w:rsidR="00A50719" w:rsidRPr="001B0F5F">
        <w:rPr>
          <w:rFonts w:ascii="Palatino Linotype" w:hAnsi="Palatino Linotype"/>
          <w:b/>
          <w:sz w:val="20"/>
          <w:szCs w:val="20"/>
        </w:rPr>
        <w:t xml:space="preserve">check </w:t>
      </w:r>
      <w:r w:rsidR="00DB4988" w:rsidRPr="001B0F5F">
        <w:rPr>
          <w:rFonts w:ascii="Palatino Linotype" w:hAnsi="Palatino Linotype"/>
          <w:b/>
          <w:sz w:val="20"/>
          <w:szCs w:val="20"/>
        </w:rPr>
        <w:t>all that apply):</w:t>
      </w:r>
    </w:p>
    <w:p w14:paraId="7505A81D" w14:textId="77777777" w:rsidR="00DB4988" w:rsidRPr="00DC182B" w:rsidRDefault="008C7716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-17468743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A56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 xml:space="preserve">PFAC submits annual report to </w:t>
      </w:r>
      <w:proofErr w:type="gramStart"/>
      <w:r w:rsidR="00DB4988" w:rsidRPr="00DC182B">
        <w:rPr>
          <w:rFonts w:ascii="Palatino Linotype" w:hAnsi="Palatino Linotype"/>
          <w:color w:val="auto"/>
          <w:sz w:val="18"/>
          <w:szCs w:val="20"/>
        </w:rPr>
        <w:t>Board</w:t>
      </w:r>
      <w:proofErr w:type="gramEnd"/>
    </w:p>
    <w:p w14:paraId="750F6861" w14:textId="77777777" w:rsidR="00DB4988" w:rsidRPr="00DC182B" w:rsidRDefault="008C7716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502317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A56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/>
          <w:color w:val="auto"/>
          <w:sz w:val="18"/>
          <w:szCs w:val="20"/>
        </w:rPr>
        <w:t xml:space="preserve"> PFAC submits meeting minutes to </w:t>
      </w:r>
      <w:proofErr w:type="gramStart"/>
      <w:r w:rsidR="00DB4988" w:rsidRPr="00DC182B">
        <w:rPr>
          <w:rFonts w:ascii="Palatino Linotype" w:hAnsi="Palatino Linotype"/>
          <w:color w:val="auto"/>
          <w:sz w:val="18"/>
          <w:szCs w:val="20"/>
        </w:rPr>
        <w:t>Board</w:t>
      </w:r>
      <w:proofErr w:type="gramEnd"/>
    </w:p>
    <w:p w14:paraId="6B243737" w14:textId="77777777" w:rsidR="00F270CB" w:rsidRPr="00DC182B" w:rsidRDefault="008C7716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970019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F270CB" w:rsidRPr="00DC182B">
        <w:rPr>
          <w:rFonts w:ascii="Palatino Linotype" w:hAnsi="Palatino Linotype"/>
          <w:color w:val="auto"/>
          <w:sz w:val="18"/>
          <w:szCs w:val="20"/>
        </w:rPr>
        <w:t xml:space="preserve"> Action items or concerns are part of an ongoing “Feedback Loop” to the Board </w:t>
      </w:r>
    </w:p>
    <w:p w14:paraId="67671B0F" w14:textId="77777777" w:rsidR="00DB4988" w:rsidRPr="00DC182B" w:rsidRDefault="008C7716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-34898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>PFAC member(s) attend</w:t>
      </w:r>
      <w:r w:rsidR="00FA277E" w:rsidRPr="00DC182B">
        <w:rPr>
          <w:rFonts w:ascii="Palatino Linotype" w:hAnsi="Palatino Linotype"/>
          <w:color w:val="auto"/>
          <w:sz w:val="18"/>
          <w:szCs w:val="20"/>
        </w:rPr>
        <w:t>(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>s</w:t>
      </w:r>
      <w:r w:rsidR="00FA277E" w:rsidRPr="00DC182B">
        <w:rPr>
          <w:rFonts w:ascii="Palatino Linotype" w:hAnsi="Palatino Linotype"/>
          <w:color w:val="auto"/>
          <w:sz w:val="18"/>
          <w:szCs w:val="20"/>
        </w:rPr>
        <w:t>)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 xml:space="preserve"> Board meetings</w:t>
      </w:r>
    </w:p>
    <w:p w14:paraId="798605CF" w14:textId="77777777" w:rsidR="00DB4988" w:rsidRPr="00DC182B" w:rsidRDefault="008C7716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-2008124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>Board member(s) attend</w:t>
      </w:r>
      <w:r w:rsidR="00FA277E" w:rsidRPr="00DC182B">
        <w:rPr>
          <w:rFonts w:ascii="Palatino Linotype" w:hAnsi="Palatino Linotype"/>
          <w:color w:val="auto"/>
          <w:sz w:val="18"/>
          <w:szCs w:val="20"/>
        </w:rPr>
        <w:t>(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>s</w:t>
      </w:r>
      <w:r w:rsidR="00FA277E" w:rsidRPr="00DC182B">
        <w:rPr>
          <w:rFonts w:ascii="Palatino Linotype" w:hAnsi="Palatino Linotype"/>
          <w:color w:val="auto"/>
          <w:sz w:val="18"/>
          <w:szCs w:val="20"/>
        </w:rPr>
        <w:t>)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 xml:space="preserve"> PFAC meetings</w:t>
      </w:r>
    </w:p>
    <w:p w14:paraId="2599BD9A" w14:textId="77777777" w:rsidR="00DB4988" w:rsidRPr="00DC182B" w:rsidRDefault="008C7716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551974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>PFAC member(s) are on board-level committee(s)</w:t>
      </w:r>
    </w:p>
    <w:p w14:paraId="160B89E6" w14:textId="77777777" w:rsidR="00683C05" w:rsidRPr="00DC182B" w:rsidRDefault="008C7716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4809624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683C05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683C05" w:rsidRPr="00DC182B">
        <w:rPr>
          <w:rFonts w:ascii="Palatino Linotype" w:hAnsi="Palatino Linotype"/>
          <w:color w:val="auto"/>
          <w:sz w:val="18"/>
          <w:szCs w:val="20"/>
        </w:rPr>
        <w:t xml:space="preserve">Other </w:t>
      </w:r>
      <w:r w:rsidR="006001E0" w:rsidRPr="00DC182B">
        <w:rPr>
          <w:rFonts w:ascii="Palatino Linotype" w:hAnsi="Palatino Linotype"/>
          <w:color w:val="auto"/>
          <w:sz w:val="18"/>
          <w:szCs w:val="20"/>
        </w:rPr>
        <w:t>(Please describe):</w:t>
      </w:r>
      <w:r w:rsidR="0026677A" w:rsidRPr="00DC182B">
        <w:rPr>
          <w:rFonts w:ascii="Palatino Linotype" w:hAnsi="Palatino Linotype"/>
          <w:color w:val="auto"/>
          <w:sz w:val="18"/>
          <w:szCs w:val="20"/>
        </w:rPr>
        <w:t xml:space="preserve"> </w:t>
      </w:r>
      <w:r w:rsidR="00207549" w:rsidRPr="00DC182B">
        <w:rPr>
          <w:sz w:val="22"/>
        </w:rPr>
        <w:t xml:space="preserve"> </w:t>
      </w:r>
    </w:p>
    <w:p w14:paraId="53B604EF" w14:textId="77777777" w:rsidR="00DB4988" w:rsidRPr="00DC182B" w:rsidRDefault="008C7716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-786507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305C66" w:rsidRPr="00DC182B">
        <w:rPr>
          <w:rFonts w:ascii="Palatino Linotype" w:hAnsi="Palatino Linotype"/>
          <w:color w:val="auto"/>
          <w:sz w:val="18"/>
          <w:szCs w:val="20"/>
        </w:rPr>
        <w:t xml:space="preserve">N/A – </w:t>
      </w:r>
      <w:r w:rsidR="00C30B35" w:rsidRPr="00DC182B">
        <w:rPr>
          <w:rFonts w:ascii="Palatino Linotype" w:hAnsi="Palatino Linotype"/>
          <w:color w:val="auto"/>
          <w:sz w:val="18"/>
          <w:szCs w:val="20"/>
        </w:rPr>
        <w:t xml:space="preserve">the </w:t>
      </w:r>
      <w:r w:rsidR="00305C66" w:rsidRPr="00DC182B">
        <w:rPr>
          <w:rFonts w:ascii="Palatino Linotype" w:hAnsi="Palatino Linotype"/>
          <w:color w:val="auto"/>
          <w:sz w:val="18"/>
          <w:szCs w:val="20"/>
        </w:rPr>
        <w:t>PFAC does not interact with the Hospital Board of Directors</w:t>
      </w:r>
    </w:p>
    <w:p w14:paraId="4E9952A6" w14:textId="77777777" w:rsidR="00DB4988" w:rsidRPr="001B0F5F" w:rsidRDefault="00DB4988" w:rsidP="00B17723">
      <w:pPr>
        <w:pStyle w:val="Default"/>
        <w:ind w:left="360"/>
        <w:contextualSpacing/>
        <w:rPr>
          <w:rFonts w:ascii="Palatino Linotype" w:hAnsi="Palatino Linotype"/>
          <w:b/>
          <w:color w:val="auto"/>
          <w:sz w:val="20"/>
          <w:szCs w:val="20"/>
        </w:rPr>
      </w:pPr>
    </w:p>
    <w:p w14:paraId="0DF3F776" w14:textId="304C936C" w:rsidR="00F917B4" w:rsidRPr="001B0F5F" w:rsidRDefault="00C01147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1B0F5F">
        <w:rPr>
          <w:rFonts w:ascii="Palatino Linotype" w:hAnsi="Palatino Linotype"/>
          <w:b/>
          <w:color w:val="auto"/>
          <w:sz w:val="20"/>
          <w:szCs w:val="20"/>
        </w:rPr>
        <w:t>2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2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. Describe the PFAC’s use of email</w:t>
      </w:r>
      <w:r w:rsidR="00F270CB" w:rsidRPr="001B0F5F">
        <w:rPr>
          <w:rFonts w:ascii="Palatino Linotype" w:hAnsi="Palatino Linotype"/>
          <w:b/>
          <w:color w:val="auto"/>
          <w:sz w:val="20"/>
          <w:szCs w:val="20"/>
        </w:rPr>
        <w:t>,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listservs</w:t>
      </w:r>
      <w:r w:rsidR="00F270CB" w:rsidRPr="001B0F5F">
        <w:rPr>
          <w:rFonts w:ascii="Palatino Linotype" w:hAnsi="Palatino Linotype"/>
          <w:b/>
          <w:color w:val="auto"/>
          <w:sz w:val="20"/>
          <w:szCs w:val="20"/>
        </w:rPr>
        <w:t>, or social media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for communication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636923DC" w14:textId="77777777" w:rsidR="005545F2" w:rsidRDefault="008C7716" w:rsidP="00B17723">
      <w:pPr>
        <w:pStyle w:val="Default"/>
        <w:ind w:left="360" w:firstLine="360"/>
        <w:rPr>
          <w:rFonts w:ascii="Palatino Linotype" w:hAnsi="Palatino Linotype"/>
          <w:b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7050904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1B0F5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122A0D">
        <w:rPr>
          <w:rFonts w:ascii="Palatino Linotype" w:hAnsi="Palatino Linotype"/>
          <w:color w:val="auto"/>
          <w:sz w:val="20"/>
          <w:szCs w:val="20"/>
        </w:rPr>
        <w:t xml:space="preserve">N/A – </w:t>
      </w:r>
      <w:r w:rsidR="00DB4988" w:rsidRPr="001B0F5F">
        <w:rPr>
          <w:rFonts w:ascii="Palatino Linotype" w:hAnsi="Palatino Linotype"/>
          <w:color w:val="auto"/>
          <w:sz w:val="20"/>
          <w:szCs w:val="20"/>
        </w:rPr>
        <w:t xml:space="preserve">We don’t communicate through these </w:t>
      </w:r>
      <w:proofErr w:type="gramStart"/>
      <w:r w:rsidR="00DB4988" w:rsidRPr="001B0F5F">
        <w:rPr>
          <w:rFonts w:ascii="Palatino Linotype" w:hAnsi="Palatino Linotype"/>
          <w:color w:val="auto"/>
          <w:sz w:val="20"/>
          <w:szCs w:val="20"/>
        </w:rPr>
        <w:t>approaches</w:t>
      </w:r>
      <w:proofErr w:type="gramEnd"/>
    </w:p>
    <w:p w14:paraId="68F37C7D" w14:textId="77777777" w:rsidR="00D06E57" w:rsidRPr="00B17723" w:rsidRDefault="00D06E57" w:rsidP="00B17723">
      <w:pPr>
        <w:pStyle w:val="Default"/>
        <w:ind w:left="360" w:firstLine="360"/>
        <w:rPr>
          <w:rFonts w:ascii="Palatino Linotype" w:hAnsi="Palatino Linotype"/>
          <w:b/>
          <w:sz w:val="20"/>
        </w:rPr>
      </w:pPr>
    </w:p>
    <w:p w14:paraId="149C8B75" w14:textId="77777777" w:rsidR="00DB4988" w:rsidRPr="00B17723" w:rsidRDefault="00DB4988" w:rsidP="00B17723">
      <w:pPr>
        <w:pStyle w:val="Default"/>
        <w:jc w:val="center"/>
        <w:rPr>
          <w:rFonts w:ascii="Palatino Linotype" w:hAnsi="Palatino Linotype"/>
          <w:b/>
          <w:sz w:val="22"/>
          <w:u w:val="single"/>
        </w:rPr>
      </w:pPr>
      <w:r w:rsidRPr="00B17723">
        <w:rPr>
          <w:rFonts w:ascii="Palatino Linotype" w:hAnsi="Palatino Linotype"/>
          <w:b/>
          <w:szCs w:val="28"/>
          <w:u w:val="single"/>
        </w:rPr>
        <w:t xml:space="preserve">Section </w:t>
      </w:r>
      <w:r w:rsidR="0030161C" w:rsidRPr="00B17723">
        <w:rPr>
          <w:rFonts w:ascii="Palatino Linotype" w:hAnsi="Palatino Linotype"/>
          <w:b/>
          <w:szCs w:val="28"/>
          <w:u w:val="single"/>
        </w:rPr>
        <w:t>5</w:t>
      </w:r>
      <w:r w:rsidRPr="00B17723">
        <w:rPr>
          <w:rFonts w:ascii="Palatino Linotype" w:hAnsi="Palatino Linotype"/>
          <w:b/>
          <w:szCs w:val="28"/>
          <w:u w:val="single"/>
        </w:rPr>
        <w:t>: Orientation and Continuing Education</w:t>
      </w:r>
    </w:p>
    <w:p w14:paraId="27F9D9B3" w14:textId="77777777" w:rsidR="00CB1694" w:rsidRDefault="00CB1694" w:rsidP="00B17723">
      <w:pPr>
        <w:pStyle w:val="Default"/>
        <w:ind w:left="360"/>
        <w:rPr>
          <w:rFonts w:ascii="Palatino Linotype" w:hAnsi="Palatino Linotype"/>
          <w:b/>
          <w:color w:val="auto"/>
          <w:sz w:val="20"/>
          <w:szCs w:val="20"/>
        </w:rPr>
      </w:pPr>
    </w:p>
    <w:p w14:paraId="549ECFF5" w14:textId="1FAC16F8" w:rsidR="00DB4988" w:rsidRPr="001B0F5F" w:rsidRDefault="00620216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1B0F5F">
        <w:rPr>
          <w:rFonts w:ascii="Palatino Linotype" w:hAnsi="Palatino Linotype"/>
          <w:b/>
          <w:color w:val="auto"/>
          <w:sz w:val="20"/>
          <w:szCs w:val="20"/>
        </w:rPr>
        <w:t>2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3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331E91" w:rsidRPr="001B0F5F">
        <w:rPr>
          <w:rFonts w:ascii="Palatino Linotype" w:hAnsi="Palatino Linotype"/>
          <w:b/>
          <w:color w:val="auto"/>
          <w:sz w:val="20"/>
          <w:szCs w:val="20"/>
        </w:rPr>
        <w:t>Number of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new </w:t>
      </w:r>
      <w:r w:rsidR="00331E91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PFAC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members this year</w:t>
      </w:r>
      <w:r w:rsidR="006001E0">
        <w:rPr>
          <w:rFonts w:ascii="Palatino Linotype" w:hAnsi="Palatino Linotype"/>
          <w:b/>
          <w:color w:val="auto"/>
          <w:sz w:val="20"/>
          <w:szCs w:val="20"/>
        </w:rPr>
        <w:t xml:space="preserve">: </w:t>
      </w:r>
      <w:r w:rsidR="00207549">
        <w:t xml:space="preserve"> </w:t>
      </w:r>
    </w:p>
    <w:p w14:paraId="6B9CDCA4" w14:textId="5C8EA6FC" w:rsidR="00DB4988" w:rsidRDefault="00DB4988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67A8E683" w14:textId="77777777" w:rsidR="00CB1694" w:rsidRPr="001B0F5F" w:rsidRDefault="00CB1694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7BC97C55" w14:textId="77777777" w:rsidR="00DB4988" w:rsidRDefault="00620216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1B0F5F">
        <w:rPr>
          <w:rFonts w:ascii="Palatino Linotype" w:hAnsi="Palatino Linotype"/>
          <w:b/>
          <w:color w:val="auto"/>
          <w:sz w:val="20"/>
          <w:szCs w:val="20"/>
        </w:rPr>
        <w:t>2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4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Orientation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content included (</w:t>
      </w:r>
      <w:r w:rsidR="00190783" w:rsidRPr="001B0F5F">
        <w:rPr>
          <w:rFonts w:ascii="Palatino Linotype" w:hAnsi="Palatino Linotype"/>
          <w:b/>
          <w:color w:val="auto"/>
          <w:sz w:val="20"/>
          <w:szCs w:val="20"/>
        </w:rPr>
        <w:t>c</w:t>
      </w:r>
      <w:r w:rsidR="00DC3600" w:rsidRPr="001B0F5F">
        <w:rPr>
          <w:rFonts w:ascii="Palatino Linotype" w:hAnsi="Palatino Linotype"/>
          <w:b/>
          <w:color w:val="auto"/>
          <w:sz w:val="20"/>
          <w:szCs w:val="20"/>
        </w:rPr>
        <w:t>heck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all that apply):</w:t>
      </w:r>
    </w:p>
    <w:p w14:paraId="7BB3B359" w14:textId="77777777" w:rsidR="00D15127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7533566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“</w:t>
      </w:r>
      <w:r w:rsidR="00D15127">
        <w:rPr>
          <w:rFonts w:ascii="Palatino Linotype" w:hAnsi="Palatino Linotype" w:cs="Times New Roman"/>
          <w:color w:val="000000"/>
          <w:sz w:val="20"/>
          <w:szCs w:val="20"/>
        </w:rPr>
        <w:t>B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uddy program” with </w:t>
      </w:r>
      <w:r w:rsidR="00D15127">
        <w:rPr>
          <w:rFonts w:ascii="Palatino Linotype" w:hAnsi="Palatino Linotype" w:cs="Times New Roman"/>
          <w:color w:val="000000"/>
          <w:sz w:val="20"/>
          <w:szCs w:val="20"/>
        </w:rPr>
        <w:t>experienced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 members</w:t>
      </w:r>
    </w:p>
    <w:p w14:paraId="37F461E2" w14:textId="77777777" w:rsidR="00D15127" w:rsidRPr="001B0F5F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639249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>
        <w:rPr>
          <w:rFonts w:ascii="Palatino Linotype" w:hAnsi="Palatino Linotype" w:cs="Times New Roman"/>
          <w:color w:val="000000"/>
          <w:sz w:val="20"/>
          <w:szCs w:val="20"/>
        </w:rPr>
        <w:t>C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heck-in or follow-up after the orientation</w:t>
      </w:r>
    </w:p>
    <w:p w14:paraId="355BDB04" w14:textId="77777777" w:rsidR="00D15127" w:rsidRPr="001B0F5F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3320672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>
        <w:rPr>
          <w:rFonts w:ascii="Palatino Linotype" w:hAnsi="Palatino Linotype" w:cs="Times New Roman"/>
          <w:color w:val="000000"/>
          <w:sz w:val="20"/>
          <w:szCs w:val="20"/>
        </w:rPr>
        <w:t>C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oncepts of patient- and family-centered care (PFCC) </w:t>
      </w:r>
    </w:p>
    <w:p w14:paraId="1FEDFFF9" w14:textId="77777777" w:rsidR="00D15127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5099437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>
        <w:rPr>
          <w:rFonts w:ascii="Palatino Linotype" w:hAnsi="Palatino Linotype" w:cs="Times New Roman"/>
          <w:color w:val="000000"/>
          <w:sz w:val="20"/>
          <w:szCs w:val="20"/>
        </w:rPr>
        <w:t>G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eneral hospital orientation</w:t>
      </w:r>
    </w:p>
    <w:p w14:paraId="0881ACEE" w14:textId="77777777" w:rsidR="00D15127" w:rsidRPr="001B0F5F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20731907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>
        <w:rPr>
          <w:rFonts w:ascii="Palatino Linotype" w:hAnsi="Palatino Linotype" w:cs="Times New Roman"/>
          <w:color w:val="000000"/>
          <w:sz w:val="20"/>
          <w:szCs w:val="20"/>
        </w:rPr>
        <w:t>H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ealth care quality and safety</w:t>
      </w:r>
    </w:p>
    <w:p w14:paraId="71D3E626" w14:textId="77777777" w:rsidR="00D15127" w:rsidRPr="001B0F5F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06428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Cs w:val="20"/>
        </w:rPr>
        <w:t xml:space="preserve"> 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History of the PFAC </w:t>
      </w:r>
    </w:p>
    <w:p w14:paraId="693128C7" w14:textId="77777777" w:rsidR="00D15127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2944394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D15127" w:rsidRPr="001B0F5F">
        <w:rPr>
          <w:rFonts w:ascii="Palatino Linotype" w:hAnsi="Palatino Linotype"/>
          <w:sz w:val="20"/>
          <w:szCs w:val="20"/>
        </w:rPr>
        <w:t>Hospital performance information</w:t>
      </w:r>
    </w:p>
    <w:p w14:paraId="1DF64691" w14:textId="77777777" w:rsidR="00D15127" w:rsidRPr="001B0F5F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744093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Immediate “assignments” to participate in PFAC </w:t>
      </w:r>
      <w:proofErr w:type="gramStart"/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work</w:t>
      </w:r>
      <w:proofErr w:type="gramEnd"/>
    </w:p>
    <w:p w14:paraId="0BFDEE36" w14:textId="77777777" w:rsidR="00D15127" w:rsidRPr="001B0F5F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846698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Information on how PFAC fits within the organization’s </w:t>
      </w:r>
      <w:proofErr w:type="gramStart"/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structure</w:t>
      </w:r>
      <w:proofErr w:type="gramEnd"/>
    </w:p>
    <w:p w14:paraId="27A856AD" w14:textId="77777777" w:rsidR="00E62EF3" w:rsidRPr="001B0F5F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68093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E62EF3" w:rsidRPr="001B0F5F">
        <w:rPr>
          <w:rFonts w:ascii="Palatino Linotype" w:hAnsi="Palatino Linotype" w:cs="Times New Roman"/>
          <w:color w:val="000000"/>
          <w:sz w:val="20"/>
          <w:szCs w:val="20"/>
        </w:rPr>
        <w:t>In-person training</w:t>
      </w:r>
    </w:p>
    <w:p w14:paraId="0011E226" w14:textId="77777777" w:rsidR="00BA5C8A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5388072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BA5C8A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BA5C8A" w:rsidRPr="001B0F5F">
        <w:rPr>
          <w:rFonts w:ascii="Palatino Linotype" w:hAnsi="Palatino Linotype" w:cs="Times New Roman"/>
          <w:color w:val="000000"/>
          <w:sz w:val="20"/>
          <w:szCs w:val="20"/>
        </w:rPr>
        <w:t>Massachusetts law and PFACs</w:t>
      </w:r>
    </w:p>
    <w:p w14:paraId="491D813A" w14:textId="77777777" w:rsidR="00D15127" w:rsidRPr="001B0F5F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0532696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Meeting with hospital staff</w:t>
      </w:r>
    </w:p>
    <w:p w14:paraId="0BF37B78" w14:textId="77777777" w:rsidR="00DB4988" w:rsidRPr="001B0F5F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40235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BD26FE">
        <w:rPr>
          <w:rFonts w:ascii="Palatino Linotype" w:hAnsi="Palatino Linotype" w:cs="Times New Roman"/>
          <w:color w:val="000000"/>
          <w:sz w:val="20"/>
          <w:szCs w:val="20"/>
        </w:rPr>
        <w:t>P</w:t>
      </w:r>
      <w:r w:rsidR="00DB4988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atient engagement in research </w:t>
      </w:r>
    </w:p>
    <w:p w14:paraId="16D47334" w14:textId="77777777" w:rsidR="00DB4988" w:rsidRPr="001B0F5F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3292852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1B0F5F">
        <w:rPr>
          <w:rFonts w:ascii="Palatino Linotype" w:hAnsi="Palatino Linotype" w:cs="Times New Roman"/>
          <w:color w:val="000000"/>
          <w:sz w:val="20"/>
          <w:szCs w:val="20"/>
        </w:rPr>
        <w:t>PFAC policies, member roles and responsibilities</w:t>
      </w:r>
    </w:p>
    <w:p w14:paraId="6F5445BD" w14:textId="77777777" w:rsidR="00BA5C8A" w:rsidRPr="001B0F5F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692201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BA5C8A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BA5C8A" w:rsidRPr="001B0F5F">
        <w:rPr>
          <w:rFonts w:ascii="Palatino Linotype" w:hAnsi="Palatino Linotype" w:cs="Times New Roman"/>
          <w:color w:val="000000"/>
          <w:sz w:val="20"/>
          <w:szCs w:val="20"/>
        </w:rPr>
        <w:t>Skills training on communication, technology, and meeting preparation</w:t>
      </w:r>
    </w:p>
    <w:p w14:paraId="0F04582D" w14:textId="77777777" w:rsidR="00DF090B" w:rsidRPr="001B0F5F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905518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14C7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1B0F5F">
        <w:rPr>
          <w:rFonts w:ascii="Palatino Linotype" w:hAnsi="Palatino Linotype" w:cs="Times New Roman"/>
          <w:color w:val="000000"/>
          <w:sz w:val="20"/>
          <w:szCs w:val="20"/>
        </w:rPr>
        <w:t>Other</w:t>
      </w:r>
      <w:r w:rsidR="00BD26FE">
        <w:rPr>
          <w:rFonts w:ascii="Palatino Linotype" w:hAnsi="Palatino Linotype" w:cs="Times New Roman"/>
          <w:color w:val="000000"/>
          <w:sz w:val="20"/>
          <w:szCs w:val="20"/>
        </w:rPr>
        <w:t xml:space="preserve"> (</w:t>
      </w:r>
      <w:r w:rsidR="00542F0C">
        <w:rPr>
          <w:rFonts w:ascii="Palatino Linotype" w:hAnsi="Palatino Linotype" w:cs="Times New Roman"/>
          <w:color w:val="000000"/>
          <w:sz w:val="20"/>
          <w:szCs w:val="20"/>
        </w:rPr>
        <w:t>P</w:t>
      </w:r>
      <w:r w:rsidR="00BD26FE">
        <w:rPr>
          <w:rFonts w:ascii="Palatino Linotype" w:hAnsi="Palatino Linotype" w:cs="Times New Roman"/>
          <w:color w:val="000000"/>
          <w:sz w:val="20"/>
          <w:szCs w:val="20"/>
        </w:rPr>
        <w:t>lease describe below</w:t>
      </w:r>
      <w:r w:rsidR="00542F0C">
        <w:rPr>
          <w:rFonts w:ascii="Palatino Linotype" w:hAnsi="Palatino Linotype" w:cs="Times New Roman"/>
          <w:color w:val="000000"/>
          <w:sz w:val="20"/>
          <w:szCs w:val="20"/>
        </w:rPr>
        <w:t xml:space="preserve"> in </w:t>
      </w:r>
      <w:r w:rsidR="00DB42D7">
        <w:rPr>
          <w:rFonts w:ascii="Palatino Linotype" w:hAnsi="Palatino Linotype" w:cs="Times New Roman"/>
          <w:color w:val="000000"/>
          <w:sz w:val="20"/>
          <w:szCs w:val="20"/>
        </w:rPr>
        <w:t>#</w:t>
      </w:r>
      <w:r w:rsidR="0092536C">
        <w:rPr>
          <w:rFonts w:ascii="Palatino Linotype" w:hAnsi="Palatino Linotype" w:cs="Times New Roman"/>
          <w:b/>
          <w:color w:val="000000"/>
          <w:sz w:val="20"/>
          <w:szCs w:val="20"/>
        </w:rPr>
        <w:t>2</w:t>
      </w:r>
      <w:r w:rsidR="001E3E1D">
        <w:rPr>
          <w:rFonts w:ascii="Palatino Linotype" w:hAnsi="Palatino Linotype" w:cs="Times New Roman"/>
          <w:b/>
          <w:color w:val="000000"/>
          <w:sz w:val="20"/>
          <w:szCs w:val="20"/>
        </w:rPr>
        <w:t>4</w:t>
      </w:r>
      <w:r w:rsidR="0092536C">
        <w:rPr>
          <w:rFonts w:ascii="Palatino Linotype" w:hAnsi="Palatino Linotype" w:cs="Times New Roman"/>
          <w:b/>
          <w:color w:val="000000"/>
          <w:sz w:val="20"/>
          <w:szCs w:val="20"/>
        </w:rPr>
        <w:t>a</w:t>
      </w:r>
      <w:r w:rsidR="00BD26FE">
        <w:rPr>
          <w:rFonts w:ascii="Palatino Linotype" w:hAnsi="Palatino Linotype" w:cs="Times New Roman"/>
          <w:color w:val="000000"/>
          <w:sz w:val="20"/>
          <w:szCs w:val="20"/>
        </w:rPr>
        <w:t>)</w:t>
      </w:r>
    </w:p>
    <w:p w14:paraId="34B77B35" w14:textId="77777777" w:rsidR="00E41F7A" w:rsidRPr="001B0F5F" w:rsidRDefault="008C7716" w:rsidP="00B17723">
      <w:pPr>
        <w:pStyle w:val="Default"/>
        <w:ind w:left="108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9836837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E41F7A" w:rsidRPr="001B0F5F">
        <w:rPr>
          <w:rFonts w:ascii="Palatino Linotype" w:eastAsia="MS Gothic" w:hAnsi="Palatino Linotype" w:cs="Segoe UI Symbol"/>
          <w:color w:val="auto"/>
          <w:sz w:val="28"/>
          <w:szCs w:val="28"/>
        </w:rPr>
        <w:t xml:space="preserve"> </w:t>
      </w:r>
      <w:r w:rsidR="00E41F7A" w:rsidRPr="001B0F5F">
        <w:rPr>
          <w:rFonts w:ascii="Palatino Linotype" w:hAnsi="Palatino Linotype"/>
          <w:color w:val="auto"/>
          <w:sz w:val="20"/>
          <w:szCs w:val="20"/>
        </w:rPr>
        <w:t xml:space="preserve">N/A – </w:t>
      </w:r>
      <w:r w:rsidR="00C30B35">
        <w:rPr>
          <w:rFonts w:ascii="Palatino Linotype" w:hAnsi="Palatino Linotype"/>
          <w:color w:val="auto"/>
          <w:sz w:val="20"/>
          <w:szCs w:val="20"/>
        </w:rPr>
        <w:t>the</w:t>
      </w:r>
      <w:r w:rsidR="00C30B35" w:rsidRPr="001B0F5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E41F7A" w:rsidRPr="001B0F5F">
        <w:rPr>
          <w:rFonts w:ascii="Palatino Linotype" w:hAnsi="Palatino Linotype"/>
          <w:color w:val="auto"/>
          <w:sz w:val="20"/>
          <w:szCs w:val="20"/>
        </w:rPr>
        <w:t xml:space="preserve">PFAC members do not go through a formal orientation </w:t>
      </w:r>
      <w:proofErr w:type="gramStart"/>
      <w:r w:rsidR="00E41F7A" w:rsidRPr="001B0F5F">
        <w:rPr>
          <w:rFonts w:ascii="Palatino Linotype" w:hAnsi="Palatino Linotype"/>
          <w:color w:val="auto"/>
          <w:sz w:val="20"/>
          <w:szCs w:val="20"/>
        </w:rPr>
        <w:t>process</w:t>
      </w:r>
      <w:proofErr w:type="gramEnd"/>
    </w:p>
    <w:p w14:paraId="7DFE7751" w14:textId="77777777" w:rsidR="00DF090B" w:rsidRPr="001B0F5F" w:rsidRDefault="00DF090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</w:p>
    <w:p w14:paraId="2634612D" w14:textId="77777777" w:rsidR="0044771F" w:rsidRPr="00B17723" w:rsidRDefault="00620216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 w:cs="Times New Roman"/>
          <w:sz w:val="20"/>
          <w:szCs w:val="20"/>
        </w:rPr>
        <w:t>2</w:t>
      </w:r>
      <w:r w:rsidR="001E3E1D" w:rsidRPr="00B17723">
        <w:rPr>
          <w:rFonts w:ascii="Palatino Linotype" w:hAnsi="Palatino Linotype" w:cs="Times New Roman"/>
          <w:sz w:val="20"/>
          <w:szCs w:val="20"/>
        </w:rPr>
        <w:t>4</w:t>
      </w:r>
      <w:r w:rsidRPr="00B17723">
        <w:rPr>
          <w:rFonts w:ascii="Palatino Linotype" w:hAnsi="Palatino Linotype" w:cs="Times New Roman"/>
          <w:sz w:val="20"/>
          <w:szCs w:val="20"/>
        </w:rPr>
        <w:t>a</w:t>
      </w:r>
      <w:r w:rsidR="00DB4988" w:rsidRPr="00B17723">
        <w:rPr>
          <w:rFonts w:ascii="Palatino Linotype" w:hAnsi="Palatino Linotype" w:cs="Times New Roman"/>
          <w:sz w:val="20"/>
          <w:szCs w:val="20"/>
        </w:rPr>
        <w:t>. If other, describe</w:t>
      </w:r>
      <w:r w:rsidR="0044771F" w:rsidRPr="00B17723">
        <w:rPr>
          <w:rFonts w:ascii="Palatino Linotype" w:hAnsi="Palatino Linotype" w:cs="Times New Roman"/>
          <w:sz w:val="20"/>
          <w:szCs w:val="20"/>
        </w:rPr>
        <w:t>:</w:t>
      </w:r>
    </w:p>
    <w:p w14:paraId="34E4D159" w14:textId="64648977" w:rsidR="00CB1694" w:rsidRDefault="00207549" w:rsidP="00B17723">
      <w:pPr>
        <w:pStyle w:val="Default"/>
        <w:contextualSpacing/>
        <w:rPr>
          <w:rFonts w:ascii="Palatino Linotype" w:hAnsi="Palatino Linotype" w:cs="Times New Roman"/>
          <w:b/>
          <w:sz w:val="20"/>
          <w:szCs w:val="20"/>
        </w:rPr>
      </w:pPr>
      <w:r>
        <w:t xml:space="preserve"> </w:t>
      </w:r>
    </w:p>
    <w:p w14:paraId="047141E4" w14:textId="77777777" w:rsidR="006001E0" w:rsidRPr="005545F2" w:rsidRDefault="006001E0" w:rsidP="00B17723">
      <w:pPr>
        <w:pStyle w:val="Default"/>
        <w:ind w:left="720"/>
        <w:contextualSpacing/>
      </w:pPr>
    </w:p>
    <w:p w14:paraId="07F9863F" w14:textId="77777777" w:rsidR="00DF090B" w:rsidRPr="001B0F5F" w:rsidRDefault="00620216" w:rsidP="00B17723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Palatino Linotype" w:hAnsi="Palatino Linotype"/>
          <w:b/>
          <w:sz w:val="20"/>
          <w:szCs w:val="20"/>
        </w:rPr>
      </w:pPr>
      <w:r w:rsidRPr="001B0F5F">
        <w:rPr>
          <w:rFonts w:ascii="Palatino Linotype" w:hAnsi="Palatino Linotype"/>
          <w:b/>
          <w:sz w:val="20"/>
          <w:szCs w:val="20"/>
        </w:rPr>
        <w:t>2</w:t>
      </w:r>
      <w:r w:rsidR="001E3E1D">
        <w:rPr>
          <w:rFonts w:ascii="Palatino Linotype" w:hAnsi="Palatino Linotype"/>
          <w:b/>
          <w:sz w:val="20"/>
          <w:szCs w:val="20"/>
        </w:rPr>
        <w:t>5</w:t>
      </w:r>
      <w:r w:rsidR="00DB4988" w:rsidRPr="001B0F5F">
        <w:rPr>
          <w:rFonts w:ascii="Palatino Linotype" w:hAnsi="Palatino Linotype"/>
          <w:b/>
          <w:sz w:val="20"/>
          <w:szCs w:val="20"/>
        </w:rPr>
        <w:t xml:space="preserve">. </w:t>
      </w:r>
      <w:r w:rsidR="00C30B35">
        <w:rPr>
          <w:rFonts w:ascii="Palatino Linotype" w:hAnsi="Palatino Linotype"/>
          <w:b/>
          <w:sz w:val="20"/>
          <w:szCs w:val="20"/>
        </w:rPr>
        <w:t>The</w:t>
      </w:r>
      <w:r w:rsidR="00C30B35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DB4988" w:rsidRPr="001B0F5F">
        <w:rPr>
          <w:rFonts w:ascii="Palatino Linotype" w:hAnsi="Palatino Linotype"/>
          <w:b/>
          <w:sz w:val="20"/>
          <w:szCs w:val="20"/>
        </w:rPr>
        <w:t>PFAC</w:t>
      </w:r>
      <w:r w:rsidR="00D712E3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5C615F" w:rsidRPr="001B0F5F">
        <w:rPr>
          <w:rFonts w:ascii="Palatino Linotype" w:hAnsi="Palatino Linotype"/>
          <w:b/>
          <w:sz w:val="20"/>
          <w:szCs w:val="20"/>
        </w:rPr>
        <w:t>received</w:t>
      </w:r>
      <w:r w:rsidR="00D712E3" w:rsidRPr="001B0F5F">
        <w:rPr>
          <w:rFonts w:ascii="Palatino Linotype" w:hAnsi="Palatino Linotype"/>
          <w:b/>
          <w:sz w:val="20"/>
          <w:szCs w:val="20"/>
        </w:rPr>
        <w:t xml:space="preserve"> training on the following topics</w:t>
      </w:r>
      <w:r w:rsidR="00BD26FE">
        <w:rPr>
          <w:rFonts w:ascii="Palatino Linotype" w:hAnsi="Palatino Linotype"/>
          <w:b/>
          <w:sz w:val="20"/>
          <w:szCs w:val="20"/>
        </w:rPr>
        <w:t>:</w:t>
      </w:r>
      <w:r w:rsidR="00D712E3" w:rsidRPr="001B0F5F">
        <w:rPr>
          <w:rFonts w:ascii="Palatino Linotype" w:hAnsi="Palatino Linotype"/>
          <w:b/>
          <w:sz w:val="20"/>
          <w:szCs w:val="20"/>
        </w:rPr>
        <w:t xml:space="preserve"> </w:t>
      </w:r>
    </w:p>
    <w:p w14:paraId="0A9FDE21" w14:textId="77777777" w:rsidR="00D712E3" w:rsidRPr="001B0F5F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8860679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712E3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620216" w:rsidRPr="001B0F5F">
        <w:rPr>
          <w:rFonts w:ascii="Palatino Linotype" w:hAnsi="Palatino Linotype" w:cs="Times New Roman"/>
          <w:color w:val="000000"/>
          <w:sz w:val="20"/>
          <w:szCs w:val="20"/>
        </w:rPr>
        <w:t>C</w:t>
      </w:r>
      <w:r w:rsidR="00D712E3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oncepts of patient- and family-centered care (PFCC) </w:t>
      </w:r>
    </w:p>
    <w:p w14:paraId="32195727" w14:textId="77777777" w:rsidR="00055858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700351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055858" w:rsidRPr="001B0F5F">
        <w:rPr>
          <w:rFonts w:ascii="Palatino Linotype" w:eastAsia="MS Gothic" w:hAnsi="Palatino Linotype" w:cs="Segoe UI Symbol"/>
          <w:color w:val="000000"/>
          <w:sz w:val="28"/>
          <w:szCs w:val="28"/>
        </w:rPr>
        <w:t xml:space="preserve"> </w:t>
      </w:r>
      <w:r w:rsidR="00055858">
        <w:rPr>
          <w:rFonts w:ascii="Palatino Linotype" w:hAnsi="Palatino Linotype" w:cs="Times New Roman"/>
          <w:color w:val="000000"/>
          <w:sz w:val="20"/>
          <w:szCs w:val="20"/>
        </w:rPr>
        <w:t>H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>ealth care quality and safety measurement</w:t>
      </w:r>
    </w:p>
    <w:p w14:paraId="113151BB" w14:textId="77777777" w:rsidR="00055858" w:rsidRPr="001B0F5F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599008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055858" w:rsidRPr="001B0F5F">
        <w:rPr>
          <w:rFonts w:ascii="Palatino Linotype" w:eastAsia="MS Gothic" w:hAnsi="Palatino Linotype" w:cs="Segoe UI Symbol"/>
          <w:color w:val="000000"/>
          <w:sz w:val="28"/>
          <w:szCs w:val="28"/>
        </w:rPr>
        <w:t xml:space="preserve"> </w:t>
      </w:r>
      <w:r w:rsidR="00055858">
        <w:rPr>
          <w:rFonts w:ascii="Palatino Linotype" w:hAnsi="Palatino Linotype" w:cs="Times New Roman"/>
          <w:color w:val="000000"/>
          <w:sz w:val="20"/>
          <w:szCs w:val="20"/>
        </w:rPr>
        <w:t>H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>ealth</w:t>
      </w:r>
      <w:r w:rsidR="00055858">
        <w:rPr>
          <w:rFonts w:ascii="Palatino Linotype" w:hAnsi="Palatino Linotype" w:cs="Times New Roman"/>
          <w:color w:val="000000"/>
          <w:sz w:val="20"/>
          <w:szCs w:val="20"/>
        </w:rPr>
        <w:t xml:space="preserve"> literacy</w:t>
      </w:r>
    </w:p>
    <w:p w14:paraId="2C192F41" w14:textId="5A226AEA" w:rsidR="00055858" w:rsidRPr="001B0F5F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488551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055858" w:rsidRPr="001B0F5F">
        <w:rPr>
          <w:rFonts w:ascii="Palatino Linotype" w:eastAsia="MS Gothic" w:hAnsi="Palatino Linotype" w:cs="Segoe UI Symbol"/>
          <w:color w:val="000000"/>
          <w:sz w:val="28"/>
          <w:szCs w:val="28"/>
        </w:rPr>
        <w:t xml:space="preserve"> 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>A high-profile quality issue in the news</w:t>
      </w:r>
      <w:r w:rsidR="00055858">
        <w:rPr>
          <w:rFonts w:ascii="Palatino Linotype" w:hAnsi="Palatino Linotype" w:cs="Times New Roman"/>
          <w:color w:val="000000"/>
          <w:sz w:val="20"/>
          <w:szCs w:val="20"/>
        </w:rPr>
        <w:t xml:space="preserve"> in relation to the hospital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 (</w:t>
      </w:r>
      <w:r w:rsidR="00761FD9" w:rsidRPr="001B0F5F">
        <w:rPr>
          <w:rFonts w:ascii="Palatino Linotype" w:hAnsi="Palatino Linotype" w:cs="Times New Roman"/>
          <w:color w:val="000000"/>
          <w:sz w:val="20"/>
          <w:szCs w:val="20"/>
        </w:rPr>
        <w:t>e.g.,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 simultaneous surgeries, t</w:t>
      </w:r>
      <w:r w:rsidR="00FC12E2">
        <w:rPr>
          <w:rFonts w:ascii="Palatino Linotype" w:hAnsi="Palatino Linotype" w:cs="Times New Roman"/>
          <w:color w:val="000000"/>
          <w:sz w:val="20"/>
          <w:szCs w:val="20"/>
        </w:rPr>
        <w:t xml:space="preserve">reatment of VIP patients, mental/behavioral health 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>patient discharge, etc</w:t>
      </w:r>
      <w:r w:rsidR="00A82D73">
        <w:rPr>
          <w:rFonts w:ascii="Palatino Linotype" w:hAnsi="Palatino Linotype" w:cs="Times New Roman"/>
          <w:color w:val="000000"/>
          <w:sz w:val="20"/>
          <w:szCs w:val="20"/>
        </w:rPr>
        <w:t>.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>)</w:t>
      </w:r>
    </w:p>
    <w:p w14:paraId="5D368C8E" w14:textId="77777777" w:rsidR="00C914F7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21388619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C914F7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C914F7" w:rsidRPr="00296FB8">
        <w:rPr>
          <w:rFonts w:ascii="Palatino Linotype" w:hAnsi="Palatino Linotype"/>
          <w:sz w:val="20"/>
          <w:szCs w:val="20"/>
        </w:rPr>
        <w:t>Hospital performance information</w:t>
      </w:r>
    </w:p>
    <w:p w14:paraId="10BB096B" w14:textId="77777777" w:rsidR="00055858" w:rsidRPr="001B0F5F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8247432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055858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Patient engagement in research </w:t>
      </w:r>
    </w:p>
    <w:p w14:paraId="7264FB93" w14:textId="77777777" w:rsidR="00055858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83024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055858" w:rsidRPr="001B0F5F">
        <w:rPr>
          <w:rFonts w:ascii="Palatino Linotype" w:hAnsi="Palatino Linotype" w:cs="Times New Roman"/>
          <w:sz w:val="20"/>
          <w:szCs w:val="20"/>
        </w:rPr>
        <w:t xml:space="preserve"> Types of research conducted in the </w:t>
      </w:r>
      <w:proofErr w:type="gramStart"/>
      <w:r w:rsidR="00055858" w:rsidRPr="001B0F5F">
        <w:rPr>
          <w:rFonts w:ascii="Palatino Linotype" w:hAnsi="Palatino Linotype" w:cs="Times New Roman"/>
          <w:sz w:val="20"/>
          <w:szCs w:val="20"/>
        </w:rPr>
        <w:t>hospital</w:t>
      </w:r>
      <w:proofErr w:type="gramEnd"/>
    </w:p>
    <w:p w14:paraId="27142EF7" w14:textId="77777777" w:rsidR="00D712E3" w:rsidRPr="001B0F5F" w:rsidRDefault="008C7716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0031752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712E3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712E3" w:rsidRPr="001B0F5F">
        <w:rPr>
          <w:rFonts w:ascii="Palatino Linotype" w:hAnsi="Palatino Linotype" w:cs="Times New Roman"/>
          <w:color w:val="000000"/>
          <w:sz w:val="20"/>
          <w:szCs w:val="20"/>
        </w:rPr>
        <w:t>Other</w:t>
      </w:r>
      <w:r w:rsidR="00BC3C39">
        <w:rPr>
          <w:rFonts w:ascii="Palatino Linotype" w:hAnsi="Palatino Linotype" w:cs="Times New Roman"/>
          <w:color w:val="000000"/>
          <w:sz w:val="20"/>
          <w:szCs w:val="20"/>
        </w:rPr>
        <w:t xml:space="preserve"> (</w:t>
      </w:r>
      <w:r w:rsidR="003D5759">
        <w:rPr>
          <w:rFonts w:ascii="Palatino Linotype" w:hAnsi="Palatino Linotype" w:cs="Times New Roman"/>
          <w:color w:val="000000"/>
          <w:sz w:val="20"/>
          <w:szCs w:val="20"/>
        </w:rPr>
        <w:t>P</w:t>
      </w:r>
      <w:r w:rsidR="00BC3C39">
        <w:rPr>
          <w:rFonts w:ascii="Palatino Linotype" w:hAnsi="Palatino Linotype" w:cs="Times New Roman"/>
          <w:color w:val="000000"/>
          <w:sz w:val="20"/>
          <w:szCs w:val="20"/>
        </w:rPr>
        <w:t>lease describe below</w:t>
      </w:r>
      <w:r w:rsidR="003D5759">
        <w:rPr>
          <w:rFonts w:ascii="Palatino Linotype" w:hAnsi="Palatino Linotype" w:cs="Times New Roman"/>
          <w:color w:val="000000"/>
          <w:sz w:val="20"/>
          <w:szCs w:val="20"/>
        </w:rPr>
        <w:t xml:space="preserve"> in</w:t>
      </w:r>
      <w:r w:rsidR="003D5759" w:rsidRPr="00DB42D7">
        <w:rPr>
          <w:rFonts w:ascii="Palatino Linotype" w:hAnsi="Palatino Linotype" w:cs="Times New Roman"/>
          <w:color w:val="000000"/>
          <w:sz w:val="20"/>
          <w:szCs w:val="20"/>
        </w:rPr>
        <w:t xml:space="preserve"> </w:t>
      </w:r>
      <w:r w:rsidR="00DB42D7" w:rsidRPr="00296FB8">
        <w:rPr>
          <w:rFonts w:ascii="Palatino Linotype" w:hAnsi="Palatino Linotype" w:cs="Times New Roman"/>
          <w:b/>
          <w:color w:val="000000"/>
          <w:sz w:val="20"/>
          <w:szCs w:val="20"/>
        </w:rPr>
        <w:t>#</w:t>
      </w:r>
      <w:r w:rsidR="003D5759" w:rsidRPr="00296FB8">
        <w:rPr>
          <w:rFonts w:ascii="Palatino Linotype" w:hAnsi="Palatino Linotype" w:cs="Times New Roman"/>
          <w:b/>
          <w:color w:val="000000"/>
          <w:sz w:val="20"/>
          <w:szCs w:val="20"/>
        </w:rPr>
        <w:t>2</w:t>
      </w:r>
      <w:r w:rsidR="001E3E1D">
        <w:rPr>
          <w:rFonts w:ascii="Palatino Linotype" w:hAnsi="Palatino Linotype" w:cs="Times New Roman"/>
          <w:b/>
          <w:color w:val="000000"/>
          <w:sz w:val="20"/>
          <w:szCs w:val="20"/>
        </w:rPr>
        <w:t>5a</w:t>
      </w:r>
      <w:r w:rsidR="00BC3C39">
        <w:rPr>
          <w:rFonts w:ascii="Palatino Linotype" w:hAnsi="Palatino Linotype" w:cs="Times New Roman"/>
          <w:color w:val="000000"/>
          <w:sz w:val="20"/>
          <w:szCs w:val="20"/>
        </w:rPr>
        <w:t>)</w:t>
      </w:r>
    </w:p>
    <w:p w14:paraId="4C5A773F" w14:textId="77777777" w:rsidR="00190783" w:rsidRDefault="008C7716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0834571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190783" w:rsidRPr="001B0F5F">
        <w:rPr>
          <w:rFonts w:ascii="Palatino Linotype" w:hAnsi="Palatino Linotype"/>
          <w:color w:val="auto"/>
          <w:sz w:val="28"/>
          <w:szCs w:val="20"/>
        </w:rPr>
        <w:t xml:space="preserve"> </w:t>
      </w:r>
      <w:r w:rsidR="00190783" w:rsidRPr="001B0F5F">
        <w:rPr>
          <w:rFonts w:ascii="Palatino Linotype" w:hAnsi="Palatino Linotype"/>
          <w:color w:val="auto"/>
          <w:sz w:val="20"/>
          <w:szCs w:val="20"/>
        </w:rPr>
        <w:t>N/A</w:t>
      </w:r>
      <w:r w:rsidR="00E41F7A" w:rsidRPr="001B0F5F">
        <w:rPr>
          <w:rFonts w:ascii="Palatino Linotype" w:hAnsi="Palatino Linotype"/>
          <w:color w:val="auto"/>
          <w:sz w:val="20"/>
          <w:szCs w:val="20"/>
        </w:rPr>
        <w:t xml:space="preserve"> – </w:t>
      </w:r>
      <w:r w:rsidR="00C30B35">
        <w:rPr>
          <w:rFonts w:ascii="Palatino Linotype" w:hAnsi="Palatino Linotype"/>
          <w:color w:val="auto"/>
          <w:sz w:val="20"/>
          <w:szCs w:val="20"/>
        </w:rPr>
        <w:t>the</w:t>
      </w:r>
      <w:r w:rsidR="00C30B35" w:rsidRPr="001B0F5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E41F7A" w:rsidRPr="001B0F5F">
        <w:rPr>
          <w:rFonts w:ascii="Palatino Linotype" w:hAnsi="Palatino Linotype"/>
          <w:color w:val="auto"/>
          <w:sz w:val="20"/>
          <w:szCs w:val="20"/>
        </w:rPr>
        <w:t xml:space="preserve">PFAC did not receive </w:t>
      </w:r>
      <w:proofErr w:type="gramStart"/>
      <w:r w:rsidR="00E41F7A" w:rsidRPr="001B0F5F">
        <w:rPr>
          <w:rFonts w:ascii="Palatino Linotype" w:hAnsi="Palatino Linotype"/>
          <w:color w:val="auto"/>
          <w:sz w:val="20"/>
          <w:szCs w:val="20"/>
        </w:rPr>
        <w:t>training</w:t>
      </w:r>
      <w:proofErr w:type="gramEnd"/>
    </w:p>
    <w:p w14:paraId="459D8A99" w14:textId="77777777" w:rsidR="0044771F" w:rsidRPr="001B0F5F" w:rsidRDefault="0044771F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47DAD9D6" w14:textId="5D8F6357" w:rsidR="0044771F" w:rsidRPr="00B17723" w:rsidRDefault="00620216" w:rsidP="00B17723">
      <w:pPr>
        <w:pStyle w:val="Default"/>
        <w:ind w:left="720"/>
        <w:contextualSpacing/>
        <w:rPr>
          <w:rFonts w:ascii="Palatino Linotype" w:hAnsi="Palatino Linotype" w:cs="Times New Roman"/>
          <w:sz w:val="20"/>
          <w:szCs w:val="20"/>
        </w:rPr>
      </w:pPr>
      <w:r w:rsidRPr="00B17723">
        <w:rPr>
          <w:rFonts w:ascii="Palatino Linotype" w:hAnsi="Palatino Linotype" w:cs="Times New Roman"/>
          <w:sz w:val="20"/>
          <w:szCs w:val="20"/>
        </w:rPr>
        <w:t>2</w:t>
      </w:r>
      <w:r w:rsidR="001E3E1D" w:rsidRPr="00B17723">
        <w:rPr>
          <w:rFonts w:ascii="Palatino Linotype" w:hAnsi="Palatino Linotype" w:cs="Times New Roman"/>
          <w:sz w:val="20"/>
          <w:szCs w:val="20"/>
        </w:rPr>
        <w:t>5</w:t>
      </w:r>
      <w:r w:rsidRPr="00B17723">
        <w:rPr>
          <w:rFonts w:ascii="Palatino Linotype" w:hAnsi="Palatino Linotype" w:cs="Times New Roman"/>
          <w:sz w:val="20"/>
          <w:szCs w:val="20"/>
        </w:rPr>
        <w:t>a</w:t>
      </w:r>
      <w:r w:rsidR="00F7698A" w:rsidRPr="00B17723">
        <w:rPr>
          <w:rFonts w:ascii="Palatino Linotype" w:hAnsi="Palatino Linotype" w:cs="Times New Roman"/>
          <w:sz w:val="20"/>
          <w:szCs w:val="20"/>
        </w:rPr>
        <w:t xml:space="preserve">. If other, describe: </w:t>
      </w:r>
    </w:p>
    <w:p w14:paraId="13BDC355" w14:textId="3A625D61" w:rsidR="00CB1694" w:rsidRDefault="00CB1694" w:rsidP="00B17723">
      <w:pPr>
        <w:pStyle w:val="Default"/>
        <w:contextualSpacing/>
        <w:rPr>
          <w:rFonts w:ascii="Palatino Linotype" w:hAnsi="Palatino Linotype"/>
          <w:b/>
          <w:color w:val="auto"/>
          <w:sz w:val="20"/>
          <w:szCs w:val="20"/>
        </w:rPr>
      </w:pPr>
    </w:p>
    <w:p w14:paraId="2061B3FA" w14:textId="3B485DC5" w:rsidR="00F10239" w:rsidRPr="00B17723" w:rsidRDefault="00207549" w:rsidP="009C3E2D">
      <w:pPr>
        <w:spacing w:after="0"/>
        <w:jc w:val="center"/>
        <w:rPr>
          <w:rFonts w:ascii="Palatino Linotype" w:hAnsi="Palatino Linotype"/>
          <w:b/>
          <w:sz w:val="24"/>
          <w:szCs w:val="28"/>
          <w:u w:val="single"/>
        </w:rPr>
      </w:pPr>
      <w:r>
        <w:lastRenderedPageBreak/>
        <w:t xml:space="preserve"> </w:t>
      </w:r>
      <w:r w:rsidR="00DB4988" w:rsidRPr="00B17723">
        <w:rPr>
          <w:rFonts w:ascii="Palatino Linotype" w:hAnsi="Palatino Linotype"/>
          <w:b/>
          <w:sz w:val="24"/>
          <w:szCs w:val="28"/>
          <w:u w:val="single"/>
        </w:rPr>
        <w:t xml:space="preserve">Section </w:t>
      </w:r>
      <w:r w:rsidR="0030161C" w:rsidRPr="00B17723">
        <w:rPr>
          <w:rFonts w:ascii="Palatino Linotype" w:hAnsi="Palatino Linotype"/>
          <w:b/>
          <w:sz w:val="24"/>
          <w:szCs w:val="28"/>
          <w:u w:val="single"/>
        </w:rPr>
        <w:t>6</w:t>
      </w:r>
      <w:r w:rsidR="00DB4988" w:rsidRPr="00B17723">
        <w:rPr>
          <w:rFonts w:ascii="Palatino Linotype" w:hAnsi="Palatino Linotype"/>
          <w:b/>
          <w:sz w:val="24"/>
          <w:szCs w:val="28"/>
          <w:u w:val="single"/>
        </w:rPr>
        <w:t>: FY</w:t>
      </w:r>
      <w:r w:rsidR="00060B3F">
        <w:rPr>
          <w:rFonts w:ascii="Palatino Linotype" w:hAnsi="Palatino Linotype"/>
          <w:b/>
          <w:sz w:val="24"/>
          <w:szCs w:val="28"/>
          <w:u w:val="single"/>
        </w:rPr>
        <w:t xml:space="preserve"> 2023</w:t>
      </w:r>
      <w:r w:rsidR="004B2485" w:rsidRPr="00B17723">
        <w:rPr>
          <w:rFonts w:ascii="Palatino Linotype" w:hAnsi="Palatino Linotype"/>
          <w:b/>
          <w:sz w:val="24"/>
          <w:szCs w:val="28"/>
          <w:u w:val="single"/>
        </w:rPr>
        <w:t xml:space="preserve"> </w:t>
      </w:r>
      <w:r w:rsidR="0030161C" w:rsidRPr="00B17723">
        <w:rPr>
          <w:rFonts w:ascii="Palatino Linotype" w:hAnsi="Palatino Linotype"/>
          <w:b/>
          <w:sz w:val="24"/>
          <w:szCs w:val="28"/>
          <w:u w:val="single"/>
        </w:rPr>
        <w:t>PFAC Impact and Accomplishments</w:t>
      </w:r>
    </w:p>
    <w:p w14:paraId="0A4FF7F0" w14:textId="3BF40D85" w:rsidR="00F10239" w:rsidRDefault="00331E91" w:rsidP="00B17723">
      <w:pPr>
        <w:pStyle w:val="Default"/>
        <w:jc w:val="center"/>
        <w:rPr>
          <w:rFonts w:ascii="Palatino Linotype" w:hAnsi="Palatino Linotype"/>
          <w:b/>
          <w:bCs/>
          <w:color w:val="FF0000"/>
          <w:sz w:val="20"/>
          <w:szCs w:val="20"/>
        </w:rPr>
      </w:pPr>
      <w:r w:rsidRPr="00B17723">
        <w:rPr>
          <w:rFonts w:ascii="Palatino Linotype" w:hAnsi="Palatino Linotype"/>
          <w:bCs/>
          <w:i/>
          <w:color w:val="auto"/>
          <w:sz w:val="20"/>
          <w:szCs w:val="20"/>
        </w:rPr>
        <w:t>The following information concerns PFAC activities in the fiscal year</w:t>
      </w:r>
      <w:r w:rsidR="00060B3F">
        <w:rPr>
          <w:rFonts w:ascii="Palatino Linotype" w:hAnsi="Palatino Linotype"/>
          <w:bCs/>
          <w:i/>
          <w:color w:val="auto"/>
          <w:sz w:val="20"/>
          <w:szCs w:val="20"/>
        </w:rPr>
        <w:t xml:space="preserve"> 2023</w:t>
      </w:r>
      <w:r w:rsidRPr="00B17723">
        <w:rPr>
          <w:rFonts w:ascii="Palatino Linotype" w:hAnsi="Palatino Linotype"/>
          <w:bCs/>
          <w:i/>
          <w:color w:val="auto"/>
          <w:sz w:val="20"/>
          <w:szCs w:val="20"/>
        </w:rPr>
        <w:t>.</w:t>
      </w:r>
    </w:p>
    <w:p w14:paraId="38E774CD" w14:textId="77777777" w:rsidR="002E571E" w:rsidRDefault="002E571E" w:rsidP="00FC12E2">
      <w:pPr>
        <w:pStyle w:val="Default"/>
        <w:ind w:left="360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5F0C5B2F" w14:textId="57B4576D" w:rsidR="00CB1694" w:rsidRDefault="00DE5841" w:rsidP="00B17723">
      <w:pPr>
        <w:pStyle w:val="Default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  <w:r w:rsidRPr="001B0F5F">
        <w:rPr>
          <w:rFonts w:ascii="Palatino Linotype" w:hAnsi="Palatino Linotype"/>
          <w:b/>
          <w:bCs/>
          <w:color w:val="auto"/>
          <w:sz w:val="20"/>
          <w:szCs w:val="20"/>
        </w:rPr>
        <w:t>2</w:t>
      </w:r>
      <w:r w:rsidR="001E3E1D">
        <w:rPr>
          <w:rFonts w:ascii="Palatino Linotype" w:hAnsi="Palatino Linotype"/>
          <w:b/>
          <w:bCs/>
          <w:color w:val="auto"/>
          <w:sz w:val="20"/>
          <w:szCs w:val="20"/>
        </w:rPr>
        <w:t>6</w:t>
      </w:r>
      <w:r w:rsidR="00DB4988" w:rsidRPr="001B0F5F">
        <w:rPr>
          <w:rFonts w:ascii="Palatino Linotype" w:hAnsi="Palatino Linotype"/>
          <w:b/>
          <w:bCs/>
          <w:color w:val="auto"/>
          <w:sz w:val="20"/>
          <w:szCs w:val="20"/>
        </w:rPr>
        <w:t xml:space="preserve">. </w:t>
      </w:r>
      <w:r w:rsidR="00FC20DD">
        <w:rPr>
          <w:rFonts w:ascii="Palatino Linotype" w:hAnsi="Palatino Linotype"/>
          <w:b/>
          <w:bCs/>
          <w:color w:val="auto"/>
          <w:sz w:val="20"/>
          <w:szCs w:val="20"/>
        </w:rPr>
        <w:t>Please share the following information on the PFACs accomplishments and impacts:</w:t>
      </w:r>
    </w:p>
    <w:p w14:paraId="08F76F45" w14:textId="77777777" w:rsidR="00FC20DD" w:rsidRDefault="00FC20DD" w:rsidP="00B17723">
      <w:pPr>
        <w:pStyle w:val="Default"/>
        <w:ind w:left="360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177450E2" w14:textId="3C8AC57E" w:rsidR="00F10239" w:rsidRPr="00B17723" w:rsidRDefault="003941A5" w:rsidP="00B17723">
      <w:pPr>
        <w:pStyle w:val="Default"/>
        <w:ind w:left="720"/>
        <w:contextualSpacing/>
        <w:rPr>
          <w:rFonts w:ascii="Palatino Linotype" w:hAnsi="Palatino Linotype"/>
          <w:bCs/>
          <w:color w:val="auto"/>
          <w:sz w:val="20"/>
          <w:szCs w:val="20"/>
        </w:rPr>
      </w:pPr>
      <w:r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26a. </w:t>
      </w:r>
      <w:r w:rsidR="00FC20DD"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What were the three </w:t>
      </w:r>
      <w:r w:rsidR="00DB4988" w:rsidRPr="00B17723">
        <w:rPr>
          <w:rFonts w:ascii="Palatino Linotype" w:hAnsi="Palatino Linotype"/>
          <w:bCs/>
          <w:color w:val="auto"/>
          <w:sz w:val="20"/>
          <w:szCs w:val="20"/>
        </w:rPr>
        <w:t>greatest accomplishments</w:t>
      </w:r>
      <w:r w:rsidRPr="00B17723">
        <w:rPr>
          <w:rFonts w:ascii="Palatino Linotype" w:hAnsi="Palatino Linotype"/>
          <w:bCs/>
          <w:color w:val="auto"/>
          <w:sz w:val="20"/>
          <w:szCs w:val="20"/>
        </w:rPr>
        <w:t>/impacts</w:t>
      </w:r>
      <w:r w:rsidR="00DB4988"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 of </w:t>
      </w:r>
      <w:r w:rsidR="00C30B35"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the </w:t>
      </w:r>
      <w:r w:rsidR="00DB4988"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PFAC </w:t>
      </w:r>
      <w:r w:rsidR="00FC20DD" w:rsidRPr="00B17723">
        <w:rPr>
          <w:rFonts w:ascii="Palatino Linotype" w:hAnsi="Palatino Linotype"/>
          <w:bCs/>
          <w:color w:val="auto"/>
          <w:sz w:val="20"/>
          <w:szCs w:val="20"/>
        </w:rPr>
        <w:t>related to providing feedback or perspective</w:t>
      </w:r>
      <w:r w:rsidR="00D06E57">
        <w:rPr>
          <w:rFonts w:ascii="Palatino Linotype" w:hAnsi="Palatino Linotype"/>
          <w:bCs/>
          <w:color w:val="auto"/>
          <w:sz w:val="20"/>
          <w:szCs w:val="20"/>
        </w:rPr>
        <w:t>?</w:t>
      </w:r>
    </w:p>
    <w:tbl>
      <w:tblPr>
        <w:tblStyle w:val="GridTable4-Accent11"/>
        <w:tblpPr w:leftFromText="180" w:rightFromText="180" w:vertAnchor="text" w:horzAnchor="margin" w:tblpY="183"/>
        <w:tblW w:w="9895" w:type="dxa"/>
        <w:tblLayout w:type="fixed"/>
        <w:tblLook w:val="04A0" w:firstRow="1" w:lastRow="0" w:firstColumn="1" w:lastColumn="0" w:noHBand="0" w:noVBand="1"/>
      </w:tblPr>
      <w:tblGrid>
        <w:gridCol w:w="3438"/>
        <w:gridCol w:w="6457"/>
      </w:tblGrid>
      <w:tr w:rsidR="00D06E57" w:rsidRPr="001B0F5F" w14:paraId="267E27BD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dxa"/>
          </w:tcPr>
          <w:p w14:paraId="48605BF3" w14:textId="77777777" w:rsidR="00DB3865" w:rsidRPr="00B17723" w:rsidRDefault="00DB3865" w:rsidP="00B17723">
            <w:pPr>
              <w:pStyle w:val="Default"/>
              <w:contextualSpacing/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Accomplishment/Impact</w:t>
            </w:r>
          </w:p>
        </w:tc>
        <w:tc>
          <w:tcPr>
            <w:tcW w:w="6457" w:type="dxa"/>
          </w:tcPr>
          <w:p w14:paraId="33B449C0" w14:textId="77777777" w:rsidR="00DB3865" w:rsidRPr="00B17723" w:rsidRDefault="00DB3865" w:rsidP="00B17723">
            <w:pPr>
              <w:pStyle w:val="Default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Idea came from (choose one)</w:t>
            </w:r>
          </w:p>
        </w:tc>
      </w:tr>
      <w:tr w:rsidR="00B17723" w:rsidRPr="001B0F5F" w14:paraId="396BB2DE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dxa"/>
          </w:tcPr>
          <w:p w14:paraId="50C74118" w14:textId="77777777" w:rsidR="00DB3865" w:rsidRPr="001B0F5F" w:rsidRDefault="00DB3865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1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57" w:type="dxa"/>
          </w:tcPr>
          <w:p w14:paraId="071921D8" w14:textId="77777777" w:rsidR="00DB3865" w:rsidRDefault="008C7716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285352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 w:rsidRPr="001B0F5F">
              <w:rPr>
                <w:rFonts w:ascii="Palatino Linotype" w:eastAsia="Arial Unicode MS" w:hAnsi="Palatino Linotype" w:cs="Arial Unicode MS"/>
                <w:sz w:val="28"/>
                <w:szCs w:val="28"/>
              </w:rPr>
              <w:t xml:space="preserve"> </w:t>
            </w:r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>Patient/family advisors of the PFAC</w:t>
            </w:r>
          </w:p>
          <w:p w14:paraId="6ACC4478" w14:textId="661CBA99" w:rsidR="00DB3865" w:rsidRPr="00557C11" w:rsidRDefault="008C7716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519909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 w:rsidRPr="001B0F5F">
              <w:rPr>
                <w:rFonts w:ascii="Palatino Linotype" w:eastAsia="Arial Unicode MS" w:hAnsi="Palatino Linotype" w:cs="Arial Unicode MS"/>
                <w:sz w:val="28"/>
                <w:szCs w:val="28"/>
              </w:rPr>
              <w:t xml:space="preserve"> </w:t>
            </w:r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>Department, committee, or unit that requested PFAC input</w:t>
            </w:r>
          </w:p>
        </w:tc>
      </w:tr>
      <w:tr w:rsidR="00D06E57" w:rsidRPr="001B0F5F" w14:paraId="58BD0FCF" w14:textId="77777777" w:rsidTr="00B17723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dxa"/>
          </w:tcPr>
          <w:p w14:paraId="73B9D17A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2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57" w:type="dxa"/>
          </w:tcPr>
          <w:p w14:paraId="3AA62590" w14:textId="77777777" w:rsidR="00DB3865" w:rsidRDefault="008C7716" w:rsidP="00B17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2069957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Patient/family advisors of the PFAC</w:t>
            </w:r>
          </w:p>
          <w:p w14:paraId="6442261D" w14:textId="772F5A64" w:rsidR="00DB3865" w:rsidRPr="001B0F5F" w:rsidRDefault="008C7716" w:rsidP="00B17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570579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Department, committee, or unit that requested PFAC input</w:t>
            </w:r>
          </w:p>
        </w:tc>
      </w:tr>
      <w:tr w:rsidR="00B17723" w:rsidRPr="001B0F5F" w14:paraId="2F358B3D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dxa"/>
          </w:tcPr>
          <w:p w14:paraId="681459E7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3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57" w:type="dxa"/>
          </w:tcPr>
          <w:p w14:paraId="6FC9EDB9" w14:textId="77777777" w:rsidR="00DB3865" w:rsidRDefault="008C7716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159832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Patient/family advisors of the PFAC</w:t>
            </w:r>
          </w:p>
          <w:p w14:paraId="30B1C73F" w14:textId="77777777" w:rsidR="00DB3865" w:rsidRPr="001B0F5F" w:rsidRDefault="008C7716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8"/>
                <w:szCs w:val="28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1596287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Department, committee, or unit that requested PFAC input</w:t>
            </w:r>
          </w:p>
        </w:tc>
      </w:tr>
    </w:tbl>
    <w:p w14:paraId="7A7C3717" w14:textId="77777777" w:rsidR="003941A5" w:rsidRDefault="003941A5" w:rsidP="00B17723">
      <w:pPr>
        <w:pStyle w:val="Default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0A5A71AF" w14:textId="133C28A6" w:rsidR="00FC20DD" w:rsidRDefault="003941A5" w:rsidP="00B17723">
      <w:pPr>
        <w:pStyle w:val="Default"/>
        <w:ind w:left="720"/>
        <w:contextualSpacing/>
        <w:rPr>
          <w:rFonts w:ascii="Palatino Linotype" w:hAnsi="Palatino Linotype"/>
          <w:bCs/>
          <w:color w:val="auto"/>
          <w:sz w:val="20"/>
          <w:szCs w:val="20"/>
        </w:rPr>
      </w:pPr>
      <w:r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26b. </w:t>
      </w:r>
      <w:r w:rsidR="00FC20DD" w:rsidRPr="00B17723">
        <w:rPr>
          <w:rFonts w:ascii="Palatino Linotype" w:hAnsi="Palatino Linotype"/>
          <w:bCs/>
          <w:color w:val="auto"/>
          <w:sz w:val="20"/>
          <w:szCs w:val="20"/>
        </w:rPr>
        <w:t>What were the three greatest accomplishments</w:t>
      </w:r>
      <w:r w:rsidRPr="00B17723">
        <w:rPr>
          <w:rFonts w:ascii="Palatino Linotype" w:hAnsi="Palatino Linotype"/>
          <w:bCs/>
          <w:color w:val="auto"/>
          <w:sz w:val="20"/>
          <w:szCs w:val="20"/>
        </w:rPr>
        <w:t>/impacts</w:t>
      </w:r>
      <w:r w:rsidR="00FC20DD"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 of the PFAC related to influencing the institution’s financial and programmatic decisions?</w:t>
      </w:r>
    </w:p>
    <w:p w14:paraId="05F03363" w14:textId="77777777" w:rsidR="00B17723" w:rsidRPr="00B17723" w:rsidRDefault="00B17723" w:rsidP="00B17723">
      <w:pPr>
        <w:pStyle w:val="Default"/>
        <w:ind w:left="720"/>
        <w:contextualSpacing/>
        <w:rPr>
          <w:rFonts w:ascii="Palatino Linotype" w:hAnsi="Palatino Linotype"/>
          <w:bCs/>
          <w:color w:val="auto"/>
          <w:sz w:val="20"/>
          <w:szCs w:val="20"/>
        </w:rPr>
      </w:pPr>
    </w:p>
    <w:tbl>
      <w:tblPr>
        <w:tblStyle w:val="GridTable4-Accent11"/>
        <w:tblpPr w:leftFromText="180" w:rightFromText="180" w:vertAnchor="text" w:horzAnchor="margin" w:tblpY="3"/>
        <w:tblW w:w="9895" w:type="dxa"/>
        <w:tblLayout w:type="fixed"/>
        <w:tblLook w:val="04A0" w:firstRow="1" w:lastRow="0" w:firstColumn="1" w:lastColumn="0" w:noHBand="0" w:noVBand="1"/>
      </w:tblPr>
      <w:tblGrid>
        <w:gridCol w:w="3415"/>
        <w:gridCol w:w="6480"/>
      </w:tblGrid>
      <w:tr w:rsidR="00D06E57" w:rsidRPr="001B0F5F" w14:paraId="23077EA7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6A0312AC" w14:textId="77777777" w:rsidR="00DB3865" w:rsidRPr="00B17723" w:rsidRDefault="00DB3865" w:rsidP="00B17723">
            <w:pPr>
              <w:pStyle w:val="Default"/>
              <w:contextualSpacing/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Accomplishment/Impact</w:t>
            </w:r>
          </w:p>
        </w:tc>
        <w:tc>
          <w:tcPr>
            <w:tcW w:w="6480" w:type="dxa"/>
          </w:tcPr>
          <w:p w14:paraId="12F02D53" w14:textId="77777777" w:rsidR="00DB3865" w:rsidRPr="00B17723" w:rsidRDefault="00DB3865" w:rsidP="00B17723">
            <w:pPr>
              <w:pStyle w:val="Default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Idea came from (choose one)</w:t>
            </w:r>
          </w:p>
        </w:tc>
      </w:tr>
      <w:tr w:rsidR="00B17723" w:rsidRPr="001B0F5F" w14:paraId="0407A0AF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71929AAA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1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80" w:type="dxa"/>
          </w:tcPr>
          <w:p w14:paraId="20446F56" w14:textId="77777777" w:rsidR="00DB3865" w:rsidRDefault="008C7716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1638535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 w:rsidRPr="001B0F5F">
              <w:rPr>
                <w:rFonts w:ascii="Palatino Linotype" w:eastAsia="Arial Unicode MS" w:hAnsi="Palatino Linotype" w:cs="Arial Unicode MS"/>
                <w:sz w:val="28"/>
                <w:szCs w:val="28"/>
              </w:rPr>
              <w:t xml:space="preserve"> </w:t>
            </w:r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>Patient/family advisors of the PFAC</w:t>
            </w:r>
          </w:p>
          <w:p w14:paraId="6C2C8C1A" w14:textId="2F0A4B6B" w:rsidR="00DB3865" w:rsidRPr="00557C11" w:rsidRDefault="008C7716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726528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 w:rsidRPr="001B0F5F">
              <w:rPr>
                <w:rFonts w:ascii="Palatino Linotype" w:eastAsia="Arial Unicode MS" w:hAnsi="Palatino Linotype" w:cs="Arial Unicode MS"/>
                <w:sz w:val="28"/>
                <w:szCs w:val="28"/>
              </w:rPr>
              <w:t xml:space="preserve"> </w:t>
            </w:r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>Department, committee, or unit that requested PFAC input</w:t>
            </w:r>
          </w:p>
        </w:tc>
      </w:tr>
      <w:tr w:rsidR="00B17723" w:rsidRPr="001B0F5F" w14:paraId="2671FC39" w14:textId="77777777" w:rsidTr="00B17723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33AC07F5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2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80" w:type="dxa"/>
          </w:tcPr>
          <w:p w14:paraId="69BA0630" w14:textId="77777777" w:rsidR="00DB3865" w:rsidRDefault="008C7716" w:rsidP="00B17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1924874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Patient/family advisors of the PFAC</w:t>
            </w:r>
          </w:p>
          <w:p w14:paraId="402D5711" w14:textId="38FC0F21" w:rsidR="00DB3865" w:rsidRPr="001B0F5F" w:rsidRDefault="008C7716" w:rsidP="00B17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336690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Department, committee, or unit that requested PFAC input</w:t>
            </w:r>
          </w:p>
        </w:tc>
      </w:tr>
      <w:tr w:rsidR="00B17723" w:rsidRPr="001B0F5F" w14:paraId="3C1CC74B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7DE5D066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3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80" w:type="dxa"/>
          </w:tcPr>
          <w:p w14:paraId="7478D402" w14:textId="77777777" w:rsidR="00DB3865" w:rsidRDefault="008C7716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933474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Patient/family advisors of the PFAC</w:t>
            </w:r>
          </w:p>
          <w:p w14:paraId="5A6A53C6" w14:textId="77777777" w:rsidR="00DB3865" w:rsidRPr="001B0F5F" w:rsidRDefault="008C7716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8"/>
                <w:szCs w:val="28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65411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Department, committee, or unit that requested PFAC input</w:t>
            </w:r>
          </w:p>
        </w:tc>
      </w:tr>
    </w:tbl>
    <w:p w14:paraId="5A22F397" w14:textId="77777777" w:rsidR="003941A5" w:rsidRDefault="003941A5" w:rsidP="00B17723">
      <w:pPr>
        <w:pStyle w:val="Default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77CA53C3" w14:textId="77777777" w:rsidR="00DB3865" w:rsidRPr="00B17723" w:rsidRDefault="00DB3865" w:rsidP="00B17723">
      <w:pPr>
        <w:pStyle w:val="Default"/>
        <w:ind w:left="720"/>
        <w:contextualSpacing/>
        <w:rPr>
          <w:rFonts w:ascii="Palatino Linotype" w:hAnsi="Palatino Linotype"/>
          <w:bCs/>
          <w:color w:val="auto"/>
          <w:sz w:val="20"/>
          <w:szCs w:val="20"/>
        </w:rPr>
      </w:pPr>
      <w:r w:rsidRPr="00B17723">
        <w:rPr>
          <w:rFonts w:ascii="Palatino Linotype" w:hAnsi="Palatino Linotype"/>
          <w:bCs/>
          <w:color w:val="auto"/>
          <w:sz w:val="20"/>
          <w:szCs w:val="20"/>
        </w:rPr>
        <w:t>26c. What were the three greatest accomplishments/impacts of the PFAC related leading/co-leading programs and initiatives?</w:t>
      </w:r>
    </w:p>
    <w:tbl>
      <w:tblPr>
        <w:tblStyle w:val="GridTable4-Accent11"/>
        <w:tblpPr w:leftFromText="180" w:rightFromText="180" w:vertAnchor="text" w:horzAnchor="margin" w:tblpY="134"/>
        <w:tblW w:w="9895" w:type="dxa"/>
        <w:tblLayout w:type="fixed"/>
        <w:tblLook w:val="04A0" w:firstRow="1" w:lastRow="0" w:firstColumn="1" w:lastColumn="0" w:noHBand="0" w:noVBand="1"/>
      </w:tblPr>
      <w:tblGrid>
        <w:gridCol w:w="3415"/>
        <w:gridCol w:w="6480"/>
      </w:tblGrid>
      <w:tr w:rsidR="00F71A60" w:rsidRPr="001B0F5F" w14:paraId="6791CA80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4D0E3BE0" w14:textId="77777777" w:rsidR="00DB3865" w:rsidRPr="00B17723" w:rsidRDefault="00DB3865" w:rsidP="00B17723">
            <w:pPr>
              <w:pStyle w:val="Default"/>
              <w:contextualSpacing/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Accomplishment/Impact</w:t>
            </w:r>
          </w:p>
        </w:tc>
        <w:tc>
          <w:tcPr>
            <w:tcW w:w="6480" w:type="dxa"/>
          </w:tcPr>
          <w:p w14:paraId="361BE7A1" w14:textId="77777777" w:rsidR="00DB3865" w:rsidRPr="00B17723" w:rsidRDefault="00DB3865" w:rsidP="00B17723">
            <w:pPr>
              <w:pStyle w:val="Default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Idea came from (choose one)</w:t>
            </w:r>
          </w:p>
        </w:tc>
      </w:tr>
      <w:tr w:rsidR="00CB1694" w:rsidRPr="001B0F5F" w14:paraId="57ED6343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5F12877C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1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80" w:type="dxa"/>
          </w:tcPr>
          <w:p w14:paraId="64E48AF8" w14:textId="77777777" w:rsidR="00DB3865" w:rsidRDefault="008C7716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1974400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 w:rsidRPr="001B0F5F">
              <w:rPr>
                <w:rFonts w:ascii="Palatino Linotype" w:eastAsia="Arial Unicode MS" w:hAnsi="Palatino Linotype" w:cs="Arial Unicode MS"/>
                <w:sz w:val="28"/>
                <w:szCs w:val="28"/>
              </w:rPr>
              <w:t xml:space="preserve"> </w:t>
            </w:r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>Patient/family advisors of the PFAC</w:t>
            </w:r>
          </w:p>
          <w:p w14:paraId="5148262D" w14:textId="1B6A19DB" w:rsidR="00DB3865" w:rsidRPr="00557C11" w:rsidRDefault="008C7716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705680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 w:rsidRPr="001B0F5F">
              <w:rPr>
                <w:rFonts w:ascii="Palatino Linotype" w:eastAsia="Arial Unicode MS" w:hAnsi="Palatino Linotype" w:cs="Arial Unicode MS"/>
                <w:sz w:val="28"/>
                <w:szCs w:val="28"/>
              </w:rPr>
              <w:t xml:space="preserve"> </w:t>
            </w:r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>Department, committee, or unit that requested PFAC input</w:t>
            </w:r>
          </w:p>
        </w:tc>
      </w:tr>
      <w:tr w:rsidR="00CB1694" w:rsidRPr="001B0F5F" w14:paraId="383A9E17" w14:textId="77777777" w:rsidTr="00B17723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4905F627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2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80" w:type="dxa"/>
          </w:tcPr>
          <w:p w14:paraId="04C116D4" w14:textId="77777777" w:rsidR="00DB3865" w:rsidRDefault="008C7716" w:rsidP="00B17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418224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Patient/family advisors of the PFAC</w:t>
            </w:r>
          </w:p>
          <w:p w14:paraId="48C13C7F" w14:textId="506E9B4F" w:rsidR="00DB3865" w:rsidRPr="001B0F5F" w:rsidRDefault="008C7716" w:rsidP="00B17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83294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Department, committee, or unit that requested PFAC input</w:t>
            </w:r>
          </w:p>
        </w:tc>
      </w:tr>
      <w:tr w:rsidR="00CB1694" w:rsidRPr="001B0F5F" w14:paraId="53499392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3BCFBCE9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3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80" w:type="dxa"/>
          </w:tcPr>
          <w:p w14:paraId="2B8F0758" w14:textId="77777777" w:rsidR="00DB3865" w:rsidRDefault="008C7716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103608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Patient/family advisors of the PFAC</w:t>
            </w:r>
          </w:p>
          <w:p w14:paraId="29198680" w14:textId="77777777" w:rsidR="00DB3865" w:rsidRPr="001B0F5F" w:rsidRDefault="008C7716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8"/>
                <w:szCs w:val="28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1056203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Department, committee, or unit that requested PFAC input</w:t>
            </w:r>
          </w:p>
        </w:tc>
      </w:tr>
    </w:tbl>
    <w:p w14:paraId="22C1586B" w14:textId="77777777" w:rsidR="003941A5" w:rsidRDefault="003941A5" w:rsidP="003941A5">
      <w:pPr>
        <w:pStyle w:val="Default"/>
        <w:ind w:left="360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6E69C175" w14:textId="77777777" w:rsidR="003941A5" w:rsidRDefault="003941A5" w:rsidP="003941A5">
      <w:pPr>
        <w:pStyle w:val="Default"/>
        <w:ind w:left="360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50BAE39E" w14:textId="17DEA07E" w:rsidR="003941A5" w:rsidRDefault="00DB3865" w:rsidP="002C50B5">
      <w:pPr>
        <w:pStyle w:val="Default"/>
        <w:spacing w:after="178"/>
        <w:rPr>
          <w:rFonts w:ascii="Palatino Linotype" w:hAnsi="Palatino Linotype"/>
          <w:b/>
          <w:color w:val="auto"/>
          <w:sz w:val="20"/>
          <w:szCs w:val="20"/>
        </w:rPr>
      </w:pPr>
      <w:r>
        <w:rPr>
          <w:rFonts w:ascii="Palatino Linotype" w:hAnsi="Palatino Linotype"/>
          <w:b/>
          <w:color w:val="auto"/>
          <w:sz w:val="20"/>
          <w:szCs w:val="20"/>
        </w:rPr>
        <w:t xml:space="preserve">  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>2</w:t>
      </w:r>
      <w:r>
        <w:rPr>
          <w:rFonts w:ascii="Palatino Linotype" w:hAnsi="Palatino Linotype"/>
          <w:b/>
          <w:color w:val="auto"/>
          <w:sz w:val="20"/>
          <w:szCs w:val="20"/>
        </w:rPr>
        <w:t>7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The </w:t>
      </w:r>
      <w:r>
        <w:rPr>
          <w:rFonts w:ascii="Palatino Linotype" w:hAnsi="Palatino Linotype"/>
          <w:b/>
          <w:color w:val="auto"/>
          <w:sz w:val="20"/>
          <w:szCs w:val="20"/>
        </w:rPr>
        <w:t>five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greatest challenges </w:t>
      </w:r>
      <w:r>
        <w:rPr>
          <w:rFonts w:ascii="Palatino Linotype" w:hAnsi="Palatino Linotype"/>
          <w:b/>
          <w:color w:val="auto"/>
          <w:sz w:val="20"/>
          <w:szCs w:val="20"/>
        </w:rPr>
        <w:t>the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PFAC had in FY</w:t>
      </w:r>
      <w:r w:rsidR="00060B3F">
        <w:rPr>
          <w:rFonts w:ascii="Palatino Linotype" w:hAnsi="Palatino Linotype"/>
          <w:b/>
          <w:color w:val="auto"/>
          <w:sz w:val="20"/>
          <w:szCs w:val="20"/>
        </w:rPr>
        <w:t xml:space="preserve"> 2023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>:</w:t>
      </w:r>
    </w:p>
    <w:tbl>
      <w:tblPr>
        <w:tblStyle w:val="ListTable2-Accent11"/>
        <w:tblpPr w:leftFromText="180" w:rightFromText="180" w:vertAnchor="text" w:horzAnchor="margin" w:tblpY="153"/>
        <w:tblW w:w="9900" w:type="dxa"/>
        <w:tblLook w:val="04A0" w:firstRow="1" w:lastRow="0" w:firstColumn="1" w:lastColumn="0" w:noHBand="0" w:noVBand="1"/>
      </w:tblPr>
      <w:tblGrid>
        <w:gridCol w:w="9900"/>
      </w:tblGrid>
      <w:tr w:rsidR="00CB1694" w:rsidRPr="001B0F5F" w14:paraId="2CFF5B68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</w:tcPr>
          <w:p w14:paraId="6ECF97CC" w14:textId="2AA3D951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Challenge 1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</w:t>
            </w:r>
            <w:r>
              <w:t xml:space="preserve">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</w:p>
        </w:tc>
      </w:tr>
      <w:tr w:rsidR="00CB1694" w:rsidRPr="001B0F5F" w14:paraId="690894D1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</w:tcPr>
          <w:p w14:paraId="5B6266A4" w14:textId="311997CE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Challenge 2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:</w:t>
            </w:r>
            <w:r>
              <w:t xml:space="preserve">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  </w:t>
            </w:r>
          </w:p>
        </w:tc>
      </w:tr>
      <w:tr w:rsidR="00CB1694" w:rsidRPr="001B0F5F" w14:paraId="43AEABD2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</w:tcPr>
          <w:p w14:paraId="0941FDB5" w14:textId="2F7FE26A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Challenge 3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</w:t>
            </w:r>
            <w:r>
              <w:t xml:space="preserve">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 </w:t>
            </w:r>
          </w:p>
        </w:tc>
      </w:tr>
      <w:tr w:rsidR="00CB1694" w:rsidRPr="001B0F5F" w14:paraId="3BC65025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</w:tcPr>
          <w:p w14:paraId="1F02716E" w14:textId="085C4C8C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Challenge 4:</w:t>
            </w:r>
            <w:r>
              <w:t xml:space="preserve">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  </w:t>
            </w:r>
          </w:p>
        </w:tc>
      </w:tr>
      <w:tr w:rsidR="00CB1694" w:rsidRPr="001B0F5F" w14:paraId="30FF7A0F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</w:tcPr>
          <w:p w14:paraId="41FD6459" w14:textId="5EBD96EA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Challenge 5: </w:t>
            </w:r>
            <w:r>
              <w:t xml:space="preserve">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 </w:t>
            </w:r>
          </w:p>
        </w:tc>
      </w:tr>
    </w:tbl>
    <w:p w14:paraId="209F9BA1" w14:textId="2A2BADD4" w:rsidR="008378A4" w:rsidRPr="002C50B5" w:rsidRDefault="008C7716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932158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A87202" w:rsidRPr="001B0F5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190783" w:rsidRPr="001B0F5F">
        <w:rPr>
          <w:rFonts w:ascii="Palatino Linotype" w:hAnsi="Palatino Linotype"/>
          <w:color w:val="auto"/>
          <w:sz w:val="20"/>
          <w:szCs w:val="20"/>
        </w:rPr>
        <w:t>N/A</w:t>
      </w:r>
      <w:r w:rsidR="00E41F7A" w:rsidRPr="001B0F5F">
        <w:rPr>
          <w:rFonts w:ascii="Palatino Linotype" w:hAnsi="Palatino Linotype"/>
          <w:color w:val="auto"/>
          <w:sz w:val="20"/>
          <w:szCs w:val="20"/>
        </w:rPr>
        <w:t xml:space="preserve"> – we did not encounter any challenges in FY</w:t>
      </w:r>
      <w:r w:rsidR="00060B3F">
        <w:rPr>
          <w:rFonts w:ascii="Palatino Linotype" w:hAnsi="Palatino Linotype"/>
          <w:color w:val="auto"/>
          <w:sz w:val="20"/>
          <w:szCs w:val="20"/>
        </w:rPr>
        <w:t xml:space="preserve"> 2023</w:t>
      </w:r>
    </w:p>
    <w:p w14:paraId="26224535" w14:textId="3A20F73F" w:rsidR="008378A4" w:rsidRPr="00B17723" w:rsidRDefault="008378A4" w:rsidP="00B17723">
      <w:pPr>
        <w:spacing w:after="0"/>
        <w:rPr>
          <w:rFonts w:ascii="Palatino Linotype" w:hAnsi="Palatino Linotype"/>
          <w:b/>
          <w:sz w:val="20"/>
          <w:szCs w:val="20"/>
        </w:rPr>
      </w:pPr>
    </w:p>
    <w:p w14:paraId="1DBA00C8" w14:textId="77777777" w:rsidR="00CB1694" w:rsidRPr="00B17723" w:rsidRDefault="00CB1694" w:rsidP="00B17723">
      <w:pPr>
        <w:spacing w:after="0"/>
        <w:rPr>
          <w:rFonts w:ascii="Palatino Linotype" w:hAnsi="Palatino Linotype"/>
          <w:b/>
          <w:sz w:val="20"/>
          <w:szCs w:val="20"/>
        </w:rPr>
      </w:pPr>
    </w:p>
    <w:p w14:paraId="742167A2" w14:textId="77777777" w:rsidR="00697F56" w:rsidRPr="00B17723" w:rsidRDefault="00FA2FDC" w:rsidP="00B17723">
      <w:pPr>
        <w:spacing w:after="0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/>
          <w:b/>
          <w:sz w:val="20"/>
          <w:szCs w:val="20"/>
        </w:rPr>
        <w:t>2</w:t>
      </w:r>
      <w:r w:rsidR="001E3E1D" w:rsidRPr="00B17723">
        <w:rPr>
          <w:rFonts w:ascii="Palatino Linotype" w:hAnsi="Palatino Linotype"/>
          <w:b/>
          <w:sz w:val="20"/>
          <w:szCs w:val="20"/>
        </w:rPr>
        <w:t>8</w:t>
      </w:r>
      <w:r w:rsidR="00697F56" w:rsidRPr="00B17723">
        <w:rPr>
          <w:rFonts w:ascii="Palatino Linotype" w:hAnsi="Palatino Linotype"/>
          <w:b/>
          <w:sz w:val="20"/>
          <w:szCs w:val="20"/>
        </w:rPr>
        <w:t>. The PFAC members serve on the following hospital-wide committees, projects, task forces, work groups, or Board committees:</w:t>
      </w:r>
    </w:p>
    <w:p w14:paraId="4091AF0F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98689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14C7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55858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697F56" w:rsidRPr="00B17723">
        <w:rPr>
          <w:rFonts w:ascii="Palatino Linotype" w:hAnsi="Palatino Linotype"/>
          <w:color w:val="auto"/>
          <w:sz w:val="20"/>
          <w:szCs w:val="20"/>
        </w:rPr>
        <w:t>Behavioral Health/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>S</w:t>
      </w:r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ubstance 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>Use</w:t>
      </w:r>
    </w:p>
    <w:p w14:paraId="2FF59A02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165004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14C7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Bereavement </w:t>
      </w:r>
    </w:p>
    <w:p w14:paraId="7C22041B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417094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14C7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Board of Directors</w:t>
      </w:r>
    </w:p>
    <w:p w14:paraId="400487A7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963534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Care Transitions </w:t>
      </w:r>
    </w:p>
    <w:p w14:paraId="08D4F7A6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174533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Code of Conduct </w:t>
      </w:r>
    </w:p>
    <w:p w14:paraId="6D2D56F2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287468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Community Benefits </w:t>
      </w:r>
    </w:p>
    <w:p w14:paraId="7F6D723A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9624192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Critical Care </w:t>
      </w:r>
    </w:p>
    <w:p w14:paraId="24C42610" w14:textId="77777777" w:rsidR="003B05FB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91487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B05FB" w:rsidRPr="00B17723">
        <w:rPr>
          <w:rFonts w:ascii="Palatino Linotype" w:hAnsi="Palatino Linotype"/>
          <w:color w:val="auto"/>
          <w:sz w:val="20"/>
          <w:szCs w:val="20"/>
        </w:rPr>
        <w:t xml:space="preserve"> Culturally 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>Competent Care</w:t>
      </w:r>
    </w:p>
    <w:p w14:paraId="13F50B8E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4024576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Discharge Delays </w:t>
      </w:r>
    </w:p>
    <w:p w14:paraId="3AC914F6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995529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Diversity &amp; Inclusion </w:t>
      </w:r>
    </w:p>
    <w:p w14:paraId="4F35FB0E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696525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Drug Shortage </w:t>
      </w:r>
    </w:p>
    <w:p w14:paraId="64ED322F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489640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Eliminating Preventable Harm </w:t>
      </w:r>
    </w:p>
    <w:p w14:paraId="7AAB16B4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692492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Emergency Department Patient/Family Experience Improvement </w:t>
      </w:r>
    </w:p>
    <w:p w14:paraId="1092EB3C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886096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14C7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Ethics </w:t>
      </w:r>
    </w:p>
    <w:p w14:paraId="6F570960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761487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Institutional Review Board (IRB)</w:t>
      </w:r>
    </w:p>
    <w:p w14:paraId="790FAAFF" w14:textId="77777777" w:rsidR="003B05FB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028856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B05FB" w:rsidRPr="00B17723">
        <w:rPr>
          <w:rFonts w:ascii="Palatino Linotype" w:hAnsi="Palatino Linotype"/>
          <w:color w:val="auto"/>
          <w:sz w:val="20"/>
          <w:szCs w:val="20"/>
        </w:rPr>
        <w:t xml:space="preserve"> Lesbian, 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>Gay</w:t>
      </w:r>
      <w:r w:rsidR="003B05FB" w:rsidRPr="00B17723">
        <w:rPr>
          <w:rFonts w:ascii="Palatino Linotype" w:hAnsi="Palatino Linotype"/>
          <w:color w:val="auto"/>
          <w:sz w:val="20"/>
          <w:szCs w:val="20"/>
        </w:rPr>
        <w:t xml:space="preserve">, 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>Bisexual</w:t>
      </w:r>
      <w:r w:rsidR="003B05FB" w:rsidRPr="00B17723">
        <w:rPr>
          <w:rFonts w:ascii="Palatino Linotype" w:hAnsi="Palatino Linotype"/>
          <w:color w:val="auto"/>
          <w:sz w:val="20"/>
          <w:szCs w:val="20"/>
        </w:rPr>
        <w:t xml:space="preserve">, and 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 xml:space="preserve">Transgender </w:t>
      </w:r>
      <w:r w:rsidR="003B05FB" w:rsidRPr="00B17723">
        <w:rPr>
          <w:rFonts w:ascii="Palatino Linotype" w:hAnsi="Palatino Linotype"/>
          <w:color w:val="auto"/>
          <w:sz w:val="20"/>
          <w:szCs w:val="20"/>
        </w:rPr>
        <w:t xml:space="preserve">(LGBT) – 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>Sensitive Care</w:t>
      </w:r>
    </w:p>
    <w:p w14:paraId="691FF40B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133269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Patient Care Assessment </w:t>
      </w:r>
    </w:p>
    <w:p w14:paraId="09E22A22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42317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Patient Education </w:t>
      </w:r>
    </w:p>
    <w:p w14:paraId="44770F8D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5215502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Patient and Family Experience</w:t>
      </w:r>
      <w:r w:rsidR="003B05FB" w:rsidRPr="00B17723">
        <w:rPr>
          <w:rFonts w:ascii="Palatino Linotype" w:hAnsi="Palatino Linotype"/>
          <w:color w:val="auto"/>
          <w:sz w:val="20"/>
          <w:szCs w:val="20"/>
        </w:rPr>
        <w:t xml:space="preserve"> Improvement</w:t>
      </w:r>
    </w:p>
    <w:p w14:paraId="269C6CB7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701372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Pharmacy Discharge Script Program</w:t>
      </w:r>
    </w:p>
    <w:p w14:paraId="5A036FD0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114325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Quality and Safety </w:t>
      </w:r>
    </w:p>
    <w:p w14:paraId="50E55567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4928777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Quality/Performance Improvement</w:t>
      </w:r>
    </w:p>
    <w:p w14:paraId="090A3E44" w14:textId="77777777" w:rsidR="00697F56" w:rsidRPr="00B17723" w:rsidRDefault="008C7716" w:rsidP="00B17723">
      <w:pPr>
        <w:pStyle w:val="Default"/>
        <w:ind w:left="720"/>
        <w:rPr>
          <w:rFonts w:ascii="Palatino Linotype" w:hAnsi="Palatino Linotype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111122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sz w:val="20"/>
          <w:szCs w:val="20"/>
        </w:rPr>
        <w:t xml:space="preserve"> Surgical Home</w:t>
      </w:r>
    </w:p>
    <w:p w14:paraId="6903751E" w14:textId="77777777" w:rsidR="00697F56" w:rsidRPr="00B17723" w:rsidRDefault="008C7716" w:rsidP="00B17723">
      <w:pPr>
        <w:pStyle w:val="Default"/>
        <w:ind w:firstLine="72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9334721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Other </w:t>
      </w:r>
      <w:r w:rsidR="006001E0" w:rsidRPr="00B17723">
        <w:rPr>
          <w:rFonts w:ascii="Palatino Linotype" w:hAnsi="Palatino Linotype"/>
          <w:color w:val="auto"/>
          <w:sz w:val="20"/>
          <w:szCs w:val="20"/>
        </w:rPr>
        <w:t xml:space="preserve">(Please describe): </w:t>
      </w:r>
      <w:r w:rsidR="00207549"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44B0E580" w14:textId="77777777" w:rsidR="00697F56" w:rsidRPr="00B17723" w:rsidRDefault="008C7716" w:rsidP="00B17723">
      <w:pPr>
        <w:pStyle w:val="Default"/>
        <w:ind w:left="360" w:firstLine="360"/>
        <w:rPr>
          <w:rFonts w:ascii="Palatino Linotype" w:hAnsi="Palatino Linotype"/>
          <w:b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41952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N/A </w:t>
      </w:r>
      <w:r w:rsidR="00697F56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– </w:t>
      </w:r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the PFAC members do not serve on these – </w:t>
      </w:r>
      <w:r w:rsidR="00697F56" w:rsidRPr="00B17723">
        <w:rPr>
          <w:rFonts w:ascii="Palatino Linotype" w:hAnsi="Palatino Linotype"/>
          <w:b/>
          <w:color w:val="auto"/>
          <w:sz w:val="20"/>
          <w:szCs w:val="20"/>
        </w:rPr>
        <w:t>Skip to #</w:t>
      </w:r>
      <w:r w:rsidR="001E3E1D" w:rsidRPr="00B17723">
        <w:rPr>
          <w:rFonts w:ascii="Palatino Linotype" w:hAnsi="Palatino Linotype"/>
          <w:b/>
          <w:color w:val="auto"/>
          <w:sz w:val="20"/>
          <w:szCs w:val="20"/>
        </w:rPr>
        <w:t>30</w:t>
      </w:r>
    </w:p>
    <w:p w14:paraId="51614507" w14:textId="059230E4" w:rsidR="00697F56" w:rsidRPr="00B17723" w:rsidRDefault="00697F56" w:rsidP="00B17723">
      <w:pPr>
        <w:pStyle w:val="Default"/>
        <w:ind w:left="360" w:firstLine="360"/>
        <w:rPr>
          <w:rFonts w:ascii="Palatino Linotype" w:hAnsi="Palatino Linotype"/>
          <w:color w:val="auto"/>
          <w:sz w:val="20"/>
          <w:szCs w:val="20"/>
        </w:rPr>
      </w:pPr>
    </w:p>
    <w:p w14:paraId="546A4982" w14:textId="77777777" w:rsidR="00DB7DD3" w:rsidRPr="00B17723" w:rsidRDefault="00DB7DD3" w:rsidP="00B17723">
      <w:pPr>
        <w:pStyle w:val="Default"/>
        <w:ind w:left="360" w:firstLine="360"/>
        <w:rPr>
          <w:rFonts w:ascii="Palatino Linotype" w:hAnsi="Palatino Linotype"/>
          <w:color w:val="auto"/>
          <w:sz w:val="20"/>
          <w:szCs w:val="20"/>
        </w:rPr>
      </w:pPr>
    </w:p>
    <w:p w14:paraId="1BA1FC1B" w14:textId="77777777" w:rsidR="005545F2" w:rsidRPr="00B17723" w:rsidRDefault="00697F56" w:rsidP="00B17723">
      <w:pPr>
        <w:pStyle w:val="Default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 w:cs="Times New Roman"/>
          <w:b/>
          <w:sz w:val="20"/>
          <w:szCs w:val="20"/>
        </w:rPr>
        <w:t>2</w:t>
      </w:r>
      <w:r w:rsidR="001E3E1D" w:rsidRPr="00B17723">
        <w:rPr>
          <w:rFonts w:ascii="Palatino Linotype" w:hAnsi="Palatino Linotype" w:cs="Times New Roman"/>
          <w:b/>
          <w:sz w:val="20"/>
          <w:szCs w:val="20"/>
        </w:rPr>
        <w:t>9</w:t>
      </w:r>
      <w:r w:rsidRPr="00B17723">
        <w:rPr>
          <w:rFonts w:ascii="Palatino Linotype" w:hAnsi="Palatino Linotype"/>
          <w:b/>
          <w:sz w:val="20"/>
          <w:szCs w:val="20"/>
        </w:rPr>
        <w:t>. How do members on these hospital-wide committees or projects report back to the PFAC about their work</w:t>
      </w:r>
      <w:r w:rsidR="006001E0" w:rsidRPr="00B17723">
        <w:rPr>
          <w:rFonts w:ascii="Palatino Linotype" w:hAnsi="Palatino Linotype"/>
          <w:b/>
          <w:sz w:val="20"/>
          <w:szCs w:val="20"/>
        </w:rPr>
        <w:t xml:space="preserve">? </w:t>
      </w:r>
    </w:p>
    <w:p w14:paraId="508C9C91" w14:textId="04413E09" w:rsidR="00DB7DD3" w:rsidRPr="00B17723" w:rsidRDefault="00207549" w:rsidP="00B17723">
      <w:pPr>
        <w:pStyle w:val="Default"/>
        <w:ind w:left="720"/>
        <w:contextualSpacing/>
        <w:rPr>
          <w:rFonts w:ascii="Palatino Linotype" w:hAnsi="Palatino Linotype" w:cs="Times New Roman"/>
          <w:b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48ECB3F4" w14:textId="77777777" w:rsidR="00FC12E2" w:rsidRPr="00B17723" w:rsidRDefault="00FC12E2" w:rsidP="00B17723">
      <w:pPr>
        <w:pStyle w:val="Default"/>
        <w:contextualSpacing/>
        <w:rPr>
          <w:rFonts w:ascii="Palatino Linotype" w:hAnsi="Palatino Linotype" w:cs="Times New Roman"/>
          <w:b/>
          <w:sz w:val="20"/>
          <w:szCs w:val="20"/>
        </w:rPr>
      </w:pPr>
    </w:p>
    <w:p w14:paraId="3BC069D6" w14:textId="77777777" w:rsidR="00DB4988" w:rsidRPr="00B17723" w:rsidRDefault="001E3E1D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lastRenderedPageBreak/>
        <w:t>30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C30B3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he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PFAC provided advice or recommendations to the hospital on the following areas mentioned in the </w:t>
      </w:r>
      <w:r w:rsidR="00332A5A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Massachusetts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law (</w:t>
      </w:r>
      <w:r w:rsidR="00E41F7A" w:rsidRPr="00B17723">
        <w:rPr>
          <w:rFonts w:ascii="Palatino Linotype" w:hAnsi="Palatino Linotype"/>
          <w:b/>
          <w:color w:val="auto"/>
          <w:sz w:val="20"/>
          <w:szCs w:val="20"/>
        </w:rPr>
        <w:t>check</w:t>
      </w:r>
      <w:r w:rsidR="00A41146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all that apply): </w:t>
      </w:r>
    </w:p>
    <w:p w14:paraId="5FA91A8C" w14:textId="77777777" w:rsidR="003B5D65" w:rsidRPr="00B17723" w:rsidRDefault="008C7716" w:rsidP="00B17723">
      <w:pPr>
        <w:pStyle w:val="Default"/>
        <w:ind w:left="72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27828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B5D65" w:rsidRPr="00B17723">
        <w:rPr>
          <w:rFonts w:ascii="Palatino Linotype" w:hAnsi="Palatino Linotype" w:cs="Times New Roman"/>
          <w:sz w:val="20"/>
          <w:szCs w:val="20"/>
        </w:rPr>
        <w:t xml:space="preserve"> Institutional Review Boards </w:t>
      </w:r>
    </w:p>
    <w:p w14:paraId="756C4499" w14:textId="77777777" w:rsidR="003B5D65" w:rsidRPr="00B17723" w:rsidRDefault="008C7716" w:rsidP="00B17723">
      <w:pPr>
        <w:pStyle w:val="Default"/>
        <w:ind w:left="72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6548287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B5D65" w:rsidRPr="00B17723">
        <w:rPr>
          <w:rFonts w:ascii="Palatino Linotype" w:hAnsi="Palatino Linotype" w:cs="Times New Roman"/>
          <w:sz w:val="20"/>
          <w:szCs w:val="20"/>
        </w:rPr>
        <w:t xml:space="preserve"> Patient and provider relationships </w:t>
      </w:r>
    </w:p>
    <w:p w14:paraId="55909652" w14:textId="77777777" w:rsidR="00DB4988" w:rsidRPr="00B17723" w:rsidRDefault="008C7716" w:rsidP="00B17723">
      <w:pPr>
        <w:pStyle w:val="Default"/>
        <w:ind w:left="72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899010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Patient education on safety and quality matters </w:t>
      </w:r>
    </w:p>
    <w:p w14:paraId="26E3A1A1" w14:textId="77777777" w:rsidR="003B5D65" w:rsidRPr="00B17723" w:rsidRDefault="008C7716" w:rsidP="00B17723">
      <w:pPr>
        <w:pStyle w:val="Default"/>
        <w:ind w:left="72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27340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B5D65" w:rsidRPr="00B17723">
        <w:rPr>
          <w:rFonts w:ascii="Palatino Linotype" w:hAnsi="Palatino Linotype" w:cs="Times New Roman"/>
          <w:sz w:val="20"/>
          <w:szCs w:val="20"/>
        </w:rPr>
        <w:t xml:space="preserve"> Quality improvement initiatives </w:t>
      </w:r>
    </w:p>
    <w:p w14:paraId="05BC6F2A" w14:textId="68600E16" w:rsidR="00DB4988" w:rsidRDefault="008C7716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703171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190783" w:rsidRPr="00B17723">
        <w:rPr>
          <w:rFonts w:ascii="Palatino Linotype" w:hAnsi="Palatino Linotype"/>
          <w:color w:val="auto"/>
          <w:sz w:val="20"/>
          <w:szCs w:val="20"/>
        </w:rPr>
        <w:t>N/A</w:t>
      </w:r>
      <w:r w:rsidR="00E41F7A" w:rsidRPr="00B17723">
        <w:rPr>
          <w:rFonts w:ascii="Palatino Linotype" w:hAnsi="Palatino Linotype"/>
          <w:color w:val="auto"/>
          <w:sz w:val="20"/>
          <w:szCs w:val="20"/>
        </w:rPr>
        <w:t xml:space="preserve"> – </w:t>
      </w:r>
      <w:r w:rsidR="00A1052F" w:rsidRPr="00B17723">
        <w:rPr>
          <w:rFonts w:ascii="Palatino Linotype" w:hAnsi="Palatino Linotype"/>
          <w:color w:val="auto"/>
          <w:sz w:val="20"/>
          <w:szCs w:val="20"/>
        </w:rPr>
        <w:t xml:space="preserve">the </w:t>
      </w:r>
      <w:r w:rsidR="00E41F7A" w:rsidRPr="00B17723">
        <w:rPr>
          <w:rFonts w:ascii="Palatino Linotype" w:hAnsi="Palatino Linotype"/>
          <w:color w:val="auto"/>
          <w:sz w:val="20"/>
          <w:szCs w:val="20"/>
        </w:rPr>
        <w:t>PFAC did not provide advice or recommendations to the hospital</w:t>
      </w:r>
      <w:r w:rsidR="00332A5A" w:rsidRPr="00B17723">
        <w:rPr>
          <w:rFonts w:ascii="Palatino Linotype" w:hAnsi="Palatino Linotype"/>
          <w:color w:val="auto"/>
          <w:sz w:val="20"/>
          <w:szCs w:val="20"/>
        </w:rPr>
        <w:t xml:space="preserve"> on these areas</w:t>
      </w:r>
      <w:r w:rsidR="00E41F7A" w:rsidRPr="00B17723">
        <w:rPr>
          <w:rFonts w:ascii="Palatino Linotype" w:hAnsi="Palatino Linotype"/>
          <w:color w:val="auto"/>
          <w:sz w:val="20"/>
          <w:szCs w:val="20"/>
        </w:rPr>
        <w:t xml:space="preserve"> in FY </w:t>
      </w:r>
      <w:r w:rsidR="00227952">
        <w:rPr>
          <w:rFonts w:ascii="Palatino Linotype" w:hAnsi="Palatino Linotype"/>
          <w:color w:val="auto"/>
          <w:sz w:val="20"/>
          <w:szCs w:val="20"/>
        </w:rPr>
        <w:t>2022</w:t>
      </w:r>
    </w:p>
    <w:p w14:paraId="29015149" w14:textId="120DAF1D" w:rsidR="00DB4988" w:rsidRPr="00B17723" w:rsidRDefault="00DB4988" w:rsidP="00B17723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7DDF0FB2" w14:textId="77777777" w:rsidR="00DB7DD3" w:rsidRPr="00B17723" w:rsidRDefault="00DB7DD3" w:rsidP="00B17723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32982BBF" w14:textId="77777777" w:rsidR="00DB4988" w:rsidRPr="00B17723" w:rsidRDefault="001E3E1D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31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PFAC members participated in the following activities mentioned in the </w:t>
      </w:r>
      <w:r w:rsidR="00332A5A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Massachusetts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law (check</w:t>
      </w:r>
      <w:r w:rsidR="00A41146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all that apply): </w:t>
      </w:r>
    </w:p>
    <w:p w14:paraId="12D30A24" w14:textId="77777777" w:rsidR="004E6CDC" w:rsidRPr="00B17723" w:rsidRDefault="008C7716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8299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Advisory boards/groups or panels</w:t>
      </w:r>
    </w:p>
    <w:p w14:paraId="4538D30E" w14:textId="77777777" w:rsidR="004E6CDC" w:rsidRPr="00B17723" w:rsidRDefault="008C7716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142162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Award committees</w:t>
      </w:r>
    </w:p>
    <w:p w14:paraId="3005A0F8" w14:textId="77777777" w:rsidR="004E6CDC" w:rsidRPr="00B17723" w:rsidRDefault="008C7716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248854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Co-trainers for clinical and nonclinical staff, in-service programs, and health professional trainees</w:t>
      </w:r>
    </w:p>
    <w:p w14:paraId="62FD1E9C" w14:textId="77777777" w:rsidR="004E6CDC" w:rsidRPr="00B17723" w:rsidRDefault="008C7716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5638637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Search committees and in the hiring of new staff</w:t>
      </w:r>
    </w:p>
    <w:p w14:paraId="238C42AE" w14:textId="77777777" w:rsidR="004E6CDC" w:rsidRPr="00B17723" w:rsidRDefault="008C7716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32931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Selection of reward and recognition programs</w:t>
      </w:r>
    </w:p>
    <w:p w14:paraId="56E6D84A" w14:textId="77777777" w:rsidR="004E6CDC" w:rsidRPr="00B17723" w:rsidRDefault="008C7716" w:rsidP="00B17723">
      <w:pPr>
        <w:pStyle w:val="Default"/>
        <w:ind w:left="720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2385925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14C7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 xml:space="preserve">Standing hospital committees that address </w:t>
      </w:r>
      <w:proofErr w:type="gramStart"/>
      <w:r w:rsidR="004E6CDC" w:rsidRPr="00B17723">
        <w:rPr>
          <w:rFonts w:ascii="Palatino Linotype" w:hAnsi="Palatino Linotype"/>
          <w:color w:val="auto"/>
          <w:sz w:val="20"/>
          <w:szCs w:val="20"/>
        </w:rPr>
        <w:t>quality</w:t>
      </w:r>
      <w:proofErr w:type="gramEnd"/>
      <w:r w:rsidR="004E6CDC" w:rsidRPr="00B17723">
        <w:rPr>
          <w:rFonts w:ascii="Palatino Linotype" w:hAnsi="Palatino Linotype"/>
          <w:color w:val="auto"/>
          <w:sz w:val="20"/>
          <w:szCs w:val="20"/>
        </w:rPr>
        <w:tab/>
      </w:r>
    </w:p>
    <w:p w14:paraId="710468DE" w14:textId="77777777" w:rsidR="00DB4988" w:rsidRPr="00B17723" w:rsidRDefault="008C7716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428042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A50154" w:rsidRPr="00B17723">
        <w:rPr>
          <w:rFonts w:ascii="Palatino Linotype" w:hAnsi="Palatino Linotype"/>
          <w:color w:val="auto"/>
          <w:sz w:val="20"/>
          <w:szCs w:val="20"/>
        </w:rPr>
        <w:t>T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>ask forces</w:t>
      </w:r>
    </w:p>
    <w:p w14:paraId="5138129F" w14:textId="77777777" w:rsidR="00DB4988" w:rsidRPr="00B17723" w:rsidRDefault="008C7716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1072402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 N</w:t>
      </w:r>
      <w:r w:rsidR="00E41F7A" w:rsidRPr="00B17723">
        <w:rPr>
          <w:rFonts w:ascii="Palatino Linotype" w:hAnsi="Palatino Linotype"/>
          <w:color w:val="auto"/>
          <w:sz w:val="20"/>
          <w:szCs w:val="20"/>
        </w:rPr>
        <w:t xml:space="preserve">/A – </w:t>
      </w:r>
      <w:r w:rsidR="00A1052F" w:rsidRPr="00B17723">
        <w:rPr>
          <w:rFonts w:ascii="Palatino Linotype" w:hAnsi="Palatino Linotype"/>
          <w:color w:val="auto"/>
          <w:sz w:val="20"/>
          <w:szCs w:val="20"/>
        </w:rPr>
        <w:t xml:space="preserve">the </w:t>
      </w:r>
      <w:r w:rsidR="00E41F7A" w:rsidRPr="00B17723">
        <w:rPr>
          <w:rFonts w:ascii="Palatino Linotype" w:hAnsi="Palatino Linotype"/>
          <w:color w:val="auto"/>
          <w:sz w:val="20"/>
          <w:szCs w:val="20"/>
        </w:rPr>
        <w:t xml:space="preserve">PFAC members did not participate in any of these </w:t>
      </w:r>
      <w:proofErr w:type="gramStart"/>
      <w:r w:rsidR="00E41F7A" w:rsidRPr="00B17723">
        <w:rPr>
          <w:rFonts w:ascii="Palatino Linotype" w:hAnsi="Palatino Linotype"/>
          <w:color w:val="auto"/>
          <w:sz w:val="20"/>
          <w:szCs w:val="20"/>
        </w:rPr>
        <w:t>activities</w:t>
      </w:r>
      <w:proofErr w:type="gramEnd"/>
    </w:p>
    <w:p w14:paraId="6F2F2EE8" w14:textId="3B00E4A8" w:rsidR="00A41146" w:rsidRPr="00B17723" w:rsidRDefault="00A41146" w:rsidP="00B17723">
      <w:pPr>
        <w:pStyle w:val="Default"/>
        <w:ind w:left="1080"/>
        <w:rPr>
          <w:rFonts w:ascii="Palatino Linotype" w:hAnsi="Palatino Linotype"/>
          <w:color w:val="auto"/>
          <w:sz w:val="18"/>
          <w:szCs w:val="20"/>
        </w:rPr>
      </w:pPr>
    </w:p>
    <w:p w14:paraId="2C50E344" w14:textId="77777777" w:rsidR="00DB7DD3" w:rsidRPr="00B17723" w:rsidRDefault="00DB7DD3" w:rsidP="00B17723">
      <w:pPr>
        <w:pStyle w:val="Default"/>
        <w:ind w:left="1080"/>
        <w:rPr>
          <w:rFonts w:ascii="Palatino Linotype" w:hAnsi="Palatino Linotype"/>
          <w:color w:val="auto"/>
          <w:sz w:val="18"/>
          <w:szCs w:val="20"/>
        </w:rPr>
      </w:pPr>
    </w:p>
    <w:p w14:paraId="12892F89" w14:textId="5A8AA9C0" w:rsidR="00DB7DD3" w:rsidRPr="00B17723" w:rsidRDefault="00FA28E2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color w:val="auto"/>
          <w:sz w:val="20"/>
          <w:szCs w:val="20"/>
        </w:rPr>
        <w:t>2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The hospital shared the following public hospital performance information with the PFAC (check all that apply): </w:t>
      </w:r>
    </w:p>
    <w:p w14:paraId="03F1EBA0" w14:textId="77777777" w:rsidR="00A1052F" w:rsidRPr="00B17723" w:rsidRDefault="001E3E1D" w:rsidP="00B17723">
      <w:pPr>
        <w:pStyle w:val="Default"/>
        <w:ind w:left="810"/>
        <w:contextualSpacing/>
        <w:rPr>
          <w:rFonts w:ascii="Palatino Linotype" w:eastAsia="MS Mincho" w:hAnsi="Palatino Linotype" w:cs="Segoe UI Symbol"/>
          <w:b/>
          <w:color w:val="auto"/>
          <w:sz w:val="20"/>
          <w:szCs w:val="20"/>
        </w:rPr>
      </w:pPr>
      <w:r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>32</w:t>
      </w:r>
      <w:r w:rsidR="00595B35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 xml:space="preserve">a. </w:t>
      </w:r>
      <w:r w:rsidR="00A1052F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 xml:space="preserve">Complaints and </w:t>
      </w:r>
      <w:r w:rsidR="00134FEE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 xml:space="preserve">serious </w:t>
      </w:r>
      <w:r w:rsidR="00A1052F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>events</w:t>
      </w:r>
    </w:p>
    <w:p w14:paraId="72E909D4" w14:textId="77777777" w:rsidR="001B0F5F" w:rsidRPr="00B17723" w:rsidRDefault="008C7716" w:rsidP="00B17723">
      <w:pPr>
        <w:pStyle w:val="Default"/>
        <w:ind w:left="810"/>
        <w:contextualSpacing/>
        <w:rPr>
          <w:rFonts w:ascii="Palatino Linotype" w:hAnsi="Palatino Linotype" w:cs="Times New Roman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748428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B0F5F" w:rsidRPr="00B17723">
        <w:rPr>
          <w:rFonts w:ascii="Palatino Linotype" w:hAnsi="Palatino Linotype" w:cs="Times New Roman"/>
          <w:sz w:val="20"/>
          <w:szCs w:val="20"/>
        </w:rPr>
        <w:t xml:space="preserve"> C</w:t>
      </w:r>
      <w:r w:rsidR="001B0F5F" w:rsidRPr="00B17723">
        <w:rPr>
          <w:rFonts w:ascii="Palatino Linotype" w:hAnsi="Palatino Linotype" w:cs="Times New Roman"/>
          <w:color w:val="auto"/>
          <w:sz w:val="20"/>
          <w:szCs w:val="20"/>
        </w:rPr>
        <w:t xml:space="preserve">omplaints and investigations reported to Department of Public Health (DPH) </w:t>
      </w:r>
    </w:p>
    <w:p w14:paraId="712AF4C6" w14:textId="77777777" w:rsidR="004E6CDC" w:rsidRPr="00B17723" w:rsidRDefault="008C7716" w:rsidP="00B17723">
      <w:pPr>
        <w:pStyle w:val="Default"/>
        <w:ind w:left="810"/>
        <w:contextualSpacing/>
        <w:rPr>
          <w:rFonts w:ascii="Palatino Linotype" w:hAnsi="Palatino Linotype" w:cs="Times New Roman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139960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Healthcare-</w:t>
      </w:r>
      <w:r w:rsidR="004E6CDC" w:rsidRPr="00B17723">
        <w:rPr>
          <w:rFonts w:ascii="Palatino Linotype" w:hAnsi="Palatino Linotype" w:cs="Times New Roman"/>
          <w:color w:val="auto"/>
          <w:sz w:val="20"/>
          <w:szCs w:val="20"/>
        </w:rPr>
        <w:t>Associated Infections (National Healthcare Safety Network)</w:t>
      </w:r>
    </w:p>
    <w:p w14:paraId="17FD3310" w14:textId="77777777" w:rsidR="004E6CDC" w:rsidRPr="00B17723" w:rsidRDefault="008C7716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626971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Patient complaints to hospital </w:t>
      </w:r>
    </w:p>
    <w:p w14:paraId="679CAC46" w14:textId="77777777" w:rsidR="00DB4988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15294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>Serious Reportable Events</w:t>
      </w:r>
      <w:r w:rsidR="001B0F5F" w:rsidRPr="00B17723">
        <w:rPr>
          <w:rFonts w:ascii="Palatino Linotype" w:hAnsi="Palatino Linotype" w:cs="Times New Roman"/>
          <w:color w:val="auto"/>
          <w:sz w:val="20"/>
          <w:szCs w:val="20"/>
        </w:rPr>
        <w:t xml:space="preserve"> reported to Department of Public Health (DPH)</w:t>
      </w:r>
    </w:p>
    <w:p w14:paraId="6A8F3184" w14:textId="77777777" w:rsidR="00DB7DD3" w:rsidRPr="00B17723" w:rsidRDefault="00DB7DD3" w:rsidP="00B17723">
      <w:pPr>
        <w:pStyle w:val="Default"/>
        <w:ind w:left="810"/>
        <w:contextualSpacing/>
        <w:rPr>
          <w:rFonts w:ascii="Palatino Linotype" w:eastAsia="MS Mincho" w:hAnsi="Palatino Linotype" w:cs="Segoe UI Symbol"/>
          <w:b/>
          <w:color w:val="auto"/>
          <w:sz w:val="18"/>
          <w:szCs w:val="20"/>
        </w:rPr>
      </w:pPr>
    </w:p>
    <w:p w14:paraId="0089F3DE" w14:textId="1D3DE537" w:rsidR="00A1052F" w:rsidRPr="00B17723" w:rsidRDefault="001E3E1D" w:rsidP="00B17723">
      <w:pPr>
        <w:pStyle w:val="Default"/>
        <w:ind w:left="810"/>
        <w:contextualSpacing/>
        <w:rPr>
          <w:rFonts w:ascii="Palatino Linotype" w:eastAsia="MS Mincho" w:hAnsi="Palatino Linotype" w:cs="Segoe UI Symbol"/>
          <w:b/>
          <w:color w:val="auto"/>
          <w:sz w:val="20"/>
          <w:szCs w:val="20"/>
        </w:rPr>
      </w:pPr>
      <w:r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>32</w:t>
      </w:r>
      <w:r w:rsidR="00595B35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>b. Q</w:t>
      </w:r>
      <w:r w:rsidR="00A1052F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>uality</w:t>
      </w:r>
      <w:r w:rsidR="00595B35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 xml:space="preserve"> of care</w:t>
      </w:r>
    </w:p>
    <w:p w14:paraId="475D377B" w14:textId="77777777" w:rsidR="00B57F2B" w:rsidRPr="00B17723" w:rsidRDefault="008C7716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989990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B57F2B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B57F2B" w:rsidRPr="00B17723">
        <w:rPr>
          <w:rFonts w:ascii="Palatino Linotype" w:hAnsi="Palatino Linotype" w:cs="Times New Roman"/>
          <w:color w:val="000000"/>
          <w:sz w:val="20"/>
          <w:szCs w:val="20"/>
        </w:rPr>
        <w:t>High-risk surgeries (such as aortic valve replacement, pancreatic resection)</w:t>
      </w:r>
    </w:p>
    <w:p w14:paraId="5E264D7D" w14:textId="77777777" w:rsidR="00DB4988" w:rsidRPr="00B17723" w:rsidRDefault="008C7716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644817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2F101B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J</w:t>
      </w:r>
      <w:r w:rsidR="00DB4988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oint Commission </w:t>
      </w:r>
      <w:r w:rsidR="00D45284" w:rsidRPr="00B17723">
        <w:rPr>
          <w:rFonts w:ascii="Palatino Linotype" w:hAnsi="Palatino Linotype" w:cs="Times New Roman"/>
          <w:color w:val="000000"/>
          <w:sz w:val="20"/>
          <w:szCs w:val="20"/>
        </w:rPr>
        <w:t>Accreditation Quality Report</w:t>
      </w:r>
      <w:r w:rsidR="008A56FF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(such as </w:t>
      </w:r>
      <w:r w:rsidR="00D45284" w:rsidRPr="00B17723">
        <w:rPr>
          <w:rFonts w:ascii="Palatino Linotype" w:hAnsi="Palatino Linotype" w:cs="Times New Roman"/>
          <w:color w:val="000000"/>
          <w:sz w:val="20"/>
          <w:szCs w:val="20"/>
        </w:rPr>
        <w:t>asthma care, immunization, stroke care)</w:t>
      </w:r>
    </w:p>
    <w:p w14:paraId="7E77979D" w14:textId="77777777" w:rsidR="00DB4988" w:rsidRPr="00B17723" w:rsidRDefault="008C7716" w:rsidP="00B17723">
      <w:pPr>
        <w:tabs>
          <w:tab w:val="left" w:pos="7601"/>
        </w:tabs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898559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B0F5F" w:rsidRPr="00B17723">
        <w:rPr>
          <w:rFonts w:ascii="Palatino Linotype" w:hAnsi="Palatino Linotype" w:cs="Times New Roman"/>
          <w:sz w:val="20"/>
          <w:szCs w:val="20"/>
        </w:rPr>
        <w:t xml:space="preserve">Medicare </w:t>
      </w:r>
      <w:r w:rsidR="00DB4988" w:rsidRPr="00B17723">
        <w:rPr>
          <w:rFonts w:ascii="Palatino Linotype" w:hAnsi="Palatino Linotype" w:cs="Times New Roman"/>
          <w:color w:val="000000"/>
          <w:sz w:val="20"/>
          <w:szCs w:val="20"/>
        </w:rPr>
        <w:t>Hospital Compare</w:t>
      </w:r>
      <w:r w:rsidR="00A1147A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</w:t>
      </w:r>
      <w:r w:rsidR="001B79F4" w:rsidRPr="00B17723">
        <w:rPr>
          <w:rFonts w:ascii="Palatino Linotype" w:hAnsi="Palatino Linotype" w:cs="Times New Roman"/>
          <w:color w:val="000000"/>
          <w:sz w:val="20"/>
          <w:szCs w:val="20"/>
        </w:rPr>
        <w:t>(</w:t>
      </w:r>
      <w:r w:rsidR="00A1147A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such as </w:t>
      </w:r>
      <w:r w:rsidR="00D000E3" w:rsidRPr="00B17723">
        <w:rPr>
          <w:rFonts w:ascii="Palatino Linotype" w:hAnsi="Palatino Linotype" w:cs="Times New Roman"/>
          <w:color w:val="000000"/>
          <w:sz w:val="20"/>
          <w:szCs w:val="20"/>
        </w:rPr>
        <w:t>complications, readmissions, medical imaging</w:t>
      </w:r>
      <w:r w:rsidR="001B79F4" w:rsidRPr="00B17723">
        <w:rPr>
          <w:rFonts w:ascii="Palatino Linotype" w:hAnsi="Palatino Linotype" w:cs="Times New Roman"/>
          <w:color w:val="000000"/>
          <w:sz w:val="20"/>
          <w:szCs w:val="20"/>
        </w:rPr>
        <w:t>)</w:t>
      </w:r>
      <w:r w:rsidR="005A5B33" w:rsidRPr="00B17723">
        <w:rPr>
          <w:rFonts w:ascii="Palatino Linotype" w:hAnsi="Palatino Linotype" w:cs="Times New Roman"/>
          <w:color w:val="000000"/>
          <w:sz w:val="20"/>
          <w:szCs w:val="20"/>
        </w:rPr>
        <w:tab/>
      </w:r>
    </w:p>
    <w:p w14:paraId="4D004EC1" w14:textId="77777777" w:rsidR="00A20E4A" w:rsidRPr="00B17723" w:rsidRDefault="008C7716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9388051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20E4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A20E4A" w:rsidRPr="00B17723">
        <w:rPr>
          <w:rFonts w:ascii="Palatino Linotype" w:hAnsi="Palatino Linotype" w:cs="Times New Roman"/>
          <w:color w:val="000000"/>
          <w:sz w:val="20"/>
          <w:szCs w:val="20"/>
        </w:rPr>
        <w:t>Maternity care (such as C-sections, high risk deliveries)</w:t>
      </w:r>
    </w:p>
    <w:p w14:paraId="45F759D9" w14:textId="77777777" w:rsidR="00DB7DD3" w:rsidRPr="00B17723" w:rsidRDefault="00DB7DD3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b/>
          <w:color w:val="000000"/>
          <w:sz w:val="18"/>
          <w:szCs w:val="20"/>
        </w:rPr>
      </w:pPr>
    </w:p>
    <w:p w14:paraId="1FDA3189" w14:textId="3740A499" w:rsidR="00A1052F" w:rsidRPr="00B17723" w:rsidRDefault="001E3E1D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b/>
          <w:color w:val="000000"/>
          <w:sz w:val="20"/>
          <w:szCs w:val="20"/>
        </w:rPr>
      </w:pPr>
      <w:r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32</w:t>
      </w:r>
      <w:r w:rsidR="00595B35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 xml:space="preserve">c. </w:t>
      </w:r>
      <w:r w:rsidR="00A1052F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Resource use, patient satisfaction, and other</w:t>
      </w:r>
    </w:p>
    <w:p w14:paraId="10AB0C12" w14:textId="77777777" w:rsidR="000042BB" w:rsidRPr="00B17723" w:rsidRDefault="008C7716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8395335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042BB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0042BB" w:rsidRPr="00B17723">
        <w:rPr>
          <w:rFonts w:ascii="Palatino Linotype" w:hAnsi="Palatino Linotype" w:cs="Times New Roman"/>
          <w:color w:val="000000"/>
          <w:sz w:val="20"/>
          <w:szCs w:val="20"/>
        </w:rPr>
        <w:t>Inpatient care management (such as electronically ordering medicine, specially trained doctors for ICU patients)</w:t>
      </w:r>
    </w:p>
    <w:p w14:paraId="0CFAC3F7" w14:textId="3A83B75E" w:rsidR="00A1052F" w:rsidRPr="00B17723" w:rsidRDefault="008C7716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316808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1052F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A1052F" w:rsidRPr="00B17723">
        <w:rPr>
          <w:rFonts w:ascii="Palatino Linotype" w:hAnsi="Palatino Linotype" w:cs="Times New Roman"/>
          <w:color w:val="000000"/>
          <w:sz w:val="20"/>
          <w:szCs w:val="20"/>
        </w:rPr>
        <w:t>Patient experience/satisfaction scores (</w:t>
      </w:r>
      <w:proofErr w:type="gramStart"/>
      <w:r w:rsidR="00C314C2" w:rsidRPr="00B17723">
        <w:rPr>
          <w:rFonts w:ascii="Palatino Linotype" w:hAnsi="Palatino Linotype" w:cs="Times New Roman"/>
          <w:color w:val="000000"/>
          <w:sz w:val="20"/>
          <w:szCs w:val="20"/>
        </w:rPr>
        <w:t>e.g.</w:t>
      </w:r>
      <w:proofErr w:type="gramEnd"/>
      <w:r w:rsidR="00A1052F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</w:t>
      </w:r>
      <w:r w:rsidR="00A1052F" w:rsidRPr="00B17723">
        <w:rPr>
          <w:rFonts w:ascii="Palatino Linotype" w:hAnsi="Palatino Linotype" w:cs="Times New Roman"/>
          <w:bCs/>
          <w:color w:val="222222"/>
          <w:sz w:val="20"/>
          <w:szCs w:val="20"/>
          <w:shd w:val="clear" w:color="auto" w:fill="FFFFFF"/>
        </w:rPr>
        <w:t>HCAHPS</w:t>
      </w:r>
      <w:r w:rsidR="00E87C6A" w:rsidRPr="00B17723">
        <w:rPr>
          <w:rFonts w:ascii="Palatino Linotype" w:hAnsi="Palatino Linotype" w:cs="Times New Roman"/>
          <w:bCs/>
          <w:color w:val="222222"/>
          <w:sz w:val="20"/>
          <w:szCs w:val="20"/>
          <w:shd w:val="clear" w:color="auto" w:fill="FFFFFF"/>
        </w:rPr>
        <w:t xml:space="preserve"> </w:t>
      </w:r>
      <w:r w:rsidR="00697F56" w:rsidRPr="00B17723">
        <w:rPr>
          <w:rFonts w:ascii="Palatino Linotype" w:hAnsi="Palatino Linotype" w:cs="Times New Roman"/>
          <w:bCs/>
          <w:color w:val="222222"/>
          <w:sz w:val="20"/>
          <w:szCs w:val="20"/>
          <w:shd w:val="clear" w:color="auto" w:fill="FFFFFF"/>
        </w:rPr>
        <w:t>-</w:t>
      </w:r>
      <w:r w:rsidR="00E87C6A" w:rsidRPr="00B17723">
        <w:rPr>
          <w:rFonts w:ascii="Palatino Linotype" w:hAnsi="Palatino Linotype" w:cs="Times New Roman"/>
          <w:bCs/>
          <w:color w:val="222222"/>
          <w:sz w:val="20"/>
          <w:szCs w:val="20"/>
          <w:shd w:val="clear" w:color="auto" w:fill="FFFFFF"/>
        </w:rPr>
        <w:t xml:space="preserve"> </w:t>
      </w:r>
      <w:r w:rsidR="00A1052F" w:rsidRPr="00B17723">
        <w:rPr>
          <w:rFonts w:ascii="Palatino Linotype" w:hAnsi="Palatino Linotype" w:cs="Times New Roman"/>
          <w:color w:val="222222"/>
          <w:sz w:val="20"/>
          <w:szCs w:val="20"/>
          <w:shd w:val="clear" w:color="auto" w:fill="FFFFFF"/>
        </w:rPr>
        <w:t>Hospital Consumer Assessment of Healthcare Providers and Systems)</w:t>
      </w:r>
    </w:p>
    <w:p w14:paraId="0B3CA1C4" w14:textId="77777777" w:rsidR="00A20E4A" w:rsidRPr="00B17723" w:rsidRDefault="008C7716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597324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20E4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A20E4A" w:rsidRPr="00B17723">
        <w:rPr>
          <w:rFonts w:ascii="Palatino Linotype" w:hAnsi="Palatino Linotype" w:cs="Times New Roman"/>
          <w:color w:val="000000"/>
          <w:sz w:val="20"/>
          <w:szCs w:val="20"/>
        </w:rPr>
        <w:t>Resource use (such as length of stay, readmissions)</w:t>
      </w:r>
    </w:p>
    <w:p w14:paraId="3016972C" w14:textId="77777777" w:rsidR="00DB4988" w:rsidRPr="00B17723" w:rsidRDefault="008C7716" w:rsidP="00B17723">
      <w:pPr>
        <w:pStyle w:val="Default"/>
        <w:ind w:left="81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464502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D537E9" w:rsidRPr="00B17723">
        <w:rPr>
          <w:rFonts w:ascii="Palatino Linotype" w:hAnsi="Palatino Linotype"/>
          <w:color w:val="auto"/>
          <w:sz w:val="20"/>
          <w:szCs w:val="20"/>
        </w:rPr>
        <w:t xml:space="preserve">Other </w:t>
      </w:r>
      <w:r w:rsidR="006001E0" w:rsidRPr="00B17723">
        <w:rPr>
          <w:rFonts w:ascii="Palatino Linotype" w:hAnsi="Palatino Linotype"/>
          <w:color w:val="auto"/>
          <w:sz w:val="20"/>
          <w:szCs w:val="20"/>
        </w:rPr>
        <w:t xml:space="preserve">(Please describe): </w:t>
      </w:r>
      <w:r w:rsidR="00207549"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6DB24AF3" w14:textId="5489336B" w:rsidR="00D7140E" w:rsidRPr="00B17723" w:rsidRDefault="008C7716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68554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3865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7140E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N/A – the hospital did not share performance information with the PFAC</w:t>
      </w:r>
      <w:r w:rsidR="00E208DB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– </w:t>
      </w:r>
      <w:r w:rsidR="00A60F94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Skip to</w:t>
      </w:r>
      <w:r w:rsidR="00474D2F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 xml:space="preserve"> </w:t>
      </w:r>
      <w:r w:rsidR="00E208DB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#</w:t>
      </w:r>
      <w:r w:rsidR="00474D2F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3</w:t>
      </w:r>
      <w:r w:rsidR="001E3E1D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5</w:t>
      </w:r>
    </w:p>
    <w:p w14:paraId="6BF22F8E" w14:textId="77777777" w:rsidR="000042BB" w:rsidRPr="00B17723" w:rsidRDefault="000042BB" w:rsidP="00B17723">
      <w:pPr>
        <w:autoSpaceDE w:val="0"/>
        <w:autoSpaceDN w:val="0"/>
        <w:adjustRightInd w:val="0"/>
        <w:spacing w:after="0" w:line="240" w:lineRule="auto"/>
        <w:contextualSpacing/>
        <w:rPr>
          <w:rFonts w:ascii="Palatino Linotype" w:hAnsi="Palatino Linotype" w:cs="Times New Roman"/>
          <w:color w:val="000000"/>
          <w:sz w:val="18"/>
          <w:szCs w:val="20"/>
        </w:rPr>
      </w:pPr>
    </w:p>
    <w:p w14:paraId="2A259E99" w14:textId="77777777" w:rsidR="006001E0" w:rsidRPr="00B17723" w:rsidRDefault="006001E0" w:rsidP="00B1772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Palatino Linotype" w:hAnsi="Palatino Linotype" w:cs="Times New Roman"/>
          <w:b/>
          <w:color w:val="000000"/>
          <w:sz w:val="20"/>
          <w:szCs w:val="20"/>
        </w:rPr>
      </w:pPr>
    </w:p>
    <w:p w14:paraId="00422D80" w14:textId="77777777" w:rsidR="00DB4988" w:rsidRPr="00B17723" w:rsidRDefault="002F101B" w:rsidP="00B17723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Palatino Linotype" w:hAnsi="Palatino Linotype" w:cs="Times New Roman"/>
          <w:color w:val="000000"/>
          <w:sz w:val="20"/>
          <w:szCs w:val="20"/>
        </w:rPr>
      </w:pPr>
      <w:r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3</w:t>
      </w:r>
      <w:r w:rsidR="001E3E1D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3</w:t>
      </w:r>
      <w:r w:rsidR="00C0524E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 xml:space="preserve">. </w:t>
      </w:r>
      <w:r w:rsidR="00F7698A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Please explain why the</w:t>
      </w:r>
      <w:r w:rsidR="00C914F7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 xml:space="preserve"> hospital shared only the data you checked in Q </w:t>
      </w:r>
      <w:r w:rsidR="00FA28E2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3</w:t>
      </w:r>
      <w:r w:rsidR="001E3E1D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2</w:t>
      </w:r>
      <w:r w:rsidR="00C914F7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 xml:space="preserve"> above</w:t>
      </w:r>
      <w:r w:rsidR="00FA28E2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:</w:t>
      </w:r>
      <w:r w:rsidR="00F7698A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 xml:space="preserve"> </w:t>
      </w:r>
      <w:r w:rsidR="00AA2A42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</w:t>
      </w:r>
    </w:p>
    <w:p w14:paraId="05D839C8" w14:textId="77777777" w:rsidR="0044771F" w:rsidRPr="00B17723" w:rsidRDefault="00207549" w:rsidP="00B17723">
      <w:pPr>
        <w:pStyle w:val="Default"/>
        <w:ind w:left="720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0E44DD4A" w14:textId="77777777" w:rsidR="006001E0" w:rsidRPr="00B17723" w:rsidRDefault="006001E0" w:rsidP="00B17723">
      <w:pPr>
        <w:autoSpaceDE w:val="0"/>
        <w:autoSpaceDN w:val="0"/>
        <w:adjustRightInd w:val="0"/>
        <w:spacing w:after="0" w:line="240" w:lineRule="auto"/>
        <w:rPr>
          <w:rFonts w:ascii="Palatino Linotype" w:eastAsia="MS Mincho" w:hAnsi="Palatino Linotype" w:cs="Segoe UI Symbol"/>
          <w:sz w:val="20"/>
          <w:szCs w:val="20"/>
        </w:rPr>
      </w:pPr>
    </w:p>
    <w:p w14:paraId="02EA0C78" w14:textId="77777777" w:rsidR="00DB4988" w:rsidRPr="00B17723" w:rsidRDefault="00C0524E" w:rsidP="00B17723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/>
          <w:b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sz w:val="20"/>
          <w:szCs w:val="20"/>
        </w:rPr>
        <w:t>4</w:t>
      </w:r>
      <w:r w:rsidR="00DB4988" w:rsidRPr="00B17723">
        <w:rPr>
          <w:rFonts w:ascii="Palatino Linotype" w:hAnsi="Palatino Linotype"/>
          <w:b/>
          <w:sz w:val="20"/>
          <w:szCs w:val="20"/>
        </w:rPr>
        <w:t xml:space="preserve">. </w:t>
      </w:r>
      <w:r w:rsidR="00DF090B" w:rsidRPr="00B17723">
        <w:rPr>
          <w:rFonts w:ascii="Palatino Linotype" w:hAnsi="Palatino Linotype"/>
          <w:b/>
          <w:sz w:val="20"/>
          <w:szCs w:val="20"/>
        </w:rPr>
        <w:t xml:space="preserve">Please describe how the PFAC was engaged </w:t>
      </w:r>
      <w:r w:rsidR="00C914F7" w:rsidRPr="00B17723">
        <w:rPr>
          <w:rFonts w:ascii="Palatino Linotype" w:hAnsi="Palatino Linotype"/>
          <w:b/>
          <w:sz w:val="20"/>
          <w:szCs w:val="20"/>
        </w:rPr>
        <w:t>in discussions around these data</w:t>
      </w:r>
      <w:r w:rsidR="00E12D9E" w:rsidRPr="00B17723">
        <w:rPr>
          <w:rFonts w:ascii="Palatino Linotype" w:hAnsi="Palatino Linotype"/>
          <w:b/>
          <w:sz w:val="20"/>
          <w:szCs w:val="20"/>
        </w:rPr>
        <w:t xml:space="preserve"> in </w:t>
      </w:r>
      <w:r w:rsidR="004F0CB7" w:rsidRPr="00B17723">
        <w:rPr>
          <w:rFonts w:ascii="Palatino Linotype" w:hAnsi="Palatino Linotype"/>
          <w:b/>
          <w:sz w:val="20"/>
          <w:szCs w:val="20"/>
        </w:rPr>
        <w:t>#</w:t>
      </w:r>
      <w:r w:rsidR="001E3E1D" w:rsidRPr="00B17723">
        <w:rPr>
          <w:rFonts w:ascii="Palatino Linotype" w:hAnsi="Palatino Linotype"/>
          <w:b/>
          <w:sz w:val="20"/>
          <w:szCs w:val="20"/>
        </w:rPr>
        <w:t>32</w:t>
      </w:r>
      <w:r w:rsidR="00E12D9E" w:rsidRPr="00B17723">
        <w:rPr>
          <w:rFonts w:ascii="Palatino Linotype" w:hAnsi="Palatino Linotype"/>
          <w:b/>
          <w:sz w:val="20"/>
          <w:szCs w:val="20"/>
        </w:rPr>
        <w:t xml:space="preserve"> above</w:t>
      </w:r>
      <w:r w:rsidR="00C914F7" w:rsidRPr="00B17723">
        <w:rPr>
          <w:rFonts w:ascii="Palatino Linotype" w:hAnsi="Palatino Linotype"/>
          <w:b/>
          <w:sz w:val="20"/>
          <w:szCs w:val="20"/>
        </w:rPr>
        <w:t xml:space="preserve"> and any resulting quality improvement initiatives</w:t>
      </w:r>
      <w:r w:rsidR="00DB4988" w:rsidRPr="00B17723">
        <w:rPr>
          <w:rFonts w:ascii="Palatino Linotype" w:hAnsi="Palatino Linotype"/>
          <w:b/>
          <w:sz w:val="20"/>
          <w:szCs w:val="20"/>
        </w:rPr>
        <w:t>:</w:t>
      </w:r>
    </w:p>
    <w:p w14:paraId="67ED0DFD" w14:textId="77777777" w:rsidR="0044771F" w:rsidRPr="00B17723" w:rsidRDefault="00207549" w:rsidP="00B17723">
      <w:pPr>
        <w:pStyle w:val="Default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lastRenderedPageBreak/>
        <w:t xml:space="preserve"> </w:t>
      </w:r>
    </w:p>
    <w:p w14:paraId="5946C0BF" w14:textId="77777777" w:rsidR="006001E0" w:rsidRPr="00B17723" w:rsidRDefault="006001E0" w:rsidP="00B17723">
      <w:pPr>
        <w:spacing w:after="0" w:line="240" w:lineRule="auto"/>
        <w:rPr>
          <w:rFonts w:ascii="Palatino Linotype" w:hAnsi="Palatino Linotype" w:cs="Times New Roman"/>
          <w:color w:val="000000"/>
          <w:sz w:val="20"/>
          <w:szCs w:val="20"/>
        </w:rPr>
      </w:pPr>
    </w:p>
    <w:p w14:paraId="67BF3732" w14:textId="69C70A51" w:rsidR="00B17723" w:rsidRDefault="00C0524E" w:rsidP="00B17723">
      <w:pPr>
        <w:spacing w:after="0" w:line="240" w:lineRule="auto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/>
          <w:b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sz w:val="20"/>
          <w:szCs w:val="20"/>
        </w:rPr>
        <w:t>5</w:t>
      </w:r>
      <w:r w:rsidR="00DB4988" w:rsidRPr="00B17723">
        <w:rPr>
          <w:rFonts w:ascii="Palatino Linotype" w:hAnsi="Palatino Linotype"/>
          <w:b/>
          <w:sz w:val="20"/>
          <w:szCs w:val="20"/>
        </w:rPr>
        <w:t xml:space="preserve">. </w:t>
      </w:r>
      <w:r w:rsidR="00C30B35" w:rsidRPr="00B17723">
        <w:rPr>
          <w:rFonts w:ascii="Palatino Linotype" w:hAnsi="Palatino Linotype"/>
          <w:b/>
          <w:sz w:val="20"/>
          <w:szCs w:val="20"/>
        </w:rPr>
        <w:t xml:space="preserve">The </w:t>
      </w:r>
      <w:r w:rsidR="00DB4988" w:rsidRPr="00B17723">
        <w:rPr>
          <w:rFonts w:ascii="Palatino Linotype" w:hAnsi="Palatino Linotype"/>
          <w:b/>
          <w:sz w:val="20"/>
          <w:szCs w:val="20"/>
        </w:rPr>
        <w:t xml:space="preserve">PFAC </w:t>
      </w:r>
      <w:r w:rsidR="009F51DF" w:rsidRPr="00B17723">
        <w:rPr>
          <w:rFonts w:ascii="Palatino Linotype" w:hAnsi="Palatino Linotype"/>
          <w:b/>
          <w:sz w:val="20"/>
          <w:szCs w:val="20"/>
        </w:rPr>
        <w:t xml:space="preserve">participated in </w:t>
      </w:r>
      <w:r w:rsidR="00DB4988" w:rsidRPr="00B17723">
        <w:rPr>
          <w:rFonts w:ascii="Palatino Linotype" w:hAnsi="Palatino Linotype"/>
          <w:b/>
          <w:sz w:val="20"/>
          <w:szCs w:val="20"/>
        </w:rPr>
        <w:t xml:space="preserve">activities related to the following state or national quality of care initiatives (check all that apply): </w:t>
      </w:r>
    </w:p>
    <w:p w14:paraId="13E3ADA7" w14:textId="77777777" w:rsidR="007549C9" w:rsidRPr="00B17723" w:rsidRDefault="007549C9" w:rsidP="00B17723">
      <w:pPr>
        <w:spacing w:after="0" w:line="240" w:lineRule="auto"/>
        <w:rPr>
          <w:rFonts w:ascii="Palatino Linotype" w:hAnsi="Palatino Linotype"/>
          <w:b/>
          <w:sz w:val="20"/>
          <w:szCs w:val="20"/>
        </w:rPr>
      </w:pPr>
    </w:p>
    <w:p w14:paraId="34806238" w14:textId="77777777" w:rsidR="00105BBA" w:rsidRPr="00B17723" w:rsidRDefault="001E3E1D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35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>a. National Patient Safety Hospital Goals</w:t>
      </w:r>
    </w:p>
    <w:p w14:paraId="3C44CC45" w14:textId="77777777" w:rsidR="00C67557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3739969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67557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C67557" w:rsidRPr="00B17723">
        <w:rPr>
          <w:rFonts w:ascii="Palatino Linotype" w:hAnsi="Palatino Linotype"/>
          <w:color w:val="auto"/>
          <w:sz w:val="20"/>
          <w:szCs w:val="20"/>
        </w:rPr>
        <w:t>Identifying patient safety risks</w:t>
      </w:r>
    </w:p>
    <w:p w14:paraId="365D494F" w14:textId="77777777" w:rsidR="00105BBA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557012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>Identifying patients correctly</w:t>
      </w:r>
    </w:p>
    <w:p w14:paraId="33D23829" w14:textId="77777777" w:rsidR="00C67557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76693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67557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C67557" w:rsidRPr="00B17723">
        <w:rPr>
          <w:rFonts w:ascii="Palatino Linotype" w:hAnsi="Palatino Linotype"/>
          <w:color w:val="auto"/>
          <w:sz w:val="20"/>
          <w:szCs w:val="20"/>
        </w:rPr>
        <w:t>Preventing infection</w:t>
      </w:r>
    </w:p>
    <w:p w14:paraId="22C15C48" w14:textId="77777777" w:rsidR="00C67557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826632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67557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C67557" w:rsidRPr="00B17723">
        <w:rPr>
          <w:rFonts w:ascii="Palatino Linotype" w:hAnsi="Palatino Linotype"/>
          <w:color w:val="auto"/>
          <w:sz w:val="20"/>
          <w:szCs w:val="20"/>
        </w:rPr>
        <w:t>Preventing mistakes in surgery</w:t>
      </w:r>
    </w:p>
    <w:p w14:paraId="6EFDF265" w14:textId="77777777" w:rsidR="00105BBA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482234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>Using medicines safely</w:t>
      </w:r>
    </w:p>
    <w:p w14:paraId="7CE13A3C" w14:textId="4BD36E42" w:rsidR="00DB7DD3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44330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>Using alarms safely</w:t>
      </w:r>
    </w:p>
    <w:p w14:paraId="0939C787" w14:textId="77777777" w:rsidR="00B17723" w:rsidRPr="00B17723" w:rsidRDefault="00B17723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50B9FC5A" w14:textId="77777777" w:rsidR="00105BBA" w:rsidRPr="00B17723" w:rsidRDefault="001E75E8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3</w:t>
      </w:r>
      <w:r w:rsidR="001E3E1D" w:rsidRPr="00B17723">
        <w:rPr>
          <w:rFonts w:ascii="Palatino Linotype" w:hAnsi="Palatino Linotype"/>
          <w:color w:val="auto"/>
          <w:sz w:val="20"/>
          <w:szCs w:val="20"/>
        </w:rPr>
        <w:t>5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>b. Prevention and errors</w:t>
      </w:r>
    </w:p>
    <w:p w14:paraId="0A12E35D" w14:textId="77777777" w:rsidR="00E420CA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360204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420C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E420CA" w:rsidRPr="00B17723">
        <w:rPr>
          <w:rFonts w:ascii="Palatino Linotype" w:hAnsi="Palatino Linotype"/>
          <w:color w:val="auto"/>
          <w:sz w:val="20"/>
          <w:szCs w:val="20"/>
        </w:rPr>
        <w:t xml:space="preserve">Care transitions (e.g., discharge planning, passports, care coordination, and follow up between care settings) </w:t>
      </w:r>
    </w:p>
    <w:p w14:paraId="11A91206" w14:textId="77777777" w:rsidR="00E420CA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6391580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420C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E420CA" w:rsidRPr="00B17723">
        <w:rPr>
          <w:rFonts w:ascii="Palatino Linotype" w:hAnsi="Palatino Linotype"/>
          <w:color w:val="auto"/>
          <w:sz w:val="20"/>
          <w:szCs w:val="20"/>
        </w:rPr>
        <w:t>Checklists</w:t>
      </w:r>
    </w:p>
    <w:p w14:paraId="1E251C3D" w14:textId="77777777" w:rsidR="00E420CA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3282857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420C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E420CA" w:rsidRPr="00B17723">
        <w:rPr>
          <w:rFonts w:ascii="Palatino Linotype" w:hAnsi="Palatino Linotype"/>
          <w:color w:val="auto"/>
          <w:sz w:val="20"/>
          <w:szCs w:val="20"/>
        </w:rPr>
        <w:t>Electronic Health Records –related errors</w:t>
      </w:r>
    </w:p>
    <w:p w14:paraId="10B92282" w14:textId="77777777" w:rsidR="00105BBA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378388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 xml:space="preserve">Hand-washing initiatives </w:t>
      </w:r>
    </w:p>
    <w:p w14:paraId="296DA09B" w14:textId="77777777" w:rsidR="00E420CA" w:rsidRPr="00B17723" w:rsidRDefault="008C7716" w:rsidP="00B17723">
      <w:pPr>
        <w:pStyle w:val="Default"/>
        <w:ind w:left="81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001779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420CA" w:rsidRPr="00B17723">
        <w:rPr>
          <w:rFonts w:ascii="Palatino Linotype" w:hAnsi="Palatino Linotype" w:cs="Times New Roman"/>
          <w:sz w:val="20"/>
          <w:szCs w:val="20"/>
        </w:rPr>
        <w:t xml:space="preserve"> Human Factors Engineering</w:t>
      </w:r>
    </w:p>
    <w:p w14:paraId="6DB729CE" w14:textId="77777777" w:rsidR="00105BBA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705938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 xml:space="preserve">Fall </w:t>
      </w:r>
      <w:proofErr w:type="gramStart"/>
      <w:r w:rsidR="00105BBA" w:rsidRPr="00B17723">
        <w:rPr>
          <w:rFonts w:ascii="Palatino Linotype" w:hAnsi="Palatino Linotype"/>
          <w:color w:val="auto"/>
          <w:sz w:val="20"/>
          <w:szCs w:val="20"/>
        </w:rPr>
        <w:t>prevention</w:t>
      </w:r>
      <w:proofErr w:type="gramEnd"/>
      <w:r w:rsidR="00105BBA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</w:p>
    <w:p w14:paraId="26CBB953" w14:textId="77777777" w:rsidR="000C35EB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995749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C35EB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0C35EB" w:rsidRPr="00B17723">
        <w:rPr>
          <w:rFonts w:ascii="Palatino Linotype" w:hAnsi="Palatino Linotype"/>
          <w:color w:val="auto"/>
          <w:sz w:val="20"/>
          <w:szCs w:val="20"/>
        </w:rPr>
        <w:t>Team training</w:t>
      </w:r>
    </w:p>
    <w:p w14:paraId="709177CC" w14:textId="1778EBA2" w:rsidR="00105BBA" w:rsidRPr="00B17723" w:rsidRDefault="008C7716" w:rsidP="00B17723">
      <w:pPr>
        <w:pStyle w:val="Default"/>
        <w:ind w:left="81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433003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Safety </w:t>
      </w:r>
    </w:p>
    <w:p w14:paraId="14F46DB6" w14:textId="77777777" w:rsidR="00DB7DD3" w:rsidRPr="00B17723" w:rsidRDefault="00DB7DD3" w:rsidP="00B17723">
      <w:pPr>
        <w:pStyle w:val="Default"/>
        <w:ind w:left="810"/>
        <w:contextualSpacing/>
        <w:rPr>
          <w:rFonts w:ascii="Palatino Linotype" w:hAnsi="Palatino Linotype" w:cs="Times New Roman"/>
          <w:sz w:val="20"/>
          <w:szCs w:val="20"/>
        </w:rPr>
      </w:pPr>
    </w:p>
    <w:p w14:paraId="17ADB45D" w14:textId="77777777" w:rsidR="00105BBA" w:rsidRPr="00B17723" w:rsidRDefault="00105BBA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3</w:t>
      </w:r>
      <w:r w:rsidR="001E3E1D" w:rsidRPr="00B17723">
        <w:rPr>
          <w:rFonts w:ascii="Palatino Linotype" w:hAnsi="Palatino Linotype"/>
          <w:color w:val="auto"/>
          <w:sz w:val="20"/>
          <w:szCs w:val="20"/>
        </w:rPr>
        <w:t>5</w:t>
      </w:r>
      <w:r w:rsidRPr="00B17723">
        <w:rPr>
          <w:rFonts w:ascii="Palatino Linotype" w:hAnsi="Palatino Linotype"/>
          <w:color w:val="auto"/>
          <w:sz w:val="20"/>
          <w:szCs w:val="20"/>
        </w:rPr>
        <w:t>c. Decision-making and advanced planning</w:t>
      </w:r>
    </w:p>
    <w:p w14:paraId="7DED12F2" w14:textId="77777777" w:rsidR="00627324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883612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27324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627324" w:rsidRPr="00B17723">
        <w:rPr>
          <w:rFonts w:ascii="Palatino Linotype" w:hAnsi="Palatino Linotype"/>
          <w:color w:val="auto"/>
          <w:sz w:val="20"/>
          <w:szCs w:val="20"/>
        </w:rPr>
        <w:t xml:space="preserve">End of life planning (e.g., hospice, palliative, advanced directives) </w:t>
      </w:r>
    </w:p>
    <w:p w14:paraId="0AFCD2D7" w14:textId="77777777" w:rsidR="00627324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7282609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27324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627324" w:rsidRPr="00B17723">
        <w:rPr>
          <w:rFonts w:ascii="Palatino Linotype" w:hAnsi="Palatino Linotype"/>
          <w:color w:val="auto"/>
          <w:sz w:val="20"/>
          <w:szCs w:val="20"/>
        </w:rPr>
        <w:t>Health care proxies</w:t>
      </w:r>
    </w:p>
    <w:p w14:paraId="20313E93" w14:textId="77777777" w:rsidR="00627324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850175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27324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627324" w:rsidRPr="00B17723">
        <w:rPr>
          <w:rFonts w:ascii="Palatino Linotype" w:hAnsi="Palatino Linotype"/>
          <w:color w:val="auto"/>
          <w:sz w:val="20"/>
          <w:szCs w:val="20"/>
        </w:rPr>
        <w:t xml:space="preserve">Improving information for patients and families </w:t>
      </w:r>
    </w:p>
    <w:p w14:paraId="1C3A5749" w14:textId="19B7A37F" w:rsidR="00105BBA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853997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 xml:space="preserve">Informed decision making/informed </w:t>
      </w:r>
      <w:proofErr w:type="gramStart"/>
      <w:r w:rsidR="00105BBA" w:rsidRPr="00B17723">
        <w:rPr>
          <w:rFonts w:ascii="Palatino Linotype" w:hAnsi="Palatino Linotype"/>
          <w:color w:val="auto"/>
          <w:sz w:val="20"/>
          <w:szCs w:val="20"/>
        </w:rPr>
        <w:t>consent</w:t>
      </w:r>
      <w:proofErr w:type="gramEnd"/>
      <w:r w:rsidR="00105BBA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</w:p>
    <w:p w14:paraId="3507F336" w14:textId="77777777" w:rsidR="00DB7DD3" w:rsidRPr="00B17723" w:rsidRDefault="00DB7DD3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053342BF" w14:textId="77777777" w:rsidR="00105BBA" w:rsidRPr="00B17723" w:rsidRDefault="001E75E8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3</w:t>
      </w:r>
      <w:r w:rsidR="001E3E1D" w:rsidRPr="00B17723">
        <w:rPr>
          <w:rFonts w:ascii="Palatino Linotype" w:hAnsi="Palatino Linotype"/>
          <w:color w:val="auto"/>
          <w:sz w:val="20"/>
          <w:szCs w:val="20"/>
        </w:rPr>
        <w:t>5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 xml:space="preserve">d. </w:t>
      </w:r>
      <w:r w:rsidR="00E01790" w:rsidRPr="00B17723">
        <w:rPr>
          <w:rFonts w:ascii="Palatino Linotype" w:hAnsi="Palatino Linotype"/>
          <w:color w:val="auto"/>
          <w:sz w:val="20"/>
          <w:szCs w:val="20"/>
        </w:rPr>
        <w:t>Other quality initiatives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</w:p>
    <w:p w14:paraId="1A9447D8" w14:textId="77777777" w:rsidR="00404CC9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801898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04CC9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04CC9" w:rsidRPr="00B17723">
        <w:rPr>
          <w:rFonts w:ascii="Palatino Linotype" w:hAnsi="Palatino Linotype"/>
          <w:color w:val="auto"/>
          <w:sz w:val="20"/>
          <w:szCs w:val="20"/>
        </w:rPr>
        <w:t xml:space="preserve">Disclosure of harm and apology </w:t>
      </w:r>
    </w:p>
    <w:p w14:paraId="4594F49F" w14:textId="77777777" w:rsidR="00404CC9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797945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04CC9" w:rsidRPr="00B17723">
        <w:rPr>
          <w:rFonts w:ascii="Palatino Linotype" w:hAnsi="Palatino Linotype" w:cs="Times New Roman"/>
          <w:sz w:val="20"/>
          <w:szCs w:val="20"/>
        </w:rPr>
        <w:t xml:space="preserve"> Integration of b</w:t>
      </w:r>
      <w:r w:rsidR="00404CC9" w:rsidRPr="00B17723">
        <w:rPr>
          <w:rFonts w:ascii="Palatino Linotype" w:hAnsi="Palatino Linotype"/>
          <w:color w:val="auto"/>
          <w:sz w:val="20"/>
          <w:szCs w:val="20"/>
        </w:rPr>
        <w:t>ehavioral health care</w:t>
      </w:r>
    </w:p>
    <w:p w14:paraId="7E7958B7" w14:textId="77777777" w:rsidR="00DB4988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2294593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Rapid response teams </w:t>
      </w:r>
    </w:p>
    <w:p w14:paraId="104D6656" w14:textId="77777777" w:rsidR="00A41146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1195685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Other </w:t>
      </w:r>
      <w:r w:rsidR="006001E0" w:rsidRPr="00B17723">
        <w:rPr>
          <w:rFonts w:ascii="Palatino Linotype" w:hAnsi="Palatino Linotype" w:cs="Times New Roman"/>
          <w:sz w:val="20"/>
          <w:szCs w:val="20"/>
        </w:rPr>
        <w:t>(Please describe):</w:t>
      </w:r>
      <w:r w:rsidR="00E01790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045B9C7B" w14:textId="10142E2C" w:rsidR="00DB4988" w:rsidRPr="00B17723" w:rsidRDefault="008C7716" w:rsidP="00B17723">
      <w:pPr>
        <w:pStyle w:val="Default"/>
        <w:tabs>
          <w:tab w:val="left" w:pos="1488"/>
        </w:tabs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9793852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7DD3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44EBA" w:rsidRPr="00B17723">
        <w:rPr>
          <w:rFonts w:ascii="Palatino Linotype" w:hAnsi="Palatino Linotype"/>
          <w:color w:val="auto"/>
          <w:sz w:val="20"/>
          <w:szCs w:val="20"/>
        </w:rPr>
        <w:t xml:space="preserve"> N/A – </w:t>
      </w:r>
      <w:r w:rsidR="00C30B35" w:rsidRPr="00B17723">
        <w:rPr>
          <w:rFonts w:ascii="Palatino Linotype" w:hAnsi="Palatino Linotype"/>
          <w:color w:val="auto"/>
          <w:sz w:val="20"/>
          <w:szCs w:val="20"/>
        </w:rPr>
        <w:t>the</w:t>
      </w:r>
      <w:r w:rsidR="00144EBA" w:rsidRPr="00B17723">
        <w:rPr>
          <w:rFonts w:ascii="Palatino Linotype" w:hAnsi="Palatino Linotype"/>
          <w:color w:val="auto"/>
          <w:sz w:val="20"/>
          <w:szCs w:val="20"/>
        </w:rPr>
        <w:t xml:space="preserve"> PFAC did not work in </w:t>
      </w:r>
      <w:proofErr w:type="gramStart"/>
      <w:r w:rsidR="00144EBA" w:rsidRPr="00B17723">
        <w:rPr>
          <w:rFonts w:ascii="Palatino Linotype" w:hAnsi="Palatino Linotype"/>
          <w:color w:val="auto"/>
          <w:sz w:val="20"/>
          <w:szCs w:val="20"/>
        </w:rPr>
        <w:t>quality of care</w:t>
      </w:r>
      <w:proofErr w:type="gramEnd"/>
      <w:r w:rsidR="00144EBA" w:rsidRPr="00B17723">
        <w:rPr>
          <w:rFonts w:ascii="Palatino Linotype" w:hAnsi="Palatino Linotype"/>
          <w:color w:val="auto"/>
          <w:sz w:val="20"/>
          <w:szCs w:val="20"/>
        </w:rPr>
        <w:t xml:space="preserve"> initiatives</w:t>
      </w:r>
    </w:p>
    <w:p w14:paraId="713C0654" w14:textId="56D34752" w:rsidR="00DB7DD3" w:rsidRPr="00B17723" w:rsidRDefault="00DB7DD3" w:rsidP="00B17723">
      <w:pPr>
        <w:pStyle w:val="Default"/>
        <w:tabs>
          <w:tab w:val="left" w:pos="1488"/>
        </w:tabs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0263EE55" w14:textId="77777777" w:rsidR="00DB7DD3" w:rsidRPr="00B17723" w:rsidRDefault="00DB7DD3" w:rsidP="00B17723">
      <w:pPr>
        <w:pStyle w:val="Default"/>
        <w:tabs>
          <w:tab w:val="left" w:pos="1488"/>
        </w:tabs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498EC6BE" w14:textId="77777777" w:rsidR="00A810A7" w:rsidRPr="00B17723" w:rsidRDefault="00A810A7" w:rsidP="00B17723">
      <w:pPr>
        <w:spacing w:after="0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/>
          <w:b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sz w:val="20"/>
          <w:szCs w:val="20"/>
        </w:rPr>
        <w:t>6</w:t>
      </w:r>
      <w:r w:rsidRPr="00B17723">
        <w:rPr>
          <w:rFonts w:ascii="Palatino Linotype" w:hAnsi="Palatino Linotype"/>
          <w:b/>
          <w:sz w:val="20"/>
          <w:szCs w:val="20"/>
        </w:rPr>
        <w:t xml:space="preserve">. Were any members of </w:t>
      </w:r>
      <w:r w:rsidR="003072E9" w:rsidRPr="00B17723">
        <w:rPr>
          <w:rFonts w:ascii="Palatino Linotype" w:hAnsi="Palatino Linotype"/>
          <w:b/>
          <w:sz w:val="20"/>
          <w:szCs w:val="20"/>
        </w:rPr>
        <w:t>your</w:t>
      </w:r>
      <w:r w:rsidRPr="00B17723">
        <w:rPr>
          <w:rFonts w:ascii="Palatino Linotype" w:hAnsi="Palatino Linotype"/>
          <w:b/>
          <w:sz w:val="20"/>
          <w:szCs w:val="20"/>
        </w:rPr>
        <w:t xml:space="preserve"> PFAC engaged in advising on research studies?</w:t>
      </w:r>
    </w:p>
    <w:p w14:paraId="056B3960" w14:textId="77777777" w:rsidR="00A810A7" w:rsidRPr="00B17723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11786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810A7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A810A7" w:rsidRPr="00B17723">
        <w:rPr>
          <w:rFonts w:ascii="Palatino Linotype" w:hAnsi="Palatino Linotype"/>
          <w:color w:val="auto"/>
          <w:sz w:val="20"/>
          <w:szCs w:val="20"/>
        </w:rPr>
        <w:t>Yes</w:t>
      </w:r>
    </w:p>
    <w:p w14:paraId="7D84BCE3" w14:textId="77777777" w:rsidR="00A810A7" w:rsidRPr="00B17723" w:rsidRDefault="008C7716" w:rsidP="00B17723">
      <w:pPr>
        <w:pStyle w:val="Default"/>
        <w:ind w:left="810"/>
        <w:contextualSpacing/>
        <w:rPr>
          <w:rFonts w:ascii="Palatino Linotype" w:hAnsi="Palatino Linotype" w:cs="Times New Roman"/>
          <w:b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9044204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810A7" w:rsidRPr="00B17723">
        <w:rPr>
          <w:rFonts w:ascii="Palatino Linotype" w:hAnsi="Palatino Linotype" w:cs="Times New Roman"/>
          <w:sz w:val="20"/>
          <w:szCs w:val="20"/>
        </w:rPr>
        <w:t xml:space="preserve"> No – </w:t>
      </w:r>
      <w:r w:rsidR="001E3E1D" w:rsidRPr="00B17723">
        <w:rPr>
          <w:rFonts w:ascii="Palatino Linotype" w:hAnsi="Palatino Linotype" w:cs="Times New Roman"/>
          <w:b/>
          <w:sz w:val="20"/>
          <w:szCs w:val="20"/>
        </w:rPr>
        <w:t>Skip to #40</w:t>
      </w:r>
      <w:r w:rsidR="00A810A7" w:rsidRPr="00B17723">
        <w:rPr>
          <w:rFonts w:ascii="Palatino Linotype" w:hAnsi="Palatino Linotype" w:cs="Times New Roman"/>
          <w:b/>
          <w:sz w:val="20"/>
          <w:szCs w:val="20"/>
        </w:rPr>
        <w:t xml:space="preserve"> (Section 6)</w:t>
      </w:r>
    </w:p>
    <w:p w14:paraId="684F4653" w14:textId="367FE61E" w:rsidR="004961DE" w:rsidRPr="00B17723" w:rsidRDefault="004961DE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63ABDE1E" w14:textId="77777777" w:rsidR="00DB7DD3" w:rsidRPr="00B17723" w:rsidRDefault="00DB7DD3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4449D3B7" w14:textId="77777777" w:rsidR="001411AF" w:rsidRPr="00B17723" w:rsidRDefault="001411AF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color w:val="auto"/>
          <w:sz w:val="20"/>
          <w:szCs w:val="20"/>
        </w:rPr>
        <w:t>7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1B0F5F" w:rsidRPr="00B17723">
        <w:rPr>
          <w:rFonts w:ascii="Palatino Linotype" w:hAnsi="Palatino Linotype"/>
          <w:b/>
          <w:color w:val="auto"/>
          <w:sz w:val="20"/>
          <w:szCs w:val="20"/>
        </w:rPr>
        <w:t>In w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 xml:space="preserve">hat ways are members of your PFAC engaged in advising on research studies? </w:t>
      </w:r>
      <w:r w:rsidR="001B0F5F" w:rsidRPr="00B17723">
        <w:rPr>
          <w:rFonts w:ascii="Palatino Linotype" w:hAnsi="Palatino Linotype"/>
          <w:b/>
          <w:color w:val="auto"/>
          <w:sz w:val="20"/>
          <w:szCs w:val="20"/>
        </w:rPr>
        <w:t>Are they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5F4BED18" w14:textId="77777777" w:rsidR="001411AF" w:rsidRPr="007549C9" w:rsidRDefault="008C7716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Palatino Linotype" w:eastAsia="MS Gothic" w:hAnsi="Palatino Linotype" w:cs="Segoe UI Symbol"/>
            <w:sz w:val="18"/>
            <w:szCs w:val="20"/>
          </w:rPr>
          <w:id w:val="1403246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7549C9">
            <w:rPr>
              <w:rFonts w:ascii="Segoe UI Symbol" w:eastAsia="MS Gothic" w:hAnsi="Segoe UI Symbol" w:cs="Segoe UI Symbol"/>
              <w:sz w:val="18"/>
              <w:szCs w:val="20"/>
            </w:rPr>
            <w:t>☐</w:t>
          </w:r>
        </w:sdtContent>
      </w:sdt>
      <w:r w:rsidR="001411AF" w:rsidRPr="007549C9">
        <w:rPr>
          <w:rFonts w:ascii="Palatino Linotype" w:hAnsi="Palatino Linotype" w:cs="Times New Roman"/>
          <w:sz w:val="18"/>
          <w:szCs w:val="20"/>
        </w:rPr>
        <w:t xml:space="preserve"> Educated about the ty</w:t>
      </w:r>
      <w:r w:rsidR="001B0F5F" w:rsidRPr="007549C9">
        <w:rPr>
          <w:rFonts w:ascii="Palatino Linotype" w:hAnsi="Palatino Linotype" w:cs="Times New Roman"/>
          <w:sz w:val="18"/>
          <w:szCs w:val="20"/>
        </w:rPr>
        <w:t xml:space="preserve">pes of research being </w:t>
      </w:r>
      <w:proofErr w:type="gramStart"/>
      <w:r w:rsidR="001B0F5F" w:rsidRPr="007549C9">
        <w:rPr>
          <w:rFonts w:ascii="Palatino Linotype" w:hAnsi="Palatino Linotype" w:cs="Times New Roman"/>
          <w:sz w:val="18"/>
          <w:szCs w:val="20"/>
        </w:rPr>
        <w:t>conducted</w:t>
      </w:r>
      <w:proofErr w:type="gramEnd"/>
    </w:p>
    <w:p w14:paraId="7ED394D8" w14:textId="77777777" w:rsidR="001411AF" w:rsidRPr="007549C9" w:rsidRDefault="008C7716" w:rsidP="00B17723">
      <w:pPr>
        <w:pStyle w:val="Default"/>
        <w:ind w:left="81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Palatino Linotype" w:eastAsia="MS Gothic" w:hAnsi="Palatino Linotype" w:cs="Segoe UI Symbol"/>
            <w:sz w:val="18"/>
            <w:szCs w:val="20"/>
          </w:rPr>
          <w:id w:val="6336091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7549C9">
            <w:rPr>
              <w:rFonts w:ascii="Segoe UI Symbol" w:eastAsia="MS Gothic" w:hAnsi="Segoe UI Symbol" w:cs="Segoe UI Symbol"/>
              <w:sz w:val="18"/>
              <w:szCs w:val="20"/>
            </w:rPr>
            <w:t>☐</w:t>
          </w:r>
        </w:sdtContent>
      </w:sdt>
      <w:r w:rsidR="001411AF" w:rsidRPr="007549C9">
        <w:rPr>
          <w:rFonts w:ascii="Palatino Linotype" w:hAnsi="Palatino Linotype" w:cs="Times New Roman"/>
          <w:sz w:val="18"/>
          <w:szCs w:val="20"/>
        </w:rPr>
        <w:t xml:space="preserve"> Involv</w:t>
      </w:r>
      <w:r w:rsidR="001B0F5F" w:rsidRPr="007549C9">
        <w:rPr>
          <w:rFonts w:ascii="Palatino Linotype" w:hAnsi="Palatino Linotype" w:cs="Times New Roman"/>
          <w:sz w:val="18"/>
          <w:szCs w:val="20"/>
        </w:rPr>
        <w:t xml:space="preserve">ed in study planning and </w:t>
      </w:r>
      <w:proofErr w:type="gramStart"/>
      <w:r w:rsidR="001B0F5F" w:rsidRPr="007549C9">
        <w:rPr>
          <w:rFonts w:ascii="Palatino Linotype" w:hAnsi="Palatino Linotype" w:cs="Times New Roman"/>
          <w:sz w:val="18"/>
          <w:szCs w:val="20"/>
        </w:rPr>
        <w:t>design</w:t>
      </w:r>
      <w:proofErr w:type="gramEnd"/>
      <w:r w:rsidR="001B0F5F" w:rsidRPr="007549C9">
        <w:rPr>
          <w:rFonts w:ascii="Palatino Linotype" w:hAnsi="Palatino Linotype" w:cs="Times New Roman"/>
          <w:sz w:val="18"/>
          <w:szCs w:val="20"/>
        </w:rPr>
        <w:t xml:space="preserve"> </w:t>
      </w:r>
    </w:p>
    <w:p w14:paraId="16022E96" w14:textId="77777777" w:rsidR="001411AF" w:rsidRPr="007549C9" w:rsidRDefault="008C7716" w:rsidP="00B17723">
      <w:pPr>
        <w:pStyle w:val="Default"/>
        <w:ind w:left="81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Palatino Linotype" w:eastAsia="MS Gothic" w:hAnsi="Palatino Linotype" w:cs="Segoe UI Symbol"/>
            <w:sz w:val="18"/>
            <w:szCs w:val="20"/>
          </w:rPr>
          <w:id w:val="3893933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7549C9">
            <w:rPr>
              <w:rFonts w:ascii="Segoe UI Symbol" w:eastAsia="MS Gothic" w:hAnsi="Segoe UI Symbol" w:cs="Segoe UI Symbol"/>
              <w:sz w:val="18"/>
              <w:szCs w:val="20"/>
            </w:rPr>
            <w:t>☐</w:t>
          </w:r>
        </w:sdtContent>
      </w:sdt>
      <w:r w:rsidR="001411AF" w:rsidRPr="007549C9">
        <w:rPr>
          <w:rFonts w:ascii="Palatino Linotype" w:hAnsi="Palatino Linotype" w:cs="Times New Roman"/>
          <w:sz w:val="18"/>
          <w:szCs w:val="20"/>
        </w:rPr>
        <w:t xml:space="preserve"> Involved in conduc</w:t>
      </w:r>
      <w:r w:rsidR="001B0F5F" w:rsidRPr="007549C9">
        <w:rPr>
          <w:rFonts w:ascii="Palatino Linotype" w:hAnsi="Palatino Linotype" w:cs="Times New Roman"/>
          <w:sz w:val="18"/>
          <w:szCs w:val="20"/>
        </w:rPr>
        <w:t xml:space="preserve">ting and implementing </w:t>
      </w:r>
      <w:proofErr w:type="gramStart"/>
      <w:r w:rsidR="00113D96" w:rsidRPr="007549C9">
        <w:rPr>
          <w:rFonts w:ascii="Palatino Linotype" w:hAnsi="Palatino Linotype" w:cs="Times New Roman"/>
          <w:sz w:val="18"/>
          <w:szCs w:val="20"/>
        </w:rPr>
        <w:t>studies</w:t>
      </w:r>
      <w:proofErr w:type="gramEnd"/>
    </w:p>
    <w:p w14:paraId="6CC1FDBE" w14:textId="77777777" w:rsidR="001411AF" w:rsidRPr="007549C9" w:rsidRDefault="008C7716" w:rsidP="00B17723">
      <w:pPr>
        <w:pStyle w:val="Default"/>
        <w:ind w:left="81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Palatino Linotype" w:eastAsia="MS Gothic" w:hAnsi="Palatino Linotype" w:cs="Segoe UI Symbol"/>
            <w:sz w:val="18"/>
            <w:szCs w:val="20"/>
          </w:rPr>
          <w:id w:val="43415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7549C9">
            <w:rPr>
              <w:rFonts w:ascii="Segoe UI Symbol" w:eastAsia="MS Gothic" w:hAnsi="Segoe UI Symbol" w:cs="Segoe UI Symbol"/>
              <w:sz w:val="18"/>
              <w:szCs w:val="20"/>
            </w:rPr>
            <w:t>☐</w:t>
          </w:r>
        </w:sdtContent>
      </w:sdt>
      <w:r w:rsidR="001411AF" w:rsidRPr="007549C9">
        <w:rPr>
          <w:rFonts w:ascii="Palatino Linotype" w:hAnsi="Palatino Linotype" w:cs="Times New Roman"/>
          <w:sz w:val="18"/>
          <w:szCs w:val="20"/>
        </w:rPr>
        <w:t xml:space="preserve"> Involved in advising on plans to disseminate study findings and to ensure that findings are communicated</w:t>
      </w:r>
      <w:r w:rsidR="001B0F5F" w:rsidRPr="007549C9">
        <w:rPr>
          <w:rFonts w:ascii="Palatino Linotype" w:hAnsi="Palatino Linotype" w:cs="Times New Roman"/>
          <w:sz w:val="18"/>
          <w:szCs w:val="20"/>
        </w:rPr>
        <w:t xml:space="preserve"> in understandable, usable </w:t>
      </w:r>
      <w:proofErr w:type="gramStart"/>
      <w:r w:rsidR="001B0F5F" w:rsidRPr="007549C9">
        <w:rPr>
          <w:rFonts w:ascii="Palatino Linotype" w:hAnsi="Palatino Linotype" w:cs="Times New Roman"/>
          <w:sz w:val="18"/>
          <w:szCs w:val="20"/>
        </w:rPr>
        <w:t>ways</w:t>
      </w:r>
      <w:proofErr w:type="gramEnd"/>
    </w:p>
    <w:p w14:paraId="69304646" w14:textId="05F8A18D" w:rsidR="001411AF" w:rsidRPr="007549C9" w:rsidRDefault="008C7716" w:rsidP="00B17723">
      <w:pPr>
        <w:pStyle w:val="Default"/>
        <w:ind w:left="81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Palatino Linotype" w:eastAsia="MS Gothic" w:hAnsi="Palatino Linotype" w:cs="Segoe UI Symbol"/>
            <w:sz w:val="18"/>
            <w:szCs w:val="20"/>
          </w:rPr>
          <w:id w:val="-68895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7549C9">
            <w:rPr>
              <w:rFonts w:ascii="Segoe UI Symbol" w:eastAsia="MS Gothic" w:hAnsi="Segoe UI Symbol" w:cs="Segoe UI Symbol"/>
              <w:sz w:val="18"/>
              <w:szCs w:val="20"/>
            </w:rPr>
            <w:t>☐</w:t>
          </w:r>
        </w:sdtContent>
      </w:sdt>
      <w:r w:rsidR="001411AF" w:rsidRPr="007549C9">
        <w:rPr>
          <w:rFonts w:ascii="Palatino Linotype" w:hAnsi="Palatino Linotype" w:cs="Times New Roman"/>
          <w:sz w:val="18"/>
          <w:szCs w:val="20"/>
        </w:rPr>
        <w:t xml:space="preserve"> Involved in policy decisions about how hospital researchers engage with the PFAC (</w:t>
      </w:r>
      <w:proofErr w:type="gramStart"/>
      <w:r w:rsidR="001411AF" w:rsidRPr="007549C9">
        <w:rPr>
          <w:rFonts w:ascii="Palatino Linotype" w:hAnsi="Palatino Linotype" w:cs="Times New Roman"/>
          <w:sz w:val="18"/>
          <w:szCs w:val="20"/>
        </w:rPr>
        <w:t>e.g.</w:t>
      </w:r>
      <w:proofErr w:type="gramEnd"/>
      <w:r w:rsidR="001411AF" w:rsidRPr="007549C9">
        <w:rPr>
          <w:rFonts w:ascii="Palatino Linotype" w:hAnsi="Palatino Linotype" w:cs="Times New Roman"/>
          <w:sz w:val="18"/>
          <w:szCs w:val="20"/>
        </w:rPr>
        <w:t xml:space="preserve"> they work on a policy that says researchers</w:t>
      </w:r>
      <w:r w:rsidR="001561C8" w:rsidRPr="007549C9">
        <w:rPr>
          <w:rFonts w:ascii="Palatino Linotype" w:hAnsi="Palatino Linotype" w:cs="Times New Roman"/>
          <w:sz w:val="18"/>
          <w:szCs w:val="20"/>
        </w:rPr>
        <w:t xml:space="preserve"> </w:t>
      </w:r>
      <w:r w:rsidR="001411AF" w:rsidRPr="007549C9">
        <w:rPr>
          <w:rFonts w:ascii="Palatino Linotype" w:hAnsi="Palatino Linotype" w:cs="Times New Roman"/>
          <w:sz w:val="18"/>
          <w:szCs w:val="20"/>
        </w:rPr>
        <w:t>have to include the PFAC in plann</w:t>
      </w:r>
      <w:r w:rsidR="001B0F5F" w:rsidRPr="007549C9">
        <w:rPr>
          <w:rFonts w:ascii="Palatino Linotype" w:hAnsi="Palatino Linotype" w:cs="Times New Roman"/>
          <w:sz w:val="18"/>
          <w:szCs w:val="20"/>
        </w:rPr>
        <w:t>ing and design for every study)</w:t>
      </w:r>
    </w:p>
    <w:p w14:paraId="2E5A4A5B" w14:textId="4EBB202C" w:rsidR="00DB7DD3" w:rsidRPr="00B17723" w:rsidRDefault="00DB7DD3" w:rsidP="00B17723">
      <w:pPr>
        <w:pStyle w:val="Default"/>
        <w:ind w:left="1080"/>
        <w:contextualSpacing/>
        <w:rPr>
          <w:rFonts w:ascii="Palatino Linotype" w:hAnsi="Palatino Linotype" w:cs="Times New Roman"/>
          <w:sz w:val="18"/>
          <w:szCs w:val="20"/>
        </w:rPr>
      </w:pPr>
    </w:p>
    <w:p w14:paraId="7BCE1F3B" w14:textId="77777777" w:rsidR="00DB7DD3" w:rsidRPr="00B17723" w:rsidRDefault="00DB7DD3" w:rsidP="00B17723">
      <w:pPr>
        <w:pStyle w:val="Default"/>
        <w:ind w:left="1080"/>
        <w:contextualSpacing/>
        <w:rPr>
          <w:rFonts w:ascii="Palatino Linotype" w:hAnsi="Palatino Linotype" w:cs="Times New Roman"/>
          <w:sz w:val="18"/>
          <w:szCs w:val="20"/>
        </w:rPr>
      </w:pPr>
    </w:p>
    <w:p w14:paraId="7C04ED21" w14:textId="6D453EC5" w:rsidR="001411AF" w:rsidRDefault="001411AF" w:rsidP="00B17723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/>
          <w:b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sz w:val="20"/>
          <w:szCs w:val="20"/>
        </w:rPr>
        <w:t>8</w:t>
      </w:r>
      <w:r w:rsidRPr="00B17723">
        <w:rPr>
          <w:rFonts w:ascii="Palatino Linotype" w:hAnsi="Palatino Linotype"/>
          <w:b/>
          <w:sz w:val="20"/>
          <w:szCs w:val="20"/>
        </w:rPr>
        <w:t xml:space="preserve">. How are members of your PFAC </w:t>
      </w:r>
      <w:r w:rsidR="001B0F5F" w:rsidRPr="00B17723">
        <w:rPr>
          <w:rFonts w:ascii="Palatino Linotype" w:hAnsi="Palatino Linotype"/>
          <w:b/>
          <w:sz w:val="20"/>
          <w:szCs w:val="20"/>
        </w:rPr>
        <w:t xml:space="preserve">approached about advising on </w:t>
      </w:r>
      <w:r w:rsidRPr="00B17723">
        <w:rPr>
          <w:rFonts w:ascii="Palatino Linotype" w:hAnsi="Palatino Linotype"/>
          <w:b/>
          <w:sz w:val="20"/>
          <w:szCs w:val="20"/>
        </w:rPr>
        <w:t>research studies?</w:t>
      </w:r>
    </w:p>
    <w:p w14:paraId="1485F0DF" w14:textId="77777777" w:rsidR="007549C9" w:rsidRPr="00B17723" w:rsidRDefault="007549C9" w:rsidP="00B17723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6409F4EF" w14:textId="609D2582" w:rsidR="001411AF" w:rsidRPr="00B17723" w:rsidRDefault="008C7716" w:rsidP="00B17723">
      <w:pPr>
        <w:pStyle w:val="Default"/>
        <w:tabs>
          <w:tab w:val="left" w:pos="1170"/>
        </w:tabs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375919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7DD3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411AF" w:rsidRPr="00B17723">
        <w:rPr>
          <w:rFonts w:ascii="Palatino Linotype" w:hAnsi="Palatino Linotype" w:cs="Times New Roman"/>
          <w:sz w:val="20"/>
          <w:szCs w:val="20"/>
        </w:rPr>
        <w:t xml:space="preserve"> Researchers contact the </w:t>
      </w:r>
      <w:proofErr w:type="gramStart"/>
      <w:r w:rsidR="001411AF" w:rsidRPr="00B17723">
        <w:rPr>
          <w:rFonts w:ascii="Palatino Linotype" w:hAnsi="Palatino Linotype" w:cs="Times New Roman"/>
          <w:sz w:val="20"/>
          <w:szCs w:val="20"/>
        </w:rPr>
        <w:t>PFAC</w:t>
      </w:r>
      <w:proofErr w:type="gramEnd"/>
    </w:p>
    <w:p w14:paraId="6D066F08" w14:textId="77777777" w:rsidR="001411AF" w:rsidRPr="00B17723" w:rsidRDefault="008C7716" w:rsidP="00B17723">
      <w:pPr>
        <w:pStyle w:val="Default"/>
        <w:tabs>
          <w:tab w:val="left" w:pos="1170"/>
        </w:tabs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843139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411AF" w:rsidRPr="00B17723">
        <w:rPr>
          <w:rFonts w:ascii="Palatino Linotype" w:hAnsi="Palatino Linotype" w:cs="Times New Roman"/>
          <w:sz w:val="20"/>
          <w:szCs w:val="20"/>
        </w:rPr>
        <w:t xml:space="preserve"> Researchers contact individual members, who report back to the </w:t>
      </w:r>
      <w:proofErr w:type="gramStart"/>
      <w:r w:rsidR="001411AF" w:rsidRPr="00B17723">
        <w:rPr>
          <w:rFonts w:ascii="Palatino Linotype" w:hAnsi="Palatino Linotype" w:cs="Times New Roman"/>
          <w:sz w:val="20"/>
          <w:szCs w:val="20"/>
        </w:rPr>
        <w:t>PFAC</w:t>
      </w:r>
      <w:proofErr w:type="gramEnd"/>
    </w:p>
    <w:p w14:paraId="2ADE6990" w14:textId="77777777" w:rsidR="001411AF" w:rsidRPr="00B17723" w:rsidRDefault="008C7716" w:rsidP="00B17723">
      <w:pPr>
        <w:pStyle w:val="Default"/>
        <w:tabs>
          <w:tab w:val="left" w:pos="1170"/>
        </w:tabs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682506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411AF" w:rsidRPr="00B17723">
        <w:rPr>
          <w:rFonts w:ascii="Palatino Linotype" w:hAnsi="Palatino Linotype" w:cs="Times New Roman"/>
          <w:sz w:val="20"/>
          <w:szCs w:val="20"/>
        </w:rPr>
        <w:t xml:space="preserve"> Other</w:t>
      </w:r>
      <w:r w:rsidR="007B29E2" w:rsidRPr="00B17723">
        <w:rPr>
          <w:rFonts w:ascii="Palatino Linotype" w:hAnsi="Palatino Linotype" w:cs="Times New Roman"/>
          <w:sz w:val="20"/>
          <w:szCs w:val="20"/>
        </w:rPr>
        <w:t xml:space="preserve"> (Please describe below in </w:t>
      </w:r>
      <w:r w:rsidR="007B29E2" w:rsidRPr="00B17723">
        <w:rPr>
          <w:rFonts w:ascii="Palatino Linotype" w:hAnsi="Palatino Linotype" w:cs="Times New Roman"/>
          <w:b/>
          <w:sz w:val="20"/>
          <w:szCs w:val="20"/>
        </w:rPr>
        <w:t>#</w:t>
      </w:r>
      <w:r w:rsidR="001E3E1D" w:rsidRPr="00B17723">
        <w:rPr>
          <w:rFonts w:ascii="Palatino Linotype" w:hAnsi="Palatino Linotype" w:cs="Times New Roman"/>
          <w:b/>
          <w:sz w:val="20"/>
          <w:szCs w:val="20"/>
        </w:rPr>
        <w:t>38</w:t>
      </w:r>
      <w:r w:rsidR="007B29E2" w:rsidRPr="00B17723">
        <w:rPr>
          <w:rFonts w:ascii="Palatino Linotype" w:hAnsi="Palatino Linotype" w:cs="Times New Roman"/>
          <w:b/>
          <w:sz w:val="20"/>
          <w:szCs w:val="20"/>
        </w:rPr>
        <w:t>a</w:t>
      </w:r>
      <w:r w:rsidR="007B29E2" w:rsidRPr="00B17723">
        <w:rPr>
          <w:rFonts w:ascii="Palatino Linotype" w:hAnsi="Palatino Linotype" w:cs="Times New Roman"/>
          <w:sz w:val="20"/>
          <w:szCs w:val="20"/>
        </w:rPr>
        <w:t>)</w:t>
      </w:r>
    </w:p>
    <w:p w14:paraId="31848345" w14:textId="77777777" w:rsidR="001411AF" w:rsidRPr="00B17723" w:rsidRDefault="008C7716" w:rsidP="00B17723">
      <w:pPr>
        <w:pStyle w:val="Default"/>
        <w:tabs>
          <w:tab w:val="left" w:pos="1170"/>
        </w:tabs>
        <w:ind w:left="81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091373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411AF" w:rsidRPr="00B17723">
        <w:rPr>
          <w:rFonts w:ascii="Palatino Linotype" w:hAnsi="Palatino Linotype" w:cs="Times New Roman"/>
          <w:sz w:val="20"/>
          <w:szCs w:val="20"/>
        </w:rPr>
        <w:t xml:space="preserve"> None of our members a</w:t>
      </w:r>
      <w:r w:rsidR="00C1602F" w:rsidRPr="00B17723">
        <w:rPr>
          <w:rFonts w:ascii="Palatino Linotype" w:hAnsi="Palatino Linotype" w:cs="Times New Roman"/>
          <w:sz w:val="20"/>
          <w:szCs w:val="20"/>
        </w:rPr>
        <w:t xml:space="preserve">re involved in research </w:t>
      </w:r>
      <w:proofErr w:type="gramStart"/>
      <w:r w:rsidR="00C1602F" w:rsidRPr="00B17723">
        <w:rPr>
          <w:rFonts w:ascii="Palatino Linotype" w:hAnsi="Palatino Linotype" w:cs="Times New Roman"/>
          <w:sz w:val="20"/>
          <w:szCs w:val="20"/>
        </w:rPr>
        <w:t>studies</w:t>
      </w:r>
      <w:proofErr w:type="gramEnd"/>
    </w:p>
    <w:p w14:paraId="43ACAC42" w14:textId="77777777" w:rsidR="001411AF" w:rsidRPr="00B17723" w:rsidRDefault="001411AF" w:rsidP="00B17723">
      <w:pPr>
        <w:pStyle w:val="Default"/>
        <w:ind w:left="-90"/>
        <w:contextualSpacing/>
        <w:rPr>
          <w:rFonts w:ascii="Palatino Linotype" w:hAnsi="Palatino Linotype"/>
          <w:color w:val="auto"/>
          <w:sz w:val="18"/>
          <w:szCs w:val="20"/>
        </w:rPr>
      </w:pPr>
    </w:p>
    <w:p w14:paraId="525930AC" w14:textId="77777777" w:rsidR="001411AF" w:rsidRPr="00B17723" w:rsidRDefault="001411AF" w:rsidP="00B17723">
      <w:pPr>
        <w:spacing w:after="0"/>
        <w:ind w:left="810"/>
        <w:rPr>
          <w:rFonts w:ascii="Palatino Linotype" w:hAnsi="Palatino Linotype"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t>3</w:t>
      </w:r>
      <w:r w:rsidR="001E3E1D" w:rsidRPr="00B17723">
        <w:rPr>
          <w:rFonts w:ascii="Palatino Linotype" w:hAnsi="Palatino Linotype"/>
          <w:sz w:val="20"/>
          <w:szCs w:val="20"/>
        </w:rPr>
        <w:t>8</w:t>
      </w:r>
      <w:r w:rsidRPr="00B17723">
        <w:rPr>
          <w:rFonts w:ascii="Palatino Linotype" w:hAnsi="Palatino Linotype"/>
          <w:sz w:val="20"/>
          <w:szCs w:val="20"/>
        </w:rPr>
        <w:t>a. If other, describe:</w:t>
      </w:r>
      <w:r w:rsidR="005214C7" w:rsidRPr="00B17723">
        <w:rPr>
          <w:rFonts w:ascii="Palatino Linotype" w:hAnsi="Palatino Linotype"/>
          <w:sz w:val="20"/>
          <w:szCs w:val="20"/>
        </w:rPr>
        <w:t xml:space="preserve"> </w:t>
      </w:r>
      <w:r w:rsidR="00207549"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42AD2860" w14:textId="77777777" w:rsidR="006001E0" w:rsidRPr="00B17723" w:rsidRDefault="006001E0" w:rsidP="00B17723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/>
          <w:b/>
          <w:sz w:val="18"/>
          <w:szCs w:val="20"/>
        </w:rPr>
      </w:pPr>
    </w:p>
    <w:p w14:paraId="07F2C850" w14:textId="77777777" w:rsidR="006001E0" w:rsidRPr="00B17723" w:rsidRDefault="006001E0" w:rsidP="00B17723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/>
          <w:b/>
          <w:sz w:val="18"/>
          <w:szCs w:val="20"/>
        </w:rPr>
      </w:pPr>
    </w:p>
    <w:p w14:paraId="07FB6BF3" w14:textId="77777777" w:rsidR="001411AF" w:rsidRPr="00B17723" w:rsidRDefault="001411AF" w:rsidP="00B17723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/>
          <w:b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sz w:val="20"/>
          <w:szCs w:val="20"/>
        </w:rPr>
        <w:t>9</w:t>
      </w:r>
      <w:r w:rsidRPr="00B17723">
        <w:rPr>
          <w:rFonts w:ascii="Palatino Linotype" w:hAnsi="Palatino Linotype"/>
          <w:b/>
          <w:sz w:val="20"/>
          <w:szCs w:val="20"/>
        </w:rPr>
        <w:t xml:space="preserve">. </w:t>
      </w:r>
      <w:r w:rsidR="001B0F5F" w:rsidRPr="00B17723">
        <w:rPr>
          <w:rFonts w:ascii="Palatino Linotype" w:hAnsi="Palatino Linotype"/>
          <w:b/>
          <w:sz w:val="20"/>
          <w:szCs w:val="20"/>
        </w:rPr>
        <w:t xml:space="preserve">About how many studies have your PFAC members advised on? </w:t>
      </w:r>
    </w:p>
    <w:p w14:paraId="5368F64F" w14:textId="77777777" w:rsidR="00137F25" w:rsidRPr="00B17723" w:rsidRDefault="008C7716" w:rsidP="00B17723">
      <w:pPr>
        <w:pStyle w:val="Default"/>
        <w:ind w:left="90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308363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37F25" w:rsidRPr="00B17723">
        <w:rPr>
          <w:rFonts w:ascii="Palatino Linotype" w:hAnsi="Palatino Linotype" w:cs="Times New Roman"/>
          <w:sz w:val="20"/>
          <w:szCs w:val="20"/>
        </w:rPr>
        <w:t xml:space="preserve"> 1 or 2</w:t>
      </w:r>
    </w:p>
    <w:p w14:paraId="7CBE14E7" w14:textId="393A3819" w:rsidR="00137F25" w:rsidRPr="00B17723" w:rsidRDefault="008C7716" w:rsidP="00B17723">
      <w:pPr>
        <w:pStyle w:val="Default"/>
        <w:ind w:left="90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64152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7DD3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37F25" w:rsidRPr="00B17723">
        <w:rPr>
          <w:rFonts w:ascii="Palatino Linotype" w:hAnsi="Palatino Linotype" w:cs="Times New Roman"/>
          <w:sz w:val="20"/>
          <w:szCs w:val="20"/>
        </w:rPr>
        <w:t xml:space="preserve"> 3-5</w:t>
      </w:r>
    </w:p>
    <w:p w14:paraId="2334EAD0" w14:textId="77777777" w:rsidR="00137F25" w:rsidRPr="00B17723" w:rsidRDefault="008C7716" w:rsidP="00B17723">
      <w:pPr>
        <w:pStyle w:val="Default"/>
        <w:ind w:left="90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929226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37F25" w:rsidRPr="00B17723">
        <w:rPr>
          <w:rFonts w:ascii="Palatino Linotype" w:hAnsi="Palatino Linotype" w:cs="Times New Roman"/>
          <w:sz w:val="20"/>
          <w:szCs w:val="20"/>
        </w:rPr>
        <w:t xml:space="preserve"> More than 5</w:t>
      </w:r>
    </w:p>
    <w:p w14:paraId="40210202" w14:textId="3904F2AB" w:rsidR="00FC12E2" w:rsidRPr="00B17723" w:rsidRDefault="008C7716" w:rsidP="00B17723">
      <w:pPr>
        <w:pStyle w:val="Default"/>
        <w:ind w:left="90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675940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37F25" w:rsidRPr="00B17723">
        <w:rPr>
          <w:rFonts w:ascii="Palatino Linotype" w:hAnsi="Palatino Linotype" w:cs="Times New Roman"/>
          <w:sz w:val="20"/>
          <w:szCs w:val="20"/>
        </w:rPr>
        <w:t xml:space="preserve"> None of our members a</w:t>
      </w:r>
      <w:r w:rsidR="009863E2" w:rsidRPr="00B17723">
        <w:rPr>
          <w:rFonts w:ascii="Palatino Linotype" w:hAnsi="Palatino Linotype" w:cs="Times New Roman"/>
          <w:sz w:val="20"/>
          <w:szCs w:val="20"/>
        </w:rPr>
        <w:t xml:space="preserve">re involved in research </w:t>
      </w:r>
      <w:proofErr w:type="gramStart"/>
      <w:r w:rsidR="009863E2" w:rsidRPr="00B17723">
        <w:rPr>
          <w:rFonts w:ascii="Palatino Linotype" w:hAnsi="Palatino Linotype" w:cs="Times New Roman"/>
          <w:sz w:val="20"/>
          <w:szCs w:val="20"/>
        </w:rPr>
        <w:t>studies</w:t>
      </w:r>
      <w:proofErr w:type="gramEnd"/>
    </w:p>
    <w:p w14:paraId="2BCA3065" w14:textId="0233020C" w:rsidR="00B17723" w:rsidRPr="00B17723" w:rsidRDefault="00B17723" w:rsidP="00B17723">
      <w:pPr>
        <w:pStyle w:val="Default"/>
        <w:ind w:left="900"/>
        <w:contextualSpacing/>
        <w:rPr>
          <w:rFonts w:ascii="Palatino Linotype" w:hAnsi="Palatino Linotype" w:cs="Times New Roman"/>
          <w:sz w:val="18"/>
          <w:szCs w:val="20"/>
        </w:rPr>
      </w:pPr>
    </w:p>
    <w:p w14:paraId="79E237F5" w14:textId="531DD6E1" w:rsidR="00B17723" w:rsidRPr="00B17723" w:rsidRDefault="00B17723" w:rsidP="00B17723">
      <w:pPr>
        <w:pStyle w:val="Default"/>
        <w:ind w:left="900"/>
        <w:contextualSpacing/>
        <w:rPr>
          <w:rFonts w:ascii="Palatino Linotype" w:hAnsi="Palatino Linotype" w:cs="Times New Roman"/>
          <w:sz w:val="18"/>
          <w:szCs w:val="20"/>
        </w:rPr>
      </w:pPr>
    </w:p>
    <w:p w14:paraId="3AC9683B" w14:textId="77777777" w:rsidR="00B17723" w:rsidRPr="00B17723" w:rsidRDefault="00B17723" w:rsidP="00B17723">
      <w:pPr>
        <w:pStyle w:val="Default"/>
        <w:ind w:left="900"/>
        <w:contextualSpacing/>
        <w:rPr>
          <w:rFonts w:ascii="Palatino Linotype" w:hAnsi="Palatino Linotype" w:cs="Times New Roman"/>
          <w:sz w:val="18"/>
          <w:szCs w:val="20"/>
        </w:rPr>
      </w:pPr>
    </w:p>
    <w:p w14:paraId="65094A03" w14:textId="77777777" w:rsidR="00DB4988" w:rsidRPr="00B17723" w:rsidRDefault="00DB4988" w:rsidP="00B17723">
      <w:pPr>
        <w:spacing w:after="0"/>
        <w:jc w:val="center"/>
        <w:rPr>
          <w:rFonts w:ascii="Palatino Linotype" w:hAnsi="Palatino Linotype" w:cs="Calibri"/>
          <w:b/>
          <w:sz w:val="24"/>
          <w:szCs w:val="28"/>
          <w:u w:val="single"/>
        </w:rPr>
      </w:pPr>
      <w:r w:rsidRPr="00B17723">
        <w:rPr>
          <w:rFonts w:ascii="Palatino Linotype" w:hAnsi="Palatino Linotype"/>
          <w:b/>
          <w:sz w:val="24"/>
          <w:szCs w:val="28"/>
          <w:u w:val="single"/>
        </w:rPr>
        <w:t xml:space="preserve">Section </w:t>
      </w:r>
      <w:r w:rsidR="0030161C" w:rsidRPr="00B17723">
        <w:rPr>
          <w:rFonts w:ascii="Palatino Linotype" w:hAnsi="Palatino Linotype"/>
          <w:b/>
          <w:sz w:val="24"/>
          <w:szCs w:val="28"/>
          <w:u w:val="single"/>
        </w:rPr>
        <w:t>7</w:t>
      </w:r>
      <w:r w:rsidRPr="00B17723">
        <w:rPr>
          <w:rFonts w:ascii="Palatino Linotype" w:hAnsi="Palatino Linotype"/>
          <w:b/>
          <w:sz w:val="24"/>
          <w:szCs w:val="28"/>
          <w:u w:val="single"/>
        </w:rPr>
        <w:t>: PFAC Annual Report</w:t>
      </w:r>
    </w:p>
    <w:p w14:paraId="30693839" w14:textId="2B8F5BA0" w:rsidR="00B02347" w:rsidRPr="00B17723" w:rsidRDefault="00B02347" w:rsidP="00B17723">
      <w:pPr>
        <w:pStyle w:val="Default"/>
        <w:jc w:val="center"/>
        <w:rPr>
          <w:rFonts w:ascii="Palatino Linotype" w:hAnsi="Palatino Linotype"/>
          <w:b/>
          <w:bCs/>
          <w:i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We </w:t>
      </w: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  <w:u w:val="single"/>
        </w:rPr>
        <w:t>strongly</w:t>
      </w: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 suggest that all PFAC members approve reports prior to submission.</w:t>
      </w:r>
    </w:p>
    <w:p w14:paraId="4F9EA219" w14:textId="77777777" w:rsidR="00B02347" w:rsidRPr="00B17723" w:rsidRDefault="00B02347" w:rsidP="00B17723">
      <w:pPr>
        <w:pStyle w:val="Default"/>
        <w:rPr>
          <w:rFonts w:ascii="Palatino Linotype" w:hAnsi="Palatino Linotype"/>
          <w:color w:val="auto"/>
          <w:sz w:val="18"/>
          <w:szCs w:val="20"/>
        </w:rPr>
      </w:pPr>
    </w:p>
    <w:p w14:paraId="13BD6630" w14:textId="77777777" w:rsidR="00B02347" w:rsidRPr="00B17723" w:rsidRDefault="001E3E1D" w:rsidP="00B17723">
      <w:pPr>
        <w:pStyle w:val="Default"/>
        <w:tabs>
          <w:tab w:val="left" w:pos="360"/>
        </w:tabs>
        <w:rPr>
          <w:rFonts w:ascii="Palatino Linotype" w:hAnsi="Palatino Linotype" w:cs="Times New Roman"/>
          <w:b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40</w:t>
      </w:r>
      <w:r w:rsidR="00B02347" w:rsidRPr="00B17723">
        <w:rPr>
          <w:rFonts w:ascii="Palatino Linotype" w:hAnsi="Palatino Linotype"/>
          <w:b/>
          <w:color w:val="auto"/>
          <w:sz w:val="20"/>
          <w:szCs w:val="20"/>
        </w:rPr>
        <w:t>. The following individuals approved this report</w:t>
      </w:r>
      <w:r w:rsidR="00892A4A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prior to submission</w:t>
      </w:r>
      <w:r w:rsidR="00B02347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(list name and indicate whether staff or patient/family advisor)</w:t>
      </w:r>
      <w:r w:rsidR="00B02347" w:rsidRPr="00B17723">
        <w:rPr>
          <w:rFonts w:ascii="Palatino Linotype" w:hAnsi="Palatino Linotype" w:cs="Times New Roman"/>
          <w:b/>
          <w:sz w:val="20"/>
          <w:szCs w:val="20"/>
        </w:rPr>
        <w:t xml:space="preserve">: </w:t>
      </w:r>
    </w:p>
    <w:p w14:paraId="6405EF64" w14:textId="77777777" w:rsidR="00B02347" w:rsidRPr="00B17723" w:rsidRDefault="00B02347" w:rsidP="00B17723">
      <w:pPr>
        <w:pStyle w:val="Default"/>
        <w:tabs>
          <w:tab w:val="left" w:pos="360"/>
        </w:tabs>
        <w:contextualSpacing/>
        <w:rPr>
          <w:rFonts w:ascii="Palatino Linotype" w:hAnsi="Palatino Linotype"/>
          <w:b/>
          <w:color w:val="auto"/>
          <w:sz w:val="18"/>
          <w:szCs w:val="20"/>
        </w:rPr>
      </w:pPr>
    </w:p>
    <w:p w14:paraId="03ED10A5" w14:textId="5346A170" w:rsidR="006001E0" w:rsidRPr="00B17723" w:rsidRDefault="00207549" w:rsidP="00B17723">
      <w:pPr>
        <w:pStyle w:val="Default"/>
        <w:tabs>
          <w:tab w:val="left" w:pos="360"/>
        </w:tabs>
        <w:contextualSpacing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38A43B65" w14:textId="77777777" w:rsidR="00630D90" w:rsidRPr="00B17723" w:rsidRDefault="001E3E1D" w:rsidP="00B17723">
      <w:pPr>
        <w:pStyle w:val="Default"/>
        <w:tabs>
          <w:tab w:val="left" w:pos="360"/>
        </w:tabs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41</w:t>
      </w:r>
      <w:r w:rsidR="00630D90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Describe the process by which </w:t>
      </w:r>
      <w:r w:rsidR="001B0F5F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his </w:t>
      </w:r>
      <w:r w:rsidR="00630D90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PFAC report was </w:t>
      </w:r>
      <w:r w:rsidR="001B0F5F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completed and </w:t>
      </w:r>
      <w:r w:rsidR="00630D90" w:rsidRPr="00B17723">
        <w:rPr>
          <w:rFonts w:ascii="Palatino Linotype" w:hAnsi="Palatino Linotype"/>
          <w:b/>
          <w:color w:val="auto"/>
          <w:sz w:val="20"/>
          <w:szCs w:val="20"/>
        </w:rPr>
        <w:t>approved at your institution</w:t>
      </w:r>
      <w:r w:rsidR="00157521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(choose the best option)</w:t>
      </w:r>
      <w:r w:rsidR="00DF090B" w:rsidRPr="00B17723">
        <w:rPr>
          <w:rFonts w:ascii="Palatino Linotype" w:hAnsi="Palatino Linotype"/>
          <w:b/>
          <w:color w:val="auto"/>
          <w:sz w:val="20"/>
          <w:szCs w:val="20"/>
        </w:rPr>
        <w:t>.</w:t>
      </w:r>
    </w:p>
    <w:p w14:paraId="0F87670A" w14:textId="77777777" w:rsidR="00630D90" w:rsidRPr="00B17723" w:rsidRDefault="008C7716" w:rsidP="00B17723">
      <w:pPr>
        <w:pStyle w:val="Default"/>
        <w:ind w:left="990"/>
        <w:contextualSpacing/>
        <w:rPr>
          <w:rFonts w:ascii="Palatino Linotype" w:eastAsia="MS Gothic" w:hAnsi="Palatino Linotype" w:cs="Segoe UI Symbol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011835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30D90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Collaborative process</w:t>
      </w:r>
      <w:r w:rsidR="005E4EE1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>:</w:t>
      </w:r>
      <w:r w:rsidR="00630D90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staff and </w:t>
      </w:r>
      <w:r w:rsidR="00077778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PFAC members </w:t>
      </w:r>
      <w:r w:rsidR="005E4EE1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both wrote and/or edited the </w:t>
      </w:r>
      <w:proofErr w:type="gramStart"/>
      <w:r w:rsidR="005E4EE1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>report</w:t>
      </w:r>
      <w:proofErr w:type="gramEnd"/>
    </w:p>
    <w:p w14:paraId="588899D6" w14:textId="77777777" w:rsidR="00CF0A4B" w:rsidRPr="00B17723" w:rsidRDefault="008C7716" w:rsidP="00B17723">
      <w:pPr>
        <w:pStyle w:val="Default"/>
        <w:ind w:left="990"/>
        <w:contextualSpacing/>
        <w:rPr>
          <w:rFonts w:ascii="Palatino Linotype" w:eastAsia="MS Gothic" w:hAnsi="Palatino Linotype" w:cs="Segoe UI Symbol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004427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F0A4B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Staff wrote report and </w:t>
      </w:r>
      <w:r w:rsidR="00077778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>PFAC members</w:t>
      </w:r>
      <w:r w:rsidR="00CF0A4B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reviewed </w:t>
      </w:r>
      <w:proofErr w:type="gramStart"/>
      <w:r w:rsidR="00CF0A4B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>it</w:t>
      </w:r>
      <w:proofErr w:type="gramEnd"/>
    </w:p>
    <w:p w14:paraId="0B829138" w14:textId="77777777" w:rsidR="00CF0A4B" w:rsidRPr="00B17723" w:rsidRDefault="008C7716" w:rsidP="00B17723">
      <w:pPr>
        <w:pStyle w:val="Default"/>
        <w:ind w:left="990"/>
        <w:contextualSpacing/>
        <w:rPr>
          <w:rFonts w:ascii="Palatino Linotype" w:eastAsia="MS Gothic" w:hAnsi="Palatino Linotype" w:cs="Segoe UI Symbol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5107595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F0A4B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Staff wrote </w:t>
      </w:r>
      <w:proofErr w:type="gramStart"/>
      <w:r w:rsidR="00CF0A4B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>report</w:t>
      </w:r>
      <w:proofErr w:type="gramEnd"/>
      <w:r w:rsidR="00CF0A4B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</w:t>
      </w:r>
    </w:p>
    <w:p w14:paraId="2B09C918" w14:textId="77777777" w:rsidR="00D537E9" w:rsidRPr="00B17723" w:rsidRDefault="008C7716" w:rsidP="00B17723">
      <w:pPr>
        <w:pStyle w:val="Default"/>
        <w:ind w:left="99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7943348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30D90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</w:t>
      </w:r>
      <w:r w:rsidR="00D537E9" w:rsidRPr="00B17723">
        <w:rPr>
          <w:rFonts w:ascii="Palatino Linotype" w:hAnsi="Palatino Linotype"/>
          <w:color w:val="auto"/>
          <w:sz w:val="20"/>
          <w:szCs w:val="20"/>
        </w:rPr>
        <w:t xml:space="preserve">Other </w:t>
      </w:r>
      <w:r w:rsidR="006001E0" w:rsidRPr="00B17723">
        <w:rPr>
          <w:rFonts w:ascii="Palatino Linotype" w:hAnsi="Palatino Linotype"/>
          <w:color w:val="auto"/>
          <w:sz w:val="20"/>
          <w:szCs w:val="20"/>
        </w:rPr>
        <w:t>(Please describe):</w:t>
      </w:r>
      <w:r w:rsidR="0026677A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31745697" w14:textId="77777777" w:rsidR="00DB4988" w:rsidRPr="00B17723" w:rsidRDefault="00DB4988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18"/>
          <w:szCs w:val="20"/>
        </w:rPr>
      </w:pPr>
    </w:p>
    <w:p w14:paraId="572AB386" w14:textId="77777777" w:rsidR="002E571E" w:rsidRPr="00B17723" w:rsidRDefault="002E571E" w:rsidP="00B17723">
      <w:pPr>
        <w:pStyle w:val="Default"/>
        <w:ind w:left="360"/>
        <w:rPr>
          <w:rFonts w:ascii="Palatino Linotype" w:hAnsi="Palatino Linotype"/>
          <w:b/>
          <w:color w:val="auto"/>
          <w:sz w:val="18"/>
          <w:szCs w:val="20"/>
        </w:rPr>
      </w:pPr>
    </w:p>
    <w:p w14:paraId="1C35FF43" w14:textId="3075A32C" w:rsidR="00DB4988" w:rsidRDefault="00DB4988" w:rsidP="00B17723">
      <w:pPr>
        <w:pStyle w:val="Default"/>
        <w:rPr>
          <w:rFonts w:ascii="Palatino Linotype" w:hAnsi="Palatino Linotype"/>
          <w:b/>
          <w:i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 xml:space="preserve">Massachusetts law requires that </w:t>
      </w:r>
      <w:r w:rsidR="001B0F5F" w:rsidRPr="00B17723">
        <w:rPr>
          <w:rFonts w:ascii="Palatino Linotype" w:hAnsi="Palatino Linotype"/>
          <w:b/>
          <w:color w:val="auto"/>
          <w:sz w:val="20"/>
          <w:szCs w:val="20"/>
        </w:rPr>
        <w:t>each hospital</w:t>
      </w:r>
      <w:r w:rsidR="00974D7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’s </w:t>
      </w:r>
      <w:r w:rsidR="00D14AA3" w:rsidRPr="00B17723">
        <w:rPr>
          <w:rFonts w:ascii="Palatino Linotype" w:hAnsi="Palatino Linotype"/>
          <w:b/>
          <w:color w:val="auto"/>
          <w:sz w:val="20"/>
          <w:szCs w:val="20"/>
        </w:rPr>
        <w:t>a</w:t>
      </w:r>
      <w:r w:rsidR="00974D75" w:rsidRPr="00B17723">
        <w:rPr>
          <w:rFonts w:ascii="Palatino Linotype" w:hAnsi="Palatino Linotype"/>
          <w:b/>
          <w:color w:val="auto"/>
          <w:sz w:val="20"/>
          <w:szCs w:val="20"/>
        </w:rPr>
        <w:t>nnual</w:t>
      </w:r>
      <w:r w:rsidR="001411AF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 xml:space="preserve">PFAC report be </w:t>
      </w:r>
      <w:r w:rsidR="001411AF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made 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>available to the public</w:t>
      </w:r>
      <w:r w:rsidR="001411AF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upon request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 </w:t>
      </w:r>
      <w:r w:rsidR="00DD62C3" w:rsidRPr="00B17723">
        <w:rPr>
          <w:rFonts w:ascii="Palatino Linotype" w:hAnsi="Palatino Linotype"/>
          <w:b/>
          <w:color w:val="auto"/>
          <w:sz w:val="20"/>
          <w:szCs w:val="20"/>
        </w:rPr>
        <w:t>A</w:t>
      </w:r>
      <w:r w:rsidR="005C615F" w:rsidRPr="00B17723">
        <w:rPr>
          <w:rFonts w:ascii="Palatino Linotype" w:hAnsi="Palatino Linotype"/>
          <w:b/>
          <w:color w:val="auto"/>
          <w:sz w:val="20"/>
          <w:szCs w:val="20"/>
        </w:rPr>
        <w:t>nswer the following questions</w:t>
      </w:r>
      <w:r w:rsidR="00967F19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about the report</w:t>
      </w:r>
      <w:r w:rsidR="005C615F" w:rsidRPr="00B17723">
        <w:rPr>
          <w:rFonts w:ascii="Palatino Linotype" w:hAnsi="Palatino Linotype"/>
          <w:b/>
          <w:i/>
          <w:color w:val="auto"/>
          <w:sz w:val="20"/>
          <w:szCs w:val="20"/>
        </w:rPr>
        <w:t>:</w:t>
      </w:r>
    </w:p>
    <w:p w14:paraId="2C0192DF" w14:textId="77777777" w:rsidR="007549C9" w:rsidRPr="00B17723" w:rsidRDefault="007549C9" w:rsidP="00B17723">
      <w:pPr>
        <w:pStyle w:val="Default"/>
        <w:rPr>
          <w:rFonts w:ascii="Palatino Linotype" w:hAnsi="Palatino Linotype"/>
          <w:b/>
          <w:i/>
          <w:color w:val="auto"/>
          <w:sz w:val="20"/>
          <w:szCs w:val="20"/>
        </w:rPr>
      </w:pPr>
    </w:p>
    <w:p w14:paraId="5E8E702D" w14:textId="77777777" w:rsidR="005C615F" w:rsidRPr="00B17723" w:rsidRDefault="001E3E1D" w:rsidP="00B17723">
      <w:pPr>
        <w:pStyle w:val="Default"/>
        <w:tabs>
          <w:tab w:val="left" w:pos="90"/>
          <w:tab w:val="left" w:pos="360"/>
        </w:tabs>
        <w:contextualSpacing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eastAsia="MS Gothic" w:hAnsi="Palatino Linotype" w:cs="Segoe UI Symbol"/>
          <w:b/>
          <w:sz w:val="20"/>
          <w:szCs w:val="20"/>
        </w:rPr>
        <w:t>42</w:t>
      </w:r>
      <w:r w:rsidR="005C615F" w:rsidRPr="00B17723">
        <w:rPr>
          <w:rFonts w:ascii="Palatino Linotype" w:eastAsia="MS Gothic" w:hAnsi="Palatino Linotype" w:cs="Segoe UI Symbol"/>
          <w:b/>
          <w:sz w:val="20"/>
          <w:szCs w:val="20"/>
        </w:rPr>
        <w:t xml:space="preserve">. </w:t>
      </w:r>
      <w:r w:rsidR="005C615F" w:rsidRPr="00B17723">
        <w:rPr>
          <w:rFonts w:ascii="Palatino Linotype" w:hAnsi="Palatino Linotype"/>
          <w:b/>
          <w:color w:val="auto"/>
          <w:sz w:val="20"/>
          <w:szCs w:val="20"/>
        </w:rPr>
        <w:t>We p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ost the report online</w:t>
      </w:r>
      <w:r w:rsidR="005C615F" w:rsidRPr="00B17723">
        <w:rPr>
          <w:rFonts w:ascii="Palatino Linotype" w:hAnsi="Palatino Linotype"/>
          <w:b/>
          <w:color w:val="auto"/>
          <w:sz w:val="20"/>
          <w:szCs w:val="20"/>
        </w:rPr>
        <w:t>.</w:t>
      </w:r>
    </w:p>
    <w:p w14:paraId="19724917" w14:textId="77777777" w:rsidR="005C615F" w:rsidRPr="00B17723" w:rsidRDefault="008C7716" w:rsidP="00B17723">
      <w:pPr>
        <w:pStyle w:val="Default"/>
        <w:ind w:left="720" w:firstLine="360"/>
        <w:contextualSpacing/>
        <w:rPr>
          <w:rFonts w:ascii="Palatino Linotype" w:eastAsia="MS Gothic" w:hAnsi="Palatino Linotype" w:cs="Segoe UI Symbol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091200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C615F" w:rsidRPr="00B17723">
        <w:rPr>
          <w:rFonts w:ascii="Palatino Linotype" w:eastAsia="MS Gothic" w:hAnsi="Palatino Linotype" w:cs="Segoe UI Symbol"/>
          <w:sz w:val="20"/>
          <w:szCs w:val="20"/>
        </w:rPr>
        <w:t xml:space="preserve"> Yes</w:t>
      </w:r>
      <w:r w:rsidR="008A45EE" w:rsidRPr="00B17723">
        <w:rPr>
          <w:rFonts w:ascii="Palatino Linotype" w:hAnsi="Palatino Linotype"/>
          <w:color w:val="auto"/>
          <w:sz w:val="20"/>
          <w:szCs w:val="20"/>
        </w:rPr>
        <w:t xml:space="preserve">, </w:t>
      </w:r>
      <w:r w:rsidR="005C615F" w:rsidRPr="00B17723">
        <w:rPr>
          <w:rFonts w:ascii="Palatino Linotype" w:hAnsi="Palatino Linotype"/>
          <w:color w:val="auto"/>
          <w:sz w:val="20"/>
          <w:szCs w:val="20"/>
        </w:rPr>
        <w:t>link:</w:t>
      </w:r>
      <w:r w:rsidR="006001E0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506AA98F" w14:textId="77777777" w:rsidR="004961DE" w:rsidRPr="00B17723" w:rsidRDefault="008C7716" w:rsidP="00B17723">
      <w:pPr>
        <w:pStyle w:val="Default"/>
        <w:ind w:left="720" w:firstLine="36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748340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C615F" w:rsidRPr="00B17723">
        <w:rPr>
          <w:rFonts w:ascii="Palatino Linotype" w:eastAsia="MS Gothic" w:hAnsi="Palatino Linotype" w:cs="Segoe UI Symbol"/>
          <w:sz w:val="20"/>
          <w:szCs w:val="20"/>
        </w:rPr>
        <w:t xml:space="preserve"> No</w:t>
      </w:r>
    </w:p>
    <w:p w14:paraId="26F7A140" w14:textId="49584E37" w:rsidR="005E27C6" w:rsidRPr="00B17723" w:rsidRDefault="005E27C6" w:rsidP="00B17723">
      <w:pPr>
        <w:pStyle w:val="Default"/>
        <w:ind w:left="360" w:firstLine="360"/>
        <w:contextualSpacing/>
        <w:rPr>
          <w:rFonts w:ascii="Palatino Linotype" w:hAnsi="Palatino Linotype"/>
          <w:color w:val="auto"/>
          <w:sz w:val="18"/>
          <w:szCs w:val="20"/>
        </w:rPr>
      </w:pPr>
    </w:p>
    <w:p w14:paraId="5BBD7756" w14:textId="77777777" w:rsidR="00DB7DD3" w:rsidRPr="00B17723" w:rsidRDefault="00DB7DD3" w:rsidP="00B17723">
      <w:pPr>
        <w:pStyle w:val="Default"/>
        <w:ind w:left="360" w:firstLine="360"/>
        <w:contextualSpacing/>
        <w:rPr>
          <w:rFonts w:ascii="Palatino Linotype" w:hAnsi="Palatino Linotype"/>
          <w:color w:val="auto"/>
          <w:sz w:val="18"/>
          <w:szCs w:val="20"/>
        </w:rPr>
      </w:pPr>
    </w:p>
    <w:p w14:paraId="04F1E6FA" w14:textId="77777777" w:rsidR="00DB4988" w:rsidRPr="00B17723" w:rsidRDefault="001E75E8" w:rsidP="00B17723">
      <w:pPr>
        <w:pStyle w:val="Default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4</w:t>
      </w:r>
      <w:r w:rsidR="001E3E1D" w:rsidRPr="00B17723">
        <w:rPr>
          <w:rFonts w:ascii="Palatino Linotype" w:hAnsi="Palatino Linotype"/>
          <w:b/>
          <w:color w:val="auto"/>
          <w:sz w:val="20"/>
          <w:szCs w:val="20"/>
        </w:rPr>
        <w:t>3</w:t>
      </w:r>
      <w:r w:rsidR="005C615F" w:rsidRPr="00B17723">
        <w:rPr>
          <w:rFonts w:ascii="Palatino Linotype" w:hAnsi="Palatino Linotype"/>
          <w:b/>
          <w:color w:val="auto"/>
          <w:sz w:val="20"/>
          <w:szCs w:val="20"/>
        </w:rPr>
        <w:t>. We p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rovide a phone number or e-mail</w:t>
      </w:r>
      <w:r w:rsidR="001561C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address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5C615F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on our website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o use for </w:t>
      </w:r>
      <w:r w:rsidR="00974D7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requesting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the report</w:t>
      </w:r>
      <w:r w:rsidR="005C615F" w:rsidRPr="00B17723">
        <w:rPr>
          <w:rFonts w:ascii="Palatino Linotype" w:hAnsi="Palatino Linotype"/>
          <w:b/>
          <w:color w:val="auto"/>
          <w:sz w:val="20"/>
          <w:szCs w:val="20"/>
        </w:rPr>
        <w:t>.</w:t>
      </w:r>
    </w:p>
    <w:p w14:paraId="4F36A650" w14:textId="77777777" w:rsidR="005C615F" w:rsidRPr="00B17723" w:rsidRDefault="008C7716" w:rsidP="00B17723">
      <w:pPr>
        <w:pStyle w:val="Default"/>
        <w:ind w:left="720" w:firstLine="36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0470292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C615F" w:rsidRPr="00B17723">
        <w:rPr>
          <w:rFonts w:ascii="Palatino Linotype" w:eastAsia="MS Gothic" w:hAnsi="Palatino Linotype" w:cs="Segoe UI Symbol"/>
          <w:sz w:val="20"/>
          <w:szCs w:val="20"/>
        </w:rPr>
        <w:t xml:space="preserve"> Yes</w:t>
      </w:r>
      <w:r w:rsidR="001561C8" w:rsidRPr="00B17723">
        <w:rPr>
          <w:rFonts w:ascii="Palatino Linotype" w:eastAsia="MS Gothic" w:hAnsi="Palatino Linotype" w:cs="Segoe UI Symbol"/>
          <w:sz w:val="20"/>
          <w:szCs w:val="20"/>
        </w:rPr>
        <w:t xml:space="preserve">, </w:t>
      </w:r>
      <w:r w:rsidR="001561C8" w:rsidRPr="00B17723">
        <w:rPr>
          <w:rFonts w:ascii="Palatino Linotype" w:hAnsi="Palatino Linotype"/>
          <w:color w:val="auto"/>
          <w:sz w:val="20"/>
          <w:szCs w:val="20"/>
        </w:rPr>
        <w:t>phone number/e-mail address</w:t>
      </w:r>
      <w:r w:rsidR="00E87C6A" w:rsidRPr="00B17723">
        <w:rPr>
          <w:rFonts w:ascii="Palatino Linotype" w:hAnsi="Palatino Linotype"/>
          <w:color w:val="auto"/>
          <w:sz w:val="20"/>
          <w:szCs w:val="20"/>
        </w:rPr>
        <w:t>:</w:t>
      </w:r>
      <w:r w:rsidR="0026677A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rFonts w:ascii="Palatino Linotype" w:hAnsi="Palatino Linotype"/>
          <w:sz w:val="20"/>
          <w:szCs w:val="20"/>
        </w:rPr>
        <w:t xml:space="preserve">  </w:t>
      </w:r>
    </w:p>
    <w:p w14:paraId="7E972C51" w14:textId="77777777" w:rsidR="004961DE" w:rsidRPr="00B17723" w:rsidRDefault="008C7716" w:rsidP="00B17723">
      <w:pPr>
        <w:pStyle w:val="Default"/>
        <w:ind w:left="720" w:firstLine="36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8696395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C615F" w:rsidRPr="00B17723">
        <w:rPr>
          <w:rFonts w:ascii="Palatino Linotype" w:eastAsia="MS Gothic" w:hAnsi="Palatino Linotype" w:cs="Segoe UI Symbol"/>
          <w:sz w:val="20"/>
          <w:szCs w:val="20"/>
        </w:rPr>
        <w:t xml:space="preserve"> No</w:t>
      </w:r>
    </w:p>
    <w:p w14:paraId="088C16CA" w14:textId="08FAD68A" w:rsidR="00404ED2" w:rsidRPr="00B17723" w:rsidRDefault="00404ED2" w:rsidP="00B17723">
      <w:pPr>
        <w:pStyle w:val="Default"/>
        <w:ind w:left="360" w:firstLine="360"/>
        <w:contextualSpacing/>
        <w:rPr>
          <w:rFonts w:ascii="Palatino Linotype" w:hAnsi="Palatino Linotype"/>
          <w:color w:val="auto"/>
          <w:sz w:val="18"/>
          <w:szCs w:val="20"/>
        </w:rPr>
      </w:pPr>
    </w:p>
    <w:p w14:paraId="1A0533C4" w14:textId="77777777" w:rsidR="00DB7DD3" w:rsidRPr="00B17723" w:rsidRDefault="00DB7DD3" w:rsidP="00B17723">
      <w:pPr>
        <w:pStyle w:val="Default"/>
        <w:ind w:firstLine="360"/>
        <w:contextualSpacing/>
        <w:rPr>
          <w:rFonts w:ascii="Palatino Linotype" w:hAnsi="Palatino Linotype"/>
          <w:color w:val="auto"/>
          <w:sz w:val="18"/>
          <w:szCs w:val="20"/>
        </w:rPr>
      </w:pPr>
    </w:p>
    <w:p w14:paraId="01530480" w14:textId="77777777" w:rsidR="00974D75" w:rsidRPr="00B17723" w:rsidRDefault="005F72F9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4</w:t>
      </w:r>
      <w:r w:rsidR="001E3E1D" w:rsidRPr="00B17723">
        <w:rPr>
          <w:rFonts w:ascii="Palatino Linotype" w:hAnsi="Palatino Linotype"/>
          <w:b/>
          <w:color w:val="auto"/>
          <w:sz w:val="20"/>
          <w:szCs w:val="20"/>
        </w:rPr>
        <w:t>4</w:t>
      </w:r>
      <w:r w:rsidR="000676C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974D7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Our hospital has a link on its website to a PFAC page. </w:t>
      </w:r>
    </w:p>
    <w:p w14:paraId="1F8A6242" w14:textId="77777777" w:rsidR="00DB7DD3" w:rsidRPr="00B17723" w:rsidRDefault="008C7716" w:rsidP="00B17723">
      <w:pPr>
        <w:pStyle w:val="Default"/>
        <w:ind w:left="720" w:firstLine="360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8514118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F84E50" w:rsidRPr="00B17723">
        <w:rPr>
          <w:rFonts w:ascii="Palatino Linotype" w:eastAsia="MS Gothic" w:hAnsi="Palatino Linotype" w:cs="Segoe UI Symbol"/>
          <w:sz w:val="20"/>
          <w:szCs w:val="20"/>
        </w:rPr>
        <w:t xml:space="preserve"> Yes</w:t>
      </w:r>
      <w:r w:rsidR="00F84E50" w:rsidRPr="00B17723">
        <w:rPr>
          <w:rFonts w:ascii="Palatino Linotype" w:hAnsi="Palatino Linotype"/>
          <w:color w:val="auto"/>
          <w:sz w:val="20"/>
          <w:szCs w:val="20"/>
        </w:rPr>
        <w:t>, link:</w:t>
      </w:r>
    </w:p>
    <w:p w14:paraId="37F345AE" w14:textId="58D73FE2" w:rsidR="000676C8" w:rsidRPr="001B0F5F" w:rsidRDefault="008C7716" w:rsidP="00B17723">
      <w:pPr>
        <w:pStyle w:val="Default"/>
        <w:ind w:left="720" w:firstLine="360"/>
        <w:contextualSpacing/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956457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676C8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AE3E9E" w:rsidRPr="00B17723">
        <w:rPr>
          <w:rFonts w:ascii="Palatino Linotype" w:hAnsi="Palatino Linotype"/>
          <w:color w:val="auto"/>
          <w:sz w:val="20"/>
          <w:szCs w:val="20"/>
        </w:rPr>
        <w:t>N</w:t>
      </w:r>
      <w:r w:rsidR="00F84E50" w:rsidRPr="00B17723">
        <w:rPr>
          <w:rFonts w:ascii="Palatino Linotype" w:hAnsi="Palatino Linotype"/>
          <w:color w:val="auto"/>
          <w:sz w:val="20"/>
          <w:szCs w:val="20"/>
        </w:rPr>
        <w:t>o,</w:t>
      </w:r>
      <w:r w:rsidR="00AE3E9E" w:rsidRPr="00B17723">
        <w:rPr>
          <w:rFonts w:ascii="Palatino Linotype" w:hAnsi="Palatino Linotype"/>
          <w:color w:val="auto"/>
          <w:sz w:val="20"/>
          <w:szCs w:val="20"/>
        </w:rPr>
        <w:t xml:space="preserve"> w</w:t>
      </w:r>
      <w:r w:rsidR="000676C8" w:rsidRPr="00B17723">
        <w:rPr>
          <w:rFonts w:ascii="Palatino Linotype" w:hAnsi="Palatino Linotype"/>
          <w:color w:val="auto"/>
          <w:sz w:val="20"/>
          <w:szCs w:val="20"/>
        </w:rPr>
        <w:t xml:space="preserve">e don’t have such a section on our </w:t>
      </w:r>
      <w:proofErr w:type="gramStart"/>
      <w:r w:rsidR="000676C8" w:rsidRPr="00B17723">
        <w:rPr>
          <w:rFonts w:ascii="Palatino Linotype" w:hAnsi="Palatino Linotype"/>
          <w:color w:val="auto"/>
          <w:sz w:val="20"/>
          <w:szCs w:val="20"/>
        </w:rPr>
        <w:t>website</w:t>
      </w:r>
      <w:proofErr w:type="gramEnd"/>
    </w:p>
    <w:sectPr w:rsidR="000676C8" w:rsidRPr="001B0F5F" w:rsidSect="00B17723">
      <w:footerReference w:type="default" r:id="rId15"/>
      <w:pgSz w:w="12240" w:h="15840"/>
      <w:pgMar w:top="720" w:right="1440" w:bottom="720" w:left="907" w:header="720" w:footer="720" w:gutter="0"/>
      <w:pgBorders w:offsetFrom="page">
        <w:top w:val="twistedLines1" w:sz="13" w:space="24" w:color="auto"/>
        <w:left w:val="twistedLines1" w:sz="13" w:space="24" w:color="auto"/>
        <w:bottom w:val="twistedLines1" w:sz="13" w:space="24" w:color="auto"/>
        <w:right w:val="twistedLines1" w:sz="13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B8EB2" w14:textId="77777777" w:rsidR="00DF1F15" w:rsidRDefault="00DF1F15" w:rsidP="00C914F7">
      <w:pPr>
        <w:spacing w:after="0" w:line="240" w:lineRule="auto"/>
      </w:pPr>
      <w:r>
        <w:separator/>
      </w:r>
    </w:p>
  </w:endnote>
  <w:endnote w:type="continuationSeparator" w:id="0">
    <w:p w14:paraId="6D7D02D0" w14:textId="77777777" w:rsidR="00DF1F15" w:rsidRDefault="00DF1F15" w:rsidP="00C914F7">
      <w:pPr>
        <w:spacing w:after="0" w:line="240" w:lineRule="auto"/>
      </w:pPr>
      <w:r>
        <w:continuationSeparator/>
      </w:r>
    </w:p>
  </w:endnote>
  <w:endnote w:type="continuationNotice" w:id="1">
    <w:p w14:paraId="447B2D17" w14:textId="77777777" w:rsidR="00DF1F15" w:rsidRDefault="00DF1F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86042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541A07" w14:textId="05FBB087" w:rsidR="00DC182B" w:rsidRDefault="00DC182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0B3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FC4DC47" w14:textId="77777777" w:rsidR="00DC182B" w:rsidRDefault="00DC18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AD4DE" w14:textId="77777777" w:rsidR="00DF1F15" w:rsidRDefault="00DF1F15" w:rsidP="00C914F7">
      <w:pPr>
        <w:spacing w:after="0" w:line="240" w:lineRule="auto"/>
      </w:pPr>
      <w:r>
        <w:separator/>
      </w:r>
    </w:p>
  </w:footnote>
  <w:footnote w:type="continuationSeparator" w:id="0">
    <w:p w14:paraId="2CF885A9" w14:textId="77777777" w:rsidR="00DF1F15" w:rsidRDefault="00DF1F15" w:rsidP="00C914F7">
      <w:pPr>
        <w:spacing w:after="0" w:line="240" w:lineRule="auto"/>
      </w:pPr>
      <w:r>
        <w:continuationSeparator/>
      </w:r>
    </w:p>
  </w:footnote>
  <w:footnote w:type="continuationNotice" w:id="1">
    <w:p w14:paraId="25D70246" w14:textId="77777777" w:rsidR="00DF1F15" w:rsidRDefault="00DF1F1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4D6FDA"/>
    <w:multiLevelType w:val="hybridMultilevel"/>
    <w:tmpl w:val="A4561B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955ABA"/>
    <w:multiLevelType w:val="hybridMultilevel"/>
    <w:tmpl w:val="F1BC517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196019F"/>
    <w:multiLevelType w:val="hybridMultilevel"/>
    <w:tmpl w:val="EFD8B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5E3534"/>
    <w:multiLevelType w:val="hybridMultilevel"/>
    <w:tmpl w:val="2F960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E6A38F3"/>
    <w:multiLevelType w:val="hybridMultilevel"/>
    <w:tmpl w:val="ED603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C35651"/>
    <w:multiLevelType w:val="hybridMultilevel"/>
    <w:tmpl w:val="7CF0A35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0634378"/>
    <w:multiLevelType w:val="hybridMultilevel"/>
    <w:tmpl w:val="4E80F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8A1DF0"/>
    <w:multiLevelType w:val="hybridMultilevel"/>
    <w:tmpl w:val="5A2A5522"/>
    <w:lvl w:ilvl="0" w:tplc="7CAAE3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6204F70">
      <w:start w:val="5058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D2E088A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F5D2201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3474968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63B80DA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5C940E3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9B56A54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EBAC26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8" w15:restartNumberingAfterBreak="0">
    <w:nsid w:val="7F622123"/>
    <w:multiLevelType w:val="hybridMultilevel"/>
    <w:tmpl w:val="8D628AEE"/>
    <w:lvl w:ilvl="0" w:tplc="C4A6B6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65267135">
    <w:abstractNumId w:val="2"/>
  </w:num>
  <w:num w:numId="2" w16cid:durableId="1846431880">
    <w:abstractNumId w:val="6"/>
  </w:num>
  <w:num w:numId="3" w16cid:durableId="1932926435">
    <w:abstractNumId w:val="7"/>
  </w:num>
  <w:num w:numId="4" w16cid:durableId="1607617486">
    <w:abstractNumId w:val="0"/>
  </w:num>
  <w:num w:numId="5" w16cid:durableId="124933562">
    <w:abstractNumId w:val="3"/>
  </w:num>
  <w:num w:numId="6" w16cid:durableId="1054769034">
    <w:abstractNumId w:val="8"/>
  </w:num>
  <w:num w:numId="7" w16cid:durableId="2107463247">
    <w:abstractNumId w:val="4"/>
  </w:num>
  <w:num w:numId="8" w16cid:durableId="65416990">
    <w:abstractNumId w:val="1"/>
  </w:num>
  <w:num w:numId="9" w16cid:durableId="252545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7EwNzAyNDYzMjBU0lEKTi0uzszPAykwrAUA11IObywAAAA="/>
  </w:docVars>
  <w:rsids>
    <w:rsidRoot w:val="00DB4988"/>
    <w:rsid w:val="000013FB"/>
    <w:rsid w:val="00002924"/>
    <w:rsid w:val="00002BBE"/>
    <w:rsid w:val="000042BB"/>
    <w:rsid w:val="00006915"/>
    <w:rsid w:val="00016DE6"/>
    <w:rsid w:val="00020921"/>
    <w:rsid w:val="00021C32"/>
    <w:rsid w:val="0003035D"/>
    <w:rsid w:val="00041A97"/>
    <w:rsid w:val="000429A8"/>
    <w:rsid w:val="00043628"/>
    <w:rsid w:val="0005577D"/>
    <w:rsid w:val="00055858"/>
    <w:rsid w:val="000607EC"/>
    <w:rsid w:val="00060B3F"/>
    <w:rsid w:val="00062C8A"/>
    <w:rsid w:val="000674C3"/>
    <w:rsid w:val="000676C8"/>
    <w:rsid w:val="00074FF7"/>
    <w:rsid w:val="00077778"/>
    <w:rsid w:val="00082973"/>
    <w:rsid w:val="00086853"/>
    <w:rsid w:val="00086F8E"/>
    <w:rsid w:val="00087CD5"/>
    <w:rsid w:val="0009258D"/>
    <w:rsid w:val="00094257"/>
    <w:rsid w:val="000A2B9F"/>
    <w:rsid w:val="000B0447"/>
    <w:rsid w:val="000B5668"/>
    <w:rsid w:val="000B6A4A"/>
    <w:rsid w:val="000C35EB"/>
    <w:rsid w:val="000C58C2"/>
    <w:rsid w:val="000C75EE"/>
    <w:rsid w:val="000D0E78"/>
    <w:rsid w:val="000D2B7D"/>
    <w:rsid w:val="000D2BF8"/>
    <w:rsid w:val="000D36A2"/>
    <w:rsid w:val="000D61EC"/>
    <w:rsid w:val="000E0615"/>
    <w:rsid w:val="000E26C4"/>
    <w:rsid w:val="000E37B1"/>
    <w:rsid w:val="000E40B2"/>
    <w:rsid w:val="000E5E67"/>
    <w:rsid w:val="000F12C9"/>
    <w:rsid w:val="00101512"/>
    <w:rsid w:val="00105BBA"/>
    <w:rsid w:val="00113D96"/>
    <w:rsid w:val="00117F91"/>
    <w:rsid w:val="00122A0D"/>
    <w:rsid w:val="00132F12"/>
    <w:rsid w:val="0013395B"/>
    <w:rsid w:val="00134686"/>
    <w:rsid w:val="00134FEE"/>
    <w:rsid w:val="00135611"/>
    <w:rsid w:val="0013777B"/>
    <w:rsid w:val="00137F25"/>
    <w:rsid w:val="001411AF"/>
    <w:rsid w:val="001439A4"/>
    <w:rsid w:val="00144EBA"/>
    <w:rsid w:val="00152247"/>
    <w:rsid w:val="00155BBB"/>
    <w:rsid w:val="001561C8"/>
    <w:rsid w:val="00157521"/>
    <w:rsid w:val="00163E7E"/>
    <w:rsid w:val="001717B2"/>
    <w:rsid w:val="00171A68"/>
    <w:rsid w:val="001766C1"/>
    <w:rsid w:val="00187F67"/>
    <w:rsid w:val="00190783"/>
    <w:rsid w:val="0019396F"/>
    <w:rsid w:val="001974EF"/>
    <w:rsid w:val="001A0B83"/>
    <w:rsid w:val="001A2992"/>
    <w:rsid w:val="001A5904"/>
    <w:rsid w:val="001B0E69"/>
    <w:rsid w:val="001B0F5F"/>
    <w:rsid w:val="001B28C2"/>
    <w:rsid w:val="001B4A11"/>
    <w:rsid w:val="001B7540"/>
    <w:rsid w:val="001B79F4"/>
    <w:rsid w:val="001B7F1B"/>
    <w:rsid w:val="001C0EEB"/>
    <w:rsid w:val="001C1F45"/>
    <w:rsid w:val="001C4A59"/>
    <w:rsid w:val="001C58C6"/>
    <w:rsid w:val="001C70E0"/>
    <w:rsid w:val="001C75A5"/>
    <w:rsid w:val="001D2F1D"/>
    <w:rsid w:val="001D3FF6"/>
    <w:rsid w:val="001E3E1D"/>
    <w:rsid w:val="001E4DB0"/>
    <w:rsid w:val="001E70BD"/>
    <w:rsid w:val="001E75E8"/>
    <w:rsid w:val="001E7C2B"/>
    <w:rsid w:val="001F243D"/>
    <w:rsid w:val="001F75B5"/>
    <w:rsid w:val="00203053"/>
    <w:rsid w:val="00204A63"/>
    <w:rsid w:val="00207549"/>
    <w:rsid w:val="00210E67"/>
    <w:rsid w:val="002110C1"/>
    <w:rsid w:val="00213753"/>
    <w:rsid w:val="00213CC8"/>
    <w:rsid w:val="00214AA4"/>
    <w:rsid w:val="002163F9"/>
    <w:rsid w:val="0022190F"/>
    <w:rsid w:val="00225AF5"/>
    <w:rsid w:val="002269BB"/>
    <w:rsid w:val="00227952"/>
    <w:rsid w:val="00245CF4"/>
    <w:rsid w:val="002520DF"/>
    <w:rsid w:val="002568E0"/>
    <w:rsid w:val="00261CB6"/>
    <w:rsid w:val="00261F93"/>
    <w:rsid w:val="002650B0"/>
    <w:rsid w:val="0026677A"/>
    <w:rsid w:val="00270DB2"/>
    <w:rsid w:val="00276F20"/>
    <w:rsid w:val="00280F04"/>
    <w:rsid w:val="0028128B"/>
    <w:rsid w:val="00281309"/>
    <w:rsid w:val="00282ECE"/>
    <w:rsid w:val="00283085"/>
    <w:rsid w:val="00283497"/>
    <w:rsid w:val="002876C6"/>
    <w:rsid w:val="00291C15"/>
    <w:rsid w:val="00296FB8"/>
    <w:rsid w:val="002A455C"/>
    <w:rsid w:val="002B354C"/>
    <w:rsid w:val="002B6347"/>
    <w:rsid w:val="002B6D47"/>
    <w:rsid w:val="002C50B5"/>
    <w:rsid w:val="002C7EE1"/>
    <w:rsid w:val="002D2BCD"/>
    <w:rsid w:val="002E2A91"/>
    <w:rsid w:val="002E571E"/>
    <w:rsid w:val="002F101B"/>
    <w:rsid w:val="002F1759"/>
    <w:rsid w:val="002F218B"/>
    <w:rsid w:val="002F2313"/>
    <w:rsid w:val="002F6355"/>
    <w:rsid w:val="002F69AA"/>
    <w:rsid w:val="00301262"/>
    <w:rsid w:val="0030161C"/>
    <w:rsid w:val="00301E7C"/>
    <w:rsid w:val="00304108"/>
    <w:rsid w:val="00305C66"/>
    <w:rsid w:val="003072E9"/>
    <w:rsid w:val="00310F4D"/>
    <w:rsid w:val="0031595B"/>
    <w:rsid w:val="00316456"/>
    <w:rsid w:val="00316C2F"/>
    <w:rsid w:val="003213EE"/>
    <w:rsid w:val="00331E91"/>
    <w:rsid w:val="00332A5A"/>
    <w:rsid w:val="00337B87"/>
    <w:rsid w:val="003409E7"/>
    <w:rsid w:val="0034314A"/>
    <w:rsid w:val="00344B52"/>
    <w:rsid w:val="00360C62"/>
    <w:rsid w:val="00361EE6"/>
    <w:rsid w:val="003635BC"/>
    <w:rsid w:val="00367E50"/>
    <w:rsid w:val="00373C54"/>
    <w:rsid w:val="0038531D"/>
    <w:rsid w:val="003941A5"/>
    <w:rsid w:val="00395A88"/>
    <w:rsid w:val="003A1547"/>
    <w:rsid w:val="003A71AB"/>
    <w:rsid w:val="003B03DE"/>
    <w:rsid w:val="003B05FB"/>
    <w:rsid w:val="003B2EEC"/>
    <w:rsid w:val="003B48B9"/>
    <w:rsid w:val="003B5D65"/>
    <w:rsid w:val="003B62F6"/>
    <w:rsid w:val="003B7F9B"/>
    <w:rsid w:val="003C1D79"/>
    <w:rsid w:val="003C6D53"/>
    <w:rsid w:val="003D5759"/>
    <w:rsid w:val="003D627A"/>
    <w:rsid w:val="003E3D32"/>
    <w:rsid w:val="003E4F69"/>
    <w:rsid w:val="003F07E3"/>
    <w:rsid w:val="003F345E"/>
    <w:rsid w:val="003F5AB7"/>
    <w:rsid w:val="003F7D65"/>
    <w:rsid w:val="0040397A"/>
    <w:rsid w:val="00404CC9"/>
    <w:rsid w:val="00404ED2"/>
    <w:rsid w:val="00423C59"/>
    <w:rsid w:val="00424C1C"/>
    <w:rsid w:val="004275A0"/>
    <w:rsid w:val="00440240"/>
    <w:rsid w:val="00440CE6"/>
    <w:rsid w:val="00441DBD"/>
    <w:rsid w:val="00447342"/>
    <w:rsid w:val="0044746A"/>
    <w:rsid w:val="0044771F"/>
    <w:rsid w:val="0045108D"/>
    <w:rsid w:val="00453066"/>
    <w:rsid w:val="00453ECC"/>
    <w:rsid w:val="00457A0E"/>
    <w:rsid w:val="00460AAD"/>
    <w:rsid w:val="0046704B"/>
    <w:rsid w:val="0046780D"/>
    <w:rsid w:val="00467DDD"/>
    <w:rsid w:val="004709B3"/>
    <w:rsid w:val="00474D2F"/>
    <w:rsid w:val="004759D0"/>
    <w:rsid w:val="00485FB7"/>
    <w:rsid w:val="00491E42"/>
    <w:rsid w:val="0049252E"/>
    <w:rsid w:val="004961DE"/>
    <w:rsid w:val="00496263"/>
    <w:rsid w:val="004B0A02"/>
    <w:rsid w:val="004B2485"/>
    <w:rsid w:val="004B4682"/>
    <w:rsid w:val="004B6876"/>
    <w:rsid w:val="004B6952"/>
    <w:rsid w:val="004C123D"/>
    <w:rsid w:val="004C356B"/>
    <w:rsid w:val="004C4CC0"/>
    <w:rsid w:val="004C7DD4"/>
    <w:rsid w:val="004D17B2"/>
    <w:rsid w:val="004D1825"/>
    <w:rsid w:val="004D368F"/>
    <w:rsid w:val="004D55B1"/>
    <w:rsid w:val="004D5A74"/>
    <w:rsid w:val="004E34F4"/>
    <w:rsid w:val="004E6CDC"/>
    <w:rsid w:val="004F0CB7"/>
    <w:rsid w:val="004F2177"/>
    <w:rsid w:val="00501C3F"/>
    <w:rsid w:val="005101EA"/>
    <w:rsid w:val="005113E8"/>
    <w:rsid w:val="00520473"/>
    <w:rsid w:val="00520AD7"/>
    <w:rsid w:val="005214C7"/>
    <w:rsid w:val="0052664C"/>
    <w:rsid w:val="00527DE3"/>
    <w:rsid w:val="00542285"/>
    <w:rsid w:val="0054245B"/>
    <w:rsid w:val="00542F0C"/>
    <w:rsid w:val="005438B2"/>
    <w:rsid w:val="005476EE"/>
    <w:rsid w:val="00553D05"/>
    <w:rsid w:val="005545F2"/>
    <w:rsid w:val="005602FF"/>
    <w:rsid w:val="00561E6D"/>
    <w:rsid w:val="00564638"/>
    <w:rsid w:val="0056559E"/>
    <w:rsid w:val="0056703D"/>
    <w:rsid w:val="0056707C"/>
    <w:rsid w:val="0057294B"/>
    <w:rsid w:val="00572DE4"/>
    <w:rsid w:val="00572F53"/>
    <w:rsid w:val="00574669"/>
    <w:rsid w:val="00575263"/>
    <w:rsid w:val="00576E46"/>
    <w:rsid w:val="00576E9F"/>
    <w:rsid w:val="00585C79"/>
    <w:rsid w:val="00591A6D"/>
    <w:rsid w:val="00592D05"/>
    <w:rsid w:val="00595B35"/>
    <w:rsid w:val="005A0B93"/>
    <w:rsid w:val="005A5B25"/>
    <w:rsid w:val="005A5B33"/>
    <w:rsid w:val="005B2A2A"/>
    <w:rsid w:val="005B3B15"/>
    <w:rsid w:val="005C2AE8"/>
    <w:rsid w:val="005C4CB5"/>
    <w:rsid w:val="005C57E3"/>
    <w:rsid w:val="005C615F"/>
    <w:rsid w:val="005D0378"/>
    <w:rsid w:val="005D1015"/>
    <w:rsid w:val="005D796F"/>
    <w:rsid w:val="005E27C6"/>
    <w:rsid w:val="005E2A79"/>
    <w:rsid w:val="005E4EE1"/>
    <w:rsid w:val="005E520D"/>
    <w:rsid w:val="005F72F9"/>
    <w:rsid w:val="006001E0"/>
    <w:rsid w:val="006108B6"/>
    <w:rsid w:val="006110E5"/>
    <w:rsid w:val="00620216"/>
    <w:rsid w:val="0062181F"/>
    <w:rsid w:val="0062314D"/>
    <w:rsid w:val="006239E9"/>
    <w:rsid w:val="006266A4"/>
    <w:rsid w:val="00627324"/>
    <w:rsid w:val="00630D90"/>
    <w:rsid w:val="00635547"/>
    <w:rsid w:val="00636BF2"/>
    <w:rsid w:val="0064464C"/>
    <w:rsid w:val="00644A59"/>
    <w:rsid w:val="00663161"/>
    <w:rsid w:val="00670218"/>
    <w:rsid w:val="006747C7"/>
    <w:rsid w:val="00675EA6"/>
    <w:rsid w:val="006832A0"/>
    <w:rsid w:val="00683C05"/>
    <w:rsid w:val="00684833"/>
    <w:rsid w:val="006851F2"/>
    <w:rsid w:val="006852A4"/>
    <w:rsid w:val="00685AC9"/>
    <w:rsid w:val="00686E89"/>
    <w:rsid w:val="00687548"/>
    <w:rsid w:val="0069274B"/>
    <w:rsid w:val="00692E54"/>
    <w:rsid w:val="00693BF8"/>
    <w:rsid w:val="00697F56"/>
    <w:rsid w:val="006A30AF"/>
    <w:rsid w:val="006B3089"/>
    <w:rsid w:val="006B3C3D"/>
    <w:rsid w:val="006B6A7B"/>
    <w:rsid w:val="006B6C50"/>
    <w:rsid w:val="006B7544"/>
    <w:rsid w:val="006C2E32"/>
    <w:rsid w:val="006C3799"/>
    <w:rsid w:val="006C62D3"/>
    <w:rsid w:val="006D4F05"/>
    <w:rsid w:val="006E0D74"/>
    <w:rsid w:val="006E11A7"/>
    <w:rsid w:val="006E332A"/>
    <w:rsid w:val="006E519A"/>
    <w:rsid w:val="006E6BE1"/>
    <w:rsid w:val="006E74C6"/>
    <w:rsid w:val="006F1FF3"/>
    <w:rsid w:val="006F6695"/>
    <w:rsid w:val="006F7A4D"/>
    <w:rsid w:val="00701E2C"/>
    <w:rsid w:val="00706524"/>
    <w:rsid w:val="00712522"/>
    <w:rsid w:val="00715091"/>
    <w:rsid w:val="007159BB"/>
    <w:rsid w:val="00716B1B"/>
    <w:rsid w:val="007247CD"/>
    <w:rsid w:val="00727396"/>
    <w:rsid w:val="007341CC"/>
    <w:rsid w:val="0073566F"/>
    <w:rsid w:val="00740E88"/>
    <w:rsid w:val="007503FB"/>
    <w:rsid w:val="0075088C"/>
    <w:rsid w:val="007549C9"/>
    <w:rsid w:val="00755769"/>
    <w:rsid w:val="00757B61"/>
    <w:rsid w:val="0076166E"/>
    <w:rsid w:val="00761FD9"/>
    <w:rsid w:val="00767A9F"/>
    <w:rsid w:val="007773D6"/>
    <w:rsid w:val="00780FD4"/>
    <w:rsid w:val="007826B2"/>
    <w:rsid w:val="0079652C"/>
    <w:rsid w:val="007A0407"/>
    <w:rsid w:val="007B29E2"/>
    <w:rsid w:val="007B53FD"/>
    <w:rsid w:val="007D440B"/>
    <w:rsid w:val="007D620B"/>
    <w:rsid w:val="007D71B8"/>
    <w:rsid w:val="007E2310"/>
    <w:rsid w:val="007E506D"/>
    <w:rsid w:val="007E5A02"/>
    <w:rsid w:val="007E7F9E"/>
    <w:rsid w:val="007F0E83"/>
    <w:rsid w:val="007F16D2"/>
    <w:rsid w:val="007F4410"/>
    <w:rsid w:val="007F4BFA"/>
    <w:rsid w:val="008004B8"/>
    <w:rsid w:val="008024C5"/>
    <w:rsid w:val="00802820"/>
    <w:rsid w:val="0080348E"/>
    <w:rsid w:val="00805565"/>
    <w:rsid w:val="00806845"/>
    <w:rsid w:val="00806D37"/>
    <w:rsid w:val="00810A32"/>
    <w:rsid w:val="008212F0"/>
    <w:rsid w:val="008220D8"/>
    <w:rsid w:val="00822E71"/>
    <w:rsid w:val="00831DB0"/>
    <w:rsid w:val="00834E35"/>
    <w:rsid w:val="008378A4"/>
    <w:rsid w:val="00843BC4"/>
    <w:rsid w:val="0084708D"/>
    <w:rsid w:val="00854691"/>
    <w:rsid w:val="00866375"/>
    <w:rsid w:val="00867F08"/>
    <w:rsid w:val="008707DB"/>
    <w:rsid w:val="00872005"/>
    <w:rsid w:val="00873DD0"/>
    <w:rsid w:val="00892A4A"/>
    <w:rsid w:val="00894C4C"/>
    <w:rsid w:val="008A45EE"/>
    <w:rsid w:val="008A56FF"/>
    <w:rsid w:val="008A7518"/>
    <w:rsid w:val="008B2342"/>
    <w:rsid w:val="008C03CD"/>
    <w:rsid w:val="008C1D3C"/>
    <w:rsid w:val="008C7716"/>
    <w:rsid w:val="008D1F74"/>
    <w:rsid w:val="008D6448"/>
    <w:rsid w:val="008E4450"/>
    <w:rsid w:val="008E4883"/>
    <w:rsid w:val="008E5200"/>
    <w:rsid w:val="008F3182"/>
    <w:rsid w:val="008F3AA9"/>
    <w:rsid w:val="008F3B27"/>
    <w:rsid w:val="008F79DC"/>
    <w:rsid w:val="00912EE5"/>
    <w:rsid w:val="009173CE"/>
    <w:rsid w:val="00920C13"/>
    <w:rsid w:val="00920CC8"/>
    <w:rsid w:val="0092536C"/>
    <w:rsid w:val="009270C6"/>
    <w:rsid w:val="00931AFB"/>
    <w:rsid w:val="00941FD3"/>
    <w:rsid w:val="00942102"/>
    <w:rsid w:val="0094745C"/>
    <w:rsid w:val="00950288"/>
    <w:rsid w:val="009521E5"/>
    <w:rsid w:val="00963CF7"/>
    <w:rsid w:val="00967CC7"/>
    <w:rsid w:val="00967F19"/>
    <w:rsid w:val="00971E68"/>
    <w:rsid w:val="00972D48"/>
    <w:rsid w:val="00973533"/>
    <w:rsid w:val="00974D75"/>
    <w:rsid w:val="00980A56"/>
    <w:rsid w:val="00981452"/>
    <w:rsid w:val="00981E1A"/>
    <w:rsid w:val="009845FC"/>
    <w:rsid w:val="00984B51"/>
    <w:rsid w:val="00984F52"/>
    <w:rsid w:val="009863E2"/>
    <w:rsid w:val="00991E06"/>
    <w:rsid w:val="00992F01"/>
    <w:rsid w:val="00993666"/>
    <w:rsid w:val="009A4D8F"/>
    <w:rsid w:val="009A567E"/>
    <w:rsid w:val="009B205C"/>
    <w:rsid w:val="009C3E2D"/>
    <w:rsid w:val="009D1C62"/>
    <w:rsid w:val="009E2CD7"/>
    <w:rsid w:val="009E423E"/>
    <w:rsid w:val="009E5D0C"/>
    <w:rsid w:val="009E6507"/>
    <w:rsid w:val="009F0563"/>
    <w:rsid w:val="009F09E6"/>
    <w:rsid w:val="009F109C"/>
    <w:rsid w:val="009F51DF"/>
    <w:rsid w:val="009F636C"/>
    <w:rsid w:val="00A038B8"/>
    <w:rsid w:val="00A07169"/>
    <w:rsid w:val="00A1052F"/>
    <w:rsid w:val="00A111A3"/>
    <w:rsid w:val="00A1147A"/>
    <w:rsid w:val="00A14195"/>
    <w:rsid w:val="00A20E4A"/>
    <w:rsid w:val="00A220BE"/>
    <w:rsid w:val="00A232BF"/>
    <w:rsid w:val="00A3099C"/>
    <w:rsid w:val="00A41146"/>
    <w:rsid w:val="00A4242C"/>
    <w:rsid w:val="00A468DE"/>
    <w:rsid w:val="00A50154"/>
    <w:rsid w:val="00A50719"/>
    <w:rsid w:val="00A565B3"/>
    <w:rsid w:val="00A60F94"/>
    <w:rsid w:val="00A616CC"/>
    <w:rsid w:val="00A62BE1"/>
    <w:rsid w:val="00A639D2"/>
    <w:rsid w:val="00A641EA"/>
    <w:rsid w:val="00A66192"/>
    <w:rsid w:val="00A74DD7"/>
    <w:rsid w:val="00A75A38"/>
    <w:rsid w:val="00A75A40"/>
    <w:rsid w:val="00A802B9"/>
    <w:rsid w:val="00A810A7"/>
    <w:rsid w:val="00A82ADB"/>
    <w:rsid w:val="00A82D73"/>
    <w:rsid w:val="00A83942"/>
    <w:rsid w:val="00A86269"/>
    <w:rsid w:val="00A87202"/>
    <w:rsid w:val="00A95006"/>
    <w:rsid w:val="00AA2012"/>
    <w:rsid w:val="00AA2415"/>
    <w:rsid w:val="00AA2A42"/>
    <w:rsid w:val="00AB3491"/>
    <w:rsid w:val="00AB375E"/>
    <w:rsid w:val="00AB4A59"/>
    <w:rsid w:val="00AB5B98"/>
    <w:rsid w:val="00AB5E83"/>
    <w:rsid w:val="00AB713F"/>
    <w:rsid w:val="00AC216B"/>
    <w:rsid w:val="00AC648B"/>
    <w:rsid w:val="00AD0E25"/>
    <w:rsid w:val="00AD2C60"/>
    <w:rsid w:val="00AD5678"/>
    <w:rsid w:val="00AE0405"/>
    <w:rsid w:val="00AE05B3"/>
    <w:rsid w:val="00AE2CF6"/>
    <w:rsid w:val="00AE3AE2"/>
    <w:rsid w:val="00AE3E9E"/>
    <w:rsid w:val="00AE5C91"/>
    <w:rsid w:val="00AF1EE8"/>
    <w:rsid w:val="00AF2C26"/>
    <w:rsid w:val="00AF3628"/>
    <w:rsid w:val="00AF5728"/>
    <w:rsid w:val="00B02347"/>
    <w:rsid w:val="00B05634"/>
    <w:rsid w:val="00B0564E"/>
    <w:rsid w:val="00B1084D"/>
    <w:rsid w:val="00B149CA"/>
    <w:rsid w:val="00B17723"/>
    <w:rsid w:val="00B24A57"/>
    <w:rsid w:val="00B250CB"/>
    <w:rsid w:val="00B25FA3"/>
    <w:rsid w:val="00B27904"/>
    <w:rsid w:val="00B32B31"/>
    <w:rsid w:val="00B42B07"/>
    <w:rsid w:val="00B46A95"/>
    <w:rsid w:val="00B57F2B"/>
    <w:rsid w:val="00B57FE4"/>
    <w:rsid w:val="00B60644"/>
    <w:rsid w:val="00B61C33"/>
    <w:rsid w:val="00B73094"/>
    <w:rsid w:val="00B74494"/>
    <w:rsid w:val="00B746C6"/>
    <w:rsid w:val="00B9081A"/>
    <w:rsid w:val="00B910B8"/>
    <w:rsid w:val="00B950FE"/>
    <w:rsid w:val="00B976FC"/>
    <w:rsid w:val="00B97B1A"/>
    <w:rsid w:val="00B97B34"/>
    <w:rsid w:val="00BA4494"/>
    <w:rsid w:val="00BA464A"/>
    <w:rsid w:val="00BA5C8A"/>
    <w:rsid w:val="00BA6202"/>
    <w:rsid w:val="00BA75DF"/>
    <w:rsid w:val="00BB592E"/>
    <w:rsid w:val="00BB73D5"/>
    <w:rsid w:val="00BC3C39"/>
    <w:rsid w:val="00BC4D06"/>
    <w:rsid w:val="00BC511C"/>
    <w:rsid w:val="00BC6105"/>
    <w:rsid w:val="00BC7A81"/>
    <w:rsid w:val="00BD243E"/>
    <w:rsid w:val="00BD26FE"/>
    <w:rsid w:val="00BD2C3B"/>
    <w:rsid w:val="00BD5E51"/>
    <w:rsid w:val="00BE6874"/>
    <w:rsid w:val="00BF009F"/>
    <w:rsid w:val="00BF3CDD"/>
    <w:rsid w:val="00C01147"/>
    <w:rsid w:val="00C01FB0"/>
    <w:rsid w:val="00C03235"/>
    <w:rsid w:val="00C0524E"/>
    <w:rsid w:val="00C06629"/>
    <w:rsid w:val="00C12597"/>
    <w:rsid w:val="00C1602F"/>
    <w:rsid w:val="00C16BF7"/>
    <w:rsid w:val="00C20AA6"/>
    <w:rsid w:val="00C248C1"/>
    <w:rsid w:val="00C264E9"/>
    <w:rsid w:val="00C30B35"/>
    <w:rsid w:val="00C311E0"/>
    <w:rsid w:val="00C314C2"/>
    <w:rsid w:val="00C35EDC"/>
    <w:rsid w:val="00C42361"/>
    <w:rsid w:val="00C43C49"/>
    <w:rsid w:val="00C44CC4"/>
    <w:rsid w:val="00C533E1"/>
    <w:rsid w:val="00C56E14"/>
    <w:rsid w:val="00C574C9"/>
    <w:rsid w:val="00C631DD"/>
    <w:rsid w:val="00C64989"/>
    <w:rsid w:val="00C67557"/>
    <w:rsid w:val="00C7140A"/>
    <w:rsid w:val="00C8318C"/>
    <w:rsid w:val="00C914F7"/>
    <w:rsid w:val="00C94BD9"/>
    <w:rsid w:val="00C94E33"/>
    <w:rsid w:val="00C9536C"/>
    <w:rsid w:val="00C96D01"/>
    <w:rsid w:val="00CA5E58"/>
    <w:rsid w:val="00CB1694"/>
    <w:rsid w:val="00CB2E02"/>
    <w:rsid w:val="00CB7132"/>
    <w:rsid w:val="00CC32D9"/>
    <w:rsid w:val="00CC48AA"/>
    <w:rsid w:val="00CC647B"/>
    <w:rsid w:val="00CD2F55"/>
    <w:rsid w:val="00CD332A"/>
    <w:rsid w:val="00CD50B4"/>
    <w:rsid w:val="00CE1BD1"/>
    <w:rsid w:val="00CE2D8C"/>
    <w:rsid w:val="00CE4376"/>
    <w:rsid w:val="00CE590C"/>
    <w:rsid w:val="00CF0A4B"/>
    <w:rsid w:val="00CF1E91"/>
    <w:rsid w:val="00CF3069"/>
    <w:rsid w:val="00D000E3"/>
    <w:rsid w:val="00D00F7B"/>
    <w:rsid w:val="00D01EE3"/>
    <w:rsid w:val="00D04E75"/>
    <w:rsid w:val="00D06E57"/>
    <w:rsid w:val="00D07056"/>
    <w:rsid w:val="00D075CB"/>
    <w:rsid w:val="00D07ACC"/>
    <w:rsid w:val="00D14AA3"/>
    <w:rsid w:val="00D15035"/>
    <w:rsid w:val="00D15127"/>
    <w:rsid w:val="00D16C89"/>
    <w:rsid w:val="00D17542"/>
    <w:rsid w:val="00D21EE6"/>
    <w:rsid w:val="00D22198"/>
    <w:rsid w:val="00D2349A"/>
    <w:rsid w:val="00D2492E"/>
    <w:rsid w:val="00D312B7"/>
    <w:rsid w:val="00D43291"/>
    <w:rsid w:val="00D43A7F"/>
    <w:rsid w:val="00D45284"/>
    <w:rsid w:val="00D472F2"/>
    <w:rsid w:val="00D51EF3"/>
    <w:rsid w:val="00D537E9"/>
    <w:rsid w:val="00D53F31"/>
    <w:rsid w:val="00D60F80"/>
    <w:rsid w:val="00D642BB"/>
    <w:rsid w:val="00D712E3"/>
    <w:rsid w:val="00D7140E"/>
    <w:rsid w:val="00D72124"/>
    <w:rsid w:val="00D83642"/>
    <w:rsid w:val="00D848A1"/>
    <w:rsid w:val="00D91D83"/>
    <w:rsid w:val="00DA0E2D"/>
    <w:rsid w:val="00DA4A2A"/>
    <w:rsid w:val="00DA59C5"/>
    <w:rsid w:val="00DB0197"/>
    <w:rsid w:val="00DB0DC8"/>
    <w:rsid w:val="00DB2FDB"/>
    <w:rsid w:val="00DB3865"/>
    <w:rsid w:val="00DB42D7"/>
    <w:rsid w:val="00DB4533"/>
    <w:rsid w:val="00DB4988"/>
    <w:rsid w:val="00DB5867"/>
    <w:rsid w:val="00DB7DD3"/>
    <w:rsid w:val="00DC182B"/>
    <w:rsid w:val="00DC18E3"/>
    <w:rsid w:val="00DC3600"/>
    <w:rsid w:val="00DC538E"/>
    <w:rsid w:val="00DD087D"/>
    <w:rsid w:val="00DD0E3E"/>
    <w:rsid w:val="00DD29DE"/>
    <w:rsid w:val="00DD62C3"/>
    <w:rsid w:val="00DE5841"/>
    <w:rsid w:val="00DF090B"/>
    <w:rsid w:val="00DF1F15"/>
    <w:rsid w:val="00DF22E6"/>
    <w:rsid w:val="00DF277D"/>
    <w:rsid w:val="00DF2CD8"/>
    <w:rsid w:val="00DF3C9D"/>
    <w:rsid w:val="00DF4D91"/>
    <w:rsid w:val="00DF7732"/>
    <w:rsid w:val="00E0170A"/>
    <w:rsid w:val="00E01790"/>
    <w:rsid w:val="00E030CD"/>
    <w:rsid w:val="00E12D9E"/>
    <w:rsid w:val="00E15A47"/>
    <w:rsid w:val="00E2085E"/>
    <w:rsid w:val="00E208DB"/>
    <w:rsid w:val="00E30881"/>
    <w:rsid w:val="00E3444A"/>
    <w:rsid w:val="00E356C2"/>
    <w:rsid w:val="00E41F7A"/>
    <w:rsid w:val="00E420CA"/>
    <w:rsid w:val="00E4275C"/>
    <w:rsid w:val="00E453A1"/>
    <w:rsid w:val="00E46414"/>
    <w:rsid w:val="00E52CAA"/>
    <w:rsid w:val="00E5315A"/>
    <w:rsid w:val="00E5669A"/>
    <w:rsid w:val="00E56E72"/>
    <w:rsid w:val="00E62EF3"/>
    <w:rsid w:val="00E65A42"/>
    <w:rsid w:val="00E7275C"/>
    <w:rsid w:val="00E73CFC"/>
    <w:rsid w:val="00E77C8A"/>
    <w:rsid w:val="00E7EFCA"/>
    <w:rsid w:val="00E83288"/>
    <w:rsid w:val="00E83673"/>
    <w:rsid w:val="00E83B0E"/>
    <w:rsid w:val="00E87C6A"/>
    <w:rsid w:val="00E93824"/>
    <w:rsid w:val="00E96084"/>
    <w:rsid w:val="00EA6DB9"/>
    <w:rsid w:val="00EB1810"/>
    <w:rsid w:val="00EB5FC1"/>
    <w:rsid w:val="00EC0B31"/>
    <w:rsid w:val="00EC7534"/>
    <w:rsid w:val="00ED28BB"/>
    <w:rsid w:val="00ED5087"/>
    <w:rsid w:val="00ED79DA"/>
    <w:rsid w:val="00EE715D"/>
    <w:rsid w:val="00EF30AE"/>
    <w:rsid w:val="00EF5E59"/>
    <w:rsid w:val="00F013FA"/>
    <w:rsid w:val="00F02E05"/>
    <w:rsid w:val="00F048BA"/>
    <w:rsid w:val="00F10239"/>
    <w:rsid w:val="00F103C0"/>
    <w:rsid w:val="00F10A7F"/>
    <w:rsid w:val="00F12D8E"/>
    <w:rsid w:val="00F14495"/>
    <w:rsid w:val="00F16D4D"/>
    <w:rsid w:val="00F21FC3"/>
    <w:rsid w:val="00F25122"/>
    <w:rsid w:val="00F270CB"/>
    <w:rsid w:val="00F34165"/>
    <w:rsid w:val="00F41FF6"/>
    <w:rsid w:val="00F4271C"/>
    <w:rsid w:val="00F42F3F"/>
    <w:rsid w:val="00F55E72"/>
    <w:rsid w:val="00F62798"/>
    <w:rsid w:val="00F629FE"/>
    <w:rsid w:val="00F66EF9"/>
    <w:rsid w:val="00F71A60"/>
    <w:rsid w:val="00F738B9"/>
    <w:rsid w:val="00F7698A"/>
    <w:rsid w:val="00F80910"/>
    <w:rsid w:val="00F81F6A"/>
    <w:rsid w:val="00F84AF0"/>
    <w:rsid w:val="00F84E50"/>
    <w:rsid w:val="00F85AB6"/>
    <w:rsid w:val="00F917B4"/>
    <w:rsid w:val="00FA277E"/>
    <w:rsid w:val="00FA28E2"/>
    <w:rsid w:val="00FA2FDC"/>
    <w:rsid w:val="00FA4E3F"/>
    <w:rsid w:val="00FA5126"/>
    <w:rsid w:val="00FB5A46"/>
    <w:rsid w:val="00FC00BF"/>
    <w:rsid w:val="00FC0D72"/>
    <w:rsid w:val="00FC12E2"/>
    <w:rsid w:val="00FC20DD"/>
    <w:rsid w:val="00FC3B48"/>
    <w:rsid w:val="00FC61E3"/>
    <w:rsid w:val="00FD2BC1"/>
    <w:rsid w:val="00FD6BF1"/>
    <w:rsid w:val="00FE1AE8"/>
    <w:rsid w:val="00FE421D"/>
    <w:rsid w:val="00FF1D8F"/>
    <w:rsid w:val="0705E841"/>
    <w:rsid w:val="0925AB7D"/>
    <w:rsid w:val="0A20F654"/>
    <w:rsid w:val="0E5FCF88"/>
    <w:rsid w:val="22FD1277"/>
    <w:rsid w:val="268C65DC"/>
    <w:rsid w:val="3DA8F977"/>
    <w:rsid w:val="3FD5A822"/>
    <w:rsid w:val="423B598F"/>
    <w:rsid w:val="45006E68"/>
    <w:rsid w:val="45EB7A6B"/>
    <w:rsid w:val="468BE324"/>
    <w:rsid w:val="48F22341"/>
    <w:rsid w:val="4951DF01"/>
    <w:rsid w:val="49DB02C8"/>
    <w:rsid w:val="4B26FEEC"/>
    <w:rsid w:val="5708B75D"/>
    <w:rsid w:val="6B1E250D"/>
    <w:rsid w:val="6F1E51A8"/>
    <w:rsid w:val="763CD907"/>
    <w:rsid w:val="7D39F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7EA07"/>
  <w15:docId w15:val="{FDBBF6DE-559F-49FC-9287-F0F65B446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988"/>
  </w:style>
  <w:style w:type="paragraph" w:styleId="Heading1">
    <w:name w:val="heading 1"/>
    <w:basedOn w:val="Normal"/>
    <w:next w:val="Normal"/>
    <w:link w:val="Heading1Char"/>
    <w:uiPriority w:val="9"/>
    <w:qFormat/>
    <w:rsid w:val="00DB49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498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149C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498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498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98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4988"/>
    <w:rPr>
      <w:color w:val="0000FF" w:themeColor="hyperlink"/>
      <w:u w:val="single"/>
    </w:rPr>
  </w:style>
  <w:style w:type="paragraph" w:customStyle="1" w:styleId="Default">
    <w:name w:val="Default"/>
    <w:rsid w:val="00DB498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DB4988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DB4988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D50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0B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D50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50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50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50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50B4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F7698A"/>
  </w:style>
  <w:style w:type="paragraph" w:styleId="Header">
    <w:name w:val="header"/>
    <w:basedOn w:val="Normal"/>
    <w:link w:val="HeaderChar"/>
    <w:uiPriority w:val="99"/>
    <w:unhideWhenUsed/>
    <w:rsid w:val="00C91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4F7"/>
  </w:style>
  <w:style w:type="paragraph" w:styleId="Footer">
    <w:name w:val="footer"/>
    <w:basedOn w:val="Normal"/>
    <w:link w:val="FooterChar"/>
    <w:uiPriority w:val="99"/>
    <w:unhideWhenUsed/>
    <w:rsid w:val="00C91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4F7"/>
  </w:style>
  <w:style w:type="paragraph" w:styleId="Revision">
    <w:name w:val="Revision"/>
    <w:hidden/>
    <w:uiPriority w:val="99"/>
    <w:semiHidden/>
    <w:rsid w:val="00132F12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3635BC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149C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155B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1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FAC@BetsyLehmanCenterMA.gov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FAC@BetsyLehmanCenterM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A6BD6170C9164DA490496C365FD2E6" ma:contentTypeVersion="20" ma:contentTypeDescription="Create a new document." ma:contentTypeScope="" ma:versionID="315436ae583a13b9e8be33f4b5e9539e">
  <xsd:schema xmlns:xsd="http://www.w3.org/2001/XMLSchema" xmlns:xs="http://www.w3.org/2001/XMLSchema" xmlns:p="http://schemas.microsoft.com/office/2006/metadata/properties" xmlns:ns2="f1544004-7248-4312-b2d4-855665d7a2f6" xmlns:ns3="257aff42-bc22-40b0-a140-1b9cabdf45a7" targetNamespace="http://schemas.microsoft.com/office/2006/metadata/properties" ma:root="true" ma:fieldsID="828bbbfa6a0f278d265fe16119a31835" ns2:_="" ns3:_="">
    <xsd:import namespace="f1544004-7248-4312-b2d4-855665d7a2f6"/>
    <xsd:import namespace="257aff42-bc22-40b0-a140-1b9cabdf4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544004-7248-4312-b2d4-855665d7a2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a9506d4-cf35-41b9-9e25-5432453bcc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aff42-bc22-40b0-a140-1b9cabdf4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99c4771-f5f6-482d-a084-90b8e7e51928}" ma:internalName="TaxCatchAll" ma:showField="CatchAllData" ma:web="257aff42-bc22-40b0-a140-1b9cabdf4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57aff42-bc22-40b0-a140-1b9cabdf45a7" xsi:nil="true"/>
    <lcf76f155ced4ddcb4097134ff3c332f xmlns="f1544004-7248-4312-b2d4-855665d7a2f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03D45762-16D6-4824-94A9-D3C533300E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544004-7248-4312-b2d4-855665d7a2f6"/>
    <ds:schemaRef ds:uri="257aff42-bc22-40b0-a140-1b9cabdf4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D876E6-91A4-4C40-82C0-FFF43CFC54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66DC37-6182-47B8-B494-7D38C27616A7}">
  <ds:schemaRefs>
    <ds:schemaRef ds:uri="http://schemas.microsoft.com/office/2006/metadata/properties"/>
    <ds:schemaRef ds:uri="http://schemas.microsoft.com/office/infopath/2007/PartnerControls"/>
    <ds:schemaRef ds:uri="257aff42-bc22-40b0-a140-1b9cabdf45a7"/>
    <ds:schemaRef ds:uri="f1544004-7248-4312-b2d4-855665d7a2f6"/>
  </ds:schemaRefs>
</ds:datastoreItem>
</file>

<file path=customXml/itemProps4.xml><?xml version="1.0" encoding="utf-8"?>
<ds:datastoreItem xmlns:ds="http://schemas.openxmlformats.org/officeDocument/2006/customXml" ds:itemID="{99DAA8BA-D8A2-403A-A981-B562DDF01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792</Words>
  <Characters>15916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Catalyst</Company>
  <LinksUpToDate>false</LinksUpToDate>
  <CharactersWithSpaces>18671</CharactersWithSpaces>
  <SharedDoc>false</SharedDoc>
  <HLinks>
    <vt:vector size="6" baseType="variant">
      <vt:variant>
        <vt:i4>262179</vt:i4>
      </vt:variant>
      <vt:variant>
        <vt:i4>0</vt:i4>
      </vt:variant>
      <vt:variant>
        <vt:i4>0</vt:i4>
      </vt:variant>
      <vt:variant>
        <vt:i4>5</vt:i4>
      </vt:variant>
      <vt:variant>
        <vt:lpwstr>mailto:PFAC@BetsyLehmanCenterM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 Pratt</dc:creator>
  <cp:lastModifiedBy>Kim Le</cp:lastModifiedBy>
  <cp:revision>2</cp:revision>
  <dcterms:created xsi:type="dcterms:W3CDTF">2023-11-14T17:23:00Z</dcterms:created>
  <dcterms:modified xsi:type="dcterms:W3CDTF">2023-11-14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5889fddc8162c5bb0d909f6133e8f72a5723ccbff2625a98148c2d9dddb9f1</vt:lpwstr>
  </property>
  <property fmtid="{D5CDD505-2E9C-101B-9397-08002B2CF9AE}" pid="3" name="ContentTypeId">
    <vt:lpwstr>0x0101004BA6BD6170C9164DA490496C365FD2E6</vt:lpwstr>
  </property>
  <property fmtid="{D5CDD505-2E9C-101B-9397-08002B2CF9AE}" pid="4" name="MediaServiceImageTags">
    <vt:lpwstr/>
  </property>
</Properties>
</file>